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2D4CD6" w14:textId="77777777" w:rsidR="00F35D23" w:rsidRDefault="00F35D23" w:rsidP="00F35D23">
      <w:pPr>
        <w:pStyle w:val="NoSpacing"/>
        <w:spacing w:before="1540" w:after="240"/>
        <w:jc w:val="center"/>
        <w:rPr>
          <w:color w:val="4F81BD" w:themeColor="accent1"/>
        </w:rPr>
      </w:pPr>
      <w:r>
        <w:rPr>
          <w:noProof/>
        </w:rPr>
        <w:drawing>
          <wp:inline distT="0" distB="0" distL="0" distR="0" wp14:anchorId="544A8831" wp14:editId="4A57A029">
            <wp:extent cx="5045351" cy="1684020"/>
            <wp:effectExtent l="0" t="0" r="317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6">
                      <a:extLst>
                        <a:ext uri="{28A0092B-C50C-407E-A947-70E740481C1C}">
                          <a14:useLocalDpi xmlns:a14="http://schemas.microsoft.com/office/drawing/2010/main" val="0"/>
                        </a:ext>
                      </a:extLst>
                    </a:blip>
                    <a:stretch>
                      <a:fillRect/>
                    </a:stretch>
                  </pic:blipFill>
                  <pic:spPr>
                    <a:xfrm>
                      <a:off x="0" y="0"/>
                      <a:ext cx="5057050" cy="1687925"/>
                    </a:xfrm>
                    <a:prstGeom prst="rect">
                      <a:avLst/>
                    </a:prstGeom>
                  </pic:spPr>
                </pic:pic>
              </a:graphicData>
            </a:graphic>
          </wp:inline>
        </w:drawing>
      </w:r>
    </w:p>
    <w:p w14:paraId="3BE97CF1" w14:textId="77777777" w:rsidR="00F35D23" w:rsidRDefault="00F35D23" w:rsidP="00F35D23">
      <w:pPr>
        <w:pStyle w:val="NoSpacing"/>
        <w:jc w:val="center"/>
        <w:rPr>
          <w:rFonts w:ascii="Times New Roman" w:hAnsi="Times New Roman" w:cs="Times New Roman"/>
          <w:color w:val="000000" w:themeColor="text1"/>
          <w:sz w:val="48"/>
          <w:szCs w:val="48"/>
        </w:rPr>
      </w:pPr>
    </w:p>
    <w:p w14:paraId="076B032B" w14:textId="77777777" w:rsidR="00F35D23" w:rsidRDefault="00F35D23" w:rsidP="00F35D23">
      <w:pPr>
        <w:pStyle w:val="NoSpacing"/>
        <w:jc w:val="center"/>
        <w:rPr>
          <w:rFonts w:ascii="Times New Roman" w:hAnsi="Times New Roman" w:cs="Times New Roman"/>
          <w:color w:val="000000" w:themeColor="text1"/>
          <w:sz w:val="48"/>
          <w:szCs w:val="48"/>
        </w:rPr>
      </w:pPr>
    </w:p>
    <w:p w14:paraId="2F654564" w14:textId="77777777" w:rsidR="00F35D23" w:rsidRDefault="00F35D23" w:rsidP="00F35D23">
      <w:pPr>
        <w:pStyle w:val="NoSpacing"/>
        <w:jc w:val="center"/>
        <w:rPr>
          <w:rFonts w:ascii="Times New Roman" w:hAnsi="Times New Roman" w:cs="Times New Roman"/>
          <w:color w:val="000000" w:themeColor="text1"/>
          <w:sz w:val="48"/>
          <w:szCs w:val="48"/>
        </w:rPr>
      </w:pPr>
      <w:r w:rsidRPr="001428AA">
        <w:rPr>
          <w:rFonts w:ascii="Times New Roman" w:hAnsi="Times New Roman" w:cs="Times New Roman"/>
          <w:color w:val="000000" w:themeColor="text1"/>
          <w:sz w:val="48"/>
          <w:szCs w:val="48"/>
        </w:rPr>
        <w:t>SECI1013-06 STRUKTUR DISKRIT</w:t>
      </w:r>
    </w:p>
    <w:p w14:paraId="5B23CCB7" w14:textId="77777777" w:rsidR="00F35D23" w:rsidRDefault="00F35D23" w:rsidP="00F35D23">
      <w:pPr>
        <w:pStyle w:val="NoSpacing"/>
        <w:jc w:val="center"/>
        <w:rPr>
          <w:rFonts w:ascii="Times New Roman" w:hAnsi="Times New Roman" w:cs="Times New Roman"/>
          <w:color w:val="000000" w:themeColor="text1"/>
          <w:sz w:val="48"/>
          <w:szCs w:val="48"/>
        </w:rPr>
      </w:pPr>
    </w:p>
    <w:p w14:paraId="07717BF3" w14:textId="53A5D939" w:rsidR="00F35D23" w:rsidRDefault="00F35D23" w:rsidP="00F35D23">
      <w:pPr>
        <w:pStyle w:val="NoSpacing"/>
        <w:jc w:val="center"/>
        <w:rPr>
          <w:rFonts w:ascii="Times New Roman" w:hAnsi="Times New Roman" w:cs="Times New Roman"/>
          <w:color w:val="000000" w:themeColor="text1"/>
          <w:sz w:val="48"/>
          <w:szCs w:val="48"/>
        </w:rPr>
      </w:pPr>
      <w:r>
        <w:rPr>
          <w:rFonts w:ascii="Times New Roman" w:hAnsi="Times New Roman" w:cs="Times New Roman"/>
          <w:color w:val="000000" w:themeColor="text1"/>
          <w:sz w:val="48"/>
          <w:szCs w:val="48"/>
        </w:rPr>
        <w:t>TUTORIAL 2</w:t>
      </w:r>
    </w:p>
    <w:p w14:paraId="27ACC93C" w14:textId="77777777" w:rsidR="00F35D23" w:rsidRDefault="00F35D23" w:rsidP="00F35D23">
      <w:pPr>
        <w:pStyle w:val="NoSpacing"/>
        <w:jc w:val="center"/>
        <w:rPr>
          <w:rFonts w:ascii="Times New Roman" w:hAnsi="Times New Roman" w:cs="Times New Roman"/>
          <w:color w:val="000000" w:themeColor="text1"/>
          <w:sz w:val="48"/>
          <w:szCs w:val="48"/>
        </w:rPr>
      </w:pPr>
    </w:p>
    <w:p w14:paraId="2AB0BFDD" w14:textId="77777777" w:rsidR="00F35D23" w:rsidRPr="001428AA" w:rsidRDefault="00F35D23" w:rsidP="00F35D23">
      <w:pPr>
        <w:pStyle w:val="NoSpacing"/>
        <w:jc w:val="center"/>
        <w:rPr>
          <w:rFonts w:ascii="Times New Roman" w:hAnsi="Times New Roman" w:cs="Times New Roman"/>
          <w:color w:val="000000" w:themeColor="text1"/>
          <w:sz w:val="48"/>
          <w:szCs w:val="48"/>
        </w:rPr>
      </w:pPr>
      <w:r>
        <w:rPr>
          <w:rFonts w:ascii="Times New Roman" w:hAnsi="Times New Roman" w:cs="Times New Roman"/>
          <w:color w:val="000000" w:themeColor="text1"/>
          <w:sz w:val="48"/>
          <w:szCs w:val="48"/>
        </w:rPr>
        <w:t xml:space="preserve">Lecturer: </w:t>
      </w:r>
      <w:r w:rsidRPr="001428AA">
        <w:rPr>
          <w:rFonts w:ascii="Times New Roman" w:hAnsi="Times New Roman" w:cs="Times New Roman"/>
          <w:color w:val="000000" w:themeColor="text1"/>
          <w:sz w:val="48"/>
          <w:szCs w:val="48"/>
        </w:rPr>
        <w:t>Assoc. Prof. Dr. Roselina Sallehuudin</w:t>
      </w:r>
    </w:p>
    <w:p w14:paraId="59BD5C8C" w14:textId="77777777" w:rsidR="00F35D23" w:rsidRDefault="00F35D23" w:rsidP="00F35D23">
      <w:pPr>
        <w:pStyle w:val="NoSpacing"/>
        <w:spacing w:before="480"/>
        <w:jc w:val="center"/>
        <w:rPr>
          <w:color w:val="4F81BD" w:themeColor="accent1"/>
        </w:rPr>
      </w:pPr>
    </w:p>
    <w:tbl>
      <w:tblPr>
        <w:tblStyle w:val="TableGrid"/>
        <w:tblW w:w="0" w:type="auto"/>
        <w:jc w:val="center"/>
        <w:tblLook w:val="04A0" w:firstRow="1" w:lastRow="0" w:firstColumn="1" w:lastColumn="0" w:noHBand="0" w:noVBand="1"/>
      </w:tblPr>
      <w:tblGrid>
        <w:gridCol w:w="704"/>
        <w:gridCol w:w="5812"/>
        <w:gridCol w:w="2500"/>
      </w:tblGrid>
      <w:tr w:rsidR="00F35D23" w14:paraId="05858FD6" w14:textId="77777777" w:rsidTr="00F35D23">
        <w:trPr>
          <w:jc w:val="center"/>
        </w:trPr>
        <w:tc>
          <w:tcPr>
            <w:tcW w:w="704" w:type="dxa"/>
          </w:tcPr>
          <w:p w14:paraId="509449D7" w14:textId="77777777" w:rsidR="00F35D23" w:rsidRPr="0039665E" w:rsidRDefault="00F35D23" w:rsidP="00736676">
            <w:pPr>
              <w:pStyle w:val="NoSpacing"/>
              <w:spacing w:before="480"/>
              <w:jc w:val="both"/>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No.</w:t>
            </w:r>
          </w:p>
        </w:tc>
        <w:tc>
          <w:tcPr>
            <w:tcW w:w="5812" w:type="dxa"/>
          </w:tcPr>
          <w:p w14:paraId="63E194EB"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Name of Students</w:t>
            </w:r>
          </w:p>
        </w:tc>
        <w:tc>
          <w:tcPr>
            <w:tcW w:w="2500" w:type="dxa"/>
          </w:tcPr>
          <w:p w14:paraId="601AF713"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Student ID</w:t>
            </w:r>
          </w:p>
        </w:tc>
      </w:tr>
      <w:tr w:rsidR="00F35D23" w14:paraId="000921B6" w14:textId="77777777" w:rsidTr="00F35D23">
        <w:trPr>
          <w:trHeight w:val="470"/>
          <w:jc w:val="center"/>
        </w:trPr>
        <w:tc>
          <w:tcPr>
            <w:tcW w:w="704" w:type="dxa"/>
          </w:tcPr>
          <w:p w14:paraId="6FEBC8D9" w14:textId="77777777" w:rsidR="00F35D23" w:rsidRPr="0039665E" w:rsidRDefault="00F35D23" w:rsidP="00736676">
            <w:pPr>
              <w:pStyle w:val="NoSpacing"/>
              <w:spacing w:before="480"/>
              <w:jc w:val="center"/>
              <w:rPr>
                <w:color w:val="000000" w:themeColor="text1"/>
                <w:sz w:val="24"/>
                <w:szCs w:val="24"/>
              </w:rPr>
            </w:pPr>
            <w:r w:rsidRPr="0039665E">
              <w:rPr>
                <w:color w:val="000000" w:themeColor="text1"/>
                <w:sz w:val="24"/>
                <w:szCs w:val="24"/>
              </w:rPr>
              <w:t>1</w:t>
            </w:r>
          </w:p>
        </w:tc>
        <w:tc>
          <w:tcPr>
            <w:tcW w:w="5812" w:type="dxa"/>
          </w:tcPr>
          <w:p w14:paraId="4385314E"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Muhammad Aniq Aqil bin Azrai Fahmi</w:t>
            </w:r>
          </w:p>
        </w:tc>
        <w:tc>
          <w:tcPr>
            <w:tcW w:w="2500" w:type="dxa"/>
          </w:tcPr>
          <w:p w14:paraId="67C15C91"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A20EC0083</w:t>
            </w:r>
          </w:p>
        </w:tc>
      </w:tr>
      <w:tr w:rsidR="00F35D23" w14:paraId="73C86F21" w14:textId="77777777" w:rsidTr="00F35D23">
        <w:trPr>
          <w:jc w:val="center"/>
        </w:trPr>
        <w:tc>
          <w:tcPr>
            <w:tcW w:w="704" w:type="dxa"/>
          </w:tcPr>
          <w:p w14:paraId="795F0055" w14:textId="77777777" w:rsidR="00F35D23" w:rsidRPr="0039665E" w:rsidRDefault="00F35D23" w:rsidP="00736676">
            <w:pPr>
              <w:pStyle w:val="NoSpacing"/>
              <w:spacing w:before="480"/>
              <w:jc w:val="center"/>
              <w:rPr>
                <w:color w:val="4F81BD" w:themeColor="accent1"/>
                <w:sz w:val="24"/>
                <w:szCs w:val="24"/>
              </w:rPr>
            </w:pPr>
            <w:r w:rsidRPr="0039665E">
              <w:rPr>
                <w:color w:val="000000" w:themeColor="text1"/>
                <w:sz w:val="24"/>
                <w:szCs w:val="24"/>
              </w:rPr>
              <w:t>2</w:t>
            </w:r>
          </w:p>
        </w:tc>
        <w:tc>
          <w:tcPr>
            <w:tcW w:w="5812" w:type="dxa"/>
          </w:tcPr>
          <w:p w14:paraId="4C9CA614"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Muhammad Kasyfi bin Kamarul Hamidi</w:t>
            </w:r>
          </w:p>
        </w:tc>
        <w:tc>
          <w:tcPr>
            <w:tcW w:w="2500" w:type="dxa"/>
          </w:tcPr>
          <w:p w14:paraId="309C35CB"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A20EC0093</w:t>
            </w:r>
          </w:p>
        </w:tc>
      </w:tr>
      <w:tr w:rsidR="00F35D23" w14:paraId="5692806C" w14:textId="77777777" w:rsidTr="00F35D23">
        <w:trPr>
          <w:jc w:val="center"/>
        </w:trPr>
        <w:tc>
          <w:tcPr>
            <w:tcW w:w="704" w:type="dxa"/>
          </w:tcPr>
          <w:p w14:paraId="6B5C42A4" w14:textId="77777777" w:rsidR="00F35D23" w:rsidRPr="0039665E" w:rsidRDefault="00F35D23" w:rsidP="00736676">
            <w:pPr>
              <w:pStyle w:val="NoSpacing"/>
              <w:spacing w:before="480"/>
              <w:jc w:val="center"/>
              <w:rPr>
                <w:color w:val="4F81BD" w:themeColor="accent1"/>
                <w:sz w:val="24"/>
                <w:szCs w:val="24"/>
              </w:rPr>
            </w:pPr>
            <w:r w:rsidRPr="0039665E">
              <w:rPr>
                <w:color w:val="000000" w:themeColor="text1"/>
                <w:sz w:val="24"/>
                <w:szCs w:val="24"/>
              </w:rPr>
              <w:t>3</w:t>
            </w:r>
          </w:p>
        </w:tc>
        <w:tc>
          <w:tcPr>
            <w:tcW w:w="5812" w:type="dxa"/>
          </w:tcPr>
          <w:p w14:paraId="4D757EF2" w14:textId="2C1117A1"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 xml:space="preserve">Muhammad Naim </w:t>
            </w:r>
            <w:r>
              <w:rPr>
                <w:rFonts w:ascii="Times New Roman" w:hAnsi="Times New Roman" w:cs="Times New Roman"/>
                <w:color w:val="000000" w:themeColor="text1"/>
                <w:sz w:val="24"/>
                <w:szCs w:val="24"/>
              </w:rPr>
              <w:t>b</w:t>
            </w:r>
            <w:r w:rsidRPr="0039665E">
              <w:rPr>
                <w:rFonts w:ascii="Times New Roman" w:hAnsi="Times New Roman" w:cs="Times New Roman"/>
                <w:color w:val="000000" w:themeColor="text1"/>
                <w:sz w:val="24"/>
                <w:szCs w:val="24"/>
              </w:rPr>
              <w:t xml:space="preserve">in Abdul Jalil </w:t>
            </w:r>
          </w:p>
        </w:tc>
        <w:tc>
          <w:tcPr>
            <w:tcW w:w="2500" w:type="dxa"/>
          </w:tcPr>
          <w:p w14:paraId="2F93DD03"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A20EC0096</w:t>
            </w:r>
          </w:p>
        </w:tc>
      </w:tr>
      <w:tr w:rsidR="00F35D23" w14:paraId="5EC20519" w14:textId="77777777" w:rsidTr="00F35D23">
        <w:trPr>
          <w:trHeight w:val="522"/>
          <w:jc w:val="center"/>
        </w:trPr>
        <w:tc>
          <w:tcPr>
            <w:tcW w:w="704" w:type="dxa"/>
          </w:tcPr>
          <w:p w14:paraId="4D55A240" w14:textId="77777777" w:rsidR="00F35D23" w:rsidRPr="0039665E" w:rsidRDefault="00F35D23" w:rsidP="00736676">
            <w:pPr>
              <w:pStyle w:val="NoSpacing"/>
              <w:spacing w:before="480"/>
              <w:jc w:val="center"/>
              <w:rPr>
                <w:color w:val="4F81BD" w:themeColor="accent1"/>
                <w:sz w:val="24"/>
                <w:szCs w:val="24"/>
              </w:rPr>
            </w:pPr>
            <w:r w:rsidRPr="0039665E">
              <w:rPr>
                <w:color w:val="000000" w:themeColor="text1"/>
                <w:sz w:val="24"/>
                <w:szCs w:val="24"/>
              </w:rPr>
              <w:t>4</w:t>
            </w:r>
          </w:p>
        </w:tc>
        <w:tc>
          <w:tcPr>
            <w:tcW w:w="5812" w:type="dxa"/>
          </w:tcPr>
          <w:p w14:paraId="693E441E"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Muhammad Azzam Hamiludin</w:t>
            </w:r>
          </w:p>
        </w:tc>
        <w:tc>
          <w:tcPr>
            <w:tcW w:w="2500" w:type="dxa"/>
          </w:tcPr>
          <w:p w14:paraId="14C82F0F" w14:textId="77777777" w:rsidR="00F35D23" w:rsidRPr="0039665E" w:rsidRDefault="00F35D23" w:rsidP="00736676">
            <w:pPr>
              <w:pStyle w:val="NoSpacing"/>
              <w:spacing w:before="480"/>
              <w:jc w:val="center"/>
              <w:rPr>
                <w:rFonts w:ascii="Times New Roman" w:hAnsi="Times New Roman" w:cs="Times New Roman"/>
                <w:color w:val="000000" w:themeColor="text1"/>
                <w:sz w:val="24"/>
                <w:szCs w:val="24"/>
              </w:rPr>
            </w:pPr>
            <w:r w:rsidRPr="0039665E">
              <w:rPr>
                <w:rFonts w:ascii="Times New Roman" w:hAnsi="Times New Roman" w:cs="Times New Roman"/>
                <w:color w:val="000000" w:themeColor="text1"/>
                <w:sz w:val="24"/>
                <w:szCs w:val="24"/>
              </w:rPr>
              <w:t>A20EC5003</w:t>
            </w:r>
          </w:p>
        </w:tc>
      </w:tr>
    </w:tbl>
    <w:p w14:paraId="7DE1314D" w14:textId="77777777" w:rsidR="00F35D23" w:rsidRDefault="00F35D23">
      <w:pPr>
        <w:rPr>
          <w:b/>
          <w:bCs/>
        </w:rPr>
      </w:pPr>
      <w:r>
        <w:br w:type="page"/>
      </w:r>
    </w:p>
    <w:p w14:paraId="6C48356B" w14:textId="5D9024D0" w:rsidR="000A611B" w:rsidRDefault="009541E8">
      <w:pPr>
        <w:pStyle w:val="Heading1"/>
        <w:spacing w:before="41" w:line="400" w:lineRule="auto"/>
        <w:ind w:right="3285" w:firstLine="854"/>
      </w:pPr>
      <w:r>
        <w:lastRenderedPageBreak/>
        <w:t>Tutorial #2 SECI1013 –Discrete Structure</w:t>
      </w:r>
    </w:p>
    <w:p w14:paraId="29362AC1" w14:textId="77777777" w:rsidR="000A611B" w:rsidRDefault="009541E8">
      <w:pPr>
        <w:spacing w:before="3"/>
        <w:ind w:left="4187"/>
        <w:rPr>
          <w:b/>
        </w:rPr>
      </w:pPr>
      <w:r>
        <w:rPr>
          <w:b/>
        </w:rPr>
        <w:t>Chapter 3</w:t>
      </w:r>
    </w:p>
    <w:p w14:paraId="1E1302B6" w14:textId="761F8931" w:rsidR="000A611B" w:rsidRDefault="009541E8">
      <w:pPr>
        <w:spacing w:before="180"/>
        <w:ind w:left="3674" w:right="3674"/>
        <w:jc w:val="center"/>
        <w:rPr>
          <w:b/>
        </w:rPr>
      </w:pPr>
      <w:r>
        <w:rPr>
          <w:b/>
        </w:rPr>
        <w:t xml:space="preserve">Due date: 1 </w:t>
      </w:r>
      <w:r w:rsidR="000A2BFC">
        <w:rPr>
          <w:b/>
        </w:rPr>
        <w:t>Jan</w:t>
      </w:r>
      <w:r>
        <w:rPr>
          <w:b/>
        </w:rPr>
        <w:t xml:space="preserve"> 2021</w:t>
      </w:r>
    </w:p>
    <w:p w14:paraId="5A5BB65D" w14:textId="77777777" w:rsidR="000A611B" w:rsidRDefault="000A611B">
      <w:pPr>
        <w:pStyle w:val="BodyText"/>
        <w:rPr>
          <w:b/>
        </w:rPr>
      </w:pPr>
    </w:p>
    <w:p w14:paraId="0B6FFB1C" w14:textId="77777777" w:rsidR="000A611B" w:rsidRDefault="000A611B">
      <w:pPr>
        <w:pStyle w:val="BodyText"/>
        <w:spacing w:before="9"/>
        <w:rPr>
          <w:b/>
          <w:sz w:val="29"/>
        </w:rPr>
      </w:pPr>
    </w:p>
    <w:p w14:paraId="6201152C" w14:textId="77777777" w:rsidR="000A611B" w:rsidRDefault="009541E8">
      <w:pPr>
        <w:pStyle w:val="ListParagraph"/>
        <w:numPr>
          <w:ilvl w:val="0"/>
          <w:numId w:val="1"/>
        </w:numPr>
        <w:tabs>
          <w:tab w:val="left" w:pos="403"/>
        </w:tabs>
      </w:pPr>
      <w:r>
        <w:t>Consider 3-digit number whose digit are either 2,3, 4, 5, 6 or</w:t>
      </w:r>
      <w:r>
        <w:rPr>
          <w:spacing w:val="-16"/>
        </w:rPr>
        <w:t xml:space="preserve"> </w:t>
      </w:r>
      <w:r>
        <w:t>7</w:t>
      </w:r>
    </w:p>
    <w:p w14:paraId="5E961512" w14:textId="77777777" w:rsidR="000A611B" w:rsidRDefault="009541E8">
      <w:pPr>
        <w:pStyle w:val="ListParagraph"/>
        <w:numPr>
          <w:ilvl w:val="1"/>
          <w:numId w:val="1"/>
        </w:numPr>
        <w:tabs>
          <w:tab w:val="left" w:pos="686"/>
        </w:tabs>
        <w:spacing w:before="22"/>
      </w:pPr>
      <w:r>
        <w:t>How many numbers are</w:t>
      </w:r>
      <w:r>
        <w:rPr>
          <w:spacing w:val="-6"/>
        </w:rPr>
        <w:t xml:space="preserve"> </w:t>
      </w:r>
      <w:r>
        <w:t>there?</w:t>
      </w:r>
    </w:p>
    <w:p w14:paraId="5F0C669F" w14:textId="77777777" w:rsidR="00883FA2" w:rsidRDefault="00883FA2" w:rsidP="00883FA2">
      <w:pPr>
        <w:pStyle w:val="ListParagraph"/>
        <w:tabs>
          <w:tab w:val="left" w:pos="686"/>
        </w:tabs>
        <w:spacing w:before="22"/>
        <w:ind w:left="685" w:firstLine="0"/>
      </w:pPr>
    </w:p>
    <w:p w14:paraId="48164E8B" w14:textId="7A31F5AE" w:rsidR="00AF7B0B" w:rsidRPr="00883FA2" w:rsidRDefault="008F56B0" w:rsidP="002B7676">
      <w:pPr>
        <w:tabs>
          <w:tab w:val="left" w:pos="686"/>
        </w:tabs>
        <w:spacing w:before="22"/>
        <w:ind w:left="685"/>
        <w:jc w:val="center"/>
      </w:pPr>
      <m:oMathPara>
        <m:oMathParaPr>
          <m:jc m:val="left"/>
        </m:oMathParaPr>
        <m:oMath>
          <m:r>
            <w:rPr>
              <w:rFonts w:ascii="Cambria Math" w:hAnsi="Cambria Math"/>
            </w:rPr>
            <m:t>6 ×6 ×6 =216</m:t>
          </m:r>
        </m:oMath>
      </m:oMathPara>
    </w:p>
    <w:p w14:paraId="39B1E80D" w14:textId="77777777" w:rsidR="00883FA2" w:rsidRPr="00E74357" w:rsidRDefault="00883FA2" w:rsidP="002B7676">
      <w:pPr>
        <w:tabs>
          <w:tab w:val="left" w:pos="686"/>
        </w:tabs>
        <w:spacing w:before="22"/>
        <w:ind w:left="685"/>
        <w:jc w:val="center"/>
      </w:pPr>
    </w:p>
    <w:p w14:paraId="3EB33672" w14:textId="1AD00490" w:rsidR="000A611B" w:rsidRDefault="009541E8">
      <w:pPr>
        <w:pStyle w:val="ListParagraph"/>
        <w:numPr>
          <w:ilvl w:val="1"/>
          <w:numId w:val="1"/>
        </w:numPr>
        <w:tabs>
          <w:tab w:val="left" w:pos="686"/>
        </w:tabs>
        <w:spacing w:before="21"/>
      </w:pPr>
      <w:r>
        <w:t>How many numbers are there if the digits are</w:t>
      </w:r>
      <w:r>
        <w:rPr>
          <w:spacing w:val="-9"/>
        </w:rPr>
        <w:t xml:space="preserve"> </w:t>
      </w:r>
      <w:r>
        <w:t>distinct?</w:t>
      </w:r>
    </w:p>
    <w:p w14:paraId="394BC887" w14:textId="77777777" w:rsidR="00AF7B0B" w:rsidRDefault="00AF7B0B" w:rsidP="00AF7B0B">
      <w:pPr>
        <w:pStyle w:val="ListParagraph"/>
        <w:tabs>
          <w:tab w:val="left" w:pos="686"/>
        </w:tabs>
        <w:spacing w:before="21"/>
        <w:ind w:left="685" w:firstLine="0"/>
      </w:pPr>
    </w:p>
    <w:p w14:paraId="469F1554" w14:textId="69AB086C" w:rsidR="00B01A69" w:rsidRPr="00E74357" w:rsidRDefault="00EC5D41" w:rsidP="00C37829">
      <w:pPr>
        <w:pStyle w:val="ListParagraph"/>
        <w:tabs>
          <w:tab w:val="left" w:pos="686"/>
        </w:tabs>
        <w:spacing w:before="21"/>
        <w:ind w:left="685" w:firstLine="0"/>
        <w:jc w:val="center"/>
      </w:pPr>
      <m:oMathPara>
        <m:oMathParaPr>
          <m:jc m:val="left"/>
        </m:oMathParaPr>
        <m:oMath>
          <m:r>
            <w:rPr>
              <w:rFonts w:ascii="Cambria Math" w:hAnsi="Cambria Math"/>
            </w:rPr>
            <m:t>6×5×4 = 120</m:t>
          </m:r>
        </m:oMath>
      </m:oMathPara>
    </w:p>
    <w:p w14:paraId="03FC8829" w14:textId="77777777" w:rsidR="00AF7B0B" w:rsidRDefault="00AF7B0B" w:rsidP="00B01A69">
      <w:pPr>
        <w:pStyle w:val="ListParagraph"/>
        <w:tabs>
          <w:tab w:val="left" w:pos="686"/>
        </w:tabs>
        <w:spacing w:before="21"/>
        <w:ind w:left="685" w:firstLine="0"/>
      </w:pPr>
    </w:p>
    <w:p w14:paraId="7C3C8442" w14:textId="64FCB194" w:rsidR="00A37A7B" w:rsidRDefault="009541E8" w:rsidP="00A37A7B">
      <w:pPr>
        <w:pStyle w:val="ListParagraph"/>
        <w:numPr>
          <w:ilvl w:val="1"/>
          <w:numId w:val="1"/>
        </w:numPr>
        <w:tabs>
          <w:tab w:val="left" w:pos="687"/>
        </w:tabs>
        <w:spacing w:before="20"/>
        <w:ind w:left="686" w:hanging="285"/>
      </w:pPr>
      <w:r>
        <w:t xml:space="preserve">How many numbers between 300 to 700 are only </w:t>
      </w:r>
      <w:r w:rsidRPr="00B832C6">
        <w:rPr>
          <w:highlight w:val="cyan"/>
        </w:rPr>
        <w:t>odd digits</w:t>
      </w:r>
      <w:r w:rsidRPr="00B832C6">
        <w:rPr>
          <w:spacing w:val="-15"/>
          <w:highlight w:val="cyan"/>
        </w:rPr>
        <w:t xml:space="preserve"> </w:t>
      </w:r>
      <w:r w:rsidRPr="00B832C6">
        <w:rPr>
          <w:highlight w:val="cyan"/>
        </w:rPr>
        <w:t>allowed</w:t>
      </w:r>
      <w:r>
        <w:t>?</w:t>
      </w:r>
    </w:p>
    <w:p w14:paraId="4C4E47AF" w14:textId="77777777" w:rsidR="00883FA2" w:rsidRDefault="00883FA2" w:rsidP="00883FA2">
      <w:pPr>
        <w:pStyle w:val="ListParagraph"/>
        <w:tabs>
          <w:tab w:val="left" w:pos="687"/>
        </w:tabs>
        <w:spacing w:before="20"/>
        <w:ind w:left="686" w:firstLine="0"/>
      </w:pPr>
    </w:p>
    <w:p w14:paraId="4D355CB3" w14:textId="5EB0D80A" w:rsidR="00544B60" w:rsidRPr="00A37A7B" w:rsidRDefault="004B7804" w:rsidP="00087BFA">
      <w:pPr>
        <w:pStyle w:val="ListParagraph"/>
        <w:tabs>
          <w:tab w:val="left" w:pos="687"/>
        </w:tabs>
        <w:spacing w:before="20"/>
        <w:ind w:left="686" w:firstLine="0"/>
      </w:pPr>
      <m:oMathPara>
        <m:oMathParaPr>
          <m:jc m:val="left"/>
        </m:oMathParaPr>
        <m:oMath>
          <m:r>
            <w:rPr>
              <w:rFonts w:ascii="Cambria Math" w:hAnsi="Cambria Math"/>
            </w:rPr>
            <m:t>2×3×3 = 18</m:t>
          </m:r>
        </m:oMath>
      </m:oMathPara>
    </w:p>
    <w:p w14:paraId="38AAD7CE" w14:textId="77777777" w:rsidR="000A611B" w:rsidRDefault="000A611B">
      <w:pPr>
        <w:pStyle w:val="BodyText"/>
        <w:spacing w:before="7"/>
        <w:rPr>
          <w:sz w:val="25"/>
        </w:rPr>
      </w:pPr>
    </w:p>
    <w:p w14:paraId="0D25CF2F" w14:textId="77777777" w:rsidR="000A611B" w:rsidRDefault="009541E8">
      <w:pPr>
        <w:pStyle w:val="ListParagraph"/>
        <w:numPr>
          <w:ilvl w:val="0"/>
          <w:numId w:val="1"/>
        </w:numPr>
        <w:tabs>
          <w:tab w:val="left" w:pos="404"/>
        </w:tabs>
        <w:spacing w:line="259" w:lineRule="auto"/>
        <w:ind w:left="403" w:right="500" w:hanging="296"/>
      </w:pPr>
      <w:r>
        <w:t>Anita invited 10 of her friends, a couple, four men and four women to her anniversary dinner, how many ways Anita can arrange them around a round dinner</w:t>
      </w:r>
      <w:r>
        <w:rPr>
          <w:spacing w:val="-12"/>
        </w:rPr>
        <w:t xml:space="preserve"> </w:t>
      </w:r>
      <w:r>
        <w:t>table</w:t>
      </w:r>
    </w:p>
    <w:p w14:paraId="079AE42E" w14:textId="77777777" w:rsidR="00417423" w:rsidRDefault="009541E8" w:rsidP="00417423">
      <w:pPr>
        <w:pStyle w:val="ListParagraph"/>
        <w:numPr>
          <w:ilvl w:val="1"/>
          <w:numId w:val="1"/>
        </w:numPr>
        <w:tabs>
          <w:tab w:val="left" w:pos="764"/>
        </w:tabs>
        <w:spacing w:line="267" w:lineRule="exact"/>
      </w:pPr>
      <w:r>
        <w:t>Men insist to sit next to each</w:t>
      </w:r>
      <w:r>
        <w:rPr>
          <w:spacing w:val="-7"/>
        </w:rPr>
        <w:t xml:space="preserve"> </w:t>
      </w:r>
      <w:r>
        <w:t>other</w:t>
      </w:r>
    </w:p>
    <w:p w14:paraId="737149A0" w14:textId="77777777" w:rsidR="00883FA2" w:rsidRDefault="00883FA2" w:rsidP="00883FA2">
      <w:pPr>
        <w:pStyle w:val="ListParagraph"/>
        <w:tabs>
          <w:tab w:val="left" w:pos="764"/>
        </w:tabs>
        <w:spacing w:line="267" w:lineRule="exact"/>
        <w:ind w:left="685" w:firstLine="0"/>
      </w:pPr>
    </w:p>
    <w:p w14:paraId="77288052" w14:textId="12AB45F6" w:rsidR="00A37A7B" w:rsidRDefault="00417423" w:rsidP="00417423">
      <w:pPr>
        <w:tabs>
          <w:tab w:val="left" w:pos="764"/>
        </w:tabs>
        <w:spacing w:line="267" w:lineRule="exact"/>
        <w:ind w:left="476"/>
      </w:pPr>
      <w:r>
        <w:tab/>
      </w:r>
      <m:oMath>
        <m:r>
          <w:rPr>
            <w:rFonts w:ascii="Cambria Math" w:hAnsi="Cambria Math"/>
          </w:rPr>
          <m:t>5! ×</m:t>
        </m:r>
        <m:d>
          <m:dPr>
            <m:ctrlPr>
              <w:rPr>
                <w:rFonts w:ascii="Cambria Math" w:hAnsi="Cambria Math"/>
                <w:i/>
              </w:rPr>
            </m:ctrlPr>
          </m:dPr>
          <m:e>
            <m:r>
              <w:rPr>
                <w:rFonts w:ascii="Cambria Math" w:hAnsi="Cambria Math"/>
              </w:rPr>
              <m:t>6-1</m:t>
            </m:r>
          </m:e>
        </m:d>
        <m:r>
          <w:rPr>
            <w:rFonts w:ascii="Cambria Math" w:hAnsi="Cambria Math"/>
          </w:rPr>
          <m:t xml:space="preserve">! =5! ×5!=14400  </m:t>
        </m:r>
      </m:oMath>
      <w:r w:rsidR="004503F5">
        <w:t>ways</w:t>
      </w:r>
    </w:p>
    <w:p w14:paraId="2E203D71" w14:textId="77777777" w:rsidR="00883FA2" w:rsidRPr="00417423" w:rsidRDefault="00883FA2" w:rsidP="00417423">
      <w:pPr>
        <w:tabs>
          <w:tab w:val="left" w:pos="764"/>
        </w:tabs>
        <w:spacing w:line="267" w:lineRule="exact"/>
        <w:ind w:left="476"/>
      </w:pPr>
    </w:p>
    <w:p w14:paraId="0C60A745" w14:textId="77777777" w:rsidR="00A37A7B" w:rsidRDefault="009541E8" w:rsidP="00801460">
      <w:pPr>
        <w:pStyle w:val="ListParagraph"/>
        <w:numPr>
          <w:ilvl w:val="1"/>
          <w:numId w:val="1"/>
        </w:numPr>
        <w:tabs>
          <w:tab w:val="left" w:pos="764"/>
        </w:tabs>
        <w:spacing w:before="22"/>
      </w:pPr>
      <w:r>
        <w:t>The couple insisted to sit next to each</w:t>
      </w:r>
      <w:r w:rsidRPr="00801460">
        <w:rPr>
          <w:spacing w:val="-7"/>
        </w:rPr>
        <w:t xml:space="preserve"> </w:t>
      </w:r>
      <w:r>
        <w:t>other</w:t>
      </w:r>
    </w:p>
    <w:p w14:paraId="672C3375" w14:textId="77777777" w:rsidR="00883FA2" w:rsidRPr="00A37A7B" w:rsidRDefault="00883FA2" w:rsidP="00883FA2">
      <w:pPr>
        <w:pStyle w:val="ListParagraph"/>
        <w:tabs>
          <w:tab w:val="left" w:pos="764"/>
        </w:tabs>
        <w:spacing w:before="22"/>
        <w:ind w:left="685" w:firstLine="0"/>
      </w:pPr>
    </w:p>
    <w:p w14:paraId="59FBC97E" w14:textId="248470C0" w:rsidR="00801460" w:rsidRDefault="00CA2FCE" w:rsidP="00801460">
      <w:pPr>
        <w:pStyle w:val="ListParagraph"/>
        <w:spacing w:before="22"/>
        <w:ind w:left="402" w:firstLine="0"/>
      </w:pPr>
      <w:r>
        <w:tab/>
      </w:r>
      <m:oMath>
        <m:r>
          <w:rPr>
            <w:rFonts w:ascii="Cambria Math" w:hAnsi="Cambria Math"/>
          </w:rPr>
          <m:t>2! × (9-1)! = 2!×8! = 80640</m:t>
        </m:r>
      </m:oMath>
      <w:r w:rsidR="004503F5">
        <w:t xml:space="preserve"> ways</w:t>
      </w:r>
    </w:p>
    <w:p w14:paraId="2988F571" w14:textId="77777777" w:rsidR="00883FA2" w:rsidRDefault="00883FA2" w:rsidP="00801460">
      <w:pPr>
        <w:pStyle w:val="ListParagraph"/>
        <w:spacing w:before="22"/>
        <w:ind w:left="402" w:firstLine="0"/>
      </w:pPr>
    </w:p>
    <w:p w14:paraId="72FDB9E3" w14:textId="77777777" w:rsidR="00801460" w:rsidRDefault="009541E8" w:rsidP="00801460">
      <w:pPr>
        <w:pStyle w:val="ListParagraph"/>
        <w:numPr>
          <w:ilvl w:val="1"/>
          <w:numId w:val="1"/>
        </w:numPr>
        <w:spacing w:before="22"/>
      </w:pPr>
      <w:r>
        <w:t>Men and women sit in alternate</w:t>
      </w:r>
      <w:r>
        <w:rPr>
          <w:spacing w:val="-8"/>
        </w:rPr>
        <w:t xml:space="preserve"> </w:t>
      </w:r>
      <w:r>
        <w:t>seat</w:t>
      </w:r>
    </w:p>
    <w:p w14:paraId="63623549" w14:textId="77777777" w:rsidR="00883FA2" w:rsidRDefault="00883FA2" w:rsidP="00883FA2">
      <w:pPr>
        <w:pStyle w:val="ListParagraph"/>
        <w:spacing w:before="22"/>
        <w:ind w:left="685" w:firstLine="0"/>
      </w:pPr>
    </w:p>
    <w:p w14:paraId="37707535" w14:textId="0E682CA6" w:rsidR="00FA1E5F" w:rsidRPr="00883FA2" w:rsidRDefault="001114C4" w:rsidP="00801460">
      <w:pPr>
        <w:pStyle w:val="ListParagraph"/>
        <w:spacing w:before="22"/>
        <w:ind w:left="685" w:firstLine="0"/>
      </w:pPr>
      <m:oMath>
        <m:r>
          <w:rPr>
            <w:rFonts w:ascii="Cambria Math" w:hAnsi="Cambria Math"/>
          </w:rPr>
          <m:t>(5-1)! × 5!  = 4! × 5! = 2880</m:t>
        </m:r>
      </m:oMath>
      <w:r w:rsidR="004503F5">
        <w:t xml:space="preserve"> ways</w:t>
      </w:r>
    </w:p>
    <w:p w14:paraId="11675E08" w14:textId="77777777" w:rsidR="00883FA2" w:rsidRPr="00801460" w:rsidRDefault="00883FA2" w:rsidP="00801460">
      <w:pPr>
        <w:pStyle w:val="ListParagraph"/>
        <w:spacing w:before="22"/>
        <w:ind w:left="685" w:firstLine="0"/>
      </w:pPr>
    </w:p>
    <w:p w14:paraId="0AD11FAC" w14:textId="77777777" w:rsidR="000A611B" w:rsidRDefault="009541E8" w:rsidP="00801460">
      <w:pPr>
        <w:pStyle w:val="ListParagraph"/>
        <w:numPr>
          <w:ilvl w:val="1"/>
          <w:numId w:val="1"/>
        </w:numPr>
        <w:tabs>
          <w:tab w:val="left" w:pos="764"/>
        </w:tabs>
        <w:spacing w:before="22" w:line="256" w:lineRule="auto"/>
        <w:ind w:right="804"/>
      </w:pPr>
      <w:r>
        <w:t>Before her friend left, Anita wanted to arrange a photoshoot. How many ways can her photographer arrange in a row, if Anita and her husband stand next to each</w:t>
      </w:r>
      <w:r>
        <w:rPr>
          <w:spacing w:val="-26"/>
        </w:rPr>
        <w:t xml:space="preserve"> </w:t>
      </w:r>
      <w:r>
        <w:t>other</w:t>
      </w:r>
    </w:p>
    <w:p w14:paraId="1FC05066" w14:textId="77777777" w:rsidR="00883FA2" w:rsidRDefault="00883FA2" w:rsidP="00883FA2">
      <w:pPr>
        <w:pStyle w:val="ListParagraph"/>
        <w:tabs>
          <w:tab w:val="left" w:pos="764"/>
        </w:tabs>
        <w:spacing w:before="22" w:line="256" w:lineRule="auto"/>
        <w:ind w:left="685" w:right="804" w:firstLine="0"/>
      </w:pPr>
    </w:p>
    <w:p w14:paraId="13B8B3AC" w14:textId="1E9252BB" w:rsidR="000A611B" w:rsidRDefault="00E71B0E" w:rsidP="00801460">
      <w:pPr>
        <w:pStyle w:val="BodyText"/>
        <w:spacing w:before="1"/>
        <w:ind w:left="402"/>
        <w:rPr>
          <w:sz w:val="24"/>
        </w:rPr>
      </w:pPr>
      <w:r>
        <w:rPr>
          <w:sz w:val="24"/>
        </w:rPr>
        <w:tab/>
      </w:r>
      <m:oMath>
        <m:r>
          <w:rPr>
            <w:rFonts w:ascii="Cambria Math" w:hAnsi="Cambria Math"/>
            <w:sz w:val="24"/>
          </w:rPr>
          <m:t>2! × 11! = 79833600</m:t>
        </m:r>
      </m:oMath>
      <w:r w:rsidR="004503F5">
        <w:rPr>
          <w:sz w:val="24"/>
        </w:rPr>
        <w:t xml:space="preserve"> ways</w:t>
      </w:r>
    </w:p>
    <w:p w14:paraId="6680FA2C" w14:textId="77777777" w:rsidR="00EC5D41" w:rsidRDefault="00EC5D41">
      <w:pPr>
        <w:pStyle w:val="BodyText"/>
        <w:spacing w:before="1"/>
        <w:rPr>
          <w:sz w:val="24"/>
        </w:rPr>
      </w:pPr>
    </w:p>
    <w:p w14:paraId="0F0F395C" w14:textId="77777777" w:rsidR="00EC5D41" w:rsidRDefault="00EC5D41">
      <w:pPr>
        <w:pStyle w:val="BodyText"/>
        <w:spacing w:before="1"/>
        <w:rPr>
          <w:sz w:val="24"/>
        </w:rPr>
      </w:pPr>
    </w:p>
    <w:p w14:paraId="7B7DFC5C" w14:textId="77777777" w:rsidR="00EC5D41" w:rsidRDefault="00EC5D41">
      <w:pPr>
        <w:pStyle w:val="BodyText"/>
        <w:spacing w:before="1"/>
        <w:rPr>
          <w:sz w:val="24"/>
        </w:rPr>
      </w:pPr>
    </w:p>
    <w:p w14:paraId="67D28DB8" w14:textId="77777777" w:rsidR="00EC5D41" w:rsidRDefault="00EC5D41">
      <w:pPr>
        <w:pStyle w:val="BodyText"/>
        <w:spacing w:before="1"/>
        <w:rPr>
          <w:sz w:val="24"/>
        </w:rPr>
      </w:pPr>
    </w:p>
    <w:p w14:paraId="24E5BE1D" w14:textId="77777777" w:rsidR="00EC5D41" w:rsidRDefault="00EC5D41">
      <w:pPr>
        <w:pStyle w:val="BodyText"/>
        <w:spacing w:before="1"/>
        <w:rPr>
          <w:sz w:val="24"/>
        </w:rPr>
      </w:pPr>
    </w:p>
    <w:p w14:paraId="55322F43" w14:textId="77777777" w:rsidR="00EC5D41" w:rsidRDefault="00EC5D41">
      <w:pPr>
        <w:pStyle w:val="BodyText"/>
        <w:spacing w:before="1"/>
        <w:rPr>
          <w:sz w:val="24"/>
        </w:rPr>
      </w:pPr>
    </w:p>
    <w:p w14:paraId="5BBDC137" w14:textId="77777777" w:rsidR="00EC5D41" w:rsidRDefault="00EC5D41">
      <w:pPr>
        <w:pStyle w:val="BodyText"/>
        <w:spacing w:before="1"/>
        <w:rPr>
          <w:sz w:val="24"/>
        </w:rPr>
      </w:pPr>
    </w:p>
    <w:p w14:paraId="34F2344F" w14:textId="77777777" w:rsidR="00EC5D41" w:rsidRDefault="00EC5D41">
      <w:pPr>
        <w:pStyle w:val="BodyText"/>
        <w:spacing w:before="1"/>
        <w:rPr>
          <w:sz w:val="24"/>
        </w:rPr>
      </w:pPr>
    </w:p>
    <w:p w14:paraId="4B7D872B" w14:textId="77777777" w:rsidR="00EC5D41" w:rsidRDefault="00EC5D41">
      <w:pPr>
        <w:pStyle w:val="BodyText"/>
        <w:spacing w:before="1"/>
        <w:rPr>
          <w:sz w:val="24"/>
        </w:rPr>
      </w:pPr>
    </w:p>
    <w:p w14:paraId="783ACD05" w14:textId="77777777" w:rsidR="00EC5D41" w:rsidRDefault="00EC5D41">
      <w:pPr>
        <w:pStyle w:val="BodyText"/>
        <w:spacing w:before="1"/>
        <w:rPr>
          <w:sz w:val="24"/>
        </w:rPr>
      </w:pPr>
    </w:p>
    <w:p w14:paraId="4DF8F7D3" w14:textId="14491DAD" w:rsidR="00F537D9" w:rsidRDefault="00F537D9">
      <w:pPr>
        <w:rPr>
          <w:sz w:val="24"/>
        </w:rPr>
      </w:pPr>
      <w:r>
        <w:rPr>
          <w:sz w:val="24"/>
        </w:rPr>
        <w:br w:type="page"/>
      </w:r>
    </w:p>
    <w:p w14:paraId="54042341" w14:textId="77777777" w:rsidR="00EC5D41" w:rsidRDefault="00EC5D41">
      <w:pPr>
        <w:pStyle w:val="BodyText"/>
        <w:spacing w:before="1"/>
        <w:rPr>
          <w:sz w:val="24"/>
        </w:rPr>
      </w:pPr>
    </w:p>
    <w:p w14:paraId="2FD18B14" w14:textId="1991B061" w:rsidR="000A611B" w:rsidRDefault="009541E8">
      <w:pPr>
        <w:pStyle w:val="ListParagraph"/>
        <w:numPr>
          <w:ilvl w:val="0"/>
          <w:numId w:val="1"/>
        </w:numPr>
        <w:tabs>
          <w:tab w:val="left" w:pos="404"/>
        </w:tabs>
        <w:spacing w:line="259" w:lineRule="auto"/>
        <w:ind w:left="403" w:right="183"/>
      </w:pPr>
      <w:r>
        <w:t xml:space="preserve">In a school sport day, five sprinters are competing in a </w:t>
      </w:r>
      <w:r w:rsidR="00807A14">
        <w:t>100-meter</w:t>
      </w:r>
      <w:r>
        <w:t xml:space="preserve"> race. How many ways are there for the sprinter to</w:t>
      </w:r>
      <w:r>
        <w:rPr>
          <w:spacing w:val="-1"/>
        </w:rPr>
        <w:t xml:space="preserve"> </w:t>
      </w:r>
      <w:r w:rsidR="00807A14">
        <w:t>finish?</w:t>
      </w:r>
    </w:p>
    <w:p w14:paraId="14D13D95" w14:textId="77777777" w:rsidR="000A611B" w:rsidRDefault="009541E8">
      <w:pPr>
        <w:pStyle w:val="ListParagraph"/>
        <w:numPr>
          <w:ilvl w:val="1"/>
          <w:numId w:val="1"/>
        </w:numPr>
        <w:tabs>
          <w:tab w:val="left" w:pos="764"/>
        </w:tabs>
        <w:spacing w:line="267" w:lineRule="exact"/>
        <w:ind w:left="763" w:hanging="361"/>
      </w:pPr>
      <w:r>
        <w:t>If no ties</w:t>
      </w:r>
    </w:p>
    <w:p w14:paraId="6F40C4E5" w14:textId="67564BA5" w:rsidR="00F537D9" w:rsidRDefault="00F537D9" w:rsidP="00F537D9">
      <w:pPr>
        <w:pStyle w:val="ListParagraph"/>
        <w:tabs>
          <w:tab w:val="left" w:pos="764"/>
        </w:tabs>
        <w:spacing w:line="267" w:lineRule="exact"/>
        <w:ind w:firstLine="0"/>
      </w:pPr>
    </w:p>
    <w:p w14:paraId="30B531E6" w14:textId="2B0AE843" w:rsidR="002C4EE6" w:rsidRPr="00F537D9" w:rsidRDefault="00D5237C" w:rsidP="007E3822">
      <w:pPr>
        <w:tabs>
          <w:tab w:val="left" w:pos="764"/>
        </w:tabs>
        <w:spacing w:line="267" w:lineRule="exact"/>
        <w:ind w:left="763"/>
      </w:pPr>
      <m:oMathPara>
        <m:oMathParaPr>
          <m:jc m:val="left"/>
        </m:oMathParaPr>
        <m:oMath>
          <m:r>
            <w:rPr>
              <w:rFonts w:ascii="Cambria Math" w:hAnsi="Cambria Math"/>
            </w:rPr>
            <m:t>5 ×4 ×3 ×2 ×1=5 !=120 ways</m:t>
          </m:r>
        </m:oMath>
      </m:oMathPara>
    </w:p>
    <w:p w14:paraId="5AA31EBB" w14:textId="77777777" w:rsidR="00F537D9" w:rsidRPr="000E0A14" w:rsidRDefault="00F537D9" w:rsidP="007E3822">
      <w:pPr>
        <w:tabs>
          <w:tab w:val="left" w:pos="764"/>
        </w:tabs>
        <w:spacing w:line="267" w:lineRule="exact"/>
        <w:ind w:left="763"/>
      </w:pPr>
    </w:p>
    <w:p w14:paraId="3A344343" w14:textId="77777777" w:rsidR="002D28B3" w:rsidRDefault="009541E8" w:rsidP="002D28B3">
      <w:pPr>
        <w:pStyle w:val="ListParagraph"/>
        <w:numPr>
          <w:ilvl w:val="1"/>
          <w:numId w:val="1"/>
        </w:numPr>
        <w:tabs>
          <w:tab w:val="left" w:pos="764"/>
        </w:tabs>
        <w:spacing w:before="22"/>
        <w:ind w:left="763" w:hanging="361"/>
      </w:pPr>
      <w:r>
        <w:t>Two sprinters</w:t>
      </w:r>
      <w:r>
        <w:rPr>
          <w:spacing w:val="-4"/>
        </w:rPr>
        <w:t xml:space="preserve"> </w:t>
      </w:r>
      <w:r>
        <w:t>tie</w:t>
      </w:r>
    </w:p>
    <w:p w14:paraId="03A0CB3E" w14:textId="77777777" w:rsidR="00F537D9" w:rsidRDefault="00F537D9" w:rsidP="00F537D9">
      <w:pPr>
        <w:pStyle w:val="ListParagraph"/>
        <w:tabs>
          <w:tab w:val="left" w:pos="764"/>
        </w:tabs>
        <w:spacing w:before="22"/>
        <w:ind w:left="402" w:firstLine="0"/>
      </w:pPr>
    </w:p>
    <w:p w14:paraId="1FAB8F8B" w14:textId="5A2E2364" w:rsidR="00BE6BBC" w:rsidRDefault="002D28B3" w:rsidP="002D28B3">
      <w:pPr>
        <w:tabs>
          <w:tab w:val="left" w:pos="764"/>
        </w:tabs>
        <w:spacing w:before="22"/>
        <w:ind w:left="402"/>
      </w:pPr>
      <w:r>
        <w:tab/>
      </w:r>
      <m:oMath>
        <m:r>
          <w:rPr>
            <w:rFonts w:ascii="Cambria Math" w:hAnsi="Cambria Math"/>
          </w:rPr>
          <m:t xml:space="preserve">C </m:t>
        </m:r>
        <m:d>
          <m:dPr>
            <m:ctrlPr>
              <w:rPr>
                <w:rFonts w:ascii="Cambria Math" w:hAnsi="Cambria Math"/>
                <w:i/>
              </w:rPr>
            </m:ctrlPr>
          </m:dPr>
          <m:e>
            <m:r>
              <w:rPr>
                <w:rFonts w:ascii="Cambria Math" w:hAnsi="Cambria Math"/>
              </w:rPr>
              <m:t>5 ,2</m:t>
            </m:r>
          </m:e>
        </m:d>
        <m:r>
          <w:rPr>
            <w:rFonts w:ascii="Cambria Math" w:hAnsi="Cambria Math"/>
          </w:rPr>
          <m:t>×</m:t>
        </m:r>
        <m:r>
          <w:rPr>
            <w:rFonts w:ascii="Cambria Math" w:hAnsi="Cambria Math"/>
          </w:rPr>
          <m:t>P</m:t>
        </m:r>
        <m:d>
          <m:dPr>
            <m:ctrlPr>
              <w:rPr>
                <w:rFonts w:ascii="Cambria Math" w:hAnsi="Cambria Math"/>
                <w:i/>
              </w:rPr>
            </m:ctrlPr>
          </m:dPr>
          <m:e>
            <m:r>
              <w:rPr>
                <w:rFonts w:ascii="Cambria Math" w:hAnsi="Cambria Math"/>
              </w:rPr>
              <m:t>4,4</m:t>
            </m:r>
          </m:e>
        </m:d>
        <m:r>
          <w:rPr>
            <w:rFonts w:ascii="Cambria Math" w:hAnsi="Cambria Math"/>
          </w:rPr>
          <m:t xml:space="preserve">= </m:t>
        </m:r>
        <m:f>
          <m:fPr>
            <m:ctrlPr>
              <w:rPr>
                <w:rFonts w:ascii="Cambria Math" w:hAnsi="Cambria Math"/>
                <w:i/>
              </w:rPr>
            </m:ctrlPr>
          </m:fPr>
          <m:num>
            <m:r>
              <w:rPr>
                <w:rFonts w:ascii="Cambria Math" w:hAnsi="Cambria Math"/>
              </w:rPr>
              <m:t>5 !</m:t>
            </m:r>
          </m:num>
          <m:den>
            <m:r>
              <w:rPr>
                <w:rFonts w:ascii="Cambria Math" w:hAnsi="Cambria Math"/>
              </w:rPr>
              <m:t>2!</m:t>
            </m:r>
            <m:d>
              <m:dPr>
                <m:ctrlPr>
                  <w:rPr>
                    <w:rFonts w:ascii="Cambria Math" w:hAnsi="Cambria Math"/>
                    <w:i/>
                  </w:rPr>
                </m:ctrlPr>
              </m:dPr>
              <m:e>
                <m:r>
                  <w:rPr>
                    <w:rFonts w:ascii="Cambria Math" w:hAnsi="Cambria Math"/>
                  </w:rPr>
                  <m:t xml:space="preserve"> 5-2</m:t>
                </m:r>
              </m:e>
            </m:d>
            <m:r>
              <w:rPr>
                <w:rFonts w:ascii="Cambria Math" w:hAnsi="Cambria Math"/>
              </w:rPr>
              <m:t xml:space="preserve">! </m:t>
            </m:r>
          </m:den>
        </m:f>
        <m:r>
          <w:rPr>
            <w:rFonts w:ascii="Cambria Math" w:hAnsi="Cambria Math"/>
          </w:rPr>
          <m:t>×24</m:t>
        </m:r>
        <m:r>
          <w:rPr>
            <w:rFonts w:ascii="Cambria Math" w:hAnsi="Cambria Math"/>
          </w:rPr>
          <m:t>=240 ways</m:t>
        </m:r>
      </m:oMath>
      <w:r w:rsidR="00A97B3C">
        <w:t xml:space="preserve"> </w:t>
      </w:r>
    </w:p>
    <w:p w14:paraId="3AFBEDBD" w14:textId="77777777" w:rsidR="00F537D9" w:rsidRPr="002D28B3" w:rsidRDefault="00F537D9" w:rsidP="002D28B3">
      <w:pPr>
        <w:tabs>
          <w:tab w:val="left" w:pos="764"/>
        </w:tabs>
        <w:spacing w:before="22"/>
        <w:ind w:left="402"/>
      </w:pPr>
    </w:p>
    <w:p w14:paraId="02053BC8" w14:textId="77777777" w:rsidR="000A611B" w:rsidRDefault="009541E8">
      <w:pPr>
        <w:pStyle w:val="ListParagraph"/>
        <w:numPr>
          <w:ilvl w:val="1"/>
          <w:numId w:val="1"/>
        </w:numPr>
        <w:tabs>
          <w:tab w:val="left" w:pos="763"/>
          <w:tab w:val="left" w:pos="764"/>
        </w:tabs>
        <w:spacing w:before="22"/>
        <w:ind w:left="763" w:hanging="361"/>
      </w:pPr>
      <w:r>
        <w:t>Two group of two sprinters</w:t>
      </w:r>
      <w:r>
        <w:rPr>
          <w:spacing w:val="-6"/>
        </w:rPr>
        <w:t xml:space="preserve"> </w:t>
      </w:r>
      <w:r>
        <w:t>tie</w:t>
      </w:r>
    </w:p>
    <w:p w14:paraId="37CD40E1" w14:textId="77777777" w:rsidR="00F537D9" w:rsidRDefault="00F537D9" w:rsidP="00F537D9">
      <w:pPr>
        <w:pStyle w:val="ListParagraph"/>
        <w:tabs>
          <w:tab w:val="left" w:pos="763"/>
          <w:tab w:val="left" w:pos="764"/>
        </w:tabs>
        <w:spacing w:before="22"/>
        <w:ind w:firstLine="0"/>
      </w:pPr>
    </w:p>
    <w:p w14:paraId="736C3723" w14:textId="0C77504D" w:rsidR="00B96945" w:rsidRDefault="00B96945" w:rsidP="00B96945">
      <w:pPr>
        <w:tabs>
          <w:tab w:val="left" w:pos="763"/>
          <w:tab w:val="left" w:pos="764"/>
        </w:tabs>
        <w:spacing w:before="22"/>
        <w:ind w:left="402"/>
      </w:pPr>
      <w:r>
        <w:tab/>
      </w:r>
      <m:oMath>
        <m:r>
          <w:rPr>
            <w:rFonts w:ascii="Cambria Math" w:hAnsi="Cambria Math"/>
          </w:rPr>
          <m:t xml:space="preserve">C </m:t>
        </m:r>
        <m:d>
          <m:dPr>
            <m:ctrlPr>
              <w:rPr>
                <w:rFonts w:ascii="Cambria Math" w:hAnsi="Cambria Math"/>
                <w:i/>
              </w:rPr>
            </m:ctrlPr>
          </m:dPr>
          <m:e>
            <m:r>
              <w:rPr>
                <w:rFonts w:ascii="Cambria Math" w:hAnsi="Cambria Math"/>
              </w:rPr>
              <m:t>5 ,2</m:t>
            </m:r>
          </m:e>
        </m:d>
        <m:r>
          <w:rPr>
            <w:rFonts w:ascii="Cambria Math" w:hAnsi="Cambria Math"/>
          </w:rPr>
          <m:t xml:space="preserve">× C </m:t>
        </m:r>
        <m:d>
          <m:dPr>
            <m:ctrlPr>
              <w:rPr>
                <w:rFonts w:ascii="Cambria Math" w:hAnsi="Cambria Math"/>
                <w:i/>
              </w:rPr>
            </m:ctrlPr>
          </m:dPr>
          <m:e>
            <m:r>
              <w:rPr>
                <w:rFonts w:ascii="Cambria Math" w:hAnsi="Cambria Math"/>
              </w:rPr>
              <m:t>3 ,2</m:t>
            </m:r>
          </m:e>
        </m:d>
        <m:r>
          <w:rPr>
            <w:rFonts w:ascii="Cambria Math" w:hAnsi="Cambria Math"/>
          </w:rPr>
          <m:t>×</m:t>
        </m:r>
        <m:r>
          <w:rPr>
            <w:rFonts w:ascii="Cambria Math" w:hAnsi="Cambria Math"/>
          </w:rPr>
          <m:t>P</m:t>
        </m:r>
        <m:d>
          <m:dPr>
            <m:ctrlPr>
              <w:rPr>
                <w:rFonts w:ascii="Cambria Math" w:hAnsi="Cambria Math"/>
                <w:i/>
              </w:rPr>
            </m:ctrlPr>
          </m:dPr>
          <m:e>
            <m:r>
              <w:rPr>
                <w:rFonts w:ascii="Cambria Math" w:hAnsi="Cambria Math"/>
              </w:rPr>
              <m:t>3,</m:t>
            </m:r>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
              <m:dPr>
                <m:ctrlPr>
                  <w:rPr>
                    <w:rFonts w:ascii="Cambria Math" w:hAnsi="Cambria Math"/>
                    <w:i/>
                  </w:rPr>
                </m:ctrlPr>
              </m:dPr>
              <m:e>
                <m:r>
                  <w:rPr>
                    <w:rFonts w:ascii="Cambria Math" w:hAnsi="Cambria Math"/>
                  </w:rPr>
                  <m:t>5-2</m:t>
                </m:r>
              </m:e>
            </m:d>
            <m:r>
              <w:rPr>
                <w:rFonts w:ascii="Cambria Math" w:hAnsi="Cambria Math"/>
              </w:rPr>
              <m:t xml:space="preserve">! </m:t>
            </m:r>
          </m:den>
        </m:f>
        <m:r>
          <w:rPr>
            <w:rFonts w:ascii="Cambria Math" w:hAnsi="Cambria Math"/>
          </w:rPr>
          <m:t xml:space="preserve"> × </m:t>
        </m:r>
        <m:f>
          <m:fPr>
            <m:ctrlPr>
              <w:rPr>
                <w:rFonts w:ascii="Cambria Math" w:hAnsi="Cambria Math"/>
                <w:i/>
              </w:rPr>
            </m:ctrlPr>
          </m:fPr>
          <m:num>
            <m:r>
              <w:rPr>
                <w:rFonts w:ascii="Cambria Math" w:hAnsi="Cambria Math"/>
              </w:rPr>
              <m:t>3!</m:t>
            </m:r>
          </m:num>
          <m:den>
            <m:r>
              <w:rPr>
                <w:rFonts w:ascii="Cambria Math" w:hAnsi="Cambria Math"/>
              </w:rPr>
              <m:t>2!</m:t>
            </m:r>
            <m:d>
              <m:dPr>
                <m:ctrlPr>
                  <w:rPr>
                    <w:rFonts w:ascii="Cambria Math" w:hAnsi="Cambria Math"/>
                    <w:i/>
                  </w:rPr>
                </m:ctrlPr>
              </m:dPr>
              <m:e>
                <m:r>
                  <w:rPr>
                    <w:rFonts w:ascii="Cambria Math" w:hAnsi="Cambria Math"/>
                  </w:rPr>
                  <m:t>3-2</m:t>
                </m:r>
              </m:e>
            </m:d>
            <m:r>
              <w:rPr>
                <w:rFonts w:ascii="Cambria Math" w:hAnsi="Cambria Math"/>
              </w:rPr>
              <m:t>!</m:t>
            </m:r>
          </m:den>
        </m:f>
        <m:r>
          <w:rPr>
            <w:rFonts w:ascii="Cambria Math" w:hAnsi="Cambria Math"/>
          </w:rPr>
          <m:t xml:space="preserve"> </m:t>
        </m:r>
        <m:r>
          <w:rPr>
            <w:rFonts w:ascii="Cambria Math" w:hAnsi="Cambria Math"/>
          </w:rPr>
          <m:t>×3</m:t>
        </m:r>
        <m:r>
          <w:rPr>
            <w:rFonts w:ascii="Cambria Math" w:hAnsi="Cambria Math"/>
          </w:rPr>
          <m:t xml:space="preserve">= </m:t>
        </m:r>
        <m:r>
          <w:rPr>
            <w:rFonts w:ascii="Cambria Math" w:hAnsi="Cambria Math"/>
          </w:rPr>
          <m:t>90</m:t>
        </m:r>
        <m:r>
          <w:rPr>
            <w:rFonts w:ascii="Cambria Math" w:hAnsi="Cambria Math"/>
          </w:rPr>
          <m:t xml:space="preserve"> ways </m:t>
        </m:r>
      </m:oMath>
    </w:p>
    <w:p w14:paraId="1DD3245A" w14:textId="77777777" w:rsidR="000A611B" w:rsidRDefault="000A611B">
      <w:pPr>
        <w:pStyle w:val="BodyText"/>
        <w:spacing w:before="4"/>
        <w:rPr>
          <w:sz w:val="25"/>
        </w:rPr>
      </w:pPr>
    </w:p>
    <w:p w14:paraId="4826491E" w14:textId="6C64640A" w:rsidR="000A611B" w:rsidRDefault="009541E8">
      <w:pPr>
        <w:pStyle w:val="ListParagraph"/>
        <w:numPr>
          <w:ilvl w:val="0"/>
          <w:numId w:val="1"/>
        </w:numPr>
        <w:tabs>
          <w:tab w:val="left" w:pos="404"/>
        </w:tabs>
        <w:ind w:left="403" w:right="306"/>
      </w:pPr>
      <w:r>
        <w:t>A croissant shop has plain croissants, cherry croissants, chocolate croissants, almond croissants, apple croissants, and broccoli croissants. How many ways are there to</w:t>
      </w:r>
      <w:r>
        <w:rPr>
          <w:spacing w:val="-10"/>
        </w:rPr>
        <w:t xml:space="preserve"> </w:t>
      </w:r>
      <w:r w:rsidR="00807A14">
        <w:t>choose?</w:t>
      </w:r>
    </w:p>
    <w:p w14:paraId="7FCFEC1F" w14:textId="77777777" w:rsidR="002409E1" w:rsidRDefault="009541E8" w:rsidP="002409E1">
      <w:pPr>
        <w:pStyle w:val="ListParagraph"/>
        <w:numPr>
          <w:ilvl w:val="1"/>
          <w:numId w:val="1"/>
        </w:numPr>
        <w:tabs>
          <w:tab w:val="left" w:pos="828"/>
          <w:tab w:val="left" w:pos="829"/>
        </w:tabs>
        <w:spacing w:before="1"/>
        <w:ind w:left="828" w:hanging="426"/>
      </w:pPr>
      <w:r>
        <w:t>a dozen</w:t>
      </w:r>
      <w:r>
        <w:rPr>
          <w:spacing w:val="-2"/>
        </w:rPr>
        <w:t xml:space="preserve"> </w:t>
      </w:r>
      <w:r>
        <w:t>croissants?</w:t>
      </w:r>
    </w:p>
    <w:p w14:paraId="79D610A5" w14:textId="77777777" w:rsidR="00F537D9" w:rsidRPr="002409E1" w:rsidRDefault="00F537D9" w:rsidP="00F537D9">
      <w:pPr>
        <w:pStyle w:val="ListParagraph"/>
        <w:tabs>
          <w:tab w:val="left" w:pos="828"/>
          <w:tab w:val="left" w:pos="829"/>
        </w:tabs>
        <w:spacing w:before="1"/>
        <w:ind w:left="828" w:firstLine="0"/>
      </w:pPr>
    </w:p>
    <w:p w14:paraId="069914C1" w14:textId="19E6119A" w:rsidR="00714657" w:rsidRPr="00F537D9" w:rsidRDefault="00426F0F" w:rsidP="00714657">
      <w:pPr>
        <w:pStyle w:val="ListParagraph"/>
        <w:tabs>
          <w:tab w:val="left" w:pos="828"/>
          <w:tab w:val="left" w:pos="829"/>
        </w:tabs>
        <w:spacing w:before="1"/>
        <w:ind w:left="828" w:firstLine="0"/>
      </w:pPr>
      <w:bookmarkStart w:id="0" w:name="_Hlk60090090"/>
      <m:oMath>
        <m:r>
          <w:rPr>
            <w:rFonts w:ascii="Cambria Math" w:hAnsi="Cambria Math"/>
          </w:rPr>
          <m:t>C ( 6 + 12 -1, 12) =</m:t>
        </m:r>
        <m:f>
          <m:fPr>
            <m:ctrlPr>
              <w:rPr>
                <w:rFonts w:ascii="Cambria Math" w:hAnsi="Cambria Math"/>
                <w:i/>
              </w:rPr>
            </m:ctrlPr>
          </m:fPr>
          <m:num>
            <m:r>
              <w:rPr>
                <w:rFonts w:ascii="Cambria Math" w:hAnsi="Cambria Math"/>
              </w:rPr>
              <m:t>(6+12 -1)!</m:t>
            </m:r>
          </m:num>
          <m:den>
            <m:r>
              <w:rPr>
                <w:rFonts w:ascii="Cambria Math" w:hAnsi="Cambria Math"/>
              </w:rPr>
              <m:t>12!(6-1)!</m:t>
            </m:r>
          </m:den>
        </m:f>
        <m:r>
          <w:rPr>
            <w:rFonts w:ascii="Cambria Math" w:hAnsi="Cambria Math"/>
          </w:rPr>
          <m:t xml:space="preserve"> = </m:t>
        </m:r>
        <m:f>
          <m:fPr>
            <m:ctrlPr>
              <w:rPr>
                <w:rFonts w:ascii="Cambria Math" w:hAnsi="Cambria Math"/>
                <w:i/>
              </w:rPr>
            </m:ctrlPr>
          </m:fPr>
          <m:num>
            <m:r>
              <w:rPr>
                <w:rFonts w:ascii="Cambria Math" w:hAnsi="Cambria Math"/>
              </w:rPr>
              <m:t>17!</m:t>
            </m:r>
          </m:num>
          <m:den>
            <m:r>
              <w:rPr>
                <w:rFonts w:ascii="Cambria Math" w:hAnsi="Cambria Math"/>
              </w:rPr>
              <m:t>12!5!</m:t>
            </m:r>
          </m:den>
        </m:f>
        <m:r>
          <w:rPr>
            <w:rFonts w:ascii="Cambria Math" w:hAnsi="Cambria Math"/>
          </w:rPr>
          <m:t xml:space="preserve"> = 6188</m:t>
        </m:r>
      </m:oMath>
      <w:r w:rsidR="003D2030">
        <w:t xml:space="preserve"> ways</w:t>
      </w:r>
    </w:p>
    <w:p w14:paraId="34A73ACB" w14:textId="77777777" w:rsidR="00F537D9" w:rsidRPr="00F537D9" w:rsidRDefault="00F537D9" w:rsidP="00714657">
      <w:pPr>
        <w:pStyle w:val="ListParagraph"/>
        <w:tabs>
          <w:tab w:val="left" w:pos="828"/>
          <w:tab w:val="left" w:pos="829"/>
        </w:tabs>
        <w:spacing w:before="1"/>
        <w:ind w:left="828" w:firstLine="0"/>
      </w:pPr>
    </w:p>
    <w:bookmarkEnd w:id="0"/>
    <w:p w14:paraId="66A25480" w14:textId="77777777" w:rsidR="00CD660F" w:rsidRPr="00CD660F" w:rsidRDefault="009541E8" w:rsidP="00CD660F">
      <w:pPr>
        <w:pStyle w:val="ListParagraph"/>
        <w:numPr>
          <w:ilvl w:val="1"/>
          <w:numId w:val="1"/>
        </w:numPr>
        <w:tabs>
          <w:tab w:val="left" w:pos="828"/>
          <w:tab w:val="left" w:pos="829"/>
        </w:tabs>
        <w:ind w:left="828" w:hanging="426"/>
      </w:pPr>
      <w:r>
        <w:t>two dozen croissants with at least two of each</w:t>
      </w:r>
      <w:r>
        <w:rPr>
          <w:spacing w:val="-15"/>
        </w:rPr>
        <w:t xml:space="preserve"> </w:t>
      </w:r>
      <w:r>
        <w:t>kind?</w:t>
      </w:r>
    </w:p>
    <w:p w14:paraId="6B706A3E" w14:textId="77777777" w:rsidR="003C3262" w:rsidRDefault="003C3262" w:rsidP="003C3262">
      <w:pPr>
        <w:pStyle w:val="ListParagraph"/>
        <w:tabs>
          <w:tab w:val="left" w:pos="828"/>
          <w:tab w:val="left" w:pos="829"/>
        </w:tabs>
        <w:ind w:left="402" w:firstLine="0"/>
      </w:pPr>
    </w:p>
    <w:p w14:paraId="2CAF5C30" w14:textId="6093DC7C" w:rsidR="00CD660F" w:rsidRPr="00CD660F" w:rsidRDefault="003C3262" w:rsidP="00CD660F">
      <w:pPr>
        <w:pStyle w:val="ListParagraph"/>
        <w:tabs>
          <w:tab w:val="left" w:pos="828"/>
          <w:tab w:val="left" w:pos="829"/>
        </w:tabs>
        <w:ind w:left="402" w:firstLine="0"/>
      </w:pPr>
      <w:r>
        <w:tab/>
      </w:r>
      <w:r w:rsidR="00400E67">
        <w:t xml:space="preserve">For </w:t>
      </w:r>
      <w:r w:rsidR="0009391B">
        <w:t>one</w:t>
      </w:r>
      <w:r w:rsidR="00A21759">
        <w:t xml:space="preserve"> type</w:t>
      </w:r>
      <w:r w:rsidR="0009391B">
        <w:t xml:space="preserve"> only</w:t>
      </w:r>
      <w:r w:rsidR="00A21759">
        <w:t xml:space="preserve"> = </w:t>
      </w:r>
      <w:r w:rsidR="001B4885">
        <w:t>6 ways</w:t>
      </w:r>
    </w:p>
    <w:p w14:paraId="2942CD1B" w14:textId="77777777" w:rsidR="00593308" w:rsidRDefault="00593308" w:rsidP="003C3262">
      <w:pPr>
        <w:pStyle w:val="ListParagraph"/>
        <w:tabs>
          <w:tab w:val="left" w:pos="828"/>
          <w:tab w:val="left" w:pos="829"/>
        </w:tabs>
        <w:ind w:left="402" w:firstLine="0"/>
      </w:pPr>
    </w:p>
    <w:p w14:paraId="3010F6CD" w14:textId="66D2A11E" w:rsidR="004E39CA" w:rsidRPr="00F537D9" w:rsidRDefault="006F2808" w:rsidP="004E39CA">
      <w:pPr>
        <w:pStyle w:val="ListParagraph"/>
        <w:tabs>
          <w:tab w:val="left" w:pos="828"/>
          <w:tab w:val="left" w:pos="829"/>
        </w:tabs>
        <w:spacing w:before="1"/>
        <w:ind w:left="828" w:firstLine="0"/>
      </w:pPr>
      <m:oMath>
        <m:r>
          <w:rPr>
            <w:rFonts w:ascii="Cambria Math" w:hAnsi="Cambria Math"/>
          </w:rPr>
          <m:t>C ( 6 + 24 -1, 24)-6 =</m:t>
        </m:r>
        <m:f>
          <m:fPr>
            <m:ctrlPr>
              <w:rPr>
                <w:rFonts w:ascii="Cambria Math" w:hAnsi="Cambria Math"/>
                <w:i/>
              </w:rPr>
            </m:ctrlPr>
          </m:fPr>
          <m:num>
            <m:r>
              <w:rPr>
                <w:rFonts w:ascii="Cambria Math" w:hAnsi="Cambria Math"/>
              </w:rPr>
              <m:t>(6+24 -1)!</m:t>
            </m:r>
          </m:num>
          <m:den>
            <m:r>
              <w:rPr>
                <w:rFonts w:ascii="Cambria Math" w:hAnsi="Cambria Math"/>
              </w:rPr>
              <m:t>24!(6-1)!</m:t>
            </m:r>
          </m:den>
        </m:f>
        <m:r>
          <w:rPr>
            <w:rFonts w:ascii="Cambria Math" w:hAnsi="Cambria Math"/>
          </w:rPr>
          <m:t xml:space="preserve"> -6 = </m:t>
        </m:r>
        <m:f>
          <m:fPr>
            <m:ctrlPr>
              <w:rPr>
                <w:rFonts w:ascii="Cambria Math" w:hAnsi="Cambria Math"/>
                <w:i/>
              </w:rPr>
            </m:ctrlPr>
          </m:fPr>
          <m:num>
            <m:r>
              <w:rPr>
                <w:rFonts w:ascii="Cambria Math" w:hAnsi="Cambria Math"/>
              </w:rPr>
              <m:t>29!</m:t>
            </m:r>
          </m:num>
          <m:den>
            <m:r>
              <w:rPr>
                <w:rFonts w:ascii="Cambria Math" w:hAnsi="Cambria Math"/>
              </w:rPr>
              <m:t>24!5!</m:t>
            </m:r>
          </m:den>
        </m:f>
        <m:r>
          <w:rPr>
            <w:rFonts w:ascii="Cambria Math" w:hAnsi="Cambria Math"/>
          </w:rPr>
          <m:t xml:space="preserve"> - 6 = 118749</m:t>
        </m:r>
      </m:oMath>
      <w:r w:rsidR="003D2030">
        <w:t xml:space="preserve"> ways</w:t>
      </w:r>
    </w:p>
    <w:p w14:paraId="6B700BEB" w14:textId="77777777" w:rsidR="004E39CA" w:rsidRDefault="004E39CA" w:rsidP="004E39CA">
      <w:pPr>
        <w:pStyle w:val="ListParagraph"/>
        <w:tabs>
          <w:tab w:val="left" w:pos="828"/>
          <w:tab w:val="left" w:pos="829"/>
        </w:tabs>
        <w:ind w:left="828" w:firstLine="0"/>
      </w:pPr>
    </w:p>
    <w:p w14:paraId="7C909A6C" w14:textId="77777777" w:rsidR="00AA7B9A" w:rsidRDefault="009541E8" w:rsidP="00AA7B9A">
      <w:pPr>
        <w:pStyle w:val="ListParagraph"/>
        <w:numPr>
          <w:ilvl w:val="1"/>
          <w:numId w:val="1"/>
        </w:numPr>
        <w:tabs>
          <w:tab w:val="left" w:pos="828"/>
          <w:tab w:val="left" w:pos="829"/>
        </w:tabs>
        <w:ind w:left="828" w:right="814" w:hanging="425"/>
      </w:pPr>
      <w:r>
        <w:t>two dozen croissants with at least five chocolate croissants and at least three almond croissants?</w:t>
      </w:r>
    </w:p>
    <w:p w14:paraId="59A61DC2" w14:textId="77777777" w:rsidR="00F537D9" w:rsidRPr="00AA7B9A" w:rsidRDefault="00F537D9" w:rsidP="00F537D9">
      <w:pPr>
        <w:pStyle w:val="ListParagraph"/>
        <w:tabs>
          <w:tab w:val="left" w:pos="828"/>
          <w:tab w:val="left" w:pos="829"/>
        </w:tabs>
        <w:ind w:left="828" w:right="814" w:firstLine="0"/>
      </w:pPr>
    </w:p>
    <w:p w14:paraId="20B63AE0" w14:textId="2DD76975" w:rsidR="007F189B" w:rsidRDefault="007E1E28" w:rsidP="007E1E28">
      <w:pPr>
        <w:pStyle w:val="ListParagraph"/>
        <w:tabs>
          <w:tab w:val="left" w:pos="828"/>
          <w:tab w:val="left" w:pos="829"/>
        </w:tabs>
        <w:ind w:left="828" w:right="814" w:firstLine="0"/>
      </w:pPr>
      <w:r>
        <w:tab/>
      </w:r>
      <m:oMath>
        <m:r>
          <w:rPr>
            <w:rFonts w:ascii="Cambria Math" w:hAnsi="Cambria Math"/>
          </w:rPr>
          <m:t>C</m:t>
        </m:r>
        <m:d>
          <m:dPr>
            <m:ctrlPr>
              <w:rPr>
                <w:rFonts w:ascii="Cambria Math" w:hAnsi="Cambria Math"/>
                <w:i/>
              </w:rPr>
            </m:ctrlPr>
          </m:dPr>
          <m:e>
            <m:r>
              <w:rPr>
                <w:rFonts w:ascii="Cambria Math" w:hAnsi="Cambria Math"/>
              </w:rPr>
              <m:t>1+5-1,5</m:t>
            </m:r>
          </m:e>
        </m:d>
        <m:r>
          <w:rPr>
            <w:rFonts w:ascii="Cambria Math" w:hAnsi="Cambria Math"/>
          </w:rPr>
          <m:t>×C</m:t>
        </m:r>
        <m:d>
          <m:dPr>
            <m:ctrlPr>
              <w:rPr>
                <w:rFonts w:ascii="Cambria Math" w:hAnsi="Cambria Math"/>
                <w:i/>
              </w:rPr>
            </m:ctrlPr>
          </m:dPr>
          <m:e>
            <m:r>
              <w:rPr>
                <w:rFonts w:ascii="Cambria Math" w:hAnsi="Cambria Math"/>
              </w:rPr>
              <m:t>1+3-1,3</m:t>
            </m:r>
          </m:e>
        </m:d>
        <m:r>
          <w:rPr>
            <w:rFonts w:ascii="Cambria Math" w:hAnsi="Cambria Math"/>
          </w:rPr>
          <m:t>×C</m:t>
        </m:r>
        <m:d>
          <m:dPr>
            <m:ctrlPr>
              <w:rPr>
                <w:rFonts w:ascii="Cambria Math" w:hAnsi="Cambria Math"/>
                <w:i/>
              </w:rPr>
            </m:ctrlPr>
          </m:dPr>
          <m:e>
            <m:r>
              <w:rPr>
                <w:rFonts w:ascii="Cambria Math" w:hAnsi="Cambria Math"/>
              </w:rPr>
              <m:t>6+16-1,16</m:t>
            </m:r>
          </m:e>
        </m:d>
      </m:oMath>
    </w:p>
    <w:p w14:paraId="6F603782" w14:textId="77777777" w:rsidR="00F537D9" w:rsidRPr="007F189B" w:rsidRDefault="00F537D9" w:rsidP="007E1E28">
      <w:pPr>
        <w:pStyle w:val="ListParagraph"/>
        <w:tabs>
          <w:tab w:val="left" w:pos="828"/>
          <w:tab w:val="left" w:pos="829"/>
        </w:tabs>
        <w:ind w:left="828" w:right="814" w:firstLine="0"/>
      </w:pPr>
    </w:p>
    <w:p w14:paraId="04A301EB" w14:textId="1868D5AD" w:rsidR="007E1E28" w:rsidRPr="00874BB4" w:rsidRDefault="00BE1234" w:rsidP="007E1E28">
      <w:pPr>
        <w:pStyle w:val="ListParagraph"/>
        <w:tabs>
          <w:tab w:val="left" w:pos="828"/>
          <w:tab w:val="left" w:pos="829"/>
        </w:tabs>
        <w:ind w:left="828" w:right="814" w:firstLine="0"/>
      </w:pPr>
      <m:oMath>
        <m:f>
          <m:fPr>
            <m:ctrlPr>
              <w:rPr>
                <w:rFonts w:ascii="Cambria Math" w:hAnsi="Cambria Math"/>
                <w:i/>
              </w:rPr>
            </m:ctrlPr>
          </m:fPr>
          <m:num>
            <m:r>
              <w:rPr>
                <w:rFonts w:ascii="Cambria Math" w:hAnsi="Cambria Math"/>
              </w:rPr>
              <m:t>5!</m:t>
            </m:r>
          </m:num>
          <m:den>
            <m:r>
              <w:rPr>
                <w:rFonts w:ascii="Cambria Math" w:hAnsi="Cambria Math"/>
              </w:rPr>
              <m:t>5!</m:t>
            </m:r>
          </m:den>
        </m:f>
        <m:r>
          <w:rPr>
            <w:rFonts w:ascii="Cambria Math" w:hAnsi="Cambria Math"/>
          </w:rPr>
          <m:t xml:space="preserve"> × </m:t>
        </m:r>
        <m:f>
          <m:fPr>
            <m:ctrlPr>
              <w:rPr>
                <w:rFonts w:ascii="Cambria Math" w:hAnsi="Cambria Math"/>
                <w:i/>
              </w:rPr>
            </m:ctrlPr>
          </m:fPr>
          <m:num>
            <m:r>
              <w:rPr>
                <w:rFonts w:ascii="Cambria Math" w:hAnsi="Cambria Math"/>
              </w:rPr>
              <m:t>3!</m:t>
            </m:r>
          </m:num>
          <m:den>
            <m:r>
              <w:rPr>
                <w:rFonts w:ascii="Cambria Math" w:hAnsi="Cambria Math"/>
              </w:rPr>
              <m:t>3!</m:t>
            </m:r>
          </m:den>
        </m:f>
        <m:r>
          <w:rPr>
            <w:rFonts w:ascii="Cambria Math" w:hAnsi="Cambria Math"/>
          </w:rPr>
          <m:t xml:space="preserve"> × </m:t>
        </m:r>
        <m:f>
          <m:fPr>
            <m:ctrlPr>
              <w:rPr>
                <w:rFonts w:ascii="Cambria Math" w:hAnsi="Cambria Math"/>
                <w:i/>
              </w:rPr>
            </m:ctrlPr>
          </m:fPr>
          <m:num>
            <m:r>
              <w:rPr>
                <w:rFonts w:ascii="Cambria Math" w:hAnsi="Cambria Math"/>
              </w:rPr>
              <m:t>(6+16-1)!</m:t>
            </m:r>
          </m:num>
          <m:den>
            <m:r>
              <w:rPr>
                <w:rFonts w:ascii="Cambria Math" w:hAnsi="Cambria Math"/>
              </w:rPr>
              <m:t>16!(6-1)!</m:t>
            </m:r>
          </m:den>
        </m:f>
        <m:r>
          <w:rPr>
            <w:rFonts w:ascii="Cambria Math" w:hAnsi="Cambria Math"/>
          </w:rPr>
          <m:t xml:space="preserve"> = </m:t>
        </m:r>
        <m:f>
          <m:fPr>
            <m:ctrlPr>
              <w:rPr>
                <w:rFonts w:ascii="Cambria Math" w:hAnsi="Cambria Math"/>
                <w:i/>
              </w:rPr>
            </m:ctrlPr>
          </m:fPr>
          <m:num>
            <m:r>
              <w:rPr>
                <w:rFonts w:ascii="Cambria Math" w:hAnsi="Cambria Math"/>
              </w:rPr>
              <m:t>21!</m:t>
            </m:r>
          </m:num>
          <m:den>
            <m:r>
              <w:rPr>
                <w:rFonts w:ascii="Cambria Math" w:hAnsi="Cambria Math"/>
              </w:rPr>
              <m:t>16!5!</m:t>
            </m:r>
          </m:den>
        </m:f>
        <m:r>
          <w:rPr>
            <w:rFonts w:ascii="Cambria Math" w:hAnsi="Cambria Math"/>
          </w:rPr>
          <m:t>=20349</m:t>
        </m:r>
      </m:oMath>
      <w:r w:rsidR="00537FC3">
        <w:t xml:space="preserve"> ways</w:t>
      </w:r>
    </w:p>
    <w:p w14:paraId="52811EF7" w14:textId="77777777" w:rsidR="000A611B" w:rsidRDefault="000A611B">
      <w:pPr>
        <w:pStyle w:val="BodyText"/>
      </w:pPr>
    </w:p>
    <w:p w14:paraId="2D2A2B01" w14:textId="77777777" w:rsidR="00E36C96" w:rsidRDefault="00E36C96">
      <w:pPr>
        <w:pStyle w:val="BodyText"/>
      </w:pPr>
    </w:p>
    <w:p w14:paraId="09550351" w14:textId="77777777" w:rsidR="00E36C96" w:rsidRDefault="00E36C96">
      <w:pPr>
        <w:pStyle w:val="BodyText"/>
      </w:pPr>
    </w:p>
    <w:p w14:paraId="7787E1BC" w14:textId="77777777" w:rsidR="00E36C96" w:rsidRDefault="00E36C96">
      <w:pPr>
        <w:pStyle w:val="BodyText"/>
      </w:pPr>
    </w:p>
    <w:p w14:paraId="1B5BF403" w14:textId="77777777" w:rsidR="00E36C96" w:rsidRDefault="00E36C96">
      <w:pPr>
        <w:pStyle w:val="BodyText"/>
      </w:pPr>
    </w:p>
    <w:p w14:paraId="4DA485AF" w14:textId="77777777" w:rsidR="00E36C96" w:rsidRDefault="00E36C96">
      <w:pPr>
        <w:pStyle w:val="BodyText"/>
      </w:pPr>
    </w:p>
    <w:p w14:paraId="6B4A7604" w14:textId="77777777" w:rsidR="00E36C96" w:rsidRDefault="00E36C96">
      <w:pPr>
        <w:pStyle w:val="BodyText"/>
      </w:pPr>
    </w:p>
    <w:p w14:paraId="31677C20" w14:textId="77777777" w:rsidR="00E36C96" w:rsidRDefault="00E36C96">
      <w:pPr>
        <w:pStyle w:val="BodyText"/>
      </w:pPr>
    </w:p>
    <w:p w14:paraId="42C69FEE" w14:textId="77777777" w:rsidR="00E36C96" w:rsidRDefault="00E36C96">
      <w:pPr>
        <w:pStyle w:val="BodyText"/>
      </w:pPr>
    </w:p>
    <w:p w14:paraId="61868811" w14:textId="77777777" w:rsidR="00E36C96" w:rsidRDefault="00E36C96">
      <w:pPr>
        <w:pStyle w:val="BodyText"/>
      </w:pPr>
    </w:p>
    <w:p w14:paraId="16CC55E0" w14:textId="77777777" w:rsidR="00E36C96" w:rsidRDefault="00E36C96">
      <w:pPr>
        <w:pStyle w:val="BodyText"/>
      </w:pPr>
    </w:p>
    <w:p w14:paraId="08F5AED3" w14:textId="77777777" w:rsidR="00E36C96" w:rsidRDefault="00E36C96">
      <w:pPr>
        <w:pStyle w:val="BodyText"/>
      </w:pPr>
    </w:p>
    <w:p w14:paraId="4ADE49B8" w14:textId="77777777" w:rsidR="00E36C96" w:rsidRDefault="00E36C96">
      <w:pPr>
        <w:pStyle w:val="BodyText"/>
      </w:pPr>
    </w:p>
    <w:p w14:paraId="56755F49" w14:textId="77777777" w:rsidR="00E36C96" w:rsidRDefault="00E36C96">
      <w:pPr>
        <w:pStyle w:val="BodyText"/>
      </w:pPr>
    </w:p>
    <w:p w14:paraId="667E2326" w14:textId="77777777" w:rsidR="00E36C96" w:rsidRDefault="00E36C96">
      <w:pPr>
        <w:pStyle w:val="BodyText"/>
      </w:pPr>
    </w:p>
    <w:p w14:paraId="17BDA9C8" w14:textId="77777777" w:rsidR="00E36C96" w:rsidRDefault="00E36C96" w:rsidP="00F537D9"/>
    <w:p w14:paraId="5F932CC1" w14:textId="77777777" w:rsidR="00F537D9" w:rsidRDefault="00F537D9">
      <w:r>
        <w:br w:type="page"/>
      </w:r>
    </w:p>
    <w:p w14:paraId="3E8DBBC7" w14:textId="77777777" w:rsidR="000A611B" w:rsidRDefault="009541E8">
      <w:pPr>
        <w:pStyle w:val="ListParagraph"/>
        <w:numPr>
          <w:ilvl w:val="0"/>
          <w:numId w:val="1"/>
        </w:numPr>
        <w:tabs>
          <w:tab w:val="left" w:pos="404"/>
        </w:tabs>
        <w:ind w:left="403" w:right="115"/>
        <w:jc w:val="both"/>
      </w:pPr>
      <w:r>
        <w:lastRenderedPageBreak/>
        <w:t>This procedure is used to break ties in games in the championship round of the World Cup soccer tournament. Each team selects five players in a prescribed order. Each of these players takes a penalty kick, with a player from the first team followed by a player from the second team and so on, following the order of players specified. If the score is still tied at the end of the 10 penalty kicks, this procedure is repeated. If the score is still tied after 20 penalty kicks, a sudden-death shootout occurs, with the first team scoring an unanswered goal</w:t>
      </w:r>
      <w:r>
        <w:rPr>
          <w:spacing w:val="-13"/>
        </w:rPr>
        <w:t xml:space="preserve"> </w:t>
      </w:r>
      <w:r>
        <w:t>victorious.</w:t>
      </w:r>
    </w:p>
    <w:p w14:paraId="08CE6262" w14:textId="77777777" w:rsidR="008822C9" w:rsidRDefault="008822C9" w:rsidP="008822C9">
      <w:pPr>
        <w:pStyle w:val="ListParagraph"/>
        <w:tabs>
          <w:tab w:val="left" w:pos="404"/>
        </w:tabs>
        <w:ind w:left="403" w:right="115" w:firstLine="0"/>
        <w:jc w:val="both"/>
      </w:pPr>
    </w:p>
    <w:p w14:paraId="5E699729" w14:textId="77777777" w:rsidR="000A611B" w:rsidRDefault="009541E8">
      <w:pPr>
        <w:pStyle w:val="ListParagraph"/>
        <w:numPr>
          <w:ilvl w:val="1"/>
          <w:numId w:val="1"/>
        </w:numPr>
        <w:tabs>
          <w:tab w:val="left" w:pos="764"/>
        </w:tabs>
        <w:ind w:left="763" w:right="114" w:hanging="360"/>
        <w:jc w:val="both"/>
      </w:pPr>
      <w:r>
        <w:t>How</w:t>
      </w:r>
      <w:r>
        <w:rPr>
          <w:spacing w:val="-8"/>
        </w:rPr>
        <w:t xml:space="preserve"> </w:t>
      </w:r>
      <w:r>
        <w:t>many</w:t>
      </w:r>
      <w:r>
        <w:rPr>
          <w:spacing w:val="-6"/>
        </w:rPr>
        <w:t xml:space="preserve"> </w:t>
      </w:r>
      <w:r>
        <w:t>different</w:t>
      </w:r>
      <w:r>
        <w:rPr>
          <w:spacing w:val="-6"/>
        </w:rPr>
        <w:t xml:space="preserve"> </w:t>
      </w:r>
      <w:r>
        <w:t>scoring</w:t>
      </w:r>
      <w:r>
        <w:rPr>
          <w:spacing w:val="-7"/>
        </w:rPr>
        <w:t xml:space="preserve"> </w:t>
      </w:r>
      <w:r>
        <w:t>scenarios</w:t>
      </w:r>
      <w:r>
        <w:rPr>
          <w:spacing w:val="-6"/>
        </w:rPr>
        <w:t xml:space="preserve"> </w:t>
      </w:r>
      <w:r>
        <w:t>are</w:t>
      </w:r>
      <w:r>
        <w:rPr>
          <w:spacing w:val="-6"/>
        </w:rPr>
        <w:t xml:space="preserve"> </w:t>
      </w:r>
      <w:r>
        <w:t>possible</w:t>
      </w:r>
      <w:r>
        <w:rPr>
          <w:spacing w:val="-6"/>
        </w:rPr>
        <w:t xml:space="preserve"> </w:t>
      </w:r>
      <w:r>
        <w:t>if</w:t>
      </w:r>
      <w:r>
        <w:rPr>
          <w:spacing w:val="-8"/>
        </w:rPr>
        <w:t xml:space="preserve"> </w:t>
      </w:r>
      <w:r>
        <w:t>the</w:t>
      </w:r>
      <w:r>
        <w:rPr>
          <w:spacing w:val="-6"/>
        </w:rPr>
        <w:t xml:space="preserve"> </w:t>
      </w:r>
      <w:r>
        <w:t>game</w:t>
      </w:r>
      <w:r>
        <w:rPr>
          <w:spacing w:val="-6"/>
        </w:rPr>
        <w:t xml:space="preserve"> </w:t>
      </w:r>
      <w:r>
        <w:t>is</w:t>
      </w:r>
      <w:r>
        <w:rPr>
          <w:spacing w:val="-9"/>
        </w:rPr>
        <w:t xml:space="preserve"> </w:t>
      </w:r>
      <w:r>
        <w:t>settled</w:t>
      </w:r>
      <w:r>
        <w:rPr>
          <w:spacing w:val="-6"/>
        </w:rPr>
        <w:t xml:space="preserve"> </w:t>
      </w:r>
      <w:r>
        <w:t>in</w:t>
      </w:r>
      <w:r>
        <w:rPr>
          <w:spacing w:val="-10"/>
        </w:rPr>
        <w:t xml:space="preserve"> </w:t>
      </w:r>
      <w:r>
        <w:t>the</w:t>
      </w:r>
      <w:r>
        <w:rPr>
          <w:spacing w:val="-6"/>
        </w:rPr>
        <w:t xml:space="preserve"> </w:t>
      </w:r>
      <w:r>
        <w:t>first</w:t>
      </w:r>
      <w:r>
        <w:rPr>
          <w:spacing w:val="-6"/>
        </w:rPr>
        <w:t xml:space="preserve"> </w:t>
      </w:r>
      <w:r>
        <w:t>round</w:t>
      </w:r>
      <w:r>
        <w:rPr>
          <w:spacing w:val="-6"/>
        </w:rPr>
        <w:t xml:space="preserve"> </w:t>
      </w:r>
      <w:r>
        <w:t>of</w:t>
      </w:r>
      <w:r>
        <w:rPr>
          <w:spacing w:val="-9"/>
        </w:rPr>
        <w:t xml:space="preserve"> </w:t>
      </w:r>
      <w:r>
        <w:t>10 penalty kicks, where the round ends once it is impossible for a team to equal the number of goals scored by the other</w:t>
      </w:r>
      <w:r>
        <w:rPr>
          <w:spacing w:val="-7"/>
        </w:rPr>
        <w:t xml:space="preserve"> </w:t>
      </w:r>
      <w:r>
        <w:t>team?</w:t>
      </w:r>
    </w:p>
    <w:p w14:paraId="5F5718B9" w14:textId="77777777" w:rsidR="008333B1" w:rsidRDefault="008333B1" w:rsidP="008C5504">
      <w:pPr>
        <w:tabs>
          <w:tab w:val="left" w:pos="764"/>
        </w:tabs>
        <w:ind w:right="114"/>
      </w:pPr>
    </w:p>
    <w:p w14:paraId="0A3AB0B7" w14:textId="6201505B" w:rsidR="008A14DD" w:rsidRDefault="00D87F4B" w:rsidP="007040EB">
      <w:pPr>
        <w:tabs>
          <w:tab w:val="left" w:pos="764"/>
        </w:tabs>
        <w:ind w:left="763" w:right="114"/>
      </w:pPr>
      <w:r>
        <w:t xml:space="preserve">The order of wins/losses or ties does not matter </w:t>
      </w:r>
      <w:r w:rsidR="00B85C48">
        <w:t xml:space="preserve">for the k rounds </w:t>
      </w:r>
      <w:r w:rsidR="00297458">
        <w:t>and n</w:t>
      </w:r>
      <w:r w:rsidR="00555F4F">
        <w:t>ext</w:t>
      </w:r>
      <w:r w:rsidR="00272BEC">
        <w:t xml:space="preserve"> other </w:t>
      </w:r>
      <w:r w:rsidR="00A57227">
        <w:t>round</w:t>
      </w:r>
      <w:r w:rsidR="006537C4">
        <w:t xml:space="preserve"> need to have </w:t>
      </w:r>
      <w:r w:rsidR="008A14DD">
        <w:t>result</w:t>
      </w:r>
      <w:r w:rsidR="006537C4">
        <w:t xml:space="preserve"> either a win or a tie</w:t>
      </w:r>
      <w:r w:rsidR="00297458">
        <w:t>:</w:t>
      </w:r>
    </w:p>
    <w:p w14:paraId="3884A706" w14:textId="77777777" w:rsidR="00297458" w:rsidRDefault="00297458" w:rsidP="007040EB">
      <w:pPr>
        <w:tabs>
          <w:tab w:val="left" w:pos="764"/>
        </w:tabs>
        <w:ind w:left="763" w:right="114"/>
      </w:pPr>
    </w:p>
    <w:p w14:paraId="19857A20" w14:textId="03BF8833" w:rsidR="008A14DD" w:rsidRDefault="00BB2FEC" w:rsidP="007040EB">
      <w:pPr>
        <w:tabs>
          <w:tab w:val="left" w:pos="764"/>
        </w:tabs>
        <w:ind w:left="763" w:right="114"/>
      </w:pPr>
      <w:r>
        <w:t xml:space="preserve">2 wins </w:t>
      </w:r>
      <w:r w:rsidR="00297458">
        <w:t xml:space="preserve">among 4 rounds </w:t>
      </w:r>
      <w:r>
        <w:t>and 1 ties/wins</w:t>
      </w:r>
      <w:r w:rsidR="008F452A">
        <w:t>:</w:t>
      </w:r>
      <w:r>
        <w:t xml:space="preserve"> </w:t>
      </w:r>
      <w:bookmarkStart w:id="1" w:name="_Hlk60423079"/>
      <m:oMath>
        <m:r>
          <w:rPr>
            <w:rFonts w:ascii="Cambria Math" w:hAnsi="Cambria Math"/>
          </w:rPr>
          <m:t>C(4,2)×C</m:t>
        </m:r>
        <m:d>
          <m:dPr>
            <m:ctrlPr>
              <w:rPr>
                <w:rFonts w:ascii="Cambria Math" w:hAnsi="Cambria Math"/>
                <w:i/>
              </w:rPr>
            </m:ctrlPr>
          </m:dPr>
          <m:e>
            <m:r>
              <w:rPr>
                <w:rFonts w:ascii="Cambria Math" w:hAnsi="Cambria Math"/>
              </w:rPr>
              <m:t>3,1</m:t>
            </m:r>
          </m:e>
        </m:d>
        <m:r>
          <w:rPr>
            <w:rFonts w:ascii="Cambria Math" w:hAnsi="Cambria Math"/>
          </w:rPr>
          <m:t>×2=6×C</m:t>
        </m:r>
        <m:d>
          <m:dPr>
            <m:ctrlPr>
              <w:rPr>
                <w:rFonts w:ascii="Cambria Math" w:hAnsi="Cambria Math"/>
                <w:i/>
              </w:rPr>
            </m:ctrlPr>
          </m:dPr>
          <m:e>
            <m:r>
              <w:rPr>
                <w:rFonts w:ascii="Cambria Math" w:hAnsi="Cambria Math"/>
              </w:rPr>
              <m:t>3,1</m:t>
            </m:r>
          </m:e>
        </m:d>
        <m:r>
          <w:rPr>
            <w:rFonts w:ascii="Cambria Math" w:hAnsi="Cambria Math"/>
          </w:rPr>
          <m:t>×2</m:t>
        </m:r>
        <w:bookmarkEnd w:id="1"/>
        <m:r>
          <w:rPr>
            <w:rFonts w:ascii="Cambria Math" w:hAnsi="Cambria Math"/>
          </w:rPr>
          <m:t>=36</m:t>
        </m:r>
      </m:oMath>
    </w:p>
    <w:p w14:paraId="6FE4FC05" w14:textId="24DB63F3" w:rsidR="00A24427" w:rsidRDefault="008F452A" w:rsidP="007040EB">
      <w:pPr>
        <w:tabs>
          <w:tab w:val="left" w:pos="764"/>
        </w:tabs>
        <w:ind w:left="763" w:right="114"/>
      </w:pPr>
      <w:r>
        <w:t>1 win</w:t>
      </w:r>
      <w:r w:rsidR="00297458">
        <w:t xml:space="preserve"> among 3 rounds</w:t>
      </w:r>
      <w:r>
        <w:t xml:space="preserve"> and 3 ties/wins: </w:t>
      </w:r>
      <w:bookmarkStart w:id="2" w:name="_Hlk60423195"/>
      <m:oMath>
        <m:r>
          <w:rPr>
            <w:rFonts w:ascii="Cambria Math" w:hAnsi="Cambria Math"/>
          </w:rPr>
          <m:t>C</m:t>
        </m:r>
        <m:d>
          <m:dPr>
            <m:ctrlPr>
              <w:rPr>
                <w:rFonts w:ascii="Cambria Math" w:hAnsi="Cambria Math"/>
                <w:i/>
              </w:rPr>
            </m:ctrlPr>
          </m:dPr>
          <m:e>
            <m:r>
              <w:rPr>
                <w:rFonts w:ascii="Cambria Math" w:hAnsi="Cambria Math"/>
              </w:rPr>
              <m:t>3,1</m:t>
            </m:r>
          </m:e>
        </m:d>
        <m:r>
          <w:rPr>
            <w:rFonts w:ascii="Cambria Math" w:hAnsi="Cambria Math"/>
          </w:rPr>
          <m:t>×C</m:t>
        </m:r>
        <m:d>
          <m:dPr>
            <m:ctrlPr>
              <w:rPr>
                <w:rFonts w:ascii="Cambria Math" w:hAnsi="Cambria Math"/>
                <w:i/>
              </w:rPr>
            </m:ctrlPr>
          </m:dPr>
          <m:e>
            <m:r>
              <w:rPr>
                <w:rFonts w:ascii="Cambria Math" w:hAnsi="Cambria Math"/>
              </w:rPr>
              <m:t>4,3</m:t>
            </m:r>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3</m:t>
            </m:r>
          </m:sup>
        </m:sSup>
        <w:bookmarkEnd w:id="2"/>
        <m:r>
          <w:rPr>
            <w:rFonts w:ascii="Cambria Math" w:hAnsi="Cambria Math"/>
          </w:rPr>
          <m:t>=3 ×C</m:t>
        </m:r>
        <m:d>
          <m:dPr>
            <m:ctrlPr>
              <w:rPr>
                <w:rFonts w:ascii="Cambria Math" w:hAnsi="Cambria Math"/>
                <w:i/>
              </w:rPr>
            </m:ctrlPr>
          </m:dPr>
          <m:e>
            <m:r>
              <w:rPr>
                <w:rFonts w:ascii="Cambria Math" w:hAnsi="Cambria Math"/>
              </w:rPr>
              <m:t>4,3</m:t>
            </m:r>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3</m:t>
            </m:r>
          </m:sup>
        </m:sSup>
        <m:r>
          <w:rPr>
            <w:rFonts w:ascii="Cambria Math" w:hAnsi="Cambria Math"/>
          </w:rPr>
          <m:t xml:space="preserve">=96 </m:t>
        </m:r>
      </m:oMath>
    </w:p>
    <w:p w14:paraId="64E0FEE4" w14:textId="77777777" w:rsidR="00A24427" w:rsidRDefault="00A24427" w:rsidP="007040EB">
      <w:pPr>
        <w:tabs>
          <w:tab w:val="left" w:pos="764"/>
        </w:tabs>
        <w:ind w:left="763" w:right="114"/>
      </w:pPr>
    </w:p>
    <w:p w14:paraId="2F6562F7" w14:textId="029849FB" w:rsidR="00833B9A" w:rsidRDefault="00833B9A" w:rsidP="007040EB">
      <w:pPr>
        <w:tabs>
          <w:tab w:val="left" w:pos="764"/>
        </w:tabs>
        <w:ind w:left="763" w:right="114"/>
      </w:pPr>
      <w:r>
        <w:t xml:space="preserve">Because there are </w:t>
      </w:r>
      <w:r w:rsidR="00297458">
        <w:t>2</w:t>
      </w:r>
      <w:r>
        <w:t xml:space="preserve"> team can have the wins:</w:t>
      </w:r>
    </w:p>
    <w:p w14:paraId="15D86406" w14:textId="77777777" w:rsidR="009B5159" w:rsidRDefault="009B5159" w:rsidP="007040EB">
      <w:pPr>
        <w:tabs>
          <w:tab w:val="left" w:pos="764"/>
        </w:tabs>
        <w:ind w:left="763" w:right="114"/>
      </w:pPr>
    </w:p>
    <w:p w14:paraId="7A44ECE2" w14:textId="6FF164FD" w:rsidR="00833B9A" w:rsidRDefault="00833B9A" w:rsidP="007040EB">
      <w:pPr>
        <w:tabs>
          <w:tab w:val="left" w:pos="764"/>
        </w:tabs>
        <w:ind w:left="763" w:right="114"/>
      </w:pPr>
      <w:r>
        <w:tab/>
      </w:r>
      <w:r>
        <w:tab/>
        <w:t xml:space="preserve">Number of scenarios </w:t>
      </w:r>
      <w:r w:rsidR="0000359C">
        <w:t xml:space="preserve">  </w:t>
      </w:r>
      <w:r>
        <w:t xml:space="preserve"> </w:t>
      </w:r>
      <m:oMath>
        <m:r>
          <w:rPr>
            <w:rFonts w:ascii="Cambria Math" w:hAnsi="Cambria Math"/>
          </w:rPr>
          <m:t>=(36+96)×2</m:t>
        </m:r>
      </m:oMath>
    </w:p>
    <w:p w14:paraId="2C4843A8" w14:textId="2B2D1462" w:rsidR="0080275D" w:rsidRDefault="007061C2" w:rsidP="0000359C">
      <w:pPr>
        <w:tabs>
          <w:tab w:val="left" w:pos="764"/>
          <w:tab w:val="left" w:pos="1440"/>
          <w:tab w:val="left" w:pos="3528"/>
        </w:tabs>
        <w:ind w:right="114"/>
      </w:pPr>
      <w:r>
        <w:tab/>
      </w:r>
      <w:r w:rsidR="00990AA5">
        <w:tab/>
      </w:r>
      <w:r w:rsidR="0000359C">
        <w:tab/>
      </w:r>
      <m:oMath>
        <m:r>
          <w:rPr>
            <w:rFonts w:ascii="Cambria Math" w:hAnsi="Cambria Math"/>
          </w:rPr>
          <m:t>=264</m:t>
        </m:r>
      </m:oMath>
      <w:r w:rsidR="00C02652">
        <w:t xml:space="preserve"> </w:t>
      </w:r>
      <w:r w:rsidR="002A7B14">
        <w:t>scenarios</w:t>
      </w:r>
    </w:p>
    <w:p w14:paraId="358F42C8" w14:textId="77777777" w:rsidR="0080275D" w:rsidRDefault="0080275D" w:rsidP="0000359C">
      <w:pPr>
        <w:tabs>
          <w:tab w:val="left" w:pos="764"/>
          <w:tab w:val="left" w:pos="1440"/>
          <w:tab w:val="left" w:pos="3528"/>
        </w:tabs>
        <w:ind w:right="114"/>
      </w:pPr>
    </w:p>
    <w:p w14:paraId="2351A1E8" w14:textId="77777777" w:rsidR="00E36C96" w:rsidRDefault="00E36C96" w:rsidP="00E36C96">
      <w:pPr>
        <w:tabs>
          <w:tab w:val="left" w:pos="764"/>
        </w:tabs>
        <w:ind w:right="114"/>
        <w:jc w:val="both"/>
      </w:pPr>
    </w:p>
    <w:p w14:paraId="13D8DFE1" w14:textId="77777777" w:rsidR="000A611B" w:rsidRDefault="009541E8">
      <w:pPr>
        <w:pStyle w:val="ListParagraph"/>
        <w:numPr>
          <w:ilvl w:val="1"/>
          <w:numId w:val="1"/>
        </w:numPr>
        <w:tabs>
          <w:tab w:val="left" w:pos="764"/>
        </w:tabs>
        <w:ind w:left="763" w:right="117" w:hanging="361"/>
        <w:jc w:val="both"/>
      </w:pPr>
      <w:r>
        <w:t>How many different scoring scenarios for the first and second groups of penalty kicks are possible if the game is settled in the second round of 10 penalty</w:t>
      </w:r>
      <w:r>
        <w:rPr>
          <w:spacing w:val="-14"/>
        </w:rPr>
        <w:t xml:space="preserve"> </w:t>
      </w:r>
      <w:r>
        <w:t>kicks?</w:t>
      </w:r>
    </w:p>
    <w:p w14:paraId="6AD89A0B" w14:textId="228AF78B" w:rsidR="00B0794F" w:rsidRDefault="00B0794F" w:rsidP="00DF34D0">
      <w:pPr>
        <w:tabs>
          <w:tab w:val="left" w:pos="764"/>
        </w:tabs>
        <w:ind w:left="763" w:right="117"/>
        <w:jc w:val="both"/>
      </w:pPr>
    </w:p>
    <w:p w14:paraId="484762E3" w14:textId="77777777" w:rsidR="00297458" w:rsidRDefault="00297458" w:rsidP="00DF34D0">
      <w:pPr>
        <w:tabs>
          <w:tab w:val="left" w:pos="764"/>
        </w:tabs>
        <w:ind w:left="763" w:right="117"/>
        <w:jc w:val="both"/>
      </w:pPr>
    </w:p>
    <w:p w14:paraId="69688283" w14:textId="2AA75C9C" w:rsidR="00DF34D0" w:rsidRPr="00797F41" w:rsidRDefault="00683E11" w:rsidP="00DF34D0">
      <w:pPr>
        <w:tabs>
          <w:tab w:val="left" w:pos="764"/>
        </w:tabs>
        <w:ind w:left="763" w:right="117"/>
        <w:jc w:val="both"/>
      </w:pPr>
      <m:oMath>
        <m:r>
          <w:rPr>
            <w:rFonts w:ascii="Cambria Math" w:hAnsi="Cambria Math"/>
          </w:rPr>
          <m:t>1024-264=760</m:t>
        </m:r>
      </m:oMath>
      <w:r w:rsidR="00797F41">
        <w:t xml:space="preserve"> </w:t>
      </w:r>
      <w:r w:rsidR="002A7B14">
        <w:t>scenarios</w:t>
      </w:r>
    </w:p>
    <w:p w14:paraId="1B2F2438" w14:textId="77777777" w:rsidR="00797F41" w:rsidRDefault="00797F41" w:rsidP="00DF34D0">
      <w:pPr>
        <w:tabs>
          <w:tab w:val="left" w:pos="764"/>
        </w:tabs>
        <w:ind w:left="763" w:right="117"/>
        <w:jc w:val="both"/>
      </w:pPr>
    </w:p>
    <w:p w14:paraId="13A2D16E" w14:textId="77777777" w:rsidR="00797F41" w:rsidRDefault="00683E11" w:rsidP="00797F41">
      <w:pPr>
        <w:tabs>
          <w:tab w:val="left" w:pos="764"/>
        </w:tabs>
        <w:ind w:left="720" w:right="117"/>
        <w:jc w:val="both"/>
      </w:pPr>
      <w:r>
        <w:tab/>
        <w:t>7</w:t>
      </w:r>
      <w:r w:rsidR="00356DE3">
        <w:t>60</w:t>
      </w:r>
      <w:r w:rsidR="00797F41">
        <w:t xml:space="preserve"> ways</w:t>
      </w:r>
      <w:r>
        <w:t xml:space="preserve"> </w:t>
      </w:r>
      <w:r w:rsidR="00356DE3">
        <w:t>the scenarios result in the game not being settled in the first round of 10 penalty</w:t>
      </w:r>
      <w:r w:rsidR="00797F41">
        <w:t xml:space="preserve">   </w:t>
      </w:r>
    </w:p>
    <w:p w14:paraId="115770F8" w14:textId="5A663601" w:rsidR="0080275D" w:rsidRDefault="00797F41" w:rsidP="00297458">
      <w:pPr>
        <w:tabs>
          <w:tab w:val="left" w:pos="764"/>
        </w:tabs>
        <w:ind w:left="720" w:right="117"/>
        <w:jc w:val="both"/>
      </w:pPr>
      <w:r>
        <w:t xml:space="preserve"> </w:t>
      </w:r>
      <w:r w:rsidR="00356DE3">
        <w:t>kicks</w:t>
      </w:r>
      <w:r w:rsidR="00813EF3">
        <w:t>.The</w:t>
      </w:r>
      <w:r w:rsidR="00297458">
        <w:t>n, the</w:t>
      </w:r>
      <w:r w:rsidR="00813EF3">
        <w:t xml:space="preserve"> game settled in the second round</w:t>
      </w:r>
      <w:r w:rsidR="00297458">
        <w:t xml:space="preserve"> of 10 penalty kicks</w:t>
      </w:r>
      <w:r w:rsidR="00813EF3">
        <w:t>:</w:t>
      </w:r>
    </w:p>
    <w:p w14:paraId="1E32A70C" w14:textId="77777777" w:rsidR="00297458" w:rsidRDefault="00297458" w:rsidP="00297458">
      <w:pPr>
        <w:tabs>
          <w:tab w:val="left" w:pos="764"/>
        </w:tabs>
        <w:ind w:left="720" w:right="117"/>
        <w:jc w:val="both"/>
      </w:pPr>
    </w:p>
    <w:p w14:paraId="4D10AD70" w14:textId="00038827" w:rsidR="00813EF3" w:rsidRDefault="00813EF3" w:rsidP="005D6491">
      <w:pPr>
        <w:tabs>
          <w:tab w:val="left" w:pos="764"/>
        </w:tabs>
        <w:ind w:right="117"/>
        <w:jc w:val="both"/>
      </w:pPr>
      <w:r>
        <w:tab/>
        <w:t>First round</w:t>
      </w:r>
      <w:r w:rsidR="00240B49">
        <w:t>:</w:t>
      </w:r>
      <w:r>
        <w:t xml:space="preserve"> </w:t>
      </w:r>
      <w:r w:rsidR="00240B49">
        <w:t>760 scenarios</w:t>
      </w:r>
    </w:p>
    <w:p w14:paraId="015B63A7" w14:textId="75A96DE3" w:rsidR="00240B49" w:rsidRDefault="00240B49" w:rsidP="005D6491">
      <w:pPr>
        <w:tabs>
          <w:tab w:val="left" w:pos="764"/>
        </w:tabs>
        <w:ind w:right="117"/>
        <w:jc w:val="both"/>
      </w:pPr>
      <w:r>
        <w:tab/>
        <w:t>Second round: 264 scenarios</w:t>
      </w:r>
    </w:p>
    <w:p w14:paraId="7FE98BFB" w14:textId="77777777" w:rsidR="00297458" w:rsidRDefault="00297458" w:rsidP="005D6491">
      <w:pPr>
        <w:tabs>
          <w:tab w:val="left" w:pos="764"/>
        </w:tabs>
        <w:ind w:right="117"/>
        <w:jc w:val="both"/>
      </w:pPr>
    </w:p>
    <w:p w14:paraId="1F2E22A9" w14:textId="0D214AEA" w:rsidR="0080275D" w:rsidRDefault="00AB5729" w:rsidP="005D6491">
      <w:pPr>
        <w:tabs>
          <w:tab w:val="left" w:pos="764"/>
        </w:tabs>
        <w:ind w:right="117"/>
        <w:jc w:val="both"/>
      </w:pPr>
      <w:r>
        <w:tab/>
        <w:t xml:space="preserve">Number of scenarios </w:t>
      </w:r>
      <m:oMath>
        <m:r>
          <w:rPr>
            <w:rFonts w:ascii="Cambria Math" w:hAnsi="Cambria Math"/>
          </w:rPr>
          <m:t xml:space="preserve">=264 × 760=200640 </m:t>
        </m:r>
      </m:oMath>
      <w:r w:rsidR="002A7B14">
        <w:t>scenarios</w:t>
      </w:r>
      <w:r w:rsidR="00813EF3">
        <w:tab/>
      </w:r>
    </w:p>
    <w:p w14:paraId="4BD34663" w14:textId="7A22E898" w:rsidR="0080275D" w:rsidRDefault="0080275D" w:rsidP="00E93571"/>
    <w:p w14:paraId="2E324078" w14:textId="77777777" w:rsidR="00441C5B" w:rsidRDefault="00441C5B" w:rsidP="005D6491">
      <w:pPr>
        <w:tabs>
          <w:tab w:val="left" w:pos="764"/>
        </w:tabs>
        <w:ind w:right="117"/>
        <w:jc w:val="both"/>
      </w:pPr>
    </w:p>
    <w:p w14:paraId="0211885E" w14:textId="77777777" w:rsidR="000A611B" w:rsidRDefault="009541E8">
      <w:pPr>
        <w:pStyle w:val="ListParagraph"/>
        <w:numPr>
          <w:ilvl w:val="1"/>
          <w:numId w:val="1"/>
        </w:numPr>
        <w:tabs>
          <w:tab w:val="left" w:pos="764"/>
        </w:tabs>
        <w:spacing w:before="2" w:line="237" w:lineRule="auto"/>
        <w:ind w:left="763" w:right="113" w:hanging="361"/>
        <w:jc w:val="both"/>
      </w:pPr>
      <w:r>
        <w:t>How many scoring scenarios are possible for the full set of penalty kicks if the game is settled with no more than 10 total additional kicks after the two rounds of five kicks for each</w:t>
      </w:r>
      <w:r>
        <w:rPr>
          <w:spacing w:val="-32"/>
        </w:rPr>
        <w:t xml:space="preserve"> </w:t>
      </w:r>
      <w:r>
        <w:t>team?</w:t>
      </w:r>
    </w:p>
    <w:p w14:paraId="123FBD73" w14:textId="77777777" w:rsidR="000A611B" w:rsidRDefault="000A611B">
      <w:pPr>
        <w:spacing w:line="237" w:lineRule="auto"/>
        <w:jc w:val="both"/>
      </w:pPr>
    </w:p>
    <w:p w14:paraId="17ABE8D3" w14:textId="5714CA52" w:rsidR="00E93571" w:rsidRDefault="00ED5318">
      <w:pPr>
        <w:spacing w:line="237" w:lineRule="auto"/>
        <w:jc w:val="both"/>
      </w:pPr>
      <w:r>
        <w:tab/>
      </w:r>
      <w:r w:rsidR="00E93571" w:rsidRPr="00E93571">
        <w:t>If first and second round not finish</w:t>
      </w:r>
      <w:r w:rsidR="006A5868">
        <w:t xml:space="preserve"> </w:t>
      </w:r>
    </w:p>
    <w:p w14:paraId="6CE66041" w14:textId="77777777" w:rsidR="00E93571" w:rsidRDefault="00E93571">
      <w:pPr>
        <w:spacing w:line="237" w:lineRule="auto"/>
        <w:jc w:val="both"/>
      </w:pPr>
    </w:p>
    <w:p w14:paraId="2AB1E675" w14:textId="5B18DA60" w:rsidR="00E93571" w:rsidRDefault="00E93571" w:rsidP="00E93571">
      <w:pPr>
        <w:spacing w:line="237" w:lineRule="auto"/>
        <w:ind w:firstLine="720"/>
        <w:jc w:val="both"/>
      </w:pPr>
      <w:r w:rsidRPr="00E93571">
        <w:t>First round</w:t>
      </w:r>
      <w:r w:rsidR="00297458">
        <w:t xml:space="preserve"> =</w:t>
      </w:r>
      <w:r w:rsidRPr="00E93571">
        <w:t xml:space="preserve"> 760 scenarios </w:t>
      </w:r>
    </w:p>
    <w:p w14:paraId="79AA3F51" w14:textId="2A9F72A7" w:rsidR="0014450D" w:rsidRDefault="00E93571" w:rsidP="0014450D">
      <w:pPr>
        <w:spacing w:line="237" w:lineRule="auto"/>
        <w:ind w:firstLine="720"/>
      </w:pPr>
      <w:r w:rsidRPr="00E93571">
        <w:t>Second round</w:t>
      </w:r>
      <w:r w:rsidR="00297458">
        <w:t xml:space="preserve"> =</w:t>
      </w:r>
      <w:r w:rsidRPr="00E93571">
        <w:t xml:space="preserve"> 760 scenarios</w:t>
      </w:r>
    </w:p>
    <w:p w14:paraId="67819667" w14:textId="77777777" w:rsidR="0014450D" w:rsidRDefault="0014450D" w:rsidP="0014450D">
      <w:pPr>
        <w:spacing w:line="237" w:lineRule="auto"/>
        <w:ind w:firstLine="720"/>
      </w:pPr>
    </w:p>
    <w:p w14:paraId="6A13B340" w14:textId="1BE34D8D" w:rsidR="00AD0973" w:rsidRDefault="0014450D" w:rsidP="0014450D">
      <w:pPr>
        <w:spacing w:line="237" w:lineRule="auto"/>
        <w:ind w:firstLine="720"/>
      </w:pPr>
      <w:r>
        <w:t>Sudden Death</w:t>
      </w:r>
      <w:r w:rsidR="00297458">
        <w:t xml:space="preserve"> =</w:t>
      </w:r>
      <w:r>
        <w:t xml:space="preserve"> </w:t>
      </w:r>
      <m:oMath>
        <m:r>
          <w:rPr>
            <w:rFonts w:ascii="Cambria Math" w:hAnsi="Cambria Math"/>
          </w:rPr>
          <m:t>2+2+2+2+2=10 scenarios</m:t>
        </m:r>
      </m:oMath>
    </w:p>
    <w:p w14:paraId="4C707F48" w14:textId="55346955" w:rsidR="00E75274" w:rsidRDefault="00AD0973" w:rsidP="00E93571">
      <w:pPr>
        <w:spacing w:line="237" w:lineRule="auto"/>
        <w:ind w:firstLine="720"/>
      </w:pPr>
      <w:r>
        <w:t xml:space="preserve">Number of scenarios </w:t>
      </w:r>
      <m:oMath>
        <m:r>
          <w:rPr>
            <w:rFonts w:ascii="Cambria Math" w:hAnsi="Cambria Math"/>
          </w:rPr>
          <m:t>=760 ×760 ×10=5776000</m:t>
        </m:r>
      </m:oMath>
      <w:r w:rsidR="00297458">
        <w:t xml:space="preserve"> </w:t>
      </w:r>
      <w:r w:rsidR="002A7B14">
        <w:t>scenarios</w:t>
      </w:r>
    </w:p>
    <w:p w14:paraId="56B9D617" w14:textId="77777777" w:rsidR="00E75274" w:rsidRDefault="00E75274">
      <w:r>
        <w:br w:type="page"/>
      </w:r>
    </w:p>
    <w:p w14:paraId="325725FE" w14:textId="77777777" w:rsidR="00E75274" w:rsidRDefault="00E75274" w:rsidP="00E75274">
      <w:pPr>
        <w:pStyle w:val="ListParagraph"/>
        <w:numPr>
          <w:ilvl w:val="0"/>
          <w:numId w:val="1"/>
        </w:numPr>
        <w:tabs>
          <w:tab w:val="left" w:pos="404"/>
        </w:tabs>
        <w:spacing w:before="131" w:line="259" w:lineRule="auto"/>
        <w:ind w:right="116"/>
        <w:jc w:val="both"/>
      </w:pPr>
      <w:r>
        <w:lastRenderedPageBreak/>
        <w:t>A</w:t>
      </w:r>
      <w:r>
        <w:rPr>
          <w:spacing w:val="-4"/>
        </w:rPr>
        <w:t xml:space="preserve"> </w:t>
      </w:r>
      <w:r>
        <w:t>professor</w:t>
      </w:r>
      <w:r>
        <w:rPr>
          <w:spacing w:val="-3"/>
        </w:rPr>
        <w:t xml:space="preserve"> </w:t>
      </w:r>
      <w:r>
        <w:t>gives</w:t>
      </w:r>
      <w:r>
        <w:rPr>
          <w:spacing w:val="-3"/>
        </w:rPr>
        <w:t xml:space="preserve"> </w:t>
      </w:r>
      <w:r>
        <w:t>a</w:t>
      </w:r>
      <w:r>
        <w:rPr>
          <w:spacing w:val="-4"/>
        </w:rPr>
        <w:t xml:space="preserve"> </w:t>
      </w:r>
      <w:r>
        <w:t>multiple-choice</w:t>
      </w:r>
      <w:r>
        <w:rPr>
          <w:spacing w:val="-3"/>
        </w:rPr>
        <w:t xml:space="preserve"> </w:t>
      </w:r>
      <w:r>
        <w:t>quiz</w:t>
      </w:r>
      <w:r>
        <w:rPr>
          <w:spacing w:val="-4"/>
        </w:rPr>
        <w:t xml:space="preserve"> </w:t>
      </w:r>
      <w:r>
        <w:t>that</w:t>
      </w:r>
      <w:r>
        <w:rPr>
          <w:spacing w:val="-3"/>
        </w:rPr>
        <w:t xml:space="preserve"> </w:t>
      </w:r>
      <w:r>
        <w:t>has</w:t>
      </w:r>
      <w:r>
        <w:rPr>
          <w:spacing w:val="-3"/>
        </w:rPr>
        <w:t xml:space="preserve"> </w:t>
      </w:r>
      <w:r>
        <w:t>ten</w:t>
      </w:r>
      <w:r>
        <w:rPr>
          <w:spacing w:val="-4"/>
        </w:rPr>
        <w:t xml:space="preserve"> </w:t>
      </w:r>
      <w:r>
        <w:t>questions,</w:t>
      </w:r>
      <w:r>
        <w:rPr>
          <w:spacing w:val="-6"/>
        </w:rPr>
        <w:t xml:space="preserve"> </w:t>
      </w:r>
      <w:r>
        <w:t>each</w:t>
      </w:r>
      <w:r>
        <w:rPr>
          <w:spacing w:val="-4"/>
        </w:rPr>
        <w:t xml:space="preserve"> </w:t>
      </w:r>
      <w:r>
        <w:t>with</w:t>
      </w:r>
      <w:r>
        <w:rPr>
          <w:spacing w:val="-4"/>
        </w:rPr>
        <w:t xml:space="preserve"> </w:t>
      </w:r>
      <w:r>
        <w:t>four</w:t>
      </w:r>
      <w:r>
        <w:rPr>
          <w:spacing w:val="-3"/>
        </w:rPr>
        <w:t xml:space="preserve"> </w:t>
      </w:r>
      <w:r>
        <w:t>possible</w:t>
      </w:r>
      <w:r>
        <w:rPr>
          <w:spacing w:val="-3"/>
        </w:rPr>
        <w:t xml:space="preserve"> </w:t>
      </w:r>
      <w:r>
        <w:t>responses, a,b,c,d. What is the minimum number of students that must be in the professor’s class in order to guarantee that at least three answer sheets must be</w:t>
      </w:r>
      <w:r>
        <w:rPr>
          <w:spacing w:val="-9"/>
        </w:rPr>
        <w:t xml:space="preserve"> </w:t>
      </w:r>
      <w:r>
        <w:t>identical?</w:t>
      </w:r>
    </w:p>
    <w:p w14:paraId="545961DB" w14:textId="77777777" w:rsidR="00E75274" w:rsidRDefault="00E75274" w:rsidP="00E75274">
      <w:pPr>
        <w:pStyle w:val="BodyText"/>
        <w:spacing w:line="267" w:lineRule="exact"/>
        <w:ind w:left="403"/>
        <w:jc w:val="both"/>
      </w:pPr>
      <w:r>
        <w:t>(Assume that no answers are left blank.)</w:t>
      </w:r>
    </w:p>
    <w:p w14:paraId="040BED92" w14:textId="77777777" w:rsidR="00E75274" w:rsidRDefault="00E75274" w:rsidP="00E75274">
      <w:pPr>
        <w:pStyle w:val="BodyText"/>
      </w:pPr>
    </w:p>
    <w:p w14:paraId="58A5B9CD" w14:textId="77777777" w:rsidR="00E75274" w:rsidRDefault="00E75274" w:rsidP="00E75274">
      <w:pPr>
        <w:pStyle w:val="BodyText"/>
        <w:ind w:left="403"/>
        <w:jc w:val="both"/>
      </w:pPr>
      <w:r>
        <w:t xml:space="preserve">Total number of questions </w:t>
      </w:r>
      <m:oMath>
        <m:r>
          <w:rPr>
            <w:rFonts w:ascii="Cambria Math" w:hAnsi="Cambria Math"/>
          </w:rPr>
          <m:t>= 10</m:t>
        </m:r>
      </m:oMath>
    </w:p>
    <w:p w14:paraId="68D5DD6A" w14:textId="77777777" w:rsidR="00E75274" w:rsidRDefault="00E75274" w:rsidP="00E75274">
      <w:pPr>
        <w:pStyle w:val="BodyText"/>
        <w:ind w:left="403"/>
        <w:jc w:val="both"/>
      </w:pPr>
      <w:r>
        <w:t xml:space="preserve">Total number of answer choices </w:t>
      </w:r>
      <m:oMath>
        <m:r>
          <w:rPr>
            <w:rFonts w:ascii="Cambria Math" w:hAnsi="Cambria Math"/>
          </w:rPr>
          <m:t>= 4</m:t>
        </m:r>
      </m:oMath>
    </w:p>
    <w:p w14:paraId="68695B91" w14:textId="77777777" w:rsidR="00E75274" w:rsidRDefault="00E75274" w:rsidP="00E75274">
      <w:pPr>
        <w:pStyle w:val="BodyText"/>
        <w:ind w:left="403"/>
        <w:jc w:val="both"/>
      </w:pPr>
      <w:r>
        <w:t xml:space="preserve">Hence, the maximum number of students in professor’s class in order to guarantee that at least two answers sheets must be identical are  </w:t>
      </w:r>
      <m:oMath>
        <m:sSup>
          <m:sSupPr>
            <m:ctrlPr>
              <w:rPr>
                <w:rFonts w:ascii="Cambria Math" w:hAnsi="Cambria Math"/>
                <w:i/>
              </w:rPr>
            </m:ctrlPr>
          </m:sSupPr>
          <m:e>
            <m:r>
              <w:rPr>
                <w:rFonts w:ascii="Cambria Math" w:hAnsi="Cambria Math"/>
              </w:rPr>
              <m:t>(4</m:t>
            </m:r>
          </m:e>
          <m:sup>
            <m:r>
              <w:rPr>
                <w:rFonts w:ascii="Cambria Math" w:hAnsi="Cambria Math"/>
              </w:rPr>
              <m:t xml:space="preserve">10 </m:t>
            </m:r>
          </m:sup>
        </m:sSup>
        <m:r>
          <w:rPr>
            <w:rFonts w:ascii="Cambria Math" w:hAnsi="Cambria Math"/>
          </w:rPr>
          <m:t>×2 ) = 2097152</m:t>
        </m:r>
      </m:oMath>
      <w:r>
        <w:t xml:space="preserve"> students </w:t>
      </w:r>
      <w:r w:rsidRPr="003370E9">
        <w:t xml:space="preserve">but the </w:t>
      </w:r>
      <m:oMath>
        <m:r>
          <w:rPr>
            <w:rFonts w:ascii="Cambria Math" w:hAnsi="Cambria Math"/>
          </w:rPr>
          <m:t>2097153rd</m:t>
        </m:r>
      </m:oMath>
      <w:r w:rsidRPr="003370E9">
        <w:t xml:space="preserve"> student’s sheet would have to be identical to at least </w:t>
      </w:r>
      <w:r>
        <w:t>with two</w:t>
      </w:r>
      <w:r w:rsidRPr="003370E9">
        <w:t xml:space="preserve"> other student. Therefore, you would need a minimum of </w:t>
      </w:r>
      <m:oMath>
        <m:r>
          <w:rPr>
            <w:rFonts w:ascii="Cambria Math" w:hAnsi="Cambria Math"/>
          </w:rPr>
          <m:t>2097153</m:t>
        </m:r>
      </m:oMath>
      <w:r w:rsidRPr="003370E9">
        <w:t xml:space="preserve"> students in order to guarantee that at least </w:t>
      </w:r>
      <w:r>
        <w:t>three</w:t>
      </w:r>
      <w:r w:rsidRPr="003370E9">
        <w:t xml:space="preserve"> answer sheets are identical</w:t>
      </w:r>
      <w:r>
        <w:t>.</w:t>
      </w:r>
    </w:p>
    <w:p w14:paraId="417E65E4" w14:textId="77777777" w:rsidR="00E75274" w:rsidRDefault="00E75274" w:rsidP="00E75274">
      <w:pPr>
        <w:pStyle w:val="BodyText"/>
        <w:ind w:left="403"/>
        <w:jc w:val="both"/>
      </w:pPr>
    </w:p>
    <w:p w14:paraId="6C53BD16" w14:textId="77777777" w:rsidR="00E75274" w:rsidRDefault="00E75274" w:rsidP="00E75274">
      <w:pPr>
        <w:pStyle w:val="ListParagraph"/>
        <w:numPr>
          <w:ilvl w:val="0"/>
          <w:numId w:val="1"/>
        </w:numPr>
        <w:tabs>
          <w:tab w:val="left" w:pos="454"/>
        </w:tabs>
        <w:spacing w:line="259" w:lineRule="auto"/>
        <w:ind w:right="116"/>
        <w:jc w:val="both"/>
      </w:pPr>
      <w:r>
        <w:t xml:space="preserve">In a secondary examination, 75% of the students have passed in history and 65% in Mathematics, while 50% </w:t>
      </w:r>
      <w:r w:rsidRPr="46F9E5F5">
        <w:t xml:space="preserve">passed </w:t>
      </w:r>
      <w:r>
        <w:t>both in history and mathematics. If 35 candidates failed in both the subjects, what is the number of candidates sit for the</w:t>
      </w:r>
      <w:r>
        <w:rPr>
          <w:spacing w:val="-9"/>
        </w:rPr>
        <w:t xml:space="preserve"> </w:t>
      </w:r>
      <w:r>
        <w:t>exam?</w:t>
      </w:r>
    </w:p>
    <w:p w14:paraId="6389F771" w14:textId="77777777" w:rsidR="00E75274" w:rsidRDefault="00E75274" w:rsidP="00E75274">
      <w:pPr>
        <w:pStyle w:val="BodyText"/>
        <w:tabs>
          <w:tab w:val="left" w:pos="454"/>
        </w:tabs>
        <w:spacing w:before="3" w:line="259" w:lineRule="auto"/>
        <w:ind w:left="41" w:right="116"/>
        <w:jc w:val="center"/>
        <w:rPr>
          <w:sz w:val="25"/>
          <w:szCs w:val="25"/>
        </w:rPr>
      </w:pPr>
    </w:p>
    <w:p w14:paraId="3EE68D08" w14:textId="77777777" w:rsidR="00E75274" w:rsidRPr="0002285E" w:rsidRDefault="00E75274" w:rsidP="00E75274">
      <w:pPr>
        <w:pStyle w:val="BodyText"/>
        <w:tabs>
          <w:tab w:val="left" w:pos="454"/>
        </w:tabs>
        <w:spacing w:before="3" w:line="259" w:lineRule="auto"/>
        <w:ind w:left="413" w:right="116"/>
        <w:jc w:val="center"/>
        <w:rPr>
          <w:sz w:val="25"/>
          <w:szCs w:val="25"/>
        </w:rPr>
      </w:pPr>
      <m:oMathPara>
        <m:oMathParaPr>
          <m:jc m:val="left"/>
        </m:oMathParaPr>
        <m:oMath>
          <m:r>
            <w:rPr>
              <w:rFonts w:ascii="Cambria Math" w:hAnsi="Cambria Math"/>
              <w:sz w:val="25"/>
              <w:szCs w:val="25"/>
            </w:rPr>
            <m:t>P(H) = 0.75                       P(H’) = 0.25</m:t>
          </m:r>
        </m:oMath>
      </m:oMathPara>
    </w:p>
    <w:p w14:paraId="2DBD43B9" w14:textId="77777777" w:rsidR="00E75274" w:rsidRPr="0002285E" w:rsidRDefault="00E75274" w:rsidP="00E75274">
      <w:pPr>
        <w:pStyle w:val="BodyText"/>
        <w:spacing w:before="3"/>
        <w:ind w:left="413" w:firstLine="720"/>
        <w:rPr>
          <w:sz w:val="25"/>
          <w:szCs w:val="25"/>
        </w:rPr>
      </w:pPr>
      <m:oMathPara>
        <m:oMathParaPr>
          <m:jc m:val="left"/>
        </m:oMathParaPr>
        <m:oMath>
          <m:r>
            <w:rPr>
              <w:rFonts w:ascii="Cambria Math" w:hAnsi="Cambria Math"/>
              <w:sz w:val="25"/>
              <w:szCs w:val="25"/>
            </w:rPr>
            <m:t>P(M) = 0.65                      P(M’) = 0.35</m:t>
          </m:r>
        </m:oMath>
      </m:oMathPara>
    </w:p>
    <w:p w14:paraId="50DBE58D" w14:textId="77777777" w:rsidR="00E75274" w:rsidRPr="00BA1A34" w:rsidRDefault="00E75274" w:rsidP="00E75274">
      <w:pPr>
        <w:pStyle w:val="BodyText"/>
        <w:spacing w:before="3"/>
        <w:ind w:left="413"/>
        <w:rPr>
          <w:sz w:val="25"/>
        </w:rPr>
      </w:pPr>
      <m:oMath>
        <m:r>
          <w:rPr>
            <w:rFonts w:ascii="Cambria Math" w:hAnsi="Cambria Math"/>
            <w:sz w:val="25"/>
          </w:rPr>
          <m:t>P</m:t>
        </m:r>
        <m:d>
          <m:dPr>
            <m:ctrlPr>
              <w:rPr>
                <w:rFonts w:ascii="Cambria Math" w:hAnsi="Cambria Math"/>
                <w:i/>
                <w:sz w:val="25"/>
              </w:rPr>
            </m:ctrlPr>
          </m:dPr>
          <m:e>
            <m:r>
              <w:rPr>
                <w:rFonts w:ascii="Cambria Math" w:hAnsi="Cambria Math"/>
                <w:sz w:val="25"/>
              </w:rPr>
              <m:t>M∩H</m:t>
            </m:r>
          </m:e>
        </m:d>
        <m:r>
          <w:rPr>
            <w:rFonts w:ascii="Cambria Math" w:hAnsi="Cambria Math"/>
            <w:sz w:val="25"/>
          </w:rPr>
          <m:t>=0.5                  P(M∩N)' = P (M' ∪ N') = 0.5</m:t>
        </m:r>
      </m:oMath>
      <w:r>
        <w:rPr>
          <w:sz w:val="25"/>
        </w:rPr>
        <w:t xml:space="preserve"> </w:t>
      </w:r>
    </w:p>
    <w:p w14:paraId="1F0227CB" w14:textId="77777777" w:rsidR="00E75274" w:rsidRDefault="00E75274" w:rsidP="00E75274">
      <w:pPr>
        <w:pStyle w:val="BodyText"/>
        <w:spacing w:before="3"/>
        <w:ind w:left="413"/>
        <w:rPr>
          <w:sz w:val="25"/>
        </w:rPr>
      </w:pPr>
    </w:p>
    <w:p w14:paraId="30BD5ADB" w14:textId="77777777" w:rsidR="00E75274" w:rsidRPr="00F46180" w:rsidRDefault="00E75274" w:rsidP="00E75274">
      <w:pPr>
        <w:pStyle w:val="BodyText"/>
        <w:spacing w:before="3"/>
        <w:ind w:left="413"/>
        <w:rPr>
          <w:sz w:val="25"/>
          <w:szCs w:val="25"/>
        </w:rPr>
      </w:pPr>
      <m:oMathPara>
        <m:oMathParaPr>
          <m:jc m:val="left"/>
        </m:oMathParaPr>
        <m:oMath>
          <m:r>
            <w:rPr>
              <w:rFonts w:ascii="Cambria Math" w:hAnsi="Cambria Math"/>
              <w:sz w:val="25"/>
              <w:szCs w:val="25"/>
            </w:rPr>
            <m:t>P</m:t>
          </m:r>
          <m:d>
            <m:dPr>
              <m:ctrlPr>
                <w:rPr>
                  <w:rFonts w:ascii="Cambria Math" w:hAnsi="Cambria Math"/>
                  <w:i/>
                  <w:sz w:val="25"/>
                  <w:szCs w:val="25"/>
                </w:rPr>
              </m:ctrlPr>
            </m:dPr>
            <m:e>
              <m:sSup>
                <m:sSupPr>
                  <m:ctrlPr>
                    <w:rPr>
                      <w:rFonts w:ascii="Cambria Math" w:hAnsi="Cambria Math"/>
                      <w:i/>
                      <w:sz w:val="25"/>
                      <w:szCs w:val="25"/>
                    </w:rPr>
                  </m:ctrlPr>
                </m:sSupPr>
                <m:e>
                  <m:r>
                    <w:rPr>
                      <w:rFonts w:ascii="Cambria Math" w:hAnsi="Cambria Math"/>
                      <w:sz w:val="25"/>
                      <w:szCs w:val="25"/>
                    </w:rPr>
                    <m:t>M</m:t>
                  </m:r>
                </m:e>
                <m:sup>
                  <m:r>
                    <w:rPr>
                      <w:rFonts w:ascii="Cambria Math" w:hAnsi="Cambria Math"/>
                      <w:sz w:val="25"/>
                      <w:szCs w:val="25"/>
                    </w:rPr>
                    <m:t>'</m:t>
                  </m:r>
                </m:sup>
              </m:sSup>
              <m:r>
                <w:rPr>
                  <w:rFonts w:ascii="Cambria Math" w:hAnsi="Cambria Math"/>
                  <w:sz w:val="25"/>
                  <w:szCs w:val="25"/>
                </w:rPr>
                <m:t>∩</m:t>
              </m:r>
              <m:sSup>
                <m:sSupPr>
                  <m:ctrlPr>
                    <w:rPr>
                      <w:rFonts w:ascii="Cambria Math" w:hAnsi="Cambria Math"/>
                      <w:i/>
                      <w:sz w:val="25"/>
                      <w:szCs w:val="25"/>
                    </w:rPr>
                  </m:ctrlPr>
                </m:sSupPr>
                <m:e>
                  <m:r>
                    <w:rPr>
                      <w:rFonts w:ascii="Cambria Math" w:hAnsi="Cambria Math"/>
                      <w:sz w:val="25"/>
                      <w:szCs w:val="25"/>
                    </w:rPr>
                    <m:t>H</m:t>
                  </m:r>
                </m:e>
                <m:sup>
                  <m:r>
                    <w:rPr>
                      <w:rFonts w:ascii="Cambria Math" w:hAnsi="Cambria Math"/>
                      <w:sz w:val="25"/>
                      <w:szCs w:val="25"/>
                    </w:rPr>
                    <m:t>'</m:t>
                  </m:r>
                </m:sup>
              </m:sSup>
            </m:e>
          </m:d>
          <m:r>
            <w:rPr>
              <w:rFonts w:ascii="Cambria Math" w:hAnsi="Cambria Math"/>
              <w:sz w:val="25"/>
              <w:szCs w:val="25"/>
            </w:rPr>
            <m:t>=P</m:t>
          </m:r>
          <m:d>
            <m:dPr>
              <m:ctrlPr>
                <w:rPr>
                  <w:rFonts w:ascii="Cambria Math" w:hAnsi="Cambria Math"/>
                  <w:i/>
                  <w:sz w:val="25"/>
                  <w:szCs w:val="25"/>
                </w:rPr>
              </m:ctrlPr>
            </m:dPr>
            <m:e>
              <m:sSup>
                <m:sSupPr>
                  <m:ctrlPr>
                    <w:rPr>
                      <w:rFonts w:ascii="Cambria Math" w:hAnsi="Cambria Math"/>
                      <w:i/>
                      <w:sz w:val="25"/>
                      <w:szCs w:val="25"/>
                    </w:rPr>
                  </m:ctrlPr>
                </m:sSupPr>
                <m:e>
                  <m:r>
                    <w:rPr>
                      <w:rFonts w:ascii="Cambria Math" w:hAnsi="Cambria Math"/>
                      <w:sz w:val="25"/>
                      <w:szCs w:val="25"/>
                    </w:rPr>
                    <m:t>M</m:t>
                  </m:r>
                </m:e>
                <m:sup>
                  <m:r>
                    <w:rPr>
                      <w:rFonts w:ascii="Cambria Math" w:hAnsi="Cambria Math"/>
                      <w:sz w:val="25"/>
                      <w:szCs w:val="25"/>
                    </w:rPr>
                    <m:t>'</m:t>
                  </m:r>
                </m:sup>
              </m:sSup>
            </m:e>
          </m:d>
          <m:r>
            <w:rPr>
              <w:rFonts w:ascii="Cambria Math" w:hAnsi="Cambria Math"/>
              <w:sz w:val="25"/>
              <w:szCs w:val="25"/>
            </w:rPr>
            <m:t>+P</m:t>
          </m:r>
          <m:d>
            <m:dPr>
              <m:ctrlPr>
                <w:rPr>
                  <w:rFonts w:ascii="Cambria Math" w:hAnsi="Cambria Math"/>
                  <w:i/>
                  <w:sz w:val="25"/>
                  <w:szCs w:val="25"/>
                </w:rPr>
              </m:ctrlPr>
            </m:dPr>
            <m:e>
              <m:sSup>
                <m:sSupPr>
                  <m:ctrlPr>
                    <w:rPr>
                      <w:rFonts w:ascii="Cambria Math" w:hAnsi="Cambria Math"/>
                      <w:i/>
                      <w:sz w:val="25"/>
                      <w:szCs w:val="25"/>
                    </w:rPr>
                  </m:ctrlPr>
                </m:sSupPr>
                <m:e>
                  <m:r>
                    <w:rPr>
                      <w:rFonts w:ascii="Cambria Math" w:hAnsi="Cambria Math"/>
                      <w:sz w:val="25"/>
                      <w:szCs w:val="25"/>
                    </w:rPr>
                    <m:t>H</m:t>
                  </m:r>
                </m:e>
                <m:sup>
                  <m:r>
                    <w:rPr>
                      <w:rFonts w:ascii="Cambria Math" w:hAnsi="Cambria Math"/>
                      <w:sz w:val="25"/>
                      <w:szCs w:val="25"/>
                    </w:rPr>
                    <m:t>'</m:t>
                  </m:r>
                </m:sup>
              </m:sSup>
            </m:e>
          </m:d>
          <m:r>
            <w:rPr>
              <w:rFonts w:ascii="Cambria Math" w:hAnsi="Cambria Math"/>
              <w:sz w:val="25"/>
              <w:szCs w:val="25"/>
            </w:rPr>
            <m:t>-P</m:t>
          </m:r>
          <m:d>
            <m:dPr>
              <m:ctrlPr>
                <w:rPr>
                  <w:rFonts w:ascii="Cambria Math" w:hAnsi="Cambria Math"/>
                  <w:i/>
                  <w:sz w:val="25"/>
                  <w:szCs w:val="25"/>
                </w:rPr>
              </m:ctrlPr>
            </m:dPr>
            <m:e>
              <m:sSup>
                <m:sSupPr>
                  <m:ctrlPr>
                    <w:rPr>
                      <w:rFonts w:ascii="Cambria Math" w:hAnsi="Cambria Math"/>
                      <w:i/>
                      <w:sz w:val="25"/>
                      <w:szCs w:val="25"/>
                    </w:rPr>
                  </m:ctrlPr>
                </m:sSupPr>
                <m:e>
                  <m:r>
                    <w:rPr>
                      <w:rFonts w:ascii="Cambria Math" w:hAnsi="Cambria Math"/>
                      <w:sz w:val="25"/>
                      <w:szCs w:val="25"/>
                    </w:rPr>
                    <m:t>M</m:t>
                  </m:r>
                </m:e>
                <m:sup>
                  <m:r>
                    <w:rPr>
                      <w:rFonts w:ascii="Cambria Math" w:hAnsi="Cambria Math"/>
                      <w:sz w:val="25"/>
                      <w:szCs w:val="25"/>
                    </w:rPr>
                    <m:t>'</m:t>
                  </m:r>
                </m:sup>
              </m:sSup>
              <m:r>
                <w:rPr>
                  <w:rFonts w:ascii="Cambria Math" w:hAnsi="Cambria Math"/>
                  <w:sz w:val="25"/>
                  <w:szCs w:val="25"/>
                </w:rPr>
                <m:t>∪</m:t>
              </m:r>
              <m:sSup>
                <m:sSupPr>
                  <m:ctrlPr>
                    <w:rPr>
                      <w:rFonts w:ascii="Cambria Math" w:hAnsi="Cambria Math"/>
                      <w:i/>
                      <w:sz w:val="25"/>
                      <w:szCs w:val="25"/>
                    </w:rPr>
                  </m:ctrlPr>
                </m:sSupPr>
                <m:e>
                  <m:r>
                    <w:rPr>
                      <w:rFonts w:ascii="Cambria Math" w:hAnsi="Cambria Math"/>
                      <w:sz w:val="25"/>
                      <w:szCs w:val="25"/>
                    </w:rPr>
                    <m:t>H</m:t>
                  </m:r>
                </m:e>
                <m:sup>
                  <m:r>
                    <w:rPr>
                      <w:rFonts w:ascii="Cambria Math" w:hAnsi="Cambria Math"/>
                      <w:sz w:val="25"/>
                      <w:szCs w:val="25"/>
                    </w:rPr>
                    <m:t>'</m:t>
                  </m:r>
                </m:sup>
              </m:sSup>
            </m:e>
          </m:d>
        </m:oMath>
      </m:oMathPara>
    </w:p>
    <w:p w14:paraId="6B5361AB" w14:textId="77777777" w:rsidR="00E75274" w:rsidRPr="00A033A1" w:rsidRDefault="00E75274" w:rsidP="00E75274">
      <w:pPr>
        <w:pStyle w:val="BodyText"/>
        <w:spacing w:before="3"/>
        <w:ind w:left="413"/>
        <w:rPr>
          <w:sz w:val="25"/>
          <w:szCs w:val="25"/>
        </w:rPr>
      </w:pPr>
      <m:oMathPara>
        <m:oMathParaPr>
          <m:jc m:val="left"/>
        </m:oMathParaPr>
        <m:oMath>
          <m:r>
            <w:rPr>
              <w:rFonts w:ascii="Cambria Math" w:hAnsi="Cambria Math"/>
              <w:sz w:val="25"/>
              <w:szCs w:val="25"/>
            </w:rPr>
            <m:t>P(M' ∩ H') = 0.35 + 0.25 - 0.5 = 0.1</m:t>
          </m:r>
        </m:oMath>
      </m:oMathPara>
    </w:p>
    <w:p w14:paraId="78D6BC5A" w14:textId="77777777" w:rsidR="00E75274" w:rsidRPr="00F46180" w:rsidRDefault="00E75274" w:rsidP="00E75274">
      <w:pPr>
        <w:pStyle w:val="BodyText"/>
        <w:spacing w:before="3"/>
        <w:ind w:left="413"/>
        <w:rPr>
          <w:sz w:val="25"/>
          <w:szCs w:val="25"/>
        </w:rPr>
      </w:pPr>
    </w:p>
    <w:p w14:paraId="6104C3CD" w14:textId="77777777" w:rsidR="00E75274" w:rsidRPr="00A033A1" w:rsidRDefault="00BE1234" w:rsidP="00E75274">
      <w:pPr>
        <w:pStyle w:val="BodyText"/>
        <w:spacing w:before="3"/>
        <w:ind w:left="413"/>
        <w:rPr>
          <w:sz w:val="25"/>
          <w:szCs w:val="25"/>
        </w:rPr>
      </w:pPr>
      <m:oMathPara>
        <m:oMathParaPr>
          <m:jc m:val="left"/>
        </m:oMathParaPr>
        <m:oMath>
          <m:f>
            <m:fPr>
              <m:ctrlPr>
                <w:rPr>
                  <w:rFonts w:ascii="Cambria Math" w:hAnsi="Cambria Math"/>
                  <w:i/>
                  <w:sz w:val="25"/>
                  <w:szCs w:val="25"/>
                </w:rPr>
              </m:ctrlPr>
            </m:fPr>
            <m:num>
              <m:r>
                <w:rPr>
                  <w:rFonts w:ascii="Cambria Math" w:hAnsi="Cambria Math"/>
                  <w:sz w:val="25"/>
                  <w:szCs w:val="25"/>
                </w:rPr>
                <m:t>35</m:t>
              </m:r>
            </m:num>
            <m:den>
              <m:r>
                <w:rPr>
                  <w:rFonts w:ascii="Cambria Math" w:hAnsi="Cambria Math"/>
                  <w:sz w:val="25"/>
                  <w:szCs w:val="25"/>
                </w:rPr>
                <m:t>X</m:t>
              </m:r>
            </m:den>
          </m:f>
          <m:r>
            <w:rPr>
              <w:rFonts w:ascii="Cambria Math" w:hAnsi="Cambria Math"/>
              <w:sz w:val="25"/>
              <w:szCs w:val="25"/>
            </w:rPr>
            <m:t xml:space="preserve"> = 0.1</m:t>
          </m:r>
        </m:oMath>
      </m:oMathPara>
    </w:p>
    <w:p w14:paraId="0ED87A19" w14:textId="77777777" w:rsidR="00E75274" w:rsidRPr="00142817" w:rsidRDefault="00E75274" w:rsidP="00E75274">
      <w:pPr>
        <w:pStyle w:val="BodyText"/>
        <w:spacing w:before="3"/>
        <w:ind w:left="413"/>
        <w:rPr>
          <w:sz w:val="25"/>
          <w:szCs w:val="25"/>
        </w:rPr>
      </w:pPr>
    </w:p>
    <w:p w14:paraId="21D0D6C4" w14:textId="77777777" w:rsidR="00E75274" w:rsidRPr="00D602B2" w:rsidRDefault="00E75274" w:rsidP="00E75274">
      <w:pPr>
        <w:pStyle w:val="BodyText"/>
        <w:spacing w:before="3"/>
        <w:ind w:left="413"/>
        <w:rPr>
          <w:sz w:val="25"/>
        </w:rPr>
      </w:pPr>
      <m:oMathPara>
        <m:oMathParaPr>
          <m:jc m:val="left"/>
        </m:oMathParaPr>
        <m:oMath>
          <m:r>
            <w:rPr>
              <w:rFonts w:ascii="Cambria Math" w:hAnsi="Cambria Math"/>
              <w:sz w:val="25"/>
            </w:rPr>
            <m:t>X = 350</m:t>
          </m:r>
        </m:oMath>
      </m:oMathPara>
    </w:p>
    <w:p w14:paraId="63CBF431" w14:textId="77777777" w:rsidR="00E75274" w:rsidRDefault="00E75274" w:rsidP="00E75274">
      <w:pPr>
        <w:pStyle w:val="BodyText"/>
        <w:spacing w:before="3"/>
        <w:ind w:left="413"/>
        <w:rPr>
          <w:sz w:val="25"/>
        </w:rPr>
      </w:pPr>
    </w:p>
    <w:p w14:paraId="6F9C1395" w14:textId="2A684ACE" w:rsidR="00E75274" w:rsidRPr="00E75274" w:rsidRDefault="00E75274" w:rsidP="00E75274">
      <w:pPr>
        <w:pStyle w:val="BodyText"/>
        <w:spacing w:before="3"/>
        <w:ind w:left="413"/>
        <w:rPr>
          <w:rFonts w:ascii="Times New Roman" w:hAnsi="Times New Roman" w:cs="Times New Roman"/>
          <w:sz w:val="24"/>
          <w:szCs w:val="20"/>
        </w:rPr>
        <w:sectPr w:rsidR="00E75274" w:rsidRPr="00E75274" w:rsidSect="00E75274">
          <w:pgSz w:w="11910" w:h="16840"/>
          <w:pgMar w:top="1380" w:right="1320" w:bottom="280" w:left="1320" w:header="720" w:footer="720" w:gutter="0"/>
          <w:cols w:space="720"/>
        </w:sectPr>
      </w:pPr>
      <w:r w:rsidRPr="000A4F0F">
        <w:rPr>
          <w:rFonts w:ascii="Times New Roman" w:hAnsi="Times New Roman" w:cs="Times New Roman"/>
          <w:sz w:val="24"/>
          <w:szCs w:val="20"/>
        </w:rPr>
        <w:t>350 of candidates sit for the exam</w:t>
      </w:r>
      <w:r>
        <w:rPr>
          <w:rFonts w:ascii="Times New Roman" w:hAnsi="Times New Roman" w:cs="Times New Roman"/>
          <w:sz w:val="24"/>
          <w:szCs w:val="20"/>
        </w:rPr>
        <w:t>.</w:t>
      </w:r>
    </w:p>
    <w:p w14:paraId="6EB201ED" w14:textId="6BBFD420" w:rsidR="000A611B" w:rsidRDefault="009541E8" w:rsidP="00E75274">
      <w:pPr>
        <w:pStyle w:val="ListParagraph"/>
        <w:numPr>
          <w:ilvl w:val="0"/>
          <w:numId w:val="1"/>
        </w:numPr>
        <w:tabs>
          <w:tab w:val="left" w:pos="454"/>
        </w:tabs>
        <w:spacing w:line="259" w:lineRule="auto"/>
        <w:ind w:right="116"/>
        <w:jc w:val="both"/>
      </w:pPr>
      <w:r>
        <w:lastRenderedPageBreak/>
        <w:t>An</w:t>
      </w:r>
      <w:r>
        <w:rPr>
          <w:spacing w:val="-7"/>
        </w:rPr>
        <w:t xml:space="preserve"> </w:t>
      </w:r>
      <w:r>
        <w:t>integer</w:t>
      </w:r>
      <w:r>
        <w:rPr>
          <w:spacing w:val="-8"/>
        </w:rPr>
        <w:t xml:space="preserve"> </w:t>
      </w:r>
      <w:r>
        <w:t>from</w:t>
      </w:r>
      <w:r>
        <w:rPr>
          <w:spacing w:val="-8"/>
        </w:rPr>
        <w:t xml:space="preserve"> </w:t>
      </w:r>
      <w:r>
        <w:t>300</w:t>
      </w:r>
      <w:r>
        <w:rPr>
          <w:spacing w:val="-6"/>
        </w:rPr>
        <w:t xml:space="preserve"> </w:t>
      </w:r>
      <w:r>
        <w:t>through</w:t>
      </w:r>
      <w:r>
        <w:rPr>
          <w:spacing w:val="-6"/>
        </w:rPr>
        <w:t xml:space="preserve"> </w:t>
      </w:r>
      <w:r>
        <w:t>780,</w:t>
      </w:r>
      <w:r>
        <w:rPr>
          <w:spacing w:val="-6"/>
        </w:rPr>
        <w:t xml:space="preserve"> </w:t>
      </w:r>
      <w:r>
        <w:t>inclusive</w:t>
      </w:r>
      <w:r>
        <w:rPr>
          <w:spacing w:val="-7"/>
        </w:rPr>
        <w:t xml:space="preserve"> </w:t>
      </w:r>
      <w:r>
        <w:t>is</w:t>
      </w:r>
      <w:r>
        <w:rPr>
          <w:spacing w:val="-9"/>
        </w:rPr>
        <w:t xml:space="preserve"> </w:t>
      </w:r>
      <w:r>
        <w:t>to</w:t>
      </w:r>
      <w:r>
        <w:rPr>
          <w:spacing w:val="-4"/>
        </w:rPr>
        <w:t xml:space="preserve"> </w:t>
      </w:r>
      <w:r>
        <w:t>be</w:t>
      </w:r>
      <w:r>
        <w:rPr>
          <w:spacing w:val="-8"/>
        </w:rPr>
        <w:t xml:space="preserve"> </w:t>
      </w:r>
      <w:r>
        <w:t>chosen</w:t>
      </w:r>
      <w:r>
        <w:rPr>
          <w:spacing w:val="-9"/>
        </w:rPr>
        <w:t xml:space="preserve"> </w:t>
      </w:r>
      <w:r>
        <w:t>at</w:t>
      </w:r>
      <w:r>
        <w:rPr>
          <w:spacing w:val="-9"/>
        </w:rPr>
        <w:t xml:space="preserve"> </w:t>
      </w:r>
      <w:r>
        <w:t>random,</w:t>
      </w:r>
      <w:r>
        <w:rPr>
          <w:spacing w:val="-6"/>
        </w:rPr>
        <w:t xml:space="preserve"> </w:t>
      </w:r>
      <w:r>
        <w:t>find</w:t>
      </w:r>
      <w:r>
        <w:rPr>
          <w:spacing w:val="-10"/>
        </w:rPr>
        <w:t xml:space="preserve"> </w:t>
      </w:r>
      <w:r>
        <w:t>the</w:t>
      </w:r>
      <w:r>
        <w:rPr>
          <w:spacing w:val="-7"/>
        </w:rPr>
        <w:t xml:space="preserve"> </w:t>
      </w:r>
      <w:r>
        <w:t>probability</w:t>
      </w:r>
      <w:r>
        <w:rPr>
          <w:spacing w:val="-8"/>
        </w:rPr>
        <w:t xml:space="preserve"> </w:t>
      </w:r>
      <w:r>
        <w:t>that</w:t>
      </w:r>
      <w:r>
        <w:rPr>
          <w:spacing w:val="-8"/>
        </w:rPr>
        <w:t xml:space="preserve"> </w:t>
      </w:r>
      <w:r>
        <w:t>the number is chosen will have 1 as at least one</w:t>
      </w:r>
      <w:r>
        <w:rPr>
          <w:spacing w:val="-10"/>
        </w:rPr>
        <w:t xml:space="preserve"> </w:t>
      </w:r>
      <w:r>
        <w:t>digit.</w:t>
      </w:r>
    </w:p>
    <w:p w14:paraId="5F50320E" w14:textId="4948ACC1" w:rsidR="6868404F" w:rsidRDefault="6868404F" w:rsidP="6868404F"/>
    <w:p w14:paraId="6B87ECD5" w14:textId="607484AE" w:rsidR="008358B9" w:rsidRDefault="008358B9" w:rsidP="00615CCA">
      <w:pPr>
        <w:pStyle w:val="ListParagraph"/>
        <w:numPr>
          <w:ilvl w:val="0"/>
          <w:numId w:val="10"/>
        </w:numPr>
        <w:spacing w:line="257" w:lineRule="auto"/>
      </w:pPr>
      <w:r>
        <w:t xml:space="preserve">300 </w:t>
      </w:r>
      <w:r w:rsidR="00B166EC">
        <w:t xml:space="preserve">to </w:t>
      </w:r>
      <w:r w:rsidR="008C6ABA">
        <w:t>699</w:t>
      </w:r>
      <w:r w:rsidR="002211E1">
        <w:t>, inclusive</w:t>
      </w:r>
      <w:r w:rsidR="008C6ABA">
        <w:t xml:space="preserve"> wit</w:t>
      </w:r>
      <w:r w:rsidR="00384559">
        <w:t>h</w:t>
      </w:r>
      <w:r w:rsidR="00FE0BC1">
        <w:t>out 1</w:t>
      </w:r>
      <w:r w:rsidR="00181525">
        <w:t xml:space="preserve"> as digit</w:t>
      </w:r>
    </w:p>
    <w:p w14:paraId="5D3D4BC1" w14:textId="71C1C1D8" w:rsidR="008358B9" w:rsidRDefault="00A27E15" w:rsidP="000876CB">
      <w:pPr>
        <w:spacing w:line="257" w:lineRule="auto"/>
        <w:ind w:firstLine="403"/>
      </w:pPr>
      <w:r>
        <w:rPr>
          <w:noProof/>
        </w:rPr>
        <mc:AlternateContent>
          <mc:Choice Requires="wps">
            <w:drawing>
              <wp:anchor distT="0" distB="0" distL="114300" distR="114300" simplePos="0" relativeHeight="251658240" behindDoc="0" locked="0" layoutInCell="1" allowOverlap="1" wp14:anchorId="5D800102" wp14:editId="414E3E88">
                <wp:simplePos x="0" y="0"/>
                <wp:positionH relativeFrom="column">
                  <wp:posOffset>142875</wp:posOffset>
                </wp:positionH>
                <wp:positionV relativeFrom="paragraph">
                  <wp:posOffset>60960</wp:posOffset>
                </wp:positionV>
                <wp:extent cx="4581525" cy="904875"/>
                <wp:effectExtent l="0" t="0" r="0" b="0"/>
                <wp:wrapNone/>
                <wp:docPr id="5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81525" cy="904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A2D56" id="Rectangle 2" o:spid="_x0000_s1026" style="position:absolute;margin-left:11.25pt;margin-top:4.8pt;width:360.75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"/>
            </w:pict>
          </mc:Fallback>
        </mc:AlternateContent>
      </w:r>
    </w:p>
    <w:p w14:paraId="799AC5F2" w14:textId="561A0CDF" w:rsidR="00481B3D" w:rsidRDefault="00A27E15" w:rsidP="3F38F5FE">
      <w:pPr>
        <w:spacing w:line="257" w:lineRule="auto"/>
      </w:pPr>
      <w:r>
        <w:rPr>
          <w:noProof/>
        </w:rPr>
        <mc:AlternateContent>
          <mc:Choice Requires="wps">
            <w:drawing>
              <wp:anchor distT="0" distB="0" distL="114300" distR="114300" simplePos="0" relativeHeight="251658244" behindDoc="0" locked="0" layoutInCell="1" allowOverlap="1" wp14:anchorId="7EFFF7B1" wp14:editId="7BFA8DAC">
                <wp:simplePos x="0" y="0"/>
                <wp:positionH relativeFrom="column">
                  <wp:posOffset>647700</wp:posOffset>
                </wp:positionH>
                <wp:positionV relativeFrom="paragraph">
                  <wp:posOffset>173355</wp:posOffset>
                </wp:positionV>
                <wp:extent cx="676275" cy="276225"/>
                <wp:effectExtent l="0" t="0" r="0" b="0"/>
                <wp:wrapNone/>
                <wp:docPr id="5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19DB7A" w14:textId="084AAE62" w:rsidR="00A23AF1" w:rsidRDefault="00DA755E">
                            <m:oMathPara>
                              <m:oMath>
                                <m:r>
                                  <w:rPr>
                                    <w:rFonts w:ascii="Cambria Math" w:hAnsi="Cambria Math"/>
                                  </w:rPr>
                                  <m:t>{3,4,5,6}</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FFF7B1" id="_x0000_t202" coordsize="21600,21600" o:spt="202" path="m,l,21600r21600,l21600,xe">
                <v:stroke joinstyle="miter"/>
                <v:path gradientshapeok="t" o:connecttype="rect"/>
              </v:shapetype>
              <v:shape id="Text Box 6" o:spid="_x0000_s1026" type="#_x0000_t202" style="position:absolute;margin-left:51pt;margin-top:13.65pt;width:53.25pt;height:21.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" stroked="f">
                <v:textbox>
                  <w:txbxContent>
                    <w:p w14:paraId="3A19DB7A" w14:textId="084AAE62" w:rsidR="00A23AF1" w:rsidRDefault="00DA755E">
                      <m:oMathPara>
                        <m:oMath>
                          <m:r>
                            <w:rPr>
                              <w:rFonts w:ascii="Cambria Math" w:hAnsi="Cambria Math"/>
                            </w:rPr>
                            <m:t>{3,4,5,6}</m:t>
                          </m:r>
                        </m:oMath>
                      </m:oMathPara>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44A84196" wp14:editId="613C2F00">
                <wp:simplePos x="0" y="0"/>
                <wp:positionH relativeFrom="column">
                  <wp:posOffset>1695450</wp:posOffset>
                </wp:positionH>
                <wp:positionV relativeFrom="paragraph">
                  <wp:posOffset>173355</wp:posOffset>
                </wp:positionV>
                <wp:extent cx="1504950" cy="276225"/>
                <wp:effectExtent l="0" t="0" r="0" b="0"/>
                <wp:wrapNone/>
                <wp:docPr id="4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305BB0" w14:textId="1CBDC217" w:rsidR="007A3495" w:rsidRDefault="007A3495" w:rsidP="007A3495">
                            <m:oMathPara>
                              <m:oMath>
                                <m:r>
                                  <w:rPr>
                                    <w:rFonts w:ascii="Cambria Math" w:hAnsi="Cambria Math"/>
                                  </w:rPr>
                                  <m:t>{0,2,3,4,5,6,7,8,9}</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84196" id="Text Box 55" o:spid="_x0000_s1027" type="#_x0000_t202" style="position:absolute;margin-left:133.5pt;margin-top:13.65pt;width:118.5pt;height:2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" stroked="f">
                <v:textbox>
                  <w:txbxContent>
                    <w:p w14:paraId="61305BB0" w14:textId="1CBDC217" w:rsidR="007A3495" w:rsidRDefault="007A3495" w:rsidP="007A3495">
                      <m:oMathPara>
                        <m:oMath>
                          <m:r>
                            <w:rPr>
                              <w:rFonts w:ascii="Cambria Math" w:hAnsi="Cambria Math"/>
                            </w:rPr>
                            <m:t>{0,2,3,4,5,6,7,8,9}</m:t>
                          </m:r>
                        </m:oMath>
                      </m:oMathPara>
                    </w:p>
                  </w:txbxContent>
                </v:textbox>
              </v:shape>
            </w:pict>
          </mc:Fallback>
        </mc:AlternateContent>
      </w:r>
    </w:p>
    <w:p w14:paraId="7AD351A1" w14:textId="70ED16B9" w:rsidR="00E33D27" w:rsidRDefault="00A27E15" w:rsidP="3F38F5FE">
      <w:pPr>
        <w:spacing w:line="257" w:lineRule="auto"/>
      </w:pPr>
      <w:r>
        <w:rPr>
          <w:noProof/>
        </w:rPr>
        <mc:AlternateContent>
          <mc:Choice Requires="wps">
            <w:drawing>
              <wp:anchor distT="0" distB="0" distL="114300" distR="114300" simplePos="0" relativeHeight="251658246" behindDoc="0" locked="0" layoutInCell="1" allowOverlap="1" wp14:anchorId="0E46DBB7" wp14:editId="7BB52F86">
                <wp:simplePos x="0" y="0"/>
                <wp:positionH relativeFrom="column">
                  <wp:posOffset>3124200</wp:posOffset>
                </wp:positionH>
                <wp:positionV relativeFrom="paragraph">
                  <wp:posOffset>9525</wp:posOffset>
                </wp:positionV>
                <wp:extent cx="1504950" cy="276225"/>
                <wp:effectExtent l="0" t="0" r="0" b="0"/>
                <wp:wrapNone/>
                <wp:docPr id="48"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CD4BC2" w14:textId="77777777" w:rsidR="002C7104" w:rsidRDefault="002C7104" w:rsidP="002C7104">
                            <m:oMathPara>
                              <m:oMath>
                                <m:r>
                                  <w:rPr>
                                    <w:rFonts w:ascii="Cambria Math" w:hAnsi="Cambria Math"/>
                                  </w:rPr>
                                  <m:t>{0,2,3,4,5,6,7,8,9}</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6DBB7" id="Text Box 56" o:spid="_x0000_s1028" type="#_x0000_t202" style="position:absolute;margin-left:246pt;margin-top:.75pt;width:118.5pt;height:21.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" stroked="f">
                <v:textbox>
                  <w:txbxContent>
                    <w:p w14:paraId="0ECD4BC2" w14:textId="77777777" w:rsidR="002C7104" w:rsidRDefault="002C7104" w:rsidP="002C7104">
                      <m:oMathPara>
                        <m:oMath>
                          <m:r>
                            <w:rPr>
                              <w:rFonts w:ascii="Cambria Math" w:hAnsi="Cambria Math"/>
                            </w:rPr>
                            <m:t>{0,2,3,4,5,6,7,8,9}</m:t>
                          </m:r>
                        </m:oMath>
                      </m:oMathPara>
                    </w:p>
                  </w:txbxContent>
                </v:textbox>
              </v:shape>
            </w:pict>
          </mc:Fallback>
        </mc:AlternateContent>
      </w:r>
    </w:p>
    <w:p w14:paraId="511D00F4" w14:textId="77777777" w:rsidR="00D413EB" w:rsidRDefault="00D413EB" w:rsidP="3F38F5FE">
      <w:pPr>
        <w:spacing w:line="257" w:lineRule="auto"/>
      </w:pPr>
    </w:p>
    <w:p w14:paraId="6CCFC89E" w14:textId="31C22C4B" w:rsidR="00D413EB" w:rsidRDefault="00A27E15" w:rsidP="3F38F5FE">
      <w:pPr>
        <w:spacing w:line="257" w:lineRule="auto"/>
      </w:pPr>
      <w:r>
        <w:rPr>
          <w:noProof/>
        </w:rPr>
        <mc:AlternateContent>
          <mc:Choice Requires="wps">
            <w:drawing>
              <wp:anchor distT="0" distB="0" distL="114300" distR="114300" simplePos="0" relativeHeight="251658242" behindDoc="0" locked="0" layoutInCell="1" allowOverlap="1" wp14:anchorId="60D72C0A" wp14:editId="3D2E3C0A">
                <wp:simplePos x="0" y="0"/>
                <wp:positionH relativeFrom="column">
                  <wp:posOffset>1819275</wp:posOffset>
                </wp:positionH>
                <wp:positionV relativeFrom="paragraph">
                  <wp:posOffset>6350</wp:posOffset>
                </wp:positionV>
                <wp:extent cx="1224280" cy="0"/>
                <wp:effectExtent l="0" t="0" r="0" b="0"/>
                <wp:wrapNone/>
                <wp:docPr id="4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BBF993" id="_x0000_t32" coordsize="21600,21600" o:spt="32" o:oned="t" path="m,l21600,21600e" filled="f">
                <v:path arrowok="t" fillok="f" o:connecttype="none"/>
                <o:lock v:ext="edit" shapetype="t"/>
              </v:shapetype>
              <v:shape id="AutoShape 4" o:spid="_x0000_s1026" type="#_x0000_t32" style="position:absolute;margin-left:143.25pt;margin-top:.5pt;width:96.4pt;height:0;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" strokeweight="2.25pt"/>
            </w:pict>
          </mc:Fallback>
        </mc:AlternateContent>
      </w:r>
      <w:r>
        <w:rPr>
          <w:noProof/>
        </w:rPr>
        <mc:AlternateContent>
          <mc:Choice Requires="wps">
            <w:drawing>
              <wp:anchor distT="0" distB="0" distL="114300" distR="114300" simplePos="0" relativeHeight="251658243" behindDoc="0" locked="0" layoutInCell="1" allowOverlap="1" wp14:anchorId="4C298579" wp14:editId="37780B8C">
                <wp:simplePos x="0" y="0"/>
                <wp:positionH relativeFrom="column">
                  <wp:posOffset>3276600</wp:posOffset>
                </wp:positionH>
                <wp:positionV relativeFrom="paragraph">
                  <wp:posOffset>6350</wp:posOffset>
                </wp:positionV>
                <wp:extent cx="1224280" cy="0"/>
                <wp:effectExtent l="0" t="0" r="0" b="0"/>
                <wp:wrapNone/>
                <wp:docPr id="46"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F6EAFF" id="AutoShape 57" o:spid="_x0000_s1026" type="#_x0000_t32" style="position:absolute;margin-left:258pt;margin-top:.5pt;width:96.4pt;height:0;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" strokeweight="2.25pt"/>
            </w:pict>
          </mc:Fallback>
        </mc:AlternateContent>
      </w:r>
      <w:r>
        <w:rPr>
          <w:noProof/>
        </w:rPr>
        <mc:AlternateContent>
          <mc:Choice Requires="wps">
            <w:drawing>
              <wp:anchor distT="0" distB="0" distL="114300" distR="114300" simplePos="0" relativeHeight="251658241" behindDoc="0" locked="0" layoutInCell="1" allowOverlap="1" wp14:anchorId="2E30B1DA" wp14:editId="70F086CF">
                <wp:simplePos x="0" y="0"/>
                <wp:positionH relativeFrom="column">
                  <wp:posOffset>419100</wp:posOffset>
                </wp:positionH>
                <wp:positionV relativeFrom="paragraph">
                  <wp:posOffset>6350</wp:posOffset>
                </wp:positionV>
                <wp:extent cx="1224280" cy="0"/>
                <wp:effectExtent l="0" t="0" r="0" b="0"/>
                <wp:wrapNone/>
                <wp:docPr id="45"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0E8DC0" id="AutoShape 58" o:spid="_x0000_s1026" type="#_x0000_t32" style="position:absolute;margin-left:33pt;margin-top:.5pt;width:96.4pt;height:0;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" strokeweight="2.25pt"/>
            </w:pict>
          </mc:Fallback>
        </mc:AlternateContent>
      </w:r>
    </w:p>
    <w:p w14:paraId="74B4C05A" w14:textId="77777777" w:rsidR="00D413EB" w:rsidRDefault="00D413EB" w:rsidP="3F38F5FE">
      <w:pPr>
        <w:spacing w:line="257" w:lineRule="auto"/>
      </w:pPr>
    </w:p>
    <w:p w14:paraId="323DBF34" w14:textId="476340CF" w:rsidR="00D413EB" w:rsidRPr="00C9751A" w:rsidRDefault="00041871" w:rsidP="00781A43">
      <w:pPr>
        <w:spacing w:line="257" w:lineRule="auto"/>
        <w:ind w:left="720"/>
      </w:pPr>
      <m:oMathPara>
        <m:oMathParaPr>
          <m:jc m:val="left"/>
        </m:oMathParaPr>
        <m:oMath>
          <m:r>
            <w:rPr>
              <w:rFonts w:ascii="Cambria Math" w:hAnsi="Cambria Math"/>
            </w:rPr>
            <m:t>4×9×9 = 324 ways</m:t>
          </m:r>
        </m:oMath>
      </m:oMathPara>
    </w:p>
    <w:p w14:paraId="48425507" w14:textId="33C4D89E" w:rsidR="00C9751A" w:rsidRDefault="00C9751A" w:rsidP="00781A43">
      <w:pPr>
        <w:spacing w:line="257" w:lineRule="auto"/>
        <w:ind w:left="720"/>
      </w:pPr>
    </w:p>
    <w:p w14:paraId="21B6EE88" w14:textId="153FFFCD" w:rsidR="00C9751A" w:rsidRPr="00615CCA" w:rsidRDefault="006C4E04" w:rsidP="00615CCA">
      <w:pPr>
        <w:pStyle w:val="ListParagraph"/>
        <w:numPr>
          <w:ilvl w:val="0"/>
          <w:numId w:val="9"/>
        </w:numPr>
        <w:spacing w:line="257" w:lineRule="auto"/>
      </w:pPr>
      <w:r>
        <w:t>700 to 779</w:t>
      </w:r>
      <w:r w:rsidR="002211E1">
        <w:t>, inclusive</w:t>
      </w:r>
      <w:r w:rsidR="00384559">
        <w:t xml:space="preserve"> without 1</w:t>
      </w:r>
      <w:r w:rsidR="00181525">
        <w:t xml:space="preserve"> as digit</w:t>
      </w:r>
    </w:p>
    <w:p w14:paraId="6B0400A9" w14:textId="01BCAFE9" w:rsidR="00C9751A" w:rsidRDefault="00A27E15" w:rsidP="00781A43">
      <w:pPr>
        <w:spacing w:line="257" w:lineRule="auto"/>
        <w:ind w:left="720"/>
      </w:pPr>
      <w:r>
        <w:rPr>
          <w:noProof/>
        </w:rPr>
        <mc:AlternateContent>
          <mc:Choice Requires="wps">
            <w:drawing>
              <wp:anchor distT="0" distB="0" distL="114300" distR="114300" simplePos="0" relativeHeight="251658247" behindDoc="0" locked="0" layoutInCell="1" allowOverlap="1" wp14:anchorId="2B389AC2" wp14:editId="79064CC9">
                <wp:simplePos x="0" y="0"/>
                <wp:positionH relativeFrom="column">
                  <wp:posOffset>140335</wp:posOffset>
                </wp:positionH>
                <wp:positionV relativeFrom="paragraph">
                  <wp:posOffset>104140</wp:posOffset>
                </wp:positionV>
                <wp:extent cx="4581525" cy="904875"/>
                <wp:effectExtent l="0" t="0" r="0" b="0"/>
                <wp:wrapNone/>
                <wp:docPr id="44"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81525" cy="904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6CD90" id="Rectangle 59" o:spid="_x0000_s1026" style="position:absolute;margin-left:11.05pt;margin-top:8.2pt;width:360.75pt;height:71.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"/>
            </w:pict>
          </mc:Fallback>
        </mc:AlternateContent>
      </w:r>
      <w:r>
        <w:rPr>
          <w:noProof/>
        </w:rPr>
        <mc:AlternateContent>
          <mc:Choice Requires="wps">
            <w:drawing>
              <wp:anchor distT="0" distB="0" distL="114300" distR="114300" simplePos="0" relativeHeight="251658250" behindDoc="0" locked="0" layoutInCell="1" allowOverlap="1" wp14:anchorId="24ECF94E" wp14:editId="1CE2D9E0">
                <wp:simplePos x="0" y="0"/>
                <wp:positionH relativeFrom="column">
                  <wp:posOffset>3257550</wp:posOffset>
                </wp:positionH>
                <wp:positionV relativeFrom="paragraph">
                  <wp:posOffset>780415</wp:posOffset>
                </wp:positionV>
                <wp:extent cx="1224280" cy="0"/>
                <wp:effectExtent l="0" t="0" r="0" b="0"/>
                <wp:wrapNone/>
                <wp:docPr id="43"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96A6BF" id="AutoShape 60" o:spid="_x0000_s1026" type="#_x0000_t32" style="position:absolute;margin-left:256.5pt;margin-top:61.45pt;width:96.4pt;height:0;flip: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" strokeweight="2.25pt"/>
            </w:pict>
          </mc:Fallback>
        </mc:AlternateContent>
      </w:r>
      <w:r>
        <w:rPr>
          <w:noProof/>
        </w:rPr>
        <mc:AlternateContent>
          <mc:Choice Requires="wps">
            <w:drawing>
              <wp:anchor distT="0" distB="0" distL="114300" distR="114300" simplePos="0" relativeHeight="251658249" behindDoc="0" locked="0" layoutInCell="1" allowOverlap="1" wp14:anchorId="640D77C7" wp14:editId="0C89114D">
                <wp:simplePos x="0" y="0"/>
                <wp:positionH relativeFrom="column">
                  <wp:posOffset>1800225</wp:posOffset>
                </wp:positionH>
                <wp:positionV relativeFrom="paragraph">
                  <wp:posOffset>780415</wp:posOffset>
                </wp:positionV>
                <wp:extent cx="1224280" cy="0"/>
                <wp:effectExtent l="0" t="0" r="0" b="0"/>
                <wp:wrapNone/>
                <wp:docPr id="42"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49B0E9" id="AutoShape 61" o:spid="_x0000_s1026" type="#_x0000_t32" style="position:absolute;margin-left:141.75pt;margin-top:61.45pt;width:96.4pt;height:0;flip: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" strokeweight="2.25pt"/>
            </w:pict>
          </mc:Fallback>
        </mc:AlternateContent>
      </w:r>
      <w:r>
        <w:rPr>
          <w:noProof/>
        </w:rPr>
        <mc:AlternateContent>
          <mc:Choice Requires="wps">
            <w:drawing>
              <wp:anchor distT="0" distB="0" distL="114300" distR="114300" simplePos="0" relativeHeight="251658248" behindDoc="0" locked="0" layoutInCell="1" allowOverlap="1" wp14:anchorId="499A1E06" wp14:editId="4460BCD5">
                <wp:simplePos x="0" y="0"/>
                <wp:positionH relativeFrom="column">
                  <wp:posOffset>400050</wp:posOffset>
                </wp:positionH>
                <wp:positionV relativeFrom="paragraph">
                  <wp:posOffset>780415</wp:posOffset>
                </wp:positionV>
                <wp:extent cx="1224280" cy="0"/>
                <wp:effectExtent l="0" t="0" r="0" b="0"/>
                <wp:wrapNone/>
                <wp:docPr id="41"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DA6CE8" id="AutoShape 62" o:spid="_x0000_s1026" type="#_x0000_t32" style="position:absolute;margin-left:31.5pt;margin-top:61.45pt;width:96.4pt;height:0;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" strokeweight="2.25pt"/>
            </w:pict>
          </mc:Fallback>
        </mc:AlternateContent>
      </w:r>
      <w:r>
        <w:rPr>
          <w:noProof/>
        </w:rPr>
        <mc:AlternateContent>
          <mc:Choice Requires="wps">
            <w:drawing>
              <wp:anchor distT="0" distB="0" distL="114300" distR="114300" simplePos="0" relativeHeight="251658253" behindDoc="0" locked="0" layoutInCell="1" allowOverlap="1" wp14:anchorId="3F09E005" wp14:editId="0522729D">
                <wp:simplePos x="0" y="0"/>
                <wp:positionH relativeFrom="column">
                  <wp:posOffset>3105150</wp:posOffset>
                </wp:positionH>
                <wp:positionV relativeFrom="paragraph">
                  <wp:posOffset>418465</wp:posOffset>
                </wp:positionV>
                <wp:extent cx="1504950" cy="276225"/>
                <wp:effectExtent l="0" t="0" r="0" b="0"/>
                <wp:wrapNone/>
                <wp:docPr id="40"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1F4F55" w14:textId="77777777" w:rsidR="00C9751A" w:rsidRDefault="00C9751A" w:rsidP="00C9751A">
                            <m:oMathPara>
                              <m:oMath>
                                <m:r>
                                  <w:rPr>
                                    <w:rFonts w:ascii="Cambria Math" w:hAnsi="Cambria Math"/>
                                  </w:rPr>
                                  <m:t>{0,2,3,4,5,6,7,8,9}</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09E005" id="Text Box 63" o:spid="_x0000_s1029" type="#_x0000_t202" style="position:absolute;left:0;text-align:left;margin-left:244.5pt;margin-top:32.95pt;width:118.5pt;height:21.7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" stroked="f">
                <v:textbox>
                  <w:txbxContent>
                    <w:p w14:paraId="571F4F55" w14:textId="77777777" w:rsidR="00C9751A" w:rsidRDefault="00C9751A" w:rsidP="00C9751A">
                      <m:oMathPara>
                        <m:oMath>
                          <m:r>
                            <w:rPr>
                              <w:rFonts w:ascii="Cambria Math" w:hAnsi="Cambria Math"/>
                            </w:rPr>
                            <m:t>{0,2,3,4,5,6,7,8,9}</m:t>
                          </m:r>
                        </m:oMath>
                      </m:oMathPara>
                    </w:p>
                  </w:txbxContent>
                </v:textbox>
              </v:shape>
            </w:pict>
          </mc:Fallback>
        </mc:AlternateContent>
      </w:r>
      <w:r>
        <w:rPr>
          <w:noProof/>
        </w:rPr>
        <mc:AlternateContent>
          <mc:Choice Requires="wps">
            <w:drawing>
              <wp:anchor distT="0" distB="0" distL="114300" distR="114300" simplePos="0" relativeHeight="251658252" behindDoc="0" locked="0" layoutInCell="1" allowOverlap="1" wp14:anchorId="204509A2" wp14:editId="6BB054B9">
                <wp:simplePos x="0" y="0"/>
                <wp:positionH relativeFrom="column">
                  <wp:posOffset>1676400</wp:posOffset>
                </wp:positionH>
                <wp:positionV relativeFrom="paragraph">
                  <wp:posOffset>399415</wp:posOffset>
                </wp:positionV>
                <wp:extent cx="1504950" cy="276225"/>
                <wp:effectExtent l="0" t="0" r="0" b="0"/>
                <wp:wrapNone/>
                <wp:docPr id="39"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34BC0E" w14:textId="4D50C48B" w:rsidR="00C9751A" w:rsidRDefault="00C9751A" w:rsidP="00C9751A">
                            <m:oMathPara>
                              <m:oMath>
                                <m:r>
                                  <w:rPr>
                                    <w:rFonts w:ascii="Cambria Math" w:hAnsi="Cambria Math"/>
                                  </w:rPr>
                                  <m:t>{0,2,3,4,5,6,7}</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509A2" id="Text Box 64" o:spid="_x0000_s1030" type="#_x0000_t202" style="position:absolute;left:0;text-align:left;margin-left:132pt;margin-top:31.45pt;width:118.5pt;height:21.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" stroked="f">
                <v:textbox>
                  <w:txbxContent>
                    <w:p w14:paraId="5934BC0E" w14:textId="4D50C48B" w:rsidR="00C9751A" w:rsidRDefault="00C9751A" w:rsidP="00C9751A">
                      <m:oMathPara>
                        <m:oMath>
                          <m:r>
                            <w:rPr>
                              <w:rFonts w:ascii="Cambria Math" w:hAnsi="Cambria Math"/>
                            </w:rPr>
                            <m:t>{0,2,3,4,5,6,7}</m:t>
                          </m:r>
                        </m:oMath>
                      </m:oMathPara>
                    </w:p>
                  </w:txbxContent>
                </v:textbox>
              </v:shape>
            </w:pict>
          </mc:Fallback>
        </mc:AlternateContent>
      </w:r>
      <w:r>
        <w:rPr>
          <w:noProof/>
        </w:rPr>
        <mc:AlternateContent>
          <mc:Choice Requires="wps">
            <w:drawing>
              <wp:anchor distT="0" distB="0" distL="114300" distR="114300" simplePos="0" relativeHeight="251658251" behindDoc="0" locked="0" layoutInCell="1" allowOverlap="1" wp14:anchorId="77475ECC" wp14:editId="7D4E36D8">
                <wp:simplePos x="0" y="0"/>
                <wp:positionH relativeFrom="column">
                  <wp:posOffset>628650</wp:posOffset>
                </wp:positionH>
                <wp:positionV relativeFrom="paragraph">
                  <wp:posOffset>399415</wp:posOffset>
                </wp:positionV>
                <wp:extent cx="676275" cy="276225"/>
                <wp:effectExtent l="0" t="0" r="0" b="0"/>
                <wp:wrapNone/>
                <wp:docPr id="3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88ABD5" w14:textId="38C1C833" w:rsidR="00C9751A" w:rsidRDefault="00C9751A" w:rsidP="00C9751A">
                            <m:oMathPara>
                              <m:oMath>
                                <m:r>
                                  <w:rPr>
                                    <w:rFonts w:ascii="Cambria Math" w:hAnsi="Cambria Math"/>
                                  </w:rPr>
                                  <m:t>{7}</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75ECC" id="Text Box 65" o:spid="_x0000_s1031" type="#_x0000_t202" style="position:absolute;left:0;text-align:left;margin-left:49.5pt;margin-top:31.45pt;width:53.25pt;height:21.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" stroked="f">
                <v:textbox>
                  <w:txbxContent>
                    <w:p w14:paraId="1F88ABD5" w14:textId="38C1C833" w:rsidR="00C9751A" w:rsidRDefault="00C9751A" w:rsidP="00C9751A">
                      <m:oMathPara>
                        <m:oMath>
                          <m:r>
                            <w:rPr>
                              <w:rFonts w:ascii="Cambria Math" w:hAnsi="Cambria Math"/>
                            </w:rPr>
                            <m:t>{7}</m:t>
                          </m:r>
                        </m:oMath>
                      </m:oMathPara>
                    </w:p>
                  </w:txbxContent>
                </v:textbox>
              </v:shape>
            </w:pict>
          </mc:Fallback>
        </mc:AlternateContent>
      </w:r>
    </w:p>
    <w:p w14:paraId="1FD12593" w14:textId="77777777" w:rsidR="00C9751A" w:rsidRPr="00781A43" w:rsidRDefault="00C9751A" w:rsidP="00781A43">
      <w:pPr>
        <w:spacing w:line="257" w:lineRule="auto"/>
        <w:ind w:left="720"/>
      </w:pPr>
    </w:p>
    <w:p w14:paraId="0B59044A" w14:textId="77777777" w:rsidR="00D413EB" w:rsidRDefault="00D413EB" w:rsidP="3F38F5FE">
      <w:pPr>
        <w:spacing w:line="257" w:lineRule="auto"/>
      </w:pPr>
    </w:p>
    <w:p w14:paraId="19C9679F" w14:textId="77777777" w:rsidR="00D413EB" w:rsidRDefault="00D413EB" w:rsidP="3F38F5FE">
      <w:pPr>
        <w:spacing w:line="257" w:lineRule="auto"/>
      </w:pPr>
    </w:p>
    <w:p w14:paraId="2B94EB37" w14:textId="77777777" w:rsidR="00D413EB" w:rsidRDefault="00D413EB" w:rsidP="3F38F5FE">
      <w:pPr>
        <w:spacing w:line="257" w:lineRule="auto"/>
      </w:pPr>
    </w:p>
    <w:p w14:paraId="0E750CF4" w14:textId="2915A6D7" w:rsidR="00D413EB" w:rsidRDefault="00D413EB" w:rsidP="3F38F5FE">
      <w:pPr>
        <w:spacing w:line="257" w:lineRule="auto"/>
      </w:pPr>
    </w:p>
    <w:p w14:paraId="022803B7" w14:textId="776A94B0" w:rsidR="00D413EB" w:rsidRDefault="006C4E04" w:rsidP="3F38F5FE">
      <w:pPr>
        <w:spacing w:line="257" w:lineRule="auto"/>
      </w:pPr>
      <w:r>
        <w:tab/>
      </w:r>
      <m:oMath>
        <m:r>
          <w:rPr>
            <w:rFonts w:ascii="Cambria Math" w:hAnsi="Cambria Math"/>
          </w:rPr>
          <m:t>1×7×9 = 63</m:t>
        </m:r>
      </m:oMath>
      <w:r w:rsidR="00C34786">
        <w:t xml:space="preserve"> ways</w:t>
      </w:r>
    </w:p>
    <w:p w14:paraId="65596E2D" w14:textId="5A9DA321" w:rsidR="00D413EB" w:rsidRDefault="00D413EB" w:rsidP="3F38F5FE">
      <w:pPr>
        <w:spacing w:line="257" w:lineRule="auto"/>
      </w:pPr>
    </w:p>
    <w:p w14:paraId="6C88127C" w14:textId="20AF1EF9" w:rsidR="00384559" w:rsidRDefault="00C34786" w:rsidP="00615CCA">
      <w:pPr>
        <w:pStyle w:val="ListParagraph"/>
        <w:numPr>
          <w:ilvl w:val="0"/>
          <w:numId w:val="8"/>
        </w:numPr>
        <w:spacing w:line="257" w:lineRule="auto"/>
      </w:pPr>
      <w:r>
        <w:t>780</w:t>
      </w:r>
    </w:p>
    <w:p w14:paraId="09E402ED" w14:textId="056E5469" w:rsidR="00D413EB" w:rsidRDefault="00A27E15" w:rsidP="3F38F5FE">
      <w:pPr>
        <w:spacing w:line="257" w:lineRule="auto"/>
      </w:pPr>
      <w:r>
        <w:rPr>
          <w:noProof/>
        </w:rPr>
        <mc:AlternateContent>
          <mc:Choice Requires="wps">
            <w:drawing>
              <wp:anchor distT="0" distB="0" distL="114300" distR="114300" simplePos="0" relativeHeight="251658254" behindDoc="0" locked="0" layoutInCell="1" allowOverlap="1" wp14:anchorId="74071402" wp14:editId="0C35C25E">
                <wp:simplePos x="0" y="0"/>
                <wp:positionH relativeFrom="column">
                  <wp:posOffset>140335</wp:posOffset>
                </wp:positionH>
                <wp:positionV relativeFrom="paragraph">
                  <wp:posOffset>180975</wp:posOffset>
                </wp:positionV>
                <wp:extent cx="4581525" cy="904875"/>
                <wp:effectExtent l="0" t="0" r="0" b="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81525" cy="904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282A7" id="Rectangle 66" o:spid="_x0000_s1026" style="position:absolute;margin-left:11.05pt;margin-top:14.25pt;width:360.75pt;height:71.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"/>
            </w:pict>
          </mc:Fallback>
        </mc:AlternateContent>
      </w:r>
      <w:r>
        <w:rPr>
          <w:noProof/>
        </w:rPr>
        <mc:AlternateContent>
          <mc:Choice Requires="wps">
            <w:drawing>
              <wp:anchor distT="0" distB="0" distL="114300" distR="114300" simplePos="0" relativeHeight="251658260" behindDoc="0" locked="0" layoutInCell="1" allowOverlap="1" wp14:anchorId="5615A3FE" wp14:editId="75B6D644">
                <wp:simplePos x="0" y="0"/>
                <wp:positionH relativeFrom="column">
                  <wp:posOffset>3105150</wp:posOffset>
                </wp:positionH>
                <wp:positionV relativeFrom="paragraph">
                  <wp:posOffset>495300</wp:posOffset>
                </wp:positionV>
                <wp:extent cx="1504950" cy="276225"/>
                <wp:effectExtent l="0" t="0" r="0" b="0"/>
                <wp:wrapNone/>
                <wp:docPr id="3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C1D82C" w14:textId="6978CEAD" w:rsidR="00384559" w:rsidRDefault="00384559" w:rsidP="00384559">
                            <m:oMathPara>
                              <m:oMath>
                                <m:r>
                                  <w:rPr>
                                    <w:rFonts w:ascii="Cambria Math" w:hAnsi="Cambria Math"/>
                                  </w:rPr>
                                  <m:t>{0}</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5A3FE" id="Text Box 67" o:spid="_x0000_s1032" type="#_x0000_t202" style="position:absolute;margin-left:244.5pt;margin-top:39pt;width:118.5pt;height:21.7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" stroked="f">
                <v:textbox>
                  <w:txbxContent>
                    <w:p w14:paraId="77C1D82C" w14:textId="6978CEAD" w:rsidR="00384559" w:rsidRDefault="00384559" w:rsidP="00384559">
                      <m:oMathPara>
                        <m:oMath>
                          <m:r>
                            <w:rPr>
                              <w:rFonts w:ascii="Cambria Math" w:hAnsi="Cambria Math"/>
                            </w:rPr>
                            <m:t>{0}</m:t>
                          </m:r>
                        </m:oMath>
                      </m:oMathPara>
                    </w:p>
                  </w:txbxContent>
                </v:textbox>
              </v:shape>
            </w:pict>
          </mc:Fallback>
        </mc:AlternateContent>
      </w:r>
      <w:r>
        <w:rPr>
          <w:noProof/>
        </w:rPr>
        <mc:AlternateContent>
          <mc:Choice Requires="wps">
            <w:drawing>
              <wp:anchor distT="0" distB="0" distL="114300" distR="114300" simplePos="0" relativeHeight="251658259" behindDoc="0" locked="0" layoutInCell="1" allowOverlap="1" wp14:anchorId="73A08588" wp14:editId="5238F664">
                <wp:simplePos x="0" y="0"/>
                <wp:positionH relativeFrom="column">
                  <wp:posOffset>1676400</wp:posOffset>
                </wp:positionH>
                <wp:positionV relativeFrom="paragraph">
                  <wp:posOffset>476250</wp:posOffset>
                </wp:positionV>
                <wp:extent cx="1504950" cy="276225"/>
                <wp:effectExtent l="0" t="0" r="0" b="0"/>
                <wp:wrapNone/>
                <wp:docPr id="35"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1CC516" w14:textId="778CA3E7" w:rsidR="00384559" w:rsidRDefault="00384559" w:rsidP="00384559">
                            <m:oMathPara>
                              <m:oMath>
                                <m:r>
                                  <w:rPr>
                                    <w:rFonts w:ascii="Cambria Math" w:hAnsi="Cambria Math"/>
                                  </w:rPr>
                                  <m:t>{8}</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08588" id="Text Box 68" o:spid="_x0000_s1033" type="#_x0000_t202" style="position:absolute;margin-left:132pt;margin-top:37.5pt;width:118.5pt;height:21.7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" stroked="f">
                <v:textbox>
                  <w:txbxContent>
                    <w:p w14:paraId="711CC516" w14:textId="778CA3E7" w:rsidR="00384559" w:rsidRDefault="00384559" w:rsidP="00384559">
                      <m:oMathPara>
                        <m:oMath>
                          <m:r>
                            <w:rPr>
                              <w:rFonts w:ascii="Cambria Math" w:hAnsi="Cambria Math"/>
                            </w:rPr>
                            <m:t>{8}</m:t>
                          </m:r>
                        </m:oMath>
                      </m:oMathPara>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40DDE4EA" wp14:editId="12C82E8B">
                <wp:simplePos x="0" y="0"/>
                <wp:positionH relativeFrom="column">
                  <wp:posOffset>628650</wp:posOffset>
                </wp:positionH>
                <wp:positionV relativeFrom="paragraph">
                  <wp:posOffset>476250</wp:posOffset>
                </wp:positionV>
                <wp:extent cx="676275" cy="276225"/>
                <wp:effectExtent l="0" t="0" r="0" b="0"/>
                <wp:wrapNone/>
                <wp:docPr id="3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73EB75" w14:textId="1FCA5FB5" w:rsidR="00384559" w:rsidRDefault="00384559" w:rsidP="00384559">
                            <m:oMathPara>
                              <m:oMath>
                                <m:r>
                                  <w:rPr>
                                    <w:rFonts w:ascii="Cambria Math" w:hAnsi="Cambria Math"/>
                                  </w:rPr>
                                  <m:t>{7}</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DDE4EA" id="Text Box 69" o:spid="_x0000_s1034" type="#_x0000_t202" style="position:absolute;margin-left:49.5pt;margin-top:37.5pt;width:53.25pt;height:21.7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" stroked="f">
                <v:textbox>
                  <w:txbxContent>
                    <w:p w14:paraId="6373EB75" w14:textId="1FCA5FB5" w:rsidR="00384559" w:rsidRDefault="00384559" w:rsidP="00384559">
                      <m:oMathPara>
                        <m:oMath>
                          <m:r>
                            <w:rPr>
                              <w:rFonts w:ascii="Cambria Math" w:hAnsi="Cambria Math"/>
                            </w:rPr>
                            <m:t>{7}</m:t>
                          </m:r>
                        </m:oMath>
                      </m:oMathPara>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402DCC92" wp14:editId="4035FD7C">
                <wp:simplePos x="0" y="0"/>
                <wp:positionH relativeFrom="column">
                  <wp:posOffset>3257550</wp:posOffset>
                </wp:positionH>
                <wp:positionV relativeFrom="paragraph">
                  <wp:posOffset>857250</wp:posOffset>
                </wp:positionV>
                <wp:extent cx="1224280" cy="0"/>
                <wp:effectExtent l="0" t="0" r="0" b="0"/>
                <wp:wrapNone/>
                <wp:docPr id="33"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C6F136" id="AutoShape 70" o:spid="_x0000_s1026" type="#_x0000_t32" style="position:absolute;margin-left:256.5pt;margin-top:67.5pt;width:96.4pt;height:0;flip:y;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" strokeweight="2.25pt"/>
            </w:pict>
          </mc:Fallback>
        </mc:AlternateContent>
      </w:r>
      <w:r>
        <w:rPr>
          <w:noProof/>
        </w:rPr>
        <mc:AlternateContent>
          <mc:Choice Requires="wps">
            <w:drawing>
              <wp:anchor distT="0" distB="0" distL="114300" distR="114300" simplePos="0" relativeHeight="251658256" behindDoc="0" locked="0" layoutInCell="1" allowOverlap="1" wp14:anchorId="7579ED07" wp14:editId="3F0AA6E5">
                <wp:simplePos x="0" y="0"/>
                <wp:positionH relativeFrom="column">
                  <wp:posOffset>1800225</wp:posOffset>
                </wp:positionH>
                <wp:positionV relativeFrom="paragraph">
                  <wp:posOffset>857250</wp:posOffset>
                </wp:positionV>
                <wp:extent cx="1224280" cy="0"/>
                <wp:effectExtent l="0" t="0" r="0" b="0"/>
                <wp:wrapNone/>
                <wp:docPr id="32"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B96D0A" id="AutoShape 71" o:spid="_x0000_s1026" type="#_x0000_t32" style="position:absolute;margin-left:141.75pt;margin-top:67.5pt;width:96.4pt;height:0;flip: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" strokeweight="2.25pt"/>
            </w:pict>
          </mc:Fallback>
        </mc:AlternateContent>
      </w:r>
      <w:r>
        <w:rPr>
          <w:noProof/>
        </w:rPr>
        <mc:AlternateContent>
          <mc:Choice Requires="wps">
            <w:drawing>
              <wp:anchor distT="0" distB="0" distL="114300" distR="114300" simplePos="0" relativeHeight="251658255" behindDoc="0" locked="0" layoutInCell="1" allowOverlap="1" wp14:anchorId="5CA8FD63" wp14:editId="28D51514">
                <wp:simplePos x="0" y="0"/>
                <wp:positionH relativeFrom="column">
                  <wp:posOffset>400050</wp:posOffset>
                </wp:positionH>
                <wp:positionV relativeFrom="paragraph">
                  <wp:posOffset>857250</wp:posOffset>
                </wp:positionV>
                <wp:extent cx="1224280" cy="0"/>
                <wp:effectExtent l="0" t="0" r="0" b="0"/>
                <wp:wrapNone/>
                <wp:docPr id="31"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2428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BB14E2" id="AutoShape 72" o:spid="_x0000_s1026" type="#_x0000_t32" style="position:absolute;margin-left:31.5pt;margin-top:67.5pt;width:96.4pt;height:0;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" strokeweight="2.25pt"/>
            </w:pict>
          </mc:Fallback>
        </mc:AlternateContent>
      </w:r>
    </w:p>
    <w:p w14:paraId="3B30C77F" w14:textId="77777777" w:rsidR="00D413EB" w:rsidRDefault="00D413EB" w:rsidP="3F38F5FE">
      <w:pPr>
        <w:spacing w:line="257" w:lineRule="auto"/>
      </w:pPr>
    </w:p>
    <w:p w14:paraId="275E593E" w14:textId="77777777" w:rsidR="00D413EB" w:rsidRDefault="00D413EB" w:rsidP="3F38F5FE">
      <w:pPr>
        <w:spacing w:line="257" w:lineRule="auto"/>
      </w:pPr>
    </w:p>
    <w:p w14:paraId="3138AE20" w14:textId="77777777" w:rsidR="00D413EB" w:rsidRDefault="00D413EB" w:rsidP="3F38F5FE">
      <w:pPr>
        <w:spacing w:line="257" w:lineRule="auto"/>
      </w:pPr>
    </w:p>
    <w:p w14:paraId="5CF3ED4F" w14:textId="77777777" w:rsidR="00D413EB" w:rsidRDefault="00D413EB" w:rsidP="3F38F5FE">
      <w:pPr>
        <w:spacing w:line="257" w:lineRule="auto"/>
      </w:pPr>
    </w:p>
    <w:p w14:paraId="3E00D802" w14:textId="77777777" w:rsidR="000A611B" w:rsidRDefault="000A611B">
      <w:pPr>
        <w:pStyle w:val="BodyText"/>
      </w:pPr>
    </w:p>
    <w:p w14:paraId="416BA8C2" w14:textId="0B44E13E" w:rsidR="000A611B" w:rsidRDefault="00C34786">
      <w:pPr>
        <w:pStyle w:val="BodyText"/>
        <w:spacing w:before="5"/>
        <w:rPr>
          <w:sz w:val="25"/>
        </w:rPr>
      </w:pPr>
      <w:r>
        <w:rPr>
          <w:sz w:val="25"/>
        </w:rPr>
        <w:tab/>
        <w:t>1 ways</w:t>
      </w:r>
    </w:p>
    <w:p w14:paraId="2E1C7034" w14:textId="77777777" w:rsidR="00C34786" w:rsidRDefault="00C34786"/>
    <w:p w14:paraId="4E2BC738" w14:textId="77777777" w:rsidR="00615CCA" w:rsidRDefault="00615CCA"/>
    <w:p w14:paraId="6286D85F" w14:textId="68DEFA4E" w:rsidR="0031282F" w:rsidRDefault="006513DF">
      <w:r>
        <w:t xml:space="preserve">Without 1 </w:t>
      </w:r>
      <w:r w:rsidR="00181525">
        <w:t xml:space="preserve">as digit </w:t>
      </w:r>
      <m:oMath>
        <m:r>
          <w:rPr>
            <w:rFonts w:ascii="Cambria Math" w:hAnsi="Cambria Math"/>
          </w:rPr>
          <m:t>= 324 + 63 + 1 = 388</m:t>
        </m:r>
      </m:oMath>
      <w:r w:rsidR="00C914E4">
        <w:t xml:space="preserve"> </w:t>
      </w:r>
      <w:r w:rsidR="009B43C2">
        <w:t>ways</w:t>
      </w:r>
    </w:p>
    <w:p w14:paraId="0E52B8EB" w14:textId="77777777" w:rsidR="0031282F" w:rsidRDefault="0031282F"/>
    <w:p w14:paraId="3080977D" w14:textId="3C5DEFB1" w:rsidR="0031282F" w:rsidRDefault="0031282F"/>
    <w:p w14:paraId="7AC128CC" w14:textId="77777777" w:rsidR="00DE4950" w:rsidRDefault="00DE4950"/>
    <w:p w14:paraId="2B3A3959" w14:textId="77777777" w:rsidR="0031282F" w:rsidRDefault="0031282F">
      <w:r>
        <w:t>From 300 to 780, inclusive</w:t>
      </w:r>
    </w:p>
    <w:p w14:paraId="4A1B1F50" w14:textId="77777777" w:rsidR="0031282F" w:rsidRDefault="0031282F"/>
    <w:p w14:paraId="27854F12" w14:textId="569A9636" w:rsidR="009B43C2" w:rsidRPr="009B43C2" w:rsidRDefault="008A0065">
      <m:oMath>
        <m:r>
          <w:rPr>
            <w:rFonts w:ascii="Cambria Math" w:hAnsi="Cambria Math"/>
          </w:rPr>
          <m:t>780- 300 + 1 = 481</m:t>
        </m:r>
      </m:oMath>
      <w:r w:rsidR="009B43C2">
        <w:t xml:space="preserve"> ways</w:t>
      </w:r>
    </w:p>
    <w:p w14:paraId="1EDB4834" w14:textId="77777777" w:rsidR="009B43C2" w:rsidRDefault="009B43C2"/>
    <w:p w14:paraId="685D7BD4" w14:textId="24EDC0A5" w:rsidR="006C3520" w:rsidRDefault="00181525">
      <w:r>
        <w:t>T</w:t>
      </w:r>
      <w:r w:rsidR="009B43C2">
        <w:t>he</w:t>
      </w:r>
      <w:r w:rsidR="009B43C2">
        <w:rPr>
          <w:spacing w:val="-7"/>
        </w:rPr>
        <w:t xml:space="preserve"> </w:t>
      </w:r>
      <w:r w:rsidR="009B43C2">
        <w:t>probability</w:t>
      </w:r>
      <w:r w:rsidR="009B43C2">
        <w:rPr>
          <w:spacing w:val="-8"/>
        </w:rPr>
        <w:t xml:space="preserve"> </w:t>
      </w:r>
      <w:r w:rsidR="009B43C2">
        <w:t>that</w:t>
      </w:r>
      <w:r w:rsidR="009B43C2">
        <w:rPr>
          <w:spacing w:val="-8"/>
        </w:rPr>
        <w:t xml:space="preserve"> </w:t>
      </w:r>
      <w:r w:rsidR="009B43C2">
        <w:t>the number is chosen will have 1 as at least one</w:t>
      </w:r>
      <w:r w:rsidR="009B43C2">
        <w:rPr>
          <w:spacing w:val="-10"/>
        </w:rPr>
        <w:t xml:space="preserve"> </w:t>
      </w:r>
      <w:r w:rsidR="009B43C2">
        <w:t>digit is</w:t>
      </w:r>
      <w:r w:rsidR="006C3520">
        <w:t xml:space="preserve"> :</w:t>
      </w:r>
    </w:p>
    <w:p w14:paraId="442E333A" w14:textId="77777777" w:rsidR="00DE4950" w:rsidRDefault="00DE4950"/>
    <w:p w14:paraId="3B01DBEC" w14:textId="280D6F48" w:rsidR="00A641CF" w:rsidRDefault="00BE1234">
      <m:oMath>
        <m:f>
          <m:fPr>
            <m:ctrlPr>
              <w:rPr>
                <w:rFonts w:ascii="Cambria Math" w:hAnsi="Cambria Math"/>
                <w:i/>
              </w:rPr>
            </m:ctrlPr>
          </m:fPr>
          <m:num>
            <m:r>
              <w:rPr>
                <w:rFonts w:ascii="Cambria Math" w:hAnsi="Cambria Math"/>
              </w:rPr>
              <m:t>481-388</m:t>
            </m:r>
          </m:num>
          <m:den>
            <m:r>
              <w:rPr>
                <w:rFonts w:ascii="Cambria Math" w:hAnsi="Cambria Math"/>
              </w:rPr>
              <m:t>481</m:t>
            </m:r>
          </m:den>
        </m:f>
        <m:r>
          <w:rPr>
            <w:rFonts w:ascii="Cambria Math" w:hAnsi="Cambria Math"/>
          </w:rPr>
          <m:t xml:space="preserve"> = 0.1933</m:t>
        </m:r>
      </m:oMath>
      <w:r w:rsidR="00A641CF">
        <w:br w:type="page"/>
      </w:r>
    </w:p>
    <w:p w14:paraId="5A35E0C2" w14:textId="77777777" w:rsidR="000A611B" w:rsidRDefault="009541E8" w:rsidP="00E75274">
      <w:pPr>
        <w:pStyle w:val="ListParagraph"/>
        <w:numPr>
          <w:ilvl w:val="0"/>
          <w:numId w:val="1"/>
        </w:numPr>
        <w:tabs>
          <w:tab w:val="left" w:pos="404"/>
        </w:tabs>
        <w:spacing w:line="259" w:lineRule="auto"/>
        <w:ind w:right="417"/>
      </w:pPr>
      <w:r>
        <w:lastRenderedPageBreak/>
        <w:t xml:space="preserve">Two blue and four yellow cars are to be parked in a row of 10 parking lots. Assume that cars of the same color are </w:t>
      </w:r>
      <w:r w:rsidRPr="00DB5411">
        <w:rPr>
          <w:b/>
        </w:rPr>
        <w:t>not distinguishable</w:t>
      </w:r>
      <w:r>
        <w:t>, and the parking lots are chosen at</w:t>
      </w:r>
      <w:r>
        <w:rPr>
          <w:spacing w:val="-12"/>
        </w:rPr>
        <w:t xml:space="preserve"> </w:t>
      </w:r>
      <w:r>
        <w:t>random.</w:t>
      </w:r>
    </w:p>
    <w:p w14:paraId="5FFC5ADA" w14:textId="77777777" w:rsidR="000A611B" w:rsidRDefault="009541E8" w:rsidP="00E75274">
      <w:pPr>
        <w:pStyle w:val="ListParagraph"/>
        <w:numPr>
          <w:ilvl w:val="1"/>
          <w:numId w:val="12"/>
        </w:numPr>
        <w:tabs>
          <w:tab w:val="left" w:pos="840"/>
        </w:tabs>
        <w:spacing w:before="161"/>
        <w:ind w:left="839" w:hanging="360"/>
        <w:jc w:val="both"/>
      </w:pPr>
      <w:r>
        <w:t>In how many ways can the cars be parked in the parking</w:t>
      </w:r>
      <w:r>
        <w:rPr>
          <w:spacing w:val="-11"/>
        </w:rPr>
        <w:t xml:space="preserve"> </w:t>
      </w:r>
      <w:r>
        <w:t>lots?</w:t>
      </w:r>
    </w:p>
    <w:p w14:paraId="0AF2AF47" w14:textId="5EEFC8E7" w:rsidR="4F9866D5" w:rsidRDefault="004D10F8" w:rsidP="00DB5411">
      <w:pPr>
        <w:pStyle w:val="ListParagraph"/>
        <w:tabs>
          <w:tab w:val="left" w:pos="840"/>
        </w:tabs>
        <w:spacing w:before="161"/>
        <w:ind w:left="839" w:firstLine="0"/>
        <w:jc w:val="both"/>
        <w:rPr>
          <w:sz w:val="24"/>
          <w:szCs w:val="24"/>
        </w:rPr>
      </w:pPr>
      <w:r>
        <w:rPr>
          <w:sz w:val="24"/>
          <w:szCs w:val="24"/>
        </w:rPr>
        <w:t>Blu</w:t>
      </w:r>
      <w:r w:rsidR="008C325A">
        <w:rPr>
          <w:sz w:val="24"/>
          <w:szCs w:val="24"/>
        </w:rPr>
        <w:t xml:space="preserve">e cars = 2 ,  Yellow cars = 4 </w:t>
      </w:r>
      <w:r w:rsidR="003D2EE6">
        <w:rPr>
          <w:sz w:val="24"/>
          <w:szCs w:val="24"/>
        </w:rPr>
        <w:t xml:space="preserve">, </w:t>
      </w:r>
      <w:r w:rsidR="005054E9">
        <w:rPr>
          <w:sz w:val="24"/>
          <w:szCs w:val="24"/>
        </w:rPr>
        <w:t>Emp</w:t>
      </w:r>
      <w:r w:rsidR="00497F9C">
        <w:rPr>
          <w:sz w:val="24"/>
          <w:szCs w:val="24"/>
        </w:rPr>
        <w:t>ty lots = 4</w:t>
      </w:r>
    </w:p>
    <w:p w14:paraId="1FA6E618" w14:textId="767EA00A" w:rsidR="0005106A" w:rsidRPr="004C577F" w:rsidRDefault="00BE1234" w:rsidP="00DB5411">
      <w:pPr>
        <w:pStyle w:val="ListParagraph"/>
        <w:tabs>
          <w:tab w:val="left" w:pos="840"/>
        </w:tabs>
        <w:spacing w:before="161"/>
        <w:ind w:left="839" w:firstLine="0"/>
        <w:jc w:val="both"/>
        <w:rPr>
          <w:sz w:val="24"/>
          <w:szCs w:val="24"/>
        </w:rPr>
      </w:pPr>
      <m:oMath>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2!4!4!</m:t>
            </m:r>
          </m:den>
        </m:f>
        <m:r>
          <w:rPr>
            <w:rFonts w:ascii="Cambria Math" w:hAnsi="Cambria Math"/>
            <w:sz w:val="24"/>
            <w:szCs w:val="24"/>
          </w:rPr>
          <m:t xml:space="preserve"> = 3150</m:t>
        </m:r>
      </m:oMath>
      <w:r w:rsidR="00B43814">
        <w:rPr>
          <w:sz w:val="24"/>
          <w:szCs w:val="24"/>
        </w:rPr>
        <w:t xml:space="preserve"> ways</w:t>
      </w:r>
    </w:p>
    <w:p w14:paraId="177F475B" w14:textId="77777777" w:rsidR="0005106A" w:rsidRPr="00B33F52" w:rsidRDefault="0005106A" w:rsidP="00DB5411">
      <w:pPr>
        <w:pStyle w:val="ListParagraph"/>
        <w:tabs>
          <w:tab w:val="left" w:pos="840"/>
        </w:tabs>
        <w:spacing w:before="161"/>
        <w:ind w:left="839" w:firstLine="0"/>
        <w:jc w:val="both"/>
        <w:rPr>
          <w:sz w:val="24"/>
          <w:szCs w:val="24"/>
        </w:rPr>
      </w:pPr>
    </w:p>
    <w:p w14:paraId="6F363801" w14:textId="77EE2C1D" w:rsidR="000A611B" w:rsidRPr="00821676" w:rsidRDefault="009541E8" w:rsidP="00E75274">
      <w:pPr>
        <w:pStyle w:val="ListParagraph"/>
        <w:numPr>
          <w:ilvl w:val="1"/>
          <w:numId w:val="12"/>
        </w:numPr>
        <w:tabs>
          <w:tab w:val="left" w:pos="890"/>
          <w:tab w:val="left" w:pos="891"/>
        </w:tabs>
        <w:spacing w:before="20" w:line="259" w:lineRule="auto"/>
        <w:ind w:right="739"/>
        <w:rPr>
          <w:rFonts w:asciiTheme="minorHAnsi" w:eastAsiaTheme="minorEastAsia" w:hAnsiTheme="minorHAnsi" w:cstheme="minorBidi"/>
        </w:rPr>
      </w:pPr>
      <w:r>
        <w:t>In how many ways can the cars be parked so that the empty lots are next to each one another? Find the probability that the empty lots are next to one</w:t>
      </w:r>
      <w:r>
        <w:rPr>
          <w:spacing w:val="-13"/>
        </w:rPr>
        <w:t xml:space="preserve"> </w:t>
      </w:r>
      <w:r>
        <w:t>another?</w:t>
      </w:r>
    </w:p>
    <w:p w14:paraId="071F509F" w14:textId="57648F72" w:rsidR="00821676" w:rsidRDefault="00821676" w:rsidP="00821676">
      <w:pPr>
        <w:pStyle w:val="ListParagraph"/>
        <w:tabs>
          <w:tab w:val="left" w:pos="890"/>
          <w:tab w:val="left" w:pos="891"/>
        </w:tabs>
        <w:spacing w:before="20" w:line="259" w:lineRule="auto"/>
        <w:ind w:left="402" w:right="739" w:firstLine="0"/>
      </w:pPr>
    </w:p>
    <w:p w14:paraId="47DFDE48" w14:textId="37E74298" w:rsidR="00821676" w:rsidRPr="00714794" w:rsidRDefault="00BE1234" w:rsidP="00714794">
      <w:pPr>
        <w:pStyle w:val="ListParagraph"/>
        <w:tabs>
          <w:tab w:val="left" w:pos="890"/>
          <w:tab w:val="left" w:pos="891"/>
        </w:tabs>
        <w:spacing w:before="20" w:line="259" w:lineRule="auto"/>
        <w:ind w:left="890" w:right="739" w:firstLine="0"/>
      </w:pPr>
      <m:oMathPara>
        <m:oMathParaPr>
          <m:jc m:val="left"/>
        </m:oMathParaPr>
        <m:oMath>
          <m:f>
            <m:fPr>
              <m:ctrlPr>
                <w:rPr>
                  <w:rFonts w:ascii="Cambria Math" w:hAnsi="Cambria Math"/>
                  <w:i/>
                </w:rPr>
              </m:ctrlPr>
            </m:fPr>
            <m:num>
              <m:r>
                <w:rPr>
                  <w:rFonts w:ascii="Cambria Math" w:hAnsi="Cambria Math"/>
                </w:rPr>
                <m:t>4!</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7!</m:t>
              </m:r>
            </m:num>
            <m:den>
              <m:r>
                <w:rPr>
                  <w:rFonts w:ascii="Cambria Math" w:hAnsi="Cambria Math"/>
                </w:rPr>
                <m:t>2!4!</m:t>
              </m:r>
            </m:den>
          </m:f>
          <m:r>
            <w:rPr>
              <w:rFonts w:ascii="Cambria Math" w:hAnsi="Cambria Math"/>
            </w:rPr>
            <m:t xml:space="preserve"> = 105 ways</m:t>
          </m:r>
        </m:oMath>
      </m:oMathPara>
    </w:p>
    <w:p w14:paraId="4D9242B4" w14:textId="7F15D41F" w:rsidR="00821676" w:rsidRDefault="00821676" w:rsidP="00821676">
      <w:pPr>
        <w:pStyle w:val="ListParagraph"/>
        <w:tabs>
          <w:tab w:val="left" w:pos="890"/>
          <w:tab w:val="left" w:pos="891"/>
        </w:tabs>
        <w:spacing w:before="20" w:line="259" w:lineRule="auto"/>
        <w:ind w:left="402" w:right="739" w:firstLine="0"/>
      </w:pPr>
    </w:p>
    <w:p w14:paraId="03779636" w14:textId="269D7D9E" w:rsidR="00821676" w:rsidRDefault="00683557" w:rsidP="00424420">
      <w:pPr>
        <w:pStyle w:val="ListParagraph"/>
        <w:tabs>
          <w:tab w:val="left" w:pos="890"/>
          <w:tab w:val="left" w:pos="891"/>
        </w:tabs>
        <w:spacing w:before="20" w:line="259" w:lineRule="auto"/>
        <w:ind w:left="720" w:right="739" w:firstLine="0"/>
        <w:rPr>
          <w:rFonts w:asciiTheme="minorHAnsi" w:eastAsiaTheme="minorEastAsia" w:hAnsiTheme="minorHAnsi" w:cstheme="minorBidi"/>
        </w:rPr>
      </w:pPr>
      <w:r>
        <w:rPr>
          <w:rFonts w:asciiTheme="minorHAnsi" w:eastAsiaTheme="minorEastAsia" w:hAnsiTheme="minorHAnsi" w:cstheme="minorBidi"/>
        </w:rPr>
        <w:t>Pro</w:t>
      </w:r>
      <w:r w:rsidR="00B319D8">
        <w:rPr>
          <w:rFonts w:asciiTheme="minorHAnsi" w:eastAsiaTheme="minorEastAsia" w:hAnsiTheme="minorHAnsi" w:cstheme="minorBidi"/>
        </w:rPr>
        <w:t>bability</w:t>
      </w:r>
      <w:r w:rsidR="00D16A35">
        <w:rPr>
          <w:rFonts w:asciiTheme="minorHAnsi" w:eastAsiaTheme="minorEastAsia" w:hAnsiTheme="minorHAnsi" w:cstheme="minorBidi"/>
        </w:rPr>
        <w:t>:</w:t>
      </w:r>
      <w:r w:rsidR="001F423A">
        <w:rPr>
          <w:rFonts w:asciiTheme="minorHAnsi" w:eastAsiaTheme="minorEastAsia" w:hAnsiTheme="minorHAnsi" w:cstheme="minorBidi"/>
        </w:rPr>
        <w:t xml:space="preserve"> </w:t>
      </w:r>
      <m:oMath>
        <m:f>
          <m:fPr>
            <m:ctrlPr>
              <w:rPr>
                <w:rFonts w:ascii="Cambria Math" w:eastAsiaTheme="minorEastAsia" w:hAnsi="Cambria Math" w:cstheme="minorBidi"/>
                <w:i/>
              </w:rPr>
            </m:ctrlPr>
          </m:fPr>
          <m:num>
            <m:r>
              <w:rPr>
                <w:rFonts w:ascii="Cambria Math" w:eastAsiaTheme="minorEastAsia" w:hAnsi="Cambria Math" w:cstheme="minorBidi"/>
              </w:rPr>
              <m:t>105</m:t>
            </m:r>
          </m:num>
          <m:den>
            <m:r>
              <w:rPr>
                <w:rFonts w:ascii="Cambria Math" w:eastAsiaTheme="minorEastAsia" w:hAnsi="Cambria Math" w:cstheme="minorBidi"/>
              </w:rPr>
              <m:t>3150</m:t>
            </m:r>
          </m:den>
        </m:f>
        <m:r>
          <w:rPr>
            <w:rFonts w:ascii="Cambria Math" w:eastAsiaTheme="minorEastAsia" w:hAnsi="Cambria Math" w:cstheme="minorBidi"/>
          </w:rPr>
          <m:t xml:space="preserve"> = </m:t>
        </m:r>
        <m:f>
          <m:fPr>
            <m:ctrlPr>
              <w:rPr>
                <w:rFonts w:ascii="Cambria Math" w:eastAsiaTheme="minorEastAsia" w:hAnsi="Cambria Math" w:cstheme="minorBidi"/>
                <w:i/>
              </w:rPr>
            </m:ctrlPr>
          </m:fPr>
          <m:num>
            <m:r>
              <w:rPr>
                <w:rFonts w:ascii="Cambria Math" w:eastAsiaTheme="minorEastAsia" w:hAnsi="Cambria Math" w:cstheme="minorBidi"/>
              </w:rPr>
              <m:t>1</m:t>
            </m:r>
          </m:num>
          <m:den>
            <m:r>
              <w:rPr>
                <w:rFonts w:ascii="Cambria Math" w:eastAsiaTheme="minorEastAsia" w:hAnsi="Cambria Math" w:cstheme="minorBidi"/>
              </w:rPr>
              <m:t>30</m:t>
            </m:r>
          </m:den>
        </m:f>
        <m:r>
          <w:rPr>
            <w:rFonts w:ascii="Cambria Math" w:eastAsiaTheme="minorEastAsia" w:hAnsi="Cambria Math" w:cstheme="minorBidi"/>
          </w:rPr>
          <m:t xml:space="preserve"> = 0.03333</m:t>
        </m:r>
      </m:oMath>
    </w:p>
    <w:p w14:paraId="0E0F8443" w14:textId="77777777" w:rsidR="000A611B" w:rsidRDefault="000A611B">
      <w:pPr>
        <w:pStyle w:val="BodyText"/>
      </w:pPr>
    </w:p>
    <w:p w14:paraId="3779A710" w14:textId="77777777" w:rsidR="00D413EB" w:rsidRDefault="00D413EB">
      <w:pPr>
        <w:pStyle w:val="BodyText"/>
      </w:pPr>
    </w:p>
    <w:p w14:paraId="27A87F12" w14:textId="77777777" w:rsidR="00D413EB" w:rsidRDefault="00D413EB">
      <w:pPr>
        <w:pStyle w:val="BodyText"/>
      </w:pPr>
    </w:p>
    <w:p w14:paraId="05B24F48" w14:textId="77777777" w:rsidR="00D413EB" w:rsidRDefault="00D413EB">
      <w:pPr>
        <w:pStyle w:val="BodyText"/>
      </w:pPr>
    </w:p>
    <w:p w14:paraId="55CACAE3" w14:textId="77777777" w:rsidR="00194AF0" w:rsidRDefault="00194AF0">
      <w:r>
        <w:br w:type="page"/>
      </w:r>
    </w:p>
    <w:p w14:paraId="0451C899" w14:textId="364A2719" w:rsidR="000A611B" w:rsidRDefault="009541E8" w:rsidP="00E75274">
      <w:pPr>
        <w:pStyle w:val="ListParagraph"/>
        <w:numPr>
          <w:ilvl w:val="0"/>
          <w:numId w:val="1"/>
        </w:numPr>
        <w:tabs>
          <w:tab w:val="left" w:pos="454"/>
        </w:tabs>
        <w:spacing w:before="181" w:line="259" w:lineRule="auto"/>
        <w:ind w:right="114"/>
        <w:jc w:val="both"/>
      </w:pPr>
      <w:r>
        <w:lastRenderedPageBreak/>
        <w:t>A coach wishes to give a message to a trainee. The probabilities that he uses email, letter and handphone are 0.4,</w:t>
      </w:r>
      <w:r w:rsidR="00DB4485">
        <w:t xml:space="preserve"> </w:t>
      </w:r>
      <w:r>
        <w:t>0.1 and 0</w:t>
      </w:r>
      <w:r w:rsidR="00DB4485">
        <w:t>.</w:t>
      </w:r>
      <w:r>
        <w:t>5 respectively. He uses only one method. The probabilities of the trainee receive the message if the coach uses email, letter or hand phone are 0.6,0.8 and 1 respectively</w:t>
      </w:r>
    </w:p>
    <w:p w14:paraId="50894948" w14:textId="469C7C00" w:rsidR="000A611B" w:rsidRDefault="009541E8" w:rsidP="00E75274">
      <w:pPr>
        <w:pStyle w:val="ListParagraph"/>
        <w:numPr>
          <w:ilvl w:val="1"/>
          <w:numId w:val="12"/>
        </w:numPr>
        <w:tabs>
          <w:tab w:val="left" w:pos="828"/>
        </w:tabs>
        <w:spacing w:line="267" w:lineRule="exact"/>
        <w:ind w:left="827" w:hanging="282"/>
        <w:jc w:val="both"/>
      </w:pPr>
      <w:r>
        <w:t>Find the probability the trainee receives the</w:t>
      </w:r>
      <w:r>
        <w:rPr>
          <w:spacing w:val="-6"/>
        </w:rPr>
        <w:t xml:space="preserve"> </w:t>
      </w:r>
      <w:r>
        <w:t>message</w:t>
      </w:r>
    </w:p>
    <w:p w14:paraId="7C4DE6E2" w14:textId="1D49EC86" w:rsidR="00247D33" w:rsidRDefault="00247D33" w:rsidP="00247D33">
      <w:pPr>
        <w:pStyle w:val="ListParagraph"/>
        <w:tabs>
          <w:tab w:val="left" w:pos="828"/>
        </w:tabs>
        <w:spacing w:line="267" w:lineRule="exact"/>
        <w:ind w:left="827" w:firstLine="0"/>
        <w:jc w:val="both"/>
      </w:pPr>
    </w:p>
    <w:p w14:paraId="38038804" w14:textId="5DE8D41C" w:rsidR="000428A6" w:rsidRDefault="00A27E15" w:rsidP="00247D33">
      <w:pPr>
        <w:pStyle w:val="ListParagraph"/>
        <w:tabs>
          <w:tab w:val="left" w:pos="828"/>
        </w:tabs>
        <w:spacing w:line="267" w:lineRule="exact"/>
        <w:ind w:left="827" w:firstLine="0"/>
        <w:jc w:val="both"/>
      </w:pPr>
      <w:r>
        <w:rPr>
          <w:noProof/>
        </w:rPr>
        <mc:AlternateContent>
          <mc:Choice Requires="wpg">
            <w:drawing>
              <wp:anchor distT="0" distB="0" distL="114300" distR="114300" simplePos="0" relativeHeight="251658261" behindDoc="0" locked="0" layoutInCell="1" allowOverlap="1" wp14:anchorId="00FD7B2E" wp14:editId="283A4153">
                <wp:simplePos x="0" y="0"/>
                <wp:positionH relativeFrom="column">
                  <wp:posOffset>871220</wp:posOffset>
                </wp:positionH>
                <wp:positionV relativeFrom="paragraph">
                  <wp:posOffset>283210</wp:posOffset>
                </wp:positionV>
                <wp:extent cx="4142740" cy="3180715"/>
                <wp:effectExtent l="0" t="0" r="0" b="0"/>
                <wp:wrapTopAndBottom/>
                <wp:docPr id="1"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2740" cy="3180715"/>
                          <a:chOff x="1327" y="3744"/>
                          <a:chExt cx="6524" cy="5009"/>
                        </a:xfrm>
                      </wpg:grpSpPr>
                      <wps:wsp>
                        <wps:cNvPr id="2" name="Rectangle 23"/>
                        <wps:cNvSpPr>
                          <a:spLocks noChangeArrowheads="1"/>
                        </wps:cNvSpPr>
                        <wps:spPr bwMode="auto">
                          <a:xfrm>
                            <a:off x="1327" y="3744"/>
                            <a:ext cx="6524" cy="500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 name="Text Box 24"/>
                        <wps:cNvSpPr txBox="1">
                          <a:spLocks noChangeArrowheads="1"/>
                        </wps:cNvSpPr>
                        <wps:spPr bwMode="auto">
                          <a:xfrm>
                            <a:off x="2870" y="5220"/>
                            <a:ext cx="1140"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5390F6" w14:textId="089CBA05" w:rsidR="00825BF5" w:rsidRPr="00825BF5" w:rsidRDefault="00632550">
                              <w:pPr>
                                <w:rPr>
                                  <w:lang w:val="en-MY"/>
                                </w:rPr>
                              </w:pPr>
                              <w:r>
                                <w:rPr>
                                  <w:lang w:val="en-MY"/>
                                </w:rPr>
                                <w:t>0.4</w:t>
                              </w:r>
                            </w:p>
                          </w:txbxContent>
                        </wps:txbx>
                        <wps:bodyPr rot="0" vert="horz" wrap="square" lIns="91440" tIns="45720" rIns="91440" bIns="45720" anchor="t" anchorCtr="0" upright="1">
                          <a:noAutofit/>
                        </wps:bodyPr>
                      </wps:wsp>
                      <wps:wsp>
                        <wps:cNvPr id="4" name="Text Box 28"/>
                        <wps:cNvSpPr txBox="1">
                          <a:spLocks noChangeArrowheads="1"/>
                        </wps:cNvSpPr>
                        <wps:spPr bwMode="auto">
                          <a:xfrm>
                            <a:off x="3299" y="5709"/>
                            <a:ext cx="764"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5023AC" w14:textId="20C5D7E3" w:rsidR="004D0753" w:rsidRPr="00825BF5" w:rsidRDefault="004D0753" w:rsidP="004D0753">
                              <w:pPr>
                                <w:rPr>
                                  <w:lang w:val="en-MY"/>
                                </w:rPr>
                              </w:pPr>
                              <w:r>
                                <w:rPr>
                                  <w:lang w:val="en-MY"/>
                                </w:rPr>
                                <w:t>0.</w:t>
                              </w:r>
                              <w:r w:rsidR="00C02819">
                                <w:rPr>
                                  <w:lang w:val="en-MY"/>
                                </w:rPr>
                                <w:t>1</w:t>
                              </w:r>
                              <w:r w:rsidR="00C02819" w:rsidRPr="00C02819">
                                <w:rPr>
                                  <w:noProof/>
                                  <w:lang w:val="en-MY"/>
                                </w:rPr>
                                <w:drawing>
                                  <wp:inline distT="0" distB="0" distL="0" distR="0" wp14:anchorId="6C027171" wp14:editId="6DEC2BF5">
                                    <wp:extent cx="524510" cy="2190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510" cy="2190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5" name="AutoShape 26"/>
                        <wps:cNvCnPr>
                          <a:cxnSpLocks noChangeShapeType="1"/>
                        </wps:cNvCnPr>
                        <wps:spPr bwMode="auto">
                          <a:xfrm>
                            <a:off x="2104" y="6094"/>
                            <a:ext cx="226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25"/>
                        <wps:cNvCnPr>
                          <a:cxnSpLocks noChangeShapeType="1"/>
                        </wps:cNvCnPr>
                        <wps:spPr bwMode="auto">
                          <a:xfrm flipV="1">
                            <a:off x="2104" y="5205"/>
                            <a:ext cx="2268" cy="88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Text Box 29"/>
                        <wps:cNvSpPr txBox="1">
                          <a:spLocks noChangeArrowheads="1"/>
                        </wps:cNvSpPr>
                        <wps:spPr bwMode="auto">
                          <a:xfrm>
                            <a:off x="2732" y="6532"/>
                            <a:ext cx="724"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BBC0FE" w14:textId="3D368057" w:rsidR="00C02819" w:rsidRPr="00825BF5" w:rsidRDefault="00C02819" w:rsidP="00C02819">
                              <w:pPr>
                                <w:rPr>
                                  <w:lang w:val="en-MY"/>
                                </w:rPr>
                              </w:pPr>
                              <w:r>
                                <w:rPr>
                                  <w:lang w:val="en-MY"/>
                                </w:rPr>
                                <w:t>0.5</w:t>
                              </w:r>
                            </w:p>
                          </w:txbxContent>
                        </wps:txbx>
                        <wps:bodyPr rot="0" vert="horz" wrap="square" lIns="91440" tIns="45720" rIns="91440" bIns="45720" anchor="t" anchorCtr="0" upright="1">
                          <a:noAutofit/>
                        </wps:bodyPr>
                      </wps:wsp>
                      <wps:wsp>
                        <wps:cNvPr id="8" name="AutoShape 27"/>
                        <wps:cNvCnPr>
                          <a:cxnSpLocks noChangeShapeType="1"/>
                        </wps:cNvCnPr>
                        <wps:spPr bwMode="auto">
                          <a:xfrm>
                            <a:off x="2104" y="6112"/>
                            <a:ext cx="2268" cy="89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Text Box 31"/>
                        <wps:cNvSpPr txBox="1">
                          <a:spLocks noChangeArrowheads="1"/>
                        </wps:cNvSpPr>
                        <wps:spPr bwMode="auto">
                          <a:xfrm>
                            <a:off x="4450" y="4928"/>
                            <a:ext cx="363"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1AEDED" w14:textId="58B5FEB1" w:rsidR="00C02819" w:rsidRPr="00825BF5" w:rsidRDefault="00C02819" w:rsidP="00C02819">
                              <w:pPr>
                                <w:rPr>
                                  <w:lang w:val="en-MY"/>
                                </w:rPr>
                              </w:pPr>
                              <w:r>
                                <w:rPr>
                                  <w:lang w:val="en-MY"/>
                                </w:rPr>
                                <w:t>E</w:t>
                              </w:r>
                            </w:p>
                          </w:txbxContent>
                        </wps:txbx>
                        <wps:bodyPr rot="0" vert="horz" wrap="square" lIns="91440" tIns="45720" rIns="91440" bIns="45720" anchor="t" anchorCtr="0" upright="1">
                          <a:noAutofit/>
                        </wps:bodyPr>
                      </wps:wsp>
                      <wps:wsp>
                        <wps:cNvPr id="10" name="Text Box 32"/>
                        <wps:cNvSpPr txBox="1">
                          <a:spLocks noChangeArrowheads="1"/>
                        </wps:cNvSpPr>
                        <wps:spPr bwMode="auto">
                          <a:xfrm>
                            <a:off x="4476" y="5843"/>
                            <a:ext cx="363"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E99957" w14:textId="3C2F08CD" w:rsidR="00C02819" w:rsidRPr="00825BF5" w:rsidRDefault="00C02819" w:rsidP="00C02819">
                              <w:pPr>
                                <w:rPr>
                                  <w:lang w:val="en-MY"/>
                                </w:rPr>
                              </w:pPr>
                              <w:r>
                                <w:rPr>
                                  <w:lang w:val="en-MY"/>
                                </w:rPr>
                                <w:t>L</w:t>
                              </w:r>
                            </w:p>
                          </w:txbxContent>
                        </wps:txbx>
                        <wps:bodyPr rot="0" vert="horz" wrap="square" lIns="91440" tIns="45720" rIns="91440" bIns="45720" anchor="t" anchorCtr="0" upright="1">
                          <a:noAutofit/>
                        </wps:bodyPr>
                      </wps:wsp>
                      <wps:wsp>
                        <wps:cNvPr id="11" name="Text Box 33"/>
                        <wps:cNvSpPr txBox="1">
                          <a:spLocks noChangeArrowheads="1"/>
                        </wps:cNvSpPr>
                        <wps:spPr bwMode="auto">
                          <a:xfrm>
                            <a:off x="4451" y="6822"/>
                            <a:ext cx="363"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A6132B" w14:textId="00DF5CD6" w:rsidR="00C02819" w:rsidRPr="00825BF5" w:rsidRDefault="00C02819" w:rsidP="00C02819">
                              <w:pPr>
                                <w:rPr>
                                  <w:lang w:val="en-MY"/>
                                </w:rPr>
                              </w:pPr>
                              <w:r>
                                <w:rPr>
                                  <w:lang w:val="en-MY"/>
                                </w:rPr>
                                <w:t>H</w:t>
                              </w:r>
                            </w:p>
                          </w:txbxContent>
                        </wps:txbx>
                        <wps:bodyPr rot="0" vert="horz" wrap="square" lIns="91440" tIns="45720" rIns="91440" bIns="45720" anchor="t" anchorCtr="0" upright="1">
                          <a:noAutofit/>
                        </wps:bodyPr>
                      </wps:wsp>
                      <wps:wsp>
                        <wps:cNvPr id="12" name="Text Box 40"/>
                        <wps:cNvSpPr txBox="1">
                          <a:spLocks noChangeArrowheads="1"/>
                        </wps:cNvSpPr>
                        <wps:spPr bwMode="auto">
                          <a:xfrm>
                            <a:off x="6343" y="4306"/>
                            <a:ext cx="363"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4BB388" w14:textId="2FDF72A1" w:rsidR="004F42EE" w:rsidRPr="00825BF5" w:rsidRDefault="004F42EE" w:rsidP="004F42EE">
                              <w:pPr>
                                <w:rPr>
                                  <w:lang w:val="en-MY"/>
                                </w:rPr>
                              </w:pPr>
                              <w:r>
                                <w:rPr>
                                  <w:lang w:val="en-MY"/>
                                </w:rPr>
                                <w:t>R</w:t>
                              </w:r>
                            </w:p>
                          </w:txbxContent>
                        </wps:txbx>
                        <wps:bodyPr rot="0" vert="horz" wrap="square" lIns="91440" tIns="45720" rIns="91440" bIns="45720" anchor="t" anchorCtr="0" upright="1">
                          <a:noAutofit/>
                        </wps:bodyPr>
                      </wps:wsp>
                      <wps:wsp>
                        <wps:cNvPr id="13" name="Text Box 41"/>
                        <wps:cNvSpPr txBox="1">
                          <a:spLocks noChangeArrowheads="1"/>
                        </wps:cNvSpPr>
                        <wps:spPr bwMode="auto">
                          <a:xfrm>
                            <a:off x="6300" y="5372"/>
                            <a:ext cx="363"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302808" w14:textId="77777777" w:rsidR="004F42EE" w:rsidRPr="00825BF5" w:rsidRDefault="004F42EE" w:rsidP="004F42EE">
                              <w:pPr>
                                <w:rPr>
                                  <w:lang w:val="en-MY"/>
                                </w:rPr>
                              </w:pPr>
                              <w:r>
                                <w:rPr>
                                  <w:lang w:val="en-MY"/>
                                </w:rPr>
                                <w:t>R</w:t>
                              </w:r>
                            </w:p>
                          </w:txbxContent>
                        </wps:txbx>
                        <wps:bodyPr rot="0" vert="horz" wrap="square" lIns="91440" tIns="45720" rIns="91440" bIns="45720" anchor="t" anchorCtr="0" upright="1">
                          <a:noAutofit/>
                        </wps:bodyPr>
                      </wps:wsp>
                      <wps:wsp>
                        <wps:cNvPr id="14" name="Text Box 42"/>
                        <wps:cNvSpPr txBox="1">
                          <a:spLocks noChangeArrowheads="1"/>
                        </wps:cNvSpPr>
                        <wps:spPr bwMode="auto">
                          <a:xfrm>
                            <a:off x="6321" y="6424"/>
                            <a:ext cx="363"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39E28A" w14:textId="77777777" w:rsidR="004F42EE" w:rsidRPr="00825BF5" w:rsidRDefault="004F42EE" w:rsidP="004F42EE">
                              <w:pPr>
                                <w:rPr>
                                  <w:lang w:val="en-MY"/>
                                </w:rPr>
                              </w:pPr>
                              <w:r>
                                <w:rPr>
                                  <w:lang w:val="en-MY"/>
                                </w:rPr>
                                <w:t>R</w:t>
                              </w:r>
                            </w:p>
                          </w:txbxContent>
                        </wps:txbx>
                        <wps:bodyPr rot="0" vert="horz" wrap="square" lIns="91440" tIns="45720" rIns="91440" bIns="45720" anchor="t" anchorCtr="0" upright="1">
                          <a:noAutofit/>
                        </wps:bodyPr>
                      </wps:wsp>
                      <wps:wsp>
                        <wps:cNvPr id="15" name="Text Box 43"/>
                        <wps:cNvSpPr txBox="1">
                          <a:spLocks noChangeArrowheads="1"/>
                        </wps:cNvSpPr>
                        <wps:spPr bwMode="auto">
                          <a:xfrm>
                            <a:off x="6383" y="4883"/>
                            <a:ext cx="525"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93D2AE" w14:textId="01063734" w:rsidR="004F42EE" w:rsidRPr="00825BF5" w:rsidRDefault="004F42EE" w:rsidP="004F42EE">
                              <w:pPr>
                                <w:rPr>
                                  <w:lang w:val="en-MY"/>
                                </w:rPr>
                              </w:pPr>
                              <w:r>
                                <w:rPr>
                                  <w:lang w:val="en-MY"/>
                                </w:rPr>
                                <w:t>R'</w:t>
                              </w:r>
                            </w:p>
                          </w:txbxContent>
                        </wps:txbx>
                        <wps:bodyPr rot="0" vert="horz" wrap="square" lIns="91440" tIns="45720" rIns="91440" bIns="45720" anchor="t" anchorCtr="0" upright="1">
                          <a:noAutofit/>
                        </wps:bodyPr>
                      </wps:wsp>
                      <wps:wsp>
                        <wps:cNvPr id="16" name="Text Box 44"/>
                        <wps:cNvSpPr txBox="1">
                          <a:spLocks noChangeArrowheads="1"/>
                        </wps:cNvSpPr>
                        <wps:spPr bwMode="auto">
                          <a:xfrm>
                            <a:off x="6343" y="5935"/>
                            <a:ext cx="525"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A8A87A" w14:textId="77777777" w:rsidR="004F42EE" w:rsidRPr="00825BF5" w:rsidRDefault="004F42EE" w:rsidP="004F42EE">
                              <w:pPr>
                                <w:rPr>
                                  <w:lang w:val="en-MY"/>
                                </w:rPr>
                              </w:pPr>
                              <w:r>
                                <w:rPr>
                                  <w:lang w:val="en-MY"/>
                                </w:rPr>
                                <w:t>R'</w:t>
                              </w:r>
                            </w:p>
                          </w:txbxContent>
                        </wps:txbx>
                        <wps:bodyPr rot="0" vert="horz" wrap="square" lIns="91440" tIns="45720" rIns="91440" bIns="45720" anchor="t" anchorCtr="0" upright="1">
                          <a:noAutofit/>
                        </wps:bodyPr>
                      </wps:wsp>
                      <wps:wsp>
                        <wps:cNvPr id="17" name="Text Box 45"/>
                        <wps:cNvSpPr txBox="1">
                          <a:spLocks noChangeArrowheads="1"/>
                        </wps:cNvSpPr>
                        <wps:spPr bwMode="auto">
                          <a:xfrm>
                            <a:off x="6285" y="7021"/>
                            <a:ext cx="525" cy="4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951316" w14:textId="77777777" w:rsidR="004F42EE" w:rsidRPr="00825BF5" w:rsidRDefault="004F42EE" w:rsidP="004F42EE">
                              <w:pPr>
                                <w:rPr>
                                  <w:lang w:val="en-MY"/>
                                </w:rPr>
                              </w:pPr>
                              <w:r>
                                <w:rPr>
                                  <w:lang w:val="en-MY"/>
                                </w:rPr>
                                <w:t>R'</w:t>
                              </w:r>
                            </w:p>
                          </w:txbxContent>
                        </wps:txbx>
                        <wps:bodyPr rot="0" vert="horz" wrap="square" lIns="91440" tIns="45720" rIns="91440" bIns="45720" anchor="t" anchorCtr="0" upright="1">
                          <a:noAutofit/>
                        </wps:bodyPr>
                      </wps:wsp>
                      <wps:wsp>
                        <wps:cNvPr id="18" name="Text Box 46"/>
                        <wps:cNvSpPr txBox="1">
                          <a:spLocks noChangeArrowheads="1"/>
                        </wps:cNvSpPr>
                        <wps:spPr bwMode="auto">
                          <a:xfrm>
                            <a:off x="5177" y="4445"/>
                            <a:ext cx="671" cy="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F5DAB6" w14:textId="28702027" w:rsidR="00050655" w:rsidRPr="00825BF5" w:rsidRDefault="00050655" w:rsidP="00050655">
                              <w:pPr>
                                <w:rPr>
                                  <w:lang w:val="en-MY"/>
                                </w:rPr>
                              </w:pPr>
                              <w:r>
                                <w:rPr>
                                  <w:lang w:val="en-MY"/>
                                </w:rPr>
                                <w:t>0.6</w:t>
                              </w:r>
                            </w:p>
                          </w:txbxContent>
                        </wps:txbx>
                        <wps:bodyPr rot="0" vert="horz" wrap="square" lIns="91440" tIns="45720" rIns="91440" bIns="45720" anchor="t" anchorCtr="0" upright="1">
                          <a:noAutofit/>
                        </wps:bodyPr>
                      </wps:wsp>
                      <wps:wsp>
                        <wps:cNvPr id="19" name="Text Box 47"/>
                        <wps:cNvSpPr txBox="1">
                          <a:spLocks noChangeArrowheads="1"/>
                        </wps:cNvSpPr>
                        <wps:spPr bwMode="auto">
                          <a:xfrm>
                            <a:off x="5241" y="5536"/>
                            <a:ext cx="671" cy="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9561B3" w14:textId="04AF950B" w:rsidR="00050655" w:rsidRPr="00825BF5" w:rsidRDefault="00050655" w:rsidP="00050655">
                              <w:pPr>
                                <w:rPr>
                                  <w:lang w:val="en-MY"/>
                                </w:rPr>
                              </w:pPr>
                              <w:r>
                                <w:rPr>
                                  <w:lang w:val="en-MY"/>
                                </w:rPr>
                                <w:t>0.</w:t>
                              </w:r>
                              <w:r w:rsidR="007559B4">
                                <w:rPr>
                                  <w:lang w:val="en-MY"/>
                                </w:rPr>
                                <w:t>8</w:t>
                              </w:r>
                            </w:p>
                          </w:txbxContent>
                        </wps:txbx>
                        <wps:bodyPr rot="0" vert="horz" wrap="square" lIns="91440" tIns="45720" rIns="91440" bIns="45720" anchor="t" anchorCtr="0" upright="1">
                          <a:noAutofit/>
                        </wps:bodyPr>
                      </wps:wsp>
                      <wps:wsp>
                        <wps:cNvPr id="20" name="Text Box 48"/>
                        <wps:cNvSpPr txBox="1">
                          <a:spLocks noChangeArrowheads="1"/>
                        </wps:cNvSpPr>
                        <wps:spPr bwMode="auto">
                          <a:xfrm>
                            <a:off x="5054" y="6532"/>
                            <a:ext cx="671" cy="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EBA890" w14:textId="364812D7" w:rsidR="00050655" w:rsidRPr="00825BF5" w:rsidRDefault="007559B4" w:rsidP="00050655">
                              <w:pPr>
                                <w:rPr>
                                  <w:lang w:val="en-MY"/>
                                </w:rPr>
                              </w:pPr>
                              <w:r>
                                <w:rPr>
                                  <w:lang w:val="en-MY"/>
                                </w:rPr>
                                <w:t>1</w:t>
                              </w:r>
                            </w:p>
                          </w:txbxContent>
                        </wps:txbx>
                        <wps:bodyPr rot="0" vert="horz" wrap="square" lIns="91440" tIns="45720" rIns="91440" bIns="45720" anchor="t" anchorCtr="0" upright="1">
                          <a:noAutofit/>
                        </wps:bodyPr>
                      </wps:wsp>
                      <wps:wsp>
                        <wps:cNvPr id="21" name="Text Box 49"/>
                        <wps:cNvSpPr txBox="1">
                          <a:spLocks noChangeArrowheads="1"/>
                        </wps:cNvSpPr>
                        <wps:spPr bwMode="auto">
                          <a:xfrm>
                            <a:off x="5204" y="5067"/>
                            <a:ext cx="671" cy="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680187" w14:textId="6B24C500" w:rsidR="003D72B5" w:rsidRPr="00825BF5" w:rsidRDefault="003D72B5" w:rsidP="003D72B5">
                              <w:pPr>
                                <w:rPr>
                                  <w:lang w:val="en-MY"/>
                                </w:rPr>
                              </w:pPr>
                              <w:r>
                                <w:rPr>
                                  <w:lang w:val="en-MY"/>
                                </w:rPr>
                                <w:t>0.</w:t>
                              </w:r>
                              <w:r w:rsidR="007559B4">
                                <w:rPr>
                                  <w:lang w:val="en-MY"/>
                                </w:rPr>
                                <w:t>4</w:t>
                              </w:r>
                            </w:p>
                          </w:txbxContent>
                        </wps:txbx>
                        <wps:bodyPr rot="0" vert="horz" wrap="square" lIns="91440" tIns="45720" rIns="91440" bIns="45720" anchor="t" anchorCtr="0" upright="1">
                          <a:noAutofit/>
                        </wps:bodyPr>
                      </wps:wsp>
                      <wps:wsp>
                        <wps:cNvPr id="22" name="Text Box 50"/>
                        <wps:cNvSpPr txBox="1">
                          <a:spLocks noChangeArrowheads="1"/>
                        </wps:cNvSpPr>
                        <wps:spPr bwMode="auto">
                          <a:xfrm>
                            <a:off x="5218" y="6094"/>
                            <a:ext cx="671" cy="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E657DD" w14:textId="1868DFC1" w:rsidR="003D72B5" w:rsidRPr="00825BF5" w:rsidRDefault="003D72B5" w:rsidP="003D72B5">
                              <w:pPr>
                                <w:rPr>
                                  <w:lang w:val="en-MY"/>
                                </w:rPr>
                              </w:pPr>
                              <w:r>
                                <w:rPr>
                                  <w:lang w:val="en-MY"/>
                                </w:rPr>
                                <w:t>0.</w:t>
                              </w:r>
                              <w:r w:rsidR="007559B4">
                                <w:rPr>
                                  <w:lang w:val="en-MY"/>
                                </w:rPr>
                                <w:t>2</w:t>
                              </w:r>
                            </w:p>
                          </w:txbxContent>
                        </wps:txbx>
                        <wps:bodyPr rot="0" vert="horz" wrap="square" lIns="91440" tIns="45720" rIns="91440" bIns="45720" anchor="t" anchorCtr="0" upright="1">
                          <a:noAutofit/>
                        </wps:bodyPr>
                      </wps:wsp>
                      <wps:wsp>
                        <wps:cNvPr id="23" name="Text Box 51"/>
                        <wps:cNvSpPr txBox="1">
                          <a:spLocks noChangeArrowheads="1"/>
                        </wps:cNvSpPr>
                        <wps:spPr bwMode="auto">
                          <a:xfrm>
                            <a:off x="5156" y="7098"/>
                            <a:ext cx="671" cy="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5A1AEA" w14:textId="7F77608C" w:rsidR="003D72B5" w:rsidRPr="00825BF5" w:rsidRDefault="003D72B5" w:rsidP="003D72B5">
                              <w:pPr>
                                <w:rPr>
                                  <w:lang w:val="en-MY"/>
                                </w:rPr>
                              </w:pPr>
                              <w:r>
                                <w:rPr>
                                  <w:lang w:val="en-MY"/>
                                </w:rPr>
                                <w:t>0</w:t>
                              </w:r>
                              <w:r w:rsidR="007559B4">
                                <w:rPr>
                                  <w:lang w:val="en-MY"/>
                                </w:rPr>
                                <w:t>.0</w:t>
                              </w:r>
                            </w:p>
                          </w:txbxContent>
                        </wps:txbx>
                        <wps:bodyPr rot="0" vert="horz" wrap="square" lIns="91440" tIns="45720" rIns="91440" bIns="45720" anchor="t" anchorCtr="0" upright="1">
                          <a:noAutofit/>
                        </wps:bodyPr>
                      </wps:wsp>
                      <wps:wsp>
                        <wps:cNvPr id="25" name="AutoShape 34"/>
                        <wps:cNvCnPr>
                          <a:cxnSpLocks noChangeShapeType="1"/>
                        </wps:cNvCnPr>
                        <wps:spPr bwMode="auto">
                          <a:xfrm flipV="1">
                            <a:off x="4996" y="4629"/>
                            <a:ext cx="1304" cy="43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AutoShape 35"/>
                        <wps:cNvCnPr>
                          <a:cxnSpLocks noChangeShapeType="1"/>
                        </wps:cNvCnPr>
                        <wps:spPr bwMode="auto">
                          <a:xfrm>
                            <a:off x="4996" y="5067"/>
                            <a:ext cx="1302" cy="13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AutoShape 36"/>
                        <wps:cNvCnPr>
                          <a:cxnSpLocks noChangeShapeType="1"/>
                        </wps:cNvCnPr>
                        <wps:spPr bwMode="auto">
                          <a:xfrm flipV="1">
                            <a:off x="4935" y="5636"/>
                            <a:ext cx="1304" cy="47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37"/>
                        <wps:cNvCnPr>
                          <a:cxnSpLocks noChangeShapeType="1"/>
                        </wps:cNvCnPr>
                        <wps:spPr bwMode="auto">
                          <a:xfrm>
                            <a:off x="4935" y="6112"/>
                            <a:ext cx="1302" cy="13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AutoShape 38"/>
                        <wps:cNvCnPr>
                          <a:cxnSpLocks noChangeShapeType="1"/>
                        </wps:cNvCnPr>
                        <wps:spPr bwMode="auto">
                          <a:xfrm flipV="1">
                            <a:off x="4935" y="6660"/>
                            <a:ext cx="1304" cy="43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AutoShape 39"/>
                        <wps:cNvCnPr>
                          <a:cxnSpLocks noChangeShapeType="1"/>
                        </wps:cNvCnPr>
                        <wps:spPr bwMode="auto">
                          <a:xfrm>
                            <a:off x="4935" y="7098"/>
                            <a:ext cx="1302" cy="13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FD7B2E" id="Group 53" o:spid="_x0000_s1035" style="position:absolute;left:0;text-align:left;margin-left:68.6pt;margin-top:22.3pt;width:326.2pt;height:250.45pt;z-index:251658261" coordorigin="1327,3744" coordsize="6524,5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">
                <v:rect id="Rectangle 23" o:spid="_x0000_s1036" style="position:absolute;left:1327;top:3744;width:6524;height:5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shape id="Text Box 24" o:spid="_x0000_s1037" type="#_x0000_t202" style="position:absolute;left:2870;top:5220;width:1140;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045390F6" w14:textId="089CBA05" w:rsidR="00825BF5" w:rsidRPr="00825BF5" w:rsidRDefault="00632550">
                        <w:pPr>
                          <w:rPr>
                            <w:lang w:val="en-MY"/>
                          </w:rPr>
                        </w:pPr>
                        <w:r>
                          <w:rPr>
                            <w:lang w:val="en-MY"/>
                          </w:rPr>
                          <w:t>0.4</w:t>
                        </w:r>
                      </w:p>
                    </w:txbxContent>
                  </v:textbox>
                </v:shape>
                <v:shape id="Text Box 28" o:spid="_x0000_s1038" type="#_x0000_t202" style="position:absolute;left:3299;top:5709;width:764;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7C5023AC" w14:textId="20C5D7E3" w:rsidR="004D0753" w:rsidRPr="00825BF5" w:rsidRDefault="004D0753" w:rsidP="004D0753">
                        <w:pPr>
                          <w:rPr>
                            <w:lang w:val="en-MY"/>
                          </w:rPr>
                        </w:pPr>
                        <w:r>
                          <w:rPr>
                            <w:lang w:val="en-MY"/>
                          </w:rPr>
                          <w:t>0.</w:t>
                        </w:r>
                        <w:r w:rsidR="00C02819">
                          <w:rPr>
                            <w:lang w:val="en-MY"/>
                          </w:rPr>
                          <w:t>1</w:t>
                        </w:r>
                        <w:r w:rsidR="00C02819" w:rsidRPr="00C02819">
                          <w:rPr>
                            <w:noProof/>
                            <w:lang w:val="en-MY"/>
                          </w:rPr>
                          <w:drawing>
                            <wp:inline distT="0" distB="0" distL="0" distR="0" wp14:anchorId="6C027171" wp14:editId="6DEC2BF5">
                              <wp:extent cx="524510" cy="2190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510" cy="219075"/>
                                      </a:xfrm>
                                      <a:prstGeom prst="rect">
                                        <a:avLst/>
                                      </a:prstGeom>
                                      <a:noFill/>
                                      <a:ln>
                                        <a:noFill/>
                                      </a:ln>
                                    </pic:spPr>
                                  </pic:pic>
                                </a:graphicData>
                              </a:graphic>
                            </wp:inline>
                          </w:drawing>
                        </w:r>
                      </w:p>
                    </w:txbxContent>
                  </v:textbox>
                </v:shape>
                <v:shapetype id="_x0000_t32" coordsize="21600,21600" o:spt="32" o:oned="t" path="m,l21600,21600e" filled="f">
                  <v:path arrowok="t" fillok="f" o:connecttype="none"/>
                  <o:lock v:ext="edit" shapetype="t"/>
                </v:shapetype>
                <v:shape id="AutoShape 26" o:spid="_x0000_s1039" type="#_x0000_t32" style="position:absolute;left:2104;top:6094;width:22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shape id="AutoShape 25" o:spid="_x0000_s1040" type="#_x0000_t32" style="position:absolute;left:2104;top:5205;width:2268;height:8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"/>
                <v:shape id="Text Box 29" o:spid="_x0000_s1041" type="#_x0000_t202" style="position:absolute;left:2732;top:6532;width:724;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BBBC0FE" w14:textId="3D368057" w:rsidR="00C02819" w:rsidRPr="00825BF5" w:rsidRDefault="00C02819" w:rsidP="00C02819">
                        <w:pPr>
                          <w:rPr>
                            <w:lang w:val="en-MY"/>
                          </w:rPr>
                        </w:pPr>
                        <w:r>
                          <w:rPr>
                            <w:lang w:val="en-MY"/>
                          </w:rPr>
                          <w:t>0.5</w:t>
                        </w:r>
                      </w:p>
                    </w:txbxContent>
                  </v:textbox>
                </v:shape>
                <v:shape id="AutoShape 27" o:spid="_x0000_s1042" type="#_x0000_t32" style="position:absolute;left:2104;top:6112;width:2268;height:8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"/>
                <v:shape id="Text Box 31" o:spid="_x0000_s1043" type="#_x0000_t202" style="position:absolute;left:4450;top:4928;width:363;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441AEDED" w14:textId="58B5FEB1" w:rsidR="00C02819" w:rsidRPr="00825BF5" w:rsidRDefault="00C02819" w:rsidP="00C02819">
                        <w:pPr>
                          <w:rPr>
                            <w:lang w:val="en-MY"/>
                          </w:rPr>
                        </w:pPr>
                        <w:r>
                          <w:rPr>
                            <w:lang w:val="en-MY"/>
                          </w:rPr>
                          <w:t>E</w:t>
                        </w:r>
                      </w:p>
                    </w:txbxContent>
                  </v:textbox>
                </v:shape>
                <v:shape id="Text Box 32" o:spid="_x0000_s1044" type="#_x0000_t202" style="position:absolute;left:4476;top:5843;width:363;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0BE99957" w14:textId="3C2F08CD" w:rsidR="00C02819" w:rsidRPr="00825BF5" w:rsidRDefault="00C02819" w:rsidP="00C02819">
                        <w:pPr>
                          <w:rPr>
                            <w:lang w:val="en-MY"/>
                          </w:rPr>
                        </w:pPr>
                        <w:r>
                          <w:rPr>
                            <w:lang w:val="en-MY"/>
                          </w:rPr>
                          <w:t>L</w:t>
                        </w:r>
                      </w:p>
                    </w:txbxContent>
                  </v:textbox>
                </v:shape>
                <v:shape id="Text Box 33" o:spid="_x0000_s1045" type="#_x0000_t202" style="position:absolute;left:4451;top:6822;width:363;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6A6132B" w14:textId="00DF5CD6" w:rsidR="00C02819" w:rsidRPr="00825BF5" w:rsidRDefault="00C02819" w:rsidP="00C02819">
                        <w:pPr>
                          <w:rPr>
                            <w:lang w:val="en-MY"/>
                          </w:rPr>
                        </w:pPr>
                        <w:r>
                          <w:rPr>
                            <w:lang w:val="en-MY"/>
                          </w:rPr>
                          <w:t>H</w:t>
                        </w:r>
                      </w:p>
                    </w:txbxContent>
                  </v:textbox>
                </v:shape>
                <v:shape id="Text Box 40" o:spid="_x0000_s1046" type="#_x0000_t202" style="position:absolute;left:6343;top:4306;width:363;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1F4BB388" w14:textId="2FDF72A1" w:rsidR="004F42EE" w:rsidRPr="00825BF5" w:rsidRDefault="004F42EE" w:rsidP="004F42EE">
                        <w:pPr>
                          <w:rPr>
                            <w:lang w:val="en-MY"/>
                          </w:rPr>
                        </w:pPr>
                        <w:r>
                          <w:rPr>
                            <w:lang w:val="en-MY"/>
                          </w:rPr>
                          <w:t>R</w:t>
                        </w:r>
                      </w:p>
                    </w:txbxContent>
                  </v:textbox>
                </v:shape>
                <v:shape id="Text Box 41" o:spid="_x0000_s1047" type="#_x0000_t202" style="position:absolute;left:6300;top:5372;width:363;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08302808" w14:textId="77777777" w:rsidR="004F42EE" w:rsidRPr="00825BF5" w:rsidRDefault="004F42EE" w:rsidP="004F42EE">
                        <w:pPr>
                          <w:rPr>
                            <w:lang w:val="en-MY"/>
                          </w:rPr>
                        </w:pPr>
                        <w:r>
                          <w:rPr>
                            <w:lang w:val="en-MY"/>
                          </w:rPr>
                          <w:t>R</w:t>
                        </w:r>
                      </w:p>
                    </w:txbxContent>
                  </v:textbox>
                </v:shape>
                <v:shape id="Text Box 42" o:spid="_x0000_s1048" type="#_x0000_t202" style="position:absolute;left:6321;top:6424;width:363;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3C39E28A" w14:textId="77777777" w:rsidR="004F42EE" w:rsidRPr="00825BF5" w:rsidRDefault="004F42EE" w:rsidP="004F42EE">
                        <w:pPr>
                          <w:rPr>
                            <w:lang w:val="en-MY"/>
                          </w:rPr>
                        </w:pPr>
                        <w:r>
                          <w:rPr>
                            <w:lang w:val="en-MY"/>
                          </w:rPr>
                          <w:t>R</w:t>
                        </w:r>
                      </w:p>
                    </w:txbxContent>
                  </v:textbox>
                </v:shape>
                <v:shape id="Text Box 43" o:spid="_x0000_s1049" type="#_x0000_t202" style="position:absolute;left:6383;top:4883;width:525;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4B93D2AE" w14:textId="01063734" w:rsidR="004F42EE" w:rsidRPr="00825BF5" w:rsidRDefault="004F42EE" w:rsidP="004F42EE">
                        <w:pPr>
                          <w:rPr>
                            <w:lang w:val="en-MY"/>
                          </w:rPr>
                        </w:pPr>
                        <w:r>
                          <w:rPr>
                            <w:lang w:val="en-MY"/>
                          </w:rPr>
                          <w:t>R'</w:t>
                        </w:r>
                      </w:p>
                    </w:txbxContent>
                  </v:textbox>
                </v:shape>
                <v:shape id="Text Box 44" o:spid="_x0000_s1050" type="#_x0000_t202" style="position:absolute;left:6343;top:5935;width:525;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38A8A87A" w14:textId="77777777" w:rsidR="004F42EE" w:rsidRPr="00825BF5" w:rsidRDefault="004F42EE" w:rsidP="004F42EE">
                        <w:pPr>
                          <w:rPr>
                            <w:lang w:val="en-MY"/>
                          </w:rPr>
                        </w:pPr>
                        <w:r>
                          <w:rPr>
                            <w:lang w:val="en-MY"/>
                          </w:rPr>
                          <w:t>R'</w:t>
                        </w:r>
                      </w:p>
                    </w:txbxContent>
                  </v:textbox>
                </v:shape>
                <v:shape id="Text Box 45" o:spid="_x0000_s1051" type="#_x0000_t202" style="position:absolute;left:6285;top:7021;width:525;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1A951316" w14:textId="77777777" w:rsidR="004F42EE" w:rsidRPr="00825BF5" w:rsidRDefault="004F42EE" w:rsidP="004F42EE">
                        <w:pPr>
                          <w:rPr>
                            <w:lang w:val="en-MY"/>
                          </w:rPr>
                        </w:pPr>
                        <w:r>
                          <w:rPr>
                            <w:lang w:val="en-MY"/>
                          </w:rPr>
                          <w:t>R'</w:t>
                        </w:r>
                      </w:p>
                    </w:txbxContent>
                  </v:textbox>
                </v:shape>
                <v:shape id="Text Box 46" o:spid="_x0000_s1052" type="#_x0000_t202" style="position:absolute;left:5177;top:4445;width:671;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3BF5DAB6" w14:textId="28702027" w:rsidR="00050655" w:rsidRPr="00825BF5" w:rsidRDefault="00050655" w:rsidP="00050655">
                        <w:pPr>
                          <w:rPr>
                            <w:lang w:val="en-MY"/>
                          </w:rPr>
                        </w:pPr>
                        <w:r>
                          <w:rPr>
                            <w:lang w:val="en-MY"/>
                          </w:rPr>
                          <w:t>0.6</w:t>
                        </w:r>
                      </w:p>
                    </w:txbxContent>
                  </v:textbox>
                </v:shape>
                <v:shape id="Text Box 47" o:spid="_x0000_s1053" type="#_x0000_t202" style="position:absolute;left:5241;top:5536;width:671;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7D9561B3" w14:textId="04AF950B" w:rsidR="00050655" w:rsidRPr="00825BF5" w:rsidRDefault="00050655" w:rsidP="00050655">
                        <w:pPr>
                          <w:rPr>
                            <w:lang w:val="en-MY"/>
                          </w:rPr>
                        </w:pPr>
                        <w:r>
                          <w:rPr>
                            <w:lang w:val="en-MY"/>
                          </w:rPr>
                          <w:t>0.</w:t>
                        </w:r>
                        <w:r w:rsidR="007559B4">
                          <w:rPr>
                            <w:lang w:val="en-MY"/>
                          </w:rPr>
                          <w:t>8</w:t>
                        </w:r>
                      </w:p>
                    </w:txbxContent>
                  </v:textbox>
                </v:shape>
                <v:shape id="Text Box 48" o:spid="_x0000_s1054" type="#_x0000_t202" style="position:absolute;left:5054;top:6532;width:671;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24EBA890" w14:textId="364812D7" w:rsidR="00050655" w:rsidRPr="00825BF5" w:rsidRDefault="007559B4" w:rsidP="00050655">
                        <w:pPr>
                          <w:rPr>
                            <w:lang w:val="en-MY"/>
                          </w:rPr>
                        </w:pPr>
                        <w:r>
                          <w:rPr>
                            <w:lang w:val="en-MY"/>
                          </w:rPr>
                          <w:t>1</w:t>
                        </w:r>
                      </w:p>
                    </w:txbxContent>
                  </v:textbox>
                </v:shape>
                <v:shape id="Text Box 49" o:spid="_x0000_s1055" type="#_x0000_t202" style="position:absolute;left:5204;top:5067;width:671;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61680187" w14:textId="6B24C500" w:rsidR="003D72B5" w:rsidRPr="00825BF5" w:rsidRDefault="003D72B5" w:rsidP="003D72B5">
                        <w:pPr>
                          <w:rPr>
                            <w:lang w:val="en-MY"/>
                          </w:rPr>
                        </w:pPr>
                        <w:r>
                          <w:rPr>
                            <w:lang w:val="en-MY"/>
                          </w:rPr>
                          <w:t>0.</w:t>
                        </w:r>
                        <w:r w:rsidR="007559B4">
                          <w:rPr>
                            <w:lang w:val="en-MY"/>
                          </w:rPr>
                          <w:t>4</w:t>
                        </w:r>
                      </w:p>
                    </w:txbxContent>
                  </v:textbox>
                </v:shape>
                <v:shape id="Text Box 50" o:spid="_x0000_s1056" type="#_x0000_t202" style="position:absolute;left:5218;top:6094;width:671;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3DE657DD" w14:textId="1868DFC1" w:rsidR="003D72B5" w:rsidRPr="00825BF5" w:rsidRDefault="003D72B5" w:rsidP="003D72B5">
                        <w:pPr>
                          <w:rPr>
                            <w:lang w:val="en-MY"/>
                          </w:rPr>
                        </w:pPr>
                        <w:r>
                          <w:rPr>
                            <w:lang w:val="en-MY"/>
                          </w:rPr>
                          <w:t>0.</w:t>
                        </w:r>
                        <w:r w:rsidR="007559B4">
                          <w:rPr>
                            <w:lang w:val="en-MY"/>
                          </w:rPr>
                          <w:t>2</w:t>
                        </w:r>
                      </w:p>
                    </w:txbxContent>
                  </v:textbox>
                </v:shape>
                <v:shape id="Text Box 51" o:spid="_x0000_s1057" type="#_x0000_t202" style="position:absolute;left:5156;top:7098;width:671;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7B5A1AEA" w14:textId="7F77608C" w:rsidR="003D72B5" w:rsidRPr="00825BF5" w:rsidRDefault="003D72B5" w:rsidP="003D72B5">
                        <w:pPr>
                          <w:rPr>
                            <w:lang w:val="en-MY"/>
                          </w:rPr>
                        </w:pPr>
                        <w:r>
                          <w:rPr>
                            <w:lang w:val="en-MY"/>
                          </w:rPr>
                          <w:t>0</w:t>
                        </w:r>
                        <w:r w:rsidR="007559B4">
                          <w:rPr>
                            <w:lang w:val="en-MY"/>
                          </w:rPr>
                          <w:t>.0</w:t>
                        </w:r>
                      </w:p>
                    </w:txbxContent>
                  </v:textbox>
                </v:shape>
                <v:shape id="AutoShape 34" o:spid="_x0000_s1058" type="#_x0000_t32" style="position:absolute;left:4996;top:4629;width:1304;height:4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"/>
                <v:shape id="AutoShape 35" o:spid="_x0000_s1059" type="#_x0000_t32" style="position:absolute;left:4996;top:5067;width:1302;height: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"/>
                <v:shape id="AutoShape 36" o:spid="_x0000_s1060" type="#_x0000_t32" style="position:absolute;left:4935;top:5636;width:1304;height:4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"/>
                <v:shape id="AutoShape 37" o:spid="_x0000_s1061" type="#_x0000_t32" style="position:absolute;left:4935;top:6112;width:1302;height: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"/>
                <v:shape id="AutoShape 38" o:spid="_x0000_s1062" type="#_x0000_t32" style="position:absolute;left:4935;top:6660;width:1304;height:4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"/>
                <v:shape id="AutoShape 39" o:spid="_x0000_s1063" type="#_x0000_t32" style="position:absolute;left:4935;top:7098;width:1302;height: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"/>
                <w10:wrap type="topAndBottom"/>
              </v:group>
            </w:pict>
          </mc:Fallback>
        </mc:AlternateContent>
      </w:r>
      <w:r w:rsidR="000428A6">
        <w:t>E : Email , L : Letter, H : Handphone</w:t>
      </w:r>
      <w:r w:rsidR="007559B4">
        <w:t>, R : Receive</w:t>
      </w:r>
    </w:p>
    <w:p w14:paraId="7A2B259C" w14:textId="0529EDDD" w:rsidR="000428A6" w:rsidRDefault="000428A6" w:rsidP="00247D33">
      <w:pPr>
        <w:pStyle w:val="ListParagraph"/>
        <w:tabs>
          <w:tab w:val="left" w:pos="828"/>
        </w:tabs>
        <w:spacing w:line="267" w:lineRule="exact"/>
        <w:ind w:left="827" w:firstLine="0"/>
        <w:jc w:val="both"/>
      </w:pPr>
    </w:p>
    <w:p w14:paraId="0AB3D606" w14:textId="77777777" w:rsidR="00E47761" w:rsidRPr="008B0F11" w:rsidRDefault="00E47761" w:rsidP="004414C9">
      <w:pPr>
        <w:pStyle w:val="ListParagraph"/>
        <w:tabs>
          <w:tab w:val="left" w:pos="828"/>
        </w:tabs>
        <w:spacing w:line="267" w:lineRule="exact"/>
        <w:ind w:left="827" w:firstLine="0"/>
        <w:jc w:val="both"/>
        <w:rPr>
          <w:i/>
          <w:sz w:val="25"/>
          <w:szCs w:val="25"/>
        </w:rPr>
      </w:pPr>
    </w:p>
    <w:p w14:paraId="0DB6B86E" w14:textId="71081575" w:rsidR="000F7EB4" w:rsidRDefault="000F7EB4" w:rsidP="000F7EB4">
      <w:pPr>
        <w:pStyle w:val="ListParagraph"/>
        <w:tabs>
          <w:tab w:val="left" w:pos="828"/>
        </w:tabs>
        <w:spacing w:line="267" w:lineRule="exact"/>
        <w:ind w:left="827" w:firstLine="0"/>
        <w:jc w:val="both"/>
        <w:rPr>
          <w:i/>
          <w:sz w:val="25"/>
          <w:szCs w:val="25"/>
        </w:rPr>
      </w:pPr>
      <w:r>
        <w:rPr>
          <w:sz w:val="25"/>
          <w:szCs w:val="25"/>
        </w:rPr>
        <w:tab/>
      </w:r>
      <m:oMath>
        <m:r>
          <w:rPr>
            <w:rFonts w:ascii="Cambria Math" w:hAnsi="Cambria Math"/>
            <w:sz w:val="25"/>
            <w:szCs w:val="25"/>
          </w:rPr>
          <m:t>P(R)  = P(E∩R) + P(L∩R) + P(H∩R)</m:t>
        </m:r>
      </m:oMath>
    </w:p>
    <w:p w14:paraId="7C43EC75" w14:textId="06FA624F" w:rsidR="000F7EB4" w:rsidRPr="009E00DF" w:rsidRDefault="009E00DF" w:rsidP="000F7EB4">
      <w:pPr>
        <w:pStyle w:val="ListParagraph"/>
        <w:tabs>
          <w:tab w:val="left" w:pos="828"/>
        </w:tabs>
        <w:spacing w:line="267" w:lineRule="exact"/>
        <w:ind w:left="1440" w:firstLine="0"/>
        <w:jc w:val="both"/>
        <w:rPr>
          <w:i/>
          <w:sz w:val="25"/>
          <w:szCs w:val="25"/>
        </w:rPr>
      </w:pPr>
      <w:r>
        <w:rPr>
          <w:i/>
          <w:sz w:val="25"/>
          <w:szCs w:val="25"/>
        </w:rPr>
        <w:t xml:space="preserve"> </w:t>
      </w:r>
      <m:oMath>
        <m:r>
          <w:rPr>
            <w:rFonts w:ascii="Cambria Math" w:hAnsi="Cambria Math"/>
            <w:sz w:val="25"/>
            <w:szCs w:val="25"/>
          </w:rPr>
          <m:t>=(0.4×0.6)+(0.1×0.8)+(0.5×1)</m:t>
        </m:r>
      </m:oMath>
    </w:p>
    <w:p w14:paraId="76BB6359" w14:textId="2097EC91" w:rsidR="00E47761" w:rsidRPr="000F7EB4" w:rsidRDefault="000F7EB4" w:rsidP="000F7EB4">
      <w:pPr>
        <w:pStyle w:val="ListParagraph"/>
        <w:tabs>
          <w:tab w:val="left" w:pos="828"/>
        </w:tabs>
        <w:spacing w:line="267" w:lineRule="exact"/>
        <w:ind w:left="1440" w:firstLine="0"/>
        <w:jc w:val="both"/>
        <w:rPr>
          <w:i/>
          <w:sz w:val="25"/>
          <w:szCs w:val="25"/>
        </w:rPr>
      </w:pPr>
      <w:r>
        <w:rPr>
          <w:i/>
          <w:sz w:val="25"/>
          <w:szCs w:val="25"/>
        </w:rPr>
        <w:t xml:space="preserve"> </w:t>
      </w:r>
      <m:oMath>
        <m:r>
          <w:rPr>
            <w:rFonts w:ascii="Cambria Math" w:hAnsi="Cambria Math"/>
            <w:sz w:val="25"/>
            <w:szCs w:val="25"/>
          </w:rPr>
          <m:t>=0.24+0.08+0.5</m:t>
        </m:r>
      </m:oMath>
    </w:p>
    <w:p w14:paraId="03C5758E" w14:textId="56B8B4BC" w:rsidR="00782D36" w:rsidRPr="000F7EB4" w:rsidRDefault="000F7EB4" w:rsidP="000F7EB4">
      <w:pPr>
        <w:pStyle w:val="ListParagraph"/>
        <w:tabs>
          <w:tab w:val="left" w:pos="828"/>
        </w:tabs>
        <w:spacing w:line="267" w:lineRule="exact"/>
        <w:ind w:left="1440" w:firstLine="0"/>
        <w:rPr>
          <w:i/>
          <w:sz w:val="25"/>
          <w:szCs w:val="25"/>
        </w:rPr>
      </w:pPr>
      <w:r>
        <w:rPr>
          <w:i/>
          <w:sz w:val="25"/>
          <w:szCs w:val="25"/>
        </w:rPr>
        <w:t xml:space="preserve"> </w:t>
      </w:r>
      <m:oMath>
        <m:r>
          <w:rPr>
            <w:rFonts w:ascii="Cambria Math" w:hAnsi="Cambria Math"/>
            <w:sz w:val="25"/>
            <w:szCs w:val="25"/>
          </w:rPr>
          <m:t>=0.82</m:t>
        </m:r>
      </m:oMath>
    </w:p>
    <w:p w14:paraId="27F08827" w14:textId="77777777" w:rsidR="00247D33" w:rsidRPr="008B0F11" w:rsidRDefault="00247D33" w:rsidP="00782D36">
      <w:pPr>
        <w:pStyle w:val="ListParagraph"/>
        <w:tabs>
          <w:tab w:val="left" w:pos="828"/>
        </w:tabs>
        <w:spacing w:line="267" w:lineRule="exact"/>
        <w:ind w:left="827" w:firstLine="0"/>
        <w:jc w:val="both"/>
        <w:rPr>
          <w:i/>
          <w:sz w:val="25"/>
          <w:szCs w:val="25"/>
        </w:rPr>
      </w:pPr>
    </w:p>
    <w:p w14:paraId="3DCD35BC" w14:textId="51A413A3" w:rsidR="000A611B" w:rsidRDefault="009541E8" w:rsidP="00E75274">
      <w:pPr>
        <w:pStyle w:val="ListParagraph"/>
        <w:numPr>
          <w:ilvl w:val="1"/>
          <w:numId w:val="12"/>
        </w:numPr>
        <w:tabs>
          <w:tab w:val="left" w:pos="828"/>
        </w:tabs>
        <w:spacing w:before="21" w:line="259" w:lineRule="auto"/>
        <w:ind w:left="827" w:right="113" w:hanging="281"/>
        <w:jc w:val="both"/>
      </w:pPr>
      <w:r>
        <w:t>Given that the trainee receives the messages, find the conditional probabilities that he receives it via</w:t>
      </w:r>
      <w:r>
        <w:rPr>
          <w:spacing w:val="-3"/>
        </w:rPr>
        <w:t xml:space="preserve"> </w:t>
      </w:r>
      <w:r>
        <w:t>email</w:t>
      </w:r>
    </w:p>
    <w:p w14:paraId="1E923B65" w14:textId="77777777" w:rsidR="00247D33" w:rsidRDefault="00247D33" w:rsidP="00247D33">
      <w:pPr>
        <w:pStyle w:val="ListParagraph"/>
        <w:tabs>
          <w:tab w:val="left" w:pos="828"/>
        </w:tabs>
        <w:spacing w:before="21" w:line="259" w:lineRule="auto"/>
        <w:ind w:left="827" w:right="113" w:firstLine="0"/>
        <w:jc w:val="both"/>
      </w:pPr>
    </w:p>
    <w:p w14:paraId="2D1F611F" w14:textId="5D02E671" w:rsidR="00782D36" w:rsidRPr="002C35A2" w:rsidRDefault="001C5C45" w:rsidP="00782D36">
      <w:pPr>
        <w:pStyle w:val="ListParagraph"/>
        <w:tabs>
          <w:tab w:val="left" w:pos="828"/>
        </w:tabs>
        <w:spacing w:before="21" w:line="259" w:lineRule="auto"/>
        <w:ind w:left="827" w:right="113" w:firstLine="0"/>
        <w:jc w:val="both"/>
        <w:rPr>
          <w:sz w:val="26"/>
          <w:szCs w:val="26"/>
        </w:rPr>
      </w:pPr>
      <m:oMathPara>
        <m:oMathParaPr>
          <m:jc m:val="left"/>
        </m:oMathParaPr>
        <m:oMath>
          <m:r>
            <w:rPr>
              <w:rFonts w:ascii="Cambria Math" w:hAnsi="Cambria Math"/>
              <w:sz w:val="26"/>
              <w:szCs w:val="26"/>
            </w:rPr>
            <m:t>P</m:t>
          </m:r>
          <m:d>
            <m:dPr>
              <m:ctrlPr>
                <w:rPr>
                  <w:rFonts w:ascii="Cambria Math" w:hAnsi="Cambria Math"/>
                  <w:i/>
                  <w:sz w:val="26"/>
                  <w:szCs w:val="26"/>
                </w:rPr>
              </m:ctrlPr>
            </m:dPr>
            <m:e>
              <m:r>
                <w:rPr>
                  <w:rFonts w:ascii="Cambria Math" w:hAnsi="Cambria Math"/>
                  <w:sz w:val="26"/>
                  <w:szCs w:val="26"/>
                </w:rPr>
                <m:t>E | R</m:t>
              </m:r>
            </m:e>
          </m:d>
          <m:r>
            <w:rPr>
              <w:rFonts w:ascii="Cambria Math" w:hAnsi="Cambria Math"/>
              <w:sz w:val="26"/>
              <w:szCs w:val="26"/>
            </w:rPr>
            <m:t>=</m:t>
          </m:r>
          <m:f>
            <m:fPr>
              <m:ctrlPr>
                <w:rPr>
                  <w:rFonts w:ascii="Cambria Math" w:hAnsi="Cambria Math"/>
                  <w:i/>
                  <w:sz w:val="26"/>
                  <w:szCs w:val="26"/>
                </w:rPr>
              </m:ctrlPr>
            </m:fPr>
            <m:num>
              <m:r>
                <w:rPr>
                  <w:rFonts w:ascii="Cambria Math" w:hAnsi="Cambria Math"/>
                  <w:sz w:val="26"/>
                  <w:szCs w:val="26"/>
                </w:rPr>
                <m:t>P(R</m:t>
              </m:r>
              <m:nary>
                <m:naryPr>
                  <m:chr m:val="⋂"/>
                  <m:limLoc m:val="undOvr"/>
                  <m:subHide m:val="1"/>
                  <m:supHide m:val="1"/>
                  <m:ctrlPr>
                    <w:rPr>
                      <w:rFonts w:ascii="Cambria Math" w:hAnsi="Cambria Math"/>
                      <w:i/>
                      <w:sz w:val="26"/>
                      <w:szCs w:val="26"/>
                    </w:rPr>
                  </m:ctrlPr>
                </m:naryPr>
                <m:sub/>
                <m:sup/>
                <m:e>
                  <m:r>
                    <w:rPr>
                      <w:rFonts w:ascii="Cambria Math" w:hAnsi="Cambria Math"/>
                      <w:sz w:val="26"/>
                      <w:szCs w:val="26"/>
                    </w:rPr>
                    <m:t>E)</m:t>
                  </m:r>
                </m:e>
              </m:nary>
            </m:num>
            <m:den>
              <m:r>
                <w:rPr>
                  <w:rFonts w:ascii="Cambria Math" w:hAnsi="Cambria Math"/>
                  <w:sz w:val="26"/>
                  <w:szCs w:val="26"/>
                </w:rPr>
                <m:t>P(R)</m:t>
              </m:r>
            </m:den>
          </m:f>
          <m:r>
            <w:rPr>
              <w:rFonts w:ascii="Cambria Math" w:hAnsi="Cambria Math"/>
              <w:sz w:val="26"/>
              <w:szCs w:val="26"/>
            </w:rPr>
            <m:t>=</m:t>
          </m:r>
          <m:f>
            <m:fPr>
              <m:ctrlPr>
                <w:rPr>
                  <w:rFonts w:ascii="Cambria Math" w:hAnsi="Cambria Math"/>
                  <w:i/>
                  <w:sz w:val="26"/>
                  <w:szCs w:val="26"/>
                </w:rPr>
              </m:ctrlPr>
            </m:fPr>
            <m:num>
              <m:r>
                <w:rPr>
                  <w:rFonts w:ascii="Cambria Math" w:hAnsi="Cambria Math"/>
                  <w:sz w:val="26"/>
                  <w:szCs w:val="26"/>
                </w:rPr>
                <m:t>0.4×0.6</m:t>
              </m:r>
            </m:num>
            <m:den>
              <m:r>
                <w:rPr>
                  <w:rFonts w:ascii="Cambria Math" w:hAnsi="Cambria Math"/>
                  <w:sz w:val="26"/>
                  <w:szCs w:val="26"/>
                </w:rPr>
                <m:t>0.82</m:t>
              </m:r>
            </m:den>
          </m:f>
          <m:r>
            <w:rPr>
              <w:rFonts w:ascii="Cambria Math" w:hAnsi="Cambria Math"/>
              <w:sz w:val="26"/>
              <w:szCs w:val="26"/>
            </w:rPr>
            <m:t>=</m:t>
          </m:r>
          <m:f>
            <m:fPr>
              <m:ctrlPr>
                <w:rPr>
                  <w:rFonts w:ascii="Cambria Math" w:hAnsi="Cambria Math"/>
                  <w:i/>
                  <w:sz w:val="26"/>
                  <w:szCs w:val="26"/>
                </w:rPr>
              </m:ctrlPr>
            </m:fPr>
            <m:num>
              <m:r>
                <w:rPr>
                  <w:rFonts w:ascii="Cambria Math" w:hAnsi="Cambria Math"/>
                  <w:sz w:val="26"/>
                  <w:szCs w:val="26"/>
                </w:rPr>
                <m:t>0.24</m:t>
              </m:r>
            </m:num>
            <m:den>
              <m:r>
                <w:rPr>
                  <w:rFonts w:ascii="Cambria Math" w:hAnsi="Cambria Math"/>
                  <w:sz w:val="26"/>
                  <w:szCs w:val="26"/>
                </w:rPr>
                <m:t>0.82</m:t>
              </m:r>
            </m:den>
          </m:f>
          <m:r>
            <w:rPr>
              <w:rFonts w:ascii="Cambria Math" w:hAnsi="Cambria Math"/>
              <w:sz w:val="26"/>
              <w:szCs w:val="26"/>
            </w:rPr>
            <m:t>=</m:t>
          </m:r>
          <m:f>
            <m:fPr>
              <m:ctrlPr>
                <w:rPr>
                  <w:rFonts w:ascii="Cambria Math" w:hAnsi="Cambria Math"/>
                  <w:i/>
                  <w:sz w:val="26"/>
                  <w:szCs w:val="26"/>
                </w:rPr>
              </m:ctrlPr>
            </m:fPr>
            <m:num>
              <m:r>
                <w:rPr>
                  <w:rFonts w:ascii="Cambria Math" w:hAnsi="Cambria Math"/>
                  <w:sz w:val="26"/>
                  <w:szCs w:val="26"/>
                </w:rPr>
                <m:t>12</m:t>
              </m:r>
            </m:num>
            <m:den>
              <m:r>
                <w:rPr>
                  <w:rFonts w:ascii="Cambria Math" w:hAnsi="Cambria Math"/>
                  <w:sz w:val="26"/>
                  <w:szCs w:val="26"/>
                </w:rPr>
                <m:t>41</m:t>
              </m:r>
            </m:den>
          </m:f>
          <m:r>
            <w:rPr>
              <w:rFonts w:ascii="Cambria Math" w:hAnsi="Cambria Math"/>
              <w:sz w:val="26"/>
              <w:szCs w:val="26"/>
            </w:rPr>
            <m:t>=0.2927</m:t>
          </m:r>
        </m:oMath>
      </m:oMathPara>
    </w:p>
    <w:p w14:paraId="04933A54" w14:textId="77777777" w:rsidR="000A611B" w:rsidRDefault="000A611B">
      <w:pPr>
        <w:pStyle w:val="BodyText"/>
      </w:pPr>
    </w:p>
    <w:p w14:paraId="1F315181" w14:textId="77777777" w:rsidR="000A611B" w:rsidRDefault="000A611B">
      <w:pPr>
        <w:pStyle w:val="BodyText"/>
      </w:pPr>
    </w:p>
    <w:p w14:paraId="4210830D" w14:textId="77777777" w:rsidR="000A611B" w:rsidRDefault="000A611B">
      <w:pPr>
        <w:pStyle w:val="BodyText"/>
        <w:spacing w:before="3"/>
        <w:rPr>
          <w:sz w:val="27"/>
        </w:rPr>
      </w:pPr>
    </w:p>
    <w:p w14:paraId="37767CEF" w14:textId="77777777" w:rsidR="00D413EB" w:rsidRDefault="00D413EB">
      <w:pPr>
        <w:pStyle w:val="BodyText"/>
        <w:spacing w:before="3"/>
        <w:rPr>
          <w:sz w:val="27"/>
        </w:rPr>
      </w:pPr>
    </w:p>
    <w:p w14:paraId="3FF97A0A" w14:textId="77777777" w:rsidR="00D413EB" w:rsidRDefault="00D413EB">
      <w:pPr>
        <w:pStyle w:val="BodyText"/>
        <w:spacing w:before="3"/>
        <w:rPr>
          <w:sz w:val="27"/>
        </w:rPr>
      </w:pPr>
    </w:p>
    <w:p w14:paraId="01ABE50E" w14:textId="77777777" w:rsidR="00D413EB" w:rsidRDefault="00D413EB">
      <w:pPr>
        <w:pStyle w:val="BodyText"/>
        <w:spacing w:before="3"/>
        <w:rPr>
          <w:sz w:val="27"/>
        </w:rPr>
      </w:pPr>
    </w:p>
    <w:p w14:paraId="534CAA18" w14:textId="77777777" w:rsidR="00306EE3" w:rsidRDefault="00306EE3" w:rsidP="00306EE3">
      <w:pPr>
        <w:pStyle w:val="BodyText"/>
        <w:tabs>
          <w:tab w:val="left" w:pos="1308"/>
        </w:tabs>
        <w:spacing w:before="3"/>
        <w:rPr>
          <w:sz w:val="27"/>
        </w:rPr>
      </w:pPr>
    </w:p>
    <w:p w14:paraId="51AD10BB" w14:textId="77777777" w:rsidR="00CF49D3" w:rsidRDefault="00CF49D3" w:rsidP="00306EE3">
      <w:pPr>
        <w:pStyle w:val="BodyText"/>
        <w:tabs>
          <w:tab w:val="left" w:pos="1308"/>
        </w:tabs>
        <w:spacing w:before="3"/>
        <w:rPr>
          <w:sz w:val="27"/>
        </w:rPr>
      </w:pPr>
    </w:p>
    <w:p w14:paraId="3DB1BF11" w14:textId="77777777" w:rsidR="00424420" w:rsidRDefault="00424420">
      <w:r>
        <w:br w:type="page"/>
      </w:r>
    </w:p>
    <w:p w14:paraId="0E80649D" w14:textId="491ECD2B" w:rsidR="000A611B" w:rsidRDefault="009541E8" w:rsidP="00E75274">
      <w:pPr>
        <w:pStyle w:val="ListParagraph"/>
        <w:numPr>
          <w:ilvl w:val="0"/>
          <w:numId w:val="1"/>
        </w:numPr>
        <w:tabs>
          <w:tab w:val="left" w:pos="547"/>
        </w:tabs>
        <w:spacing w:line="259" w:lineRule="auto"/>
        <w:ind w:right="115"/>
        <w:jc w:val="both"/>
      </w:pPr>
      <w:r>
        <w:lastRenderedPageBreak/>
        <w:t xml:space="preserve">In recent News, it was reported that light trucks, which include SUV’s , pick-up trucks and minivans, accounted for </w:t>
      </w:r>
      <w:r w:rsidRPr="005E072E">
        <w:rPr>
          <w:b/>
        </w:rPr>
        <w:t>40% of all personal vehicles</w:t>
      </w:r>
      <w:r>
        <w:t xml:space="preserve"> on the road in 2012. Assume the rest are cars.</w:t>
      </w:r>
      <w:r>
        <w:rPr>
          <w:spacing w:val="-12"/>
        </w:rPr>
        <w:t xml:space="preserve"> </w:t>
      </w:r>
      <w:r>
        <w:t>Of</w:t>
      </w:r>
      <w:r>
        <w:rPr>
          <w:spacing w:val="-14"/>
        </w:rPr>
        <w:t xml:space="preserve"> </w:t>
      </w:r>
      <w:r>
        <w:t>every</w:t>
      </w:r>
      <w:r>
        <w:rPr>
          <w:spacing w:val="-13"/>
        </w:rPr>
        <w:t xml:space="preserve"> </w:t>
      </w:r>
      <w:r w:rsidRPr="005E072E">
        <w:rPr>
          <w:b/>
        </w:rPr>
        <w:t>100,000</w:t>
      </w:r>
      <w:r w:rsidRPr="005E072E">
        <w:rPr>
          <w:b/>
          <w:spacing w:val="-11"/>
        </w:rPr>
        <w:t xml:space="preserve"> </w:t>
      </w:r>
      <w:r w:rsidRPr="005E072E">
        <w:rPr>
          <w:b/>
        </w:rPr>
        <w:t>cars</w:t>
      </w:r>
      <w:r w:rsidRPr="005E072E">
        <w:rPr>
          <w:b/>
          <w:spacing w:val="-14"/>
        </w:rPr>
        <w:t xml:space="preserve"> </w:t>
      </w:r>
      <w:r w:rsidRPr="005E072E">
        <w:rPr>
          <w:b/>
        </w:rPr>
        <w:t>accidents,</w:t>
      </w:r>
      <w:r w:rsidRPr="005E072E">
        <w:rPr>
          <w:b/>
          <w:spacing w:val="-13"/>
        </w:rPr>
        <w:t xml:space="preserve"> </w:t>
      </w:r>
      <w:r w:rsidRPr="005E072E">
        <w:rPr>
          <w:b/>
        </w:rPr>
        <w:t>20</w:t>
      </w:r>
      <w:r w:rsidRPr="005E072E">
        <w:rPr>
          <w:b/>
          <w:spacing w:val="-13"/>
        </w:rPr>
        <w:t xml:space="preserve"> </w:t>
      </w:r>
      <w:r>
        <w:t>involve</w:t>
      </w:r>
      <w:r>
        <w:rPr>
          <w:spacing w:val="-11"/>
        </w:rPr>
        <w:t xml:space="preserve"> </w:t>
      </w:r>
      <w:r>
        <w:t>a</w:t>
      </w:r>
      <w:r>
        <w:rPr>
          <w:spacing w:val="-12"/>
        </w:rPr>
        <w:t xml:space="preserve"> </w:t>
      </w:r>
      <w:r>
        <w:t>fatality;</w:t>
      </w:r>
      <w:r>
        <w:rPr>
          <w:spacing w:val="-13"/>
        </w:rPr>
        <w:t xml:space="preserve"> </w:t>
      </w:r>
      <w:r>
        <w:t>of</w:t>
      </w:r>
      <w:r>
        <w:rPr>
          <w:spacing w:val="-13"/>
        </w:rPr>
        <w:t xml:space="preserve"> </w:t>
      </w:r>
      <w:r>
        <w:t>every</w:t>
      </w:r>
      <w:r>
        <w:rPr>
          <w:spacing w:val="-13"/>
        </w:rPr>
        <w:t xml:space="preserve"> </w:t>
      </w:r>
      <w:r w:rsidRPr="005E072E">
        <w:rPr>
          <w:b/>
        </w:rPr>
        <w:t>100,000</w:t>
      </w:r>
      <w:r w:rsidRPr="005E072E">
        <w:rPr>
          <w:b/>
          <w:spacing w:val="-10"/>
        </w:rPr>
        <w:t xml:space="preserve"> </w:t>
      </w:r>
      <w:r w:rsidRPr="005E072E">
        <w:rPr>
          <w:b/>
        </w:rPr>
        <w:t>light</w:t>
      </w:r>
      <w:r w:rsidRPr="005E072E">
        <w:rPr>
          <w:b/>
          <w:spacing w:val="-13"/>
        </w:rPr>
        <w:t xml:space="preserve"> </w:t>
      </w:r>
      <w:r w:rsidRPr="005E072E">
        <w:rPr>
          <w:b/>
        </w:rPr>
        <w:t>trucks</w:t>
      </w:r>
      <w:r w:rsidRPr="005E072E">
        <w:rPr>
          <w:b/>
          <w:spacing w:val="-11"/>
        </w:rPr>
        <w:t xml:space="preserve"> </w:t>
      </w:r>
      <w:r w:rsidRPr="005E072E">
        <w:rPr>
          <w:b/>
        </w:rPr>
        <w:t>accidents, 25</w:t>
      </w:r>
      <w:r>
        <w:t xml:space="preserve"> involve a fatality. </w:t>
      </w:r>
      <w:r w:rsidRPr="00630A59">
        <w:rPr>
          <w:highlight w:val="cyan"/>
        </w:rPr>
        <w:t>If a fatal accident is chosen at random, what is the probability the accident involved a light</w:t>
      </w:r>
      <w:r w:rsidRPr="00630A59">
        <w:rPr>
          <w:spacing w:val="-4"/>
          <w:highlight w:val="cyan"/>
        </w:rPr>
        <w:t xml:space="preserve"> </w:t>
      </w:r>
      <w:r w:rsidRPr="00630A59">
        <w:rPr>
          <w:highlight w:val="cyan"/>
        </w:rPr>
        <w:t>truck</w:t>
      </w:r>
      <w:r>
        <w:t>?</w:t>
      </w:r>
    </w:p>
    <w:p w14:paraId="6DCDD1FC" w14:textId="609B041B" w:rsidR="00697768" w:rsidRDefault="00AC1C88" w:rsidP="00F1052F">
      <w:pPr>
        <w:pStyle w:val="ListParagraph"/>
        <w:tabs>
          <w:tab w:val="left" w:pos="547"/>
        </w:tabs>
        <w:spacing w:line="259" w:lineRule="auto"/>
        <w:ind w:left="546" w:right="115" w:firstLine="0"/>
        <w:jc w:val="both"/>
      </w:pPr>
      <w:r>
        <w:t>A – Light Trucks</w:t>
      </w:r>
      <w:r w:rsidR="00767903">
        <w:tab/>
      </w:r>
      <w:r w:rsidR="00767903">
        <w:tab/>
      </w:r>
      <w:r w:rsidR="005E072E">
        <w:t xml:space="preserve"> </w:t>
      </w:r>
      <w:r>
        <w:t>A’ – Cars</w:t>
      </w:r>
    </w:p>
    <w:p w14:paraId="0CAA0303" w14:textId="3D65A11E" w:rsidR="004426C6" w:rsidRDefault="00AC1C88" w:rsidP="00F1052F">
      <w:pPr>
        <w:pStyle w:val="ListParagraph"/>
        <w:tabs>
          <w:tab w:val="left" w:pos="547"/>
        </w:tabs>
        <w:spacing w:line="259" w:lineRule="auto"/>
        <w:ind w:left="546" w:right="115" w:firstLine="0"/>
        <w:jc w:val="both"/>
      </w:pPr>
      <w:r>
        <w:t>B – Fatal Accident</w:t>
      </w:r>
      <w:r w:rsidR="00767903">
        <w:tab/>
      </w:r>
      <w:r w:rsidR="00767903">
        <w:tab/>
      </w:r>
      <w:r w:rsidR="005E072E">
        <w:t xml:space="preserve"> </w:t>
      </w:r>
      <w:r w:rsidR="004426C6">
        <w:t>B’</w:t>
      </w:r>
      <w:r w:rsidR="005D275F">
        <w:t xml:space="preserve"> – Not Fatal Accident</w:t>
      </w:r>
    </w:p>
    <w:p w14:paraId="689064D5" w14:textId="77777777" w:rsidR="005E072E" w:rsidRDefault="005E072E" w:rsidP="00F1052F">
      <w:pPr>
        <w:pStyle w:val="ListParagraph"/>
        <w:tabs>
          <w:tab w:val="left" w:pos="547"/>
        </w:tabs>
        <w:spacing w:line="259" w:lineRule="auto"/>
        <w:ind w:left="546" w:right="115" w:firstLine="0"/>
        <w:jc w:val="both"/>
      </w:pPr>
    </w:p>
    <w:p w14:paraId="4AADA0B8" w14:textId="1F9C09A7" w:rsidR="002123D3" w:rsidRDefault="00FC448A" w:rsidP="00F1052F">
      <w:pPr>
        <w:pStyle w:val="ListParagraph"/>
        <w:tabs>
          <w:tab w:val="left" w:pos="547"/>
        </w:tabs>
        <w:spacing w:line="259" w:lineRule="auto"/>
        <w:ind w:left="546" w:right="115" w:firstLine="0"/>
        <w:jc w:val="both"/>
      </w:pPr>
      <w:r>
        <w:t xml:space="preserve"> </w:t>
      </w:r>
      <m:oMath>
        <m:r>
          <w:rPr>
            <w:rFonts w:ascii="Cambria Math" w:hAnsi="Cambria Math"/>
          </w:rPr>
          <m:t>P(B|A')=</m:t>
        </m:r>
        <m:f>
          <m:fPr>
            <m:ctrlPr>
              <w:rPr>
                <w:rFonts w:ascii="Cambria Math" w:hAnsi="Cambria Math"/>
                <w:i/>
              </w:rPr>
            </m:ctrlPr>
          </m:fPr>
          <m:num>
            <m:r>
              <w:rPr>
                <w:rFonts w:ascii="Cambria Math" w:hAnsi="Cambria Math"/>
              </w:rPr>
              <m:t>20</m:t>
            </m:r>
          </m:num>
          <m:den>
            <m:r>
              <w:rPr>
                <w:rFonts w:ascii="Cambria Math" w:hAnsi="Cambria Math"/>
              </w:rPr>
              <m:t>100000</m:t>
            </m:r>
          </m:den>
        </m:f>
        <m:r>
          <w:rPr>
            <w:rFonts w:ascii="Cambria Math" w:hAnsi="Cambria Math"/>
          </w:rPr>
          <m:t xml:space="preserve"> = 0.0002</m:t>
        </m:r>
      </m:oMath>
    </w:p>
    <w:p w14:paraId="683F9DD3" w14:textId="77777777" w:rsidR="002B7218" w:rsidRDefault="002B7218" w:rsidP="002B7218">
      <w:pPr>
        <w:tabs>
          <w:tab w:val="left" w:pos="547"/>
        </w:tabs>
        <w:spacing w:line="259" w:lineRule="auto"/>
        <w:ind w:right="115"/>
        <w:jc w:val="both"/>
      </w:pPr>
    </w:p>
    <w:p w14:paraId="0B8E85DA" w14:textId="75224B15" w:rsidR="00FC448A" w:rsidRDefault="00FC448A" w:rsidP="00FC448A">
      <w:pPr>
        <w:pStyle w:val="ListParagraph"/>
        <w:tabs>
          <w:tab w:val="left" w:pos="547"/>
        </w:tabs>
        <w:spacing w:line="259" w:lineRule="auto"/>
        <w:ind w:left="546" w:right="115" w:firstLine="0"/>
        <w:jc w:val="both"/>
      </w:pPr>
      <w:r>
        <w:t xml:space="preserve"> </w:t>
      </w:r>
      <m:oMath>
        <m:r>
          <w:rPr>
            <w:rFonts w:ascii="Cambria Math" w:hAnsi="Cambria Math"/>
          </w:rPr>
          <m:t>P(B|A)=</m:t>
        </m:r>
        <m:f>
          <m:fPr>
            <m:ctrlPr>
              <w:rPr>
                <w:rFonts w:ascii="Cambria Math" w:hAnsi="Cambria Math"/>
                <w:i/>
              </w:rPr>
            </m:ctrlPr>
          </m:fPr>
          <m:num>
            <m:r>
              <w:rPr>
                <w:rFonts w:ascii="Cambria Math" w:hAnsi="Cambria Math"/>
              </w:rPr>
              <m:t>25</m:t>
            </m:r>
          </m:num>
          <m:den>
            <m:r>
              <w:rPr>
                <w:rFonts w:ascii="Cambria Math" w:hAnsi="Cambria Math"/>
              </w:rPr>
              <m:t>100000</m:t>
            </m:r>
          </m:den>
        </m:f>
        <m:r>
          <w:rPr>
            <w:rFonts w:ascii="Cambria Math" w:hAnsi="Cambria Math"/>
          </w:rPr>
          <m:t xml:space="preserve"> = 0.00025</m:t>
        </m:r>
      </m:oMath>
    </w:p>
    <w:p w14:paraId="1126E064" w14:textId="77777777" w:rsidR="002B7218" w:rsidRDefault="002B7218" w:rsidP="00FC448A">
      <w:pPr>
        <w:pStyle w:val="ListParagraph"/>
        <w:tabs>
          <w:tab w:val="left" w:pos="547"/>
        </w:tabs>
        <w:spacing w:line="259" w:lineRule="auto"/>
        <w:ind w:left="546" w:right="115" w:firstLine="0"/>
        <w:jc w:val="both"/>
      </w:pPr>
    </w:p>
    <w:p w14:paraId="6F30D178" w14:textId="77777777" w:rsidR="00767903" w:rsidRDefault="00FA12AB" w:rsidP="000F2C1A">
      <w:pPr>
        <w:pStyle w:val="ListParagraph"/>
        <w:tabs>
          <w:tab w:val="left" w:pos="547"/>
        </w:tabs>
        <w:spacing w:line="259" w:lineRule="auto"/>
        <w:ind w:left="546" w:right="115" w:firstLine="0"/>
        <w:jc w:val="both"/>
      </w:pPr>
      <w:r>
        <w:t xml:space="preserve"> </w:t>
      </w:r>
      <m:oMath>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 xml:space="preserve">=0.4 </m:t>
        </m:r>
      </m:oMath>
    </w:p>
    <w:p w14:paraId="6623D0CB" w14:textId="7C51F4FF" w:rsidR="000F2C1A" w:rsidRDefault="000F2C1A" w:rsidP="000F2C1A">
      <w:pPr>
        <w:pStyle w:val="ListParagraph"/>
        <w:tabs>
          <w:tab w:val="left" w:pos="547"/>
        </w:tabs>
        <w:spacing w:line="259" w:lineRule="auto"/>
        <w:ind w:left="546" w:right="115" w:firstLine="0"/>
        <w:jc w:val="both"/>
      </w:pPr>
      <w:r>
        <w:t xml:space="preserve"> </w:t>
      </w:r>
      <m:oMath>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1-P</m:t>
        </m:r>
        <m:d>
          <m:dPr>
            <m:ctrlPr>
              <w:rPr>
                <w:rFonts w:ascii="Cambria Math" w:hAnsi="Cambria Math"/>
                <w:i/>
              </w:rPr>
            </m:ctrlPr>
          </m:dPr>
          <m:e>
            <m:r>
              <w:rPr>
                <w:rFonts w:ascii="Cambria Math" w:hAnsi="Cambria Math"/>
              </w:rPr>
              <m:t>A</m:t>
            </m:r>
          </m:e>
        </m:d>
        <m:r>
          <w:rPr>
            <w:rFonts w:ascii="Cambria Math" w:hAnsi="Cambria Math"/>
          </w:rPr>
          <m:t>=1-0.4=0.6</m:t>
        </m:r>
      </m:oMath>
    </w:p>
    <w:p w14:paraId="3C037826" w14:textId="77777777" w:rsidR="002B7218" w:rsidRDefault="002B7218" w:rsidP="000F2C1A">
      <w:pPr>
        <w:pStyle w:val="ListParagraph"/>
        <w:tabs>
          <w:tab w:val="left" w:pos="547"/>
        </w:tabs>
        <w:spacing w:line="259" w:lineRule="auto"/>
        <w:ind w:left="546" w:right="115" w:firstLine="0"/>
        <w:jc w:val="both"/>
      </w:pPr>
    </w:p>
    <w:p w14:paraId="5C5EB107" w14:textId="06C72C9F" w:rsidR="000F2C1A" w:rsidRPr="00AA6E98" w:rsidRDefault="006A6290" w:rsidP="00F1052F">
      <w:pPr>
        <w:pStyle w:val="ListParagraph"/>
        <w:tabs>
          <w:tab w:val="left" w:pos="547"/>
        </w:tabs>
        <w:spacing w:line="259" w:lineRule="auto"/>
        <w:ind w:left="546" w:right="115" w:firstLine="0"/>
        <w:jc w:val="both"/>
      </w:pPr>
      <m:oMathPara>
        <m:oMathParaPr>
          <m:jc m:val="left"/>
        </m:oMathParaPr>
        <m:oMath>
          <m:r>
            <w:rPr>
              <w:rFonts w:ascii="Cambria Math" w:hAnsi="Cambria Math"/>
            </w:rPr>
            <m:t>P</m:t>
          </m:r>
          <m:d>
            <m:dPr>
              <m:ctrlPr>
                <w:rPr>
                  <w:rFonts w:ascii="Cambria Math" w:hAnsi="Cambria Math"/>
                  <w:i/>
                </w:rPr>
              </m:ctrlPr>
            </m:dPr>
            <m:e>
              <m:r>
                <w:rPr>
                  <w:rFonts w:ascii="Cambria Math" w:hAnsi="Cambria Math"/>
                </w:rPr>
                <m:t>A|B</m:t>
              </m:r>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B|A</m:t>
                  </m:r>
                </m:e>
              </m:d>
              <m:r>
                <w:rPr>
                  <w:rFonts w:ascii="Cambria Math" w:hAnsi="Cambria Math"/>
                </w:rPr>
                <m:t xml:space="preserve"> ∙P(A)</m:t>
              </m:r>
            </m:num>
            <m:den>
              <m:r>
                <w:rPr>
                  <w:rFonts w:ascii="Cambria Math" w:hAnsi="Cambria Math"/>
                </w:rPr>
                <m:t>P</m:t>
              </m:r>
              <m:d>
                <m:dPr>
                  <m:ctrlPr>
                    <w:rPr>
                      <w:rFonts w:ascii="Cambria Math" w:hAnsi="Cambria Math"/>
                      <w:i/>
                    </w:rPr>
                  </m:ctrlPr>
                </m:dPr>
                <m:e>
                  <m:r>
                    <w:rPr>
                      <w:rFonts w:ascii="Cambria Math" w:hAnsi="Cambria Math"/>
                    </w:rPr>
                    <m:t>B|A</m:t>
                  </m:r>
                </m:e>
              </m:d>
              <m:r>
                <w:rPr>
                  <w:rFonts w:ascii="Cambria Math" w:hAnsi="Cambria Math"/>
                </w:rPr>
                <m:t xml:space="preserve"> ∙P</m:t>
              </m:r>
              <m:d>
                <m:dPr>
                  <m:ctrlPr>
                    <w:rPr>
                      <w:rFonts w:ascii="Cambria Math" w:hAnsi="Cambria Math"/>
                      <w:i/>
                    </w:rPr>
                  </m:ctrlPr>
                </m:dPr>
                <m:e>
                  <m:r>
                    <w:rPr>
                      <w:rFonts w:ascii="Cambria Math" w:hAnsi="Cambria Math"/>
                    </w:rPr>
                    <m:t>A</m:t>
                  </m:r>
                </m:e>
              </m:d>
              <m:r>
                <w:rPr>
                  <w:rFonts w:ascii="Cambria Math" w:hAnsi="Cambria Math"/>
                </w:rPr>
                <m:t>+P</m:t>
              </m:r>
              <m:d>
                <m:dPr>
                  <m:ctrlPr>
                    <w:rPr>
                      <w:rFonts w:ascii="Cambria Math" w:hAnsi="Cambria Math"/>
                      <w:i/>
                    </w:rPr>
                  </m:ctrlPr>
                </m:dPr>
                <m:e>
                  <m:r>
                    <w:rPr>
                      <w:rFonts w:ascii="Cambria Math" w:hAnsi="Cambria Math"/>
                    </w:rPr>
                    <m:t>B|A'</m:t>
                  </m:r>
                </m:e>
              </m:d>
              <m:r>
                <w:rPr>
                  <w:rFonts w:ascii="Cambria Math" w:hAnsi="Cambria Math"/>
                </w:rPr>
                <m:t xml:space="preserve"> ∙ P(A')</m:t>
              </m:r>
            </m:den>
          </m:f>
        </m:oMath>
      </m:oMathPara>
    </w:p>
    <w:p w14:paraId="6BCD752E" w14:textId="77777777" w:rsidR="002C2EDB" w:rsidRDefault="002C2EDB" w:rsidP="00F1052F">
      <w:pPr>
        <w:pStyle w:val="ListParagraph"/>
        <w:tabs>
          <w:tab w:val="left" w:pos="547"/>
        </w:tabs>
        <w:spacing w:line="259" w:lineRule="auto"/>
        <w:ind w:left="546" w:right="115" w:firstLine="0"/>
        <w:jc w:val="both"/>
      </w:pPr>
    </w:p>
    <w:p w14:paraId="1C7E4E06" w14:textId="22078CAE" w:rsidR="006B4351" w:rsidRPr="00AA6E98" w:rsidRDefault="00C800A5" w:rsidP="00AA6E98">
      <w:pPr>
        <w:pStyle w:val="ListParagraph"/>
        <w:tabs>
          <w:tab w:val="left" w:pos="547"/>
        </w:tabs>
        <w:spacing w:line="259" w:lineRule="auto"/>
        <w:ind w:left="1440" w:right="115" w:firstLine="0"/>
        <w:jc w:val="center"/>
      </w:pPr>
      <m:oMathPara>
        <m:oMathParaPr>
          <m:jc m:val="left"/>
        </m:oMathParaPr>
        <m:oMath>
          <m:r>
            <w:rPr>
              <w:rFonts w:ascii="Cambria Math" w:hAnsi="Cambria Math"/>
            </w:rPr>
            <m:t xml:space="preserve">= </m:t>
          </m:r>
          <m:f>
            <m:fPr>
              <m:ctrlPr>
                <w:rPr>
                  <w:rFonts w:ascii="Cambria Math" w:hAnsi="Cambria Math"/>
                  <w:i/>
                </w:rPr>
              </m:ctrlPr>
            </m:fPr>
            <m:num>
              <m:r>
                <w:rPr>
                  <w:rFonts w:ascii="Cambria Math" w:hAnsi="Cambria Math"/>
                </w:rPr>
                <m:t>0.00025 ×0.4</m:t>
              </m:r>
            </m:num>
            <m:den>
              <m:d>
                <m:dPr>
                  <m:ctrlPr>
                    <w:rPr>
                      <w:rFonts w:ascii="Cambria Math" w:hAnsi="Cambria Math"/>
                      <w:i/>
                    </w:rPr>
                  </m:ctrlPr>
                </m:dPr>
                <m:e>
                  <m:r>
                    <w:rPr>
                      <w:rFonts w:ascii="Cambria Math" w:hAnsi="Cambria Math"/>
                    </w:rPr>
                    <m:t>0.00025 ×0.4</m:t>
                  </m:r>
                </m:e>
              </m:d>
              <m:r>
                <w:rPr>
                  <w:rFonts w:ascii="Cambria Math" w:hAnsi="Cambria Math"/>
                </w:rPr>
                <m:t>+</m:t>
              </m:r>
              <m:d>
                <m:dPr>
                  <m:ctrlPr>
                    <w:rPr>
                      <w:rFonts w:ascii="Cambria Math" w:hAnsi="Cambria Math"/>
                      <w:i/>
                    </w:rPr>
                  </m:ctrlPr>
                </m:dPr>
                <m:e>
                  <m:r>
                    <w:rPr>
                      <w:rFonts w:ascii="Cambria Math" w:hAnsi="Cambria Math"/>
                    </w:rPr>
                    <m:t>0.0002×0.6</m:t>
                  </m:r>
                </m:e>
              </m:d>
            </m:den>
          </m:f>
        </m:oMath>
      </m:oMathPara>
    </w:p>
    <w:p w14:paraId="03D9C0A6" w14:textId="77777777" w:rsidR="00C800A5" w:rsidRPr="00C800A5" w:rsidRDefault="00C800A5" w:rsidP="00F1052F">
      <w:pPr>
        <w:pStyle w:val="ListParagraph"/>
        <w:tabs>
          <w:tab w:val="left" w:pos="547"/>
        </w:tabs>
        <w:spacing w:line="259" w:lineRule="auto"/>
        <w:ind w:left="546" w:right="115" w:firstLine="0"/>
        <w:jc w:val="both"/>
      </w:pPr>
    </w:p>
    <w:p w14:paraId="16DC066C" w14:textId="0FE5BBA4" w:rsidR="00C800A5" w:rsidRPr="00E75274" w:rsidRDefault="005E072E" w:rsidP="00AA6E98">
      <w:pPr>
        <w:pStyle w:val="ListParagraph"/>
        <w:tabs>
          <w:tab w:val="left" w:pos="547"/>
        </w:tabs>
        <w:spacing w:line="259" w:lineRule="auto"/>
        <w:ind w:left="1440" w:right="115" w:firstLine="0"/>
        <w:jc w:val="center"/>
      </w:pPr>
      <m:oMathPara>
        <m:oMathParaPr>
          <m:jc m:val="left"/>
        </m:oMathParaPr>
        <m:oMath>
          <m:r>
            <w:rPr>
              <w:rFonts w:ascii="Cambria Math" w:hAnsi="Cambria Math"/>
            </w:rPr>
            <m:t>= 0.4545</m:t>
          </m:r>
        </m:oMath>
      </m:oMathPara>
    </w:p>
    <w:p w14:paraId="7B5C3394" w14:textId="1B33AD07" w:rsidR="00E75274" w:rsidRDefault="00E75274" w:rsidP="00AA6E98">
      <w:pPr>
        <w:pStyle w:val="ListParagraph"/>
        <w:tabs>
          <w:tab w:val="left" w:pos="547"/>
        </w:tabs>
        <w:spacing w:line="259" w:lineRule="auto"/>
        <w:ind w:left="1440" w:right="115" w:firstLine="0"/>
        <w:jc w:val="center"/>
      </w:pPr>
    </w:p>
    <w:p w14:paraId="2881AD8D" w14:textId="77777777" w:rsidR="00E75274" w:rsidRPr="00AA6E98" w:rsidRDefault="00E75274" w:rsidP="00AA6E98">
      <w:pPr>
        <w:pStyle w:val="ListParagraph"/>
        <w:tabs>
          <w:tab w:val="left" w:pos="547"/>
        </w:tabs>
        <w:spacing w:line="259" w:lineRule="auto"/>
        <w:ind w:left="1440" w:right="115" w:firstLine="0"/>
        <w:jc w:val="center"/>
      </w:pPr>
    </w:p>
    <w:p w14:paraId="6A541053" w14:textId="001A1698" w:rsidR="000A611B" w:rsidRDefault="009541E8" w:rsidP="00E75274">
      <w:pPr>
        <w:pStyle w:val="ListParagraph"/>
        <w:numPr>
          <w:ilvl w:val="0"/>
          <w:numId w:val="1"/>
        </w:numPr>
      </w:pPr>
      <w:r>
        <w:t>There are 9 letters having different colors (red, orange, yellow, green, blue, indigo, velvet) and 4 boxes of different shapes (tetrahedron, cube, polyhedron, dodecahedron). How many ways are there to place these 9 letters into the 4 boxes such that each box contains at least 1</w:t>
      </w:r>
      <w:r w:rsidRPr="00E75274">
        <w:rPr>
          <w:spacing w:val="-25"/>
        </w:rPr>
        <w:t xml:space="preserve"> </w:t>
      </w:r>
      <w:r>
        <w:t>letter?</w:t>
      </w:r>
    </w:p>
    <w:p w14:paraId="06CCE0F8" w14:textId="6D5D1898" w:rsidR="000B3FF0" w:rsidRDefault="000B3FF0" w:rsidP="000B3FF0">
      <w:pPr>
        <w:pStyle w:val="ListParagraph"/>
        <w:tabs>
          <w:tab w:val="left" w:pos="547"/>
        </w:tabs>
        <w:spacing w:before="1" w:line="259" w:lineRule="auto"/>
        <w:ind w:left="546" w:right="116" w:firstLine="0"/>
        <w:jc w:val="both"/>
      </w:pPr>
    </w:p>
    <w:tbl>
      <w:tblPr>
        <w:tblStyle w:val="TableGrid"/>
        <w:tblW w:w="9747" w:type="dxa"/>
        <w:tblLook w:val="04A0" w:firstRow="1" w:lastRow="0" w:firstColumn="1" w:lastColumn="0" w:noHBand="0" w:noVBand="1"/>
      </w:tblPr>
      <w:tblGrid>
        <w:gridCol w:w="1312"/>
        <w:gridCol w:w="4384"/>
        <w:gridCol w:w="1759"/>
        <w:gridCol w:w="2292"/>
      </w:tblGrid>
      <w:tr w:rsidR="00A95AD5" w14:paraId="6716B9E9" w14:textId="77777777" w:rsidTr="004503F5">
        <w:tc>
          <w:tcPr>
            <w:tcW w:w="1157" w:type="dxa"/>
          </w:tcPr>
          <w:p w14:paraId="710240EB" w14:textId="3EC12212" w:rsidR="00953A0C" w:rsidRDefault="00953A0C" w:rsidP="003558AD">
            <w:pPr>
              <w:pStyle w:val="ListParagraph"/>
              <w:tabs>
                <w:tab w:val="left" w:pos="547"/>
              </w:tabs>
              <w:spacing w:before="1" w:line="259" w:lineRule="auto"/>
              <w:ind w:left="0" w:right="116" w:firstLine="0"/>
              <w:jc w:val="center"/>
            </w:pPr>
            <w:r>
              <w:t>PATTERN</w:t>
            </w:r>
          </w:p>
        </w:tc>
        <w:tc>
          <w:tcPr>
            <w:tcW w:w="4792" w:type="dxa"/>
          </w:tcPr>
          <w:p w14:paraId="7E816BF5" w14:textId="15EA0A85" w:rsidR="00953A0C" w:rsidRDefault="00F15EC4" w:rsidP="00A35E64">
            <w:pPr>
              <w:pStyle w:val="ListParagraph"/>
              <w:tabs>
                <w:tab w:val="left" w:pos="547"/>
              </w:tabs>
              <w:spacing w:before="1" w:line="259" w:lineRule="auto"/>
              <w:ind w:left="0" w:right="116" w:firstLine="0"/>
              <w:jc w:val="center"/>
            </w:pPr>
            <w:r>
              <w:t>GROUPING</w:t>
            </w:r>
          </w:p>
        </w:tc>
        <w:tc>
          <w:tcPr>
            <w:tcW w:w="1341" w:type="dxa"/>
          </w:tcPr>
          <w:p w14:paraId="4617881F" w14:textId="2269AE64" w:rsidR="00953A0C" w:rsidRDefault="003558AD" w:rsidP="00A35E64">
            <w:pPr>
              <w:pStyle w:val="ListParagraph"/>
              <w:tabs>
                <w:tab w:val="left" w:pos="547"/>
              </w:tabs>
              <w:spacing w:before="1" w:line="259" w:lineRule="auto"/>
              <w:ind w:left="0" w:right="116" w:firstLine="0"/>
              <w:jc w:val="center"/>
            </w:pPr>
            <w:r>
              <w:t>ARRANGEMENT</w:t>
            </w:r>
          </w:p>
        </w:tc>
        <w:tc>
          <w:tcPr>
            <w:tcW w:w="2457" w:type="dxa"/>
          </w:tcPr>
          <w:p w14:paraId="0FCDD951" w14:textId="3324B73B" w:rsidR="00953A0C" w:rsidRDefault="003558AD" w:rsidP="00A35E64">
            <w:pPr>
              <w:pStyle w:val="ListParagraph"/>
              <w:tabs>
                <w:tab w:val="left" w:pos="547"/>
              </w:tabs>
              <w:spacing w:before="1" w:line="259" w:lineRule="auto"/>
              <w:ind w:left="0" w:right="116" w:firstLine="0"/>
              <w:jc w:val="center"/>
            </w:pPr>
            <w:r>
              <w:t>TOTAL</w:t>
            </w:r>
          </w:p>
        </w:tc>
      </w:tr>
      <w:tr w:rsidR="00A95AD5" w14:paraId="544B9D83" w14:textId="77777777" w:rsidTr="004503F5">
        <w:tc>
          <w:tcPr>
            <w:tcW w:w="1157" w:type="dxa"/>
          </w:tcPr>
          <w:p w14:paraId="6DE71667" w14:textId="3BBE6520" w:rsidR="00953A0C" w:rsidRDefault="00DE6632" w:rsidP="003558AD">
            <w:pPr>
              <w:pStyle w:val="ListParagraph"/>
              <w:tabs>
                <w:tab w:val="left" w:pos="547"/>
              </w:tabs>
              <w:spacing w:before="1" w:line="259" w:lineRule="auto"/>
              <w:ind w:left="0" w:right="116" w:firstLine="0"/>
              <w:jc w:val="center"/>
            </w:pPr>
            <w:r>
              <w:t>(</w:t>
            </w:r>
            <w:r w:rsidR="006356BD">
              <w:t>6</w:t>
            </w:r>
            <w:r>
              <w:t>)(</w:t>
            </w:r>
            <w:r w:rsidR="006356BD">
              <w:t>1</w:t>
            </w:r>
            <w:r>
              <w:t>)(</w:t>
            </w:r>
            <w:r w:rsidR="006356BD">
              <w:t>1</w:t>
            </w:r>
            <w:r>
              <w:t>)(</w:t>
            </w:r>
            <w:r w:rsidR="006356BD">
              <w:t>1</w:t>
            </w:r>
            <w:r>
              <w:t>)</w:t>
            </w:r>
          </w:p>
        </w:tc>
        <w:tc>
          <w:tcPr>
            <w:tcW w:w="4792" w:type="dxa"/>
          </w:tcPr>
          <w:p w14:paraId="555369CC" w14:textId="0691F641" w:rsidR="00953A0C" w:rsidRDefault="00861396" w:rsidP="00A35E64">
            <w:pPr>
              <w:pStyle w:val="ListParagraph"/>
              <w:tabs>
                <w:tab w:val="left" w:pos="547"/>
              </w:tabs>
              <w:spacing w:before="1" w:line="259" w:lineRule="auto"/>
              <w:ind w:left="0" w:right="116" w:firstLine="0"/>
              <w:jc w:val="center"/>
            </w:pPr>
            <m:oMathPara>
              <m:oMath>
                <m:r>
                  <w:rPr>
                    <w:rFonts w:ascii="Cambria Math" w:hAnsi="Cambria Math"/>
                  </w:rPr>
                  <m:t>C(9,6)×C(3,1)×C(2,1)×C(1,1)= 504</m:t>
                </m:r>
              </m:oMath>
            </m:oMathPara>
          </w:p>
        </w:tc>
        <w:tc>
          <w:tcPr>
            <w:tcW w:w="1341" w:type="dxa"/>
          </w:tcPr>
          <w:p w14:paraId="7C0EA507" w14:textId="57436111" w:rsidR="00953A0C" w:rsidRDefault="00BE1234" w:rsidP="00A35E64">
            <w:pPr>
              <w:pStyle w:val="ListParagraph"/>
              <w:tabs>
                <w:tab w:val="left" w:pos="547"/>
              </w:tabs>
              <w:spacing w:before="1" w:line="259" w:lineRule="auto"/>
              <w:ind w:left="0" w:right="116" w:firstLine="0"/>
              <w:jc w:val="center"/>
            </w:pPr>
            <m:oMathPara>
              <m:oMath>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4</m:t>
                </m:r>
              </m:oMath>
            </m:oMathPara>
          </w:p>
        </w:tc>
        <w:tc>
          <w:tcPr>
            <w:tcW w:w="2457" w:type="dxa"/>
          </w:tcPr>
          <w:p w14:paraId="58DDE94A" w14:textId="5E5951CD" w:rsidR="00953A0C" w:rsidRDefault="00A95AD5" w:rsidP="00A35E64">
            <w:pPr>
              <w:pStyle w:val="ListParagraph"/>
              <w:tabs>
                <w:tab w:val="left" w:pos="547"/>
              </w:tabs>
              <w:spacing w:before="1" w:line="259" w:lineRule="auto"/>
              <w:ind w:left="0" w:right="116" w:firstLine="0"/>
              <w:jc w:val="center"/>
            </w:pPr>
            <m:oMathPara>
              <m:oMath>
                <m:r>
                  <w:rPr>
                    <w:rFonts w:ascii="Cambria Math" w:hAnsi="Cambria Math"/>
                  </w:rPr>
                  <m:t>504×4=2016</m:t>
                </m:r>
              </m:oMath>
            </m:oMathPara>
          </w:p>
        </w:tc>
      </w:tr>
      <w:tr w:rsidR="00A95AD5" w14:paraId="7DDBE560" w14:textId="77777777" w:rsidTr="004503F5">
        <w:tc>
          <w:tcPr>
            <w:tcW w:w="1157" w:type="dxa"/>
          </w:tcPr>
          <w:p w14:paraId="73E69E6D" w14:textId="03B9706F" w:rsidR="00953A0C" w:rsidRDefault="00DE6632" w:rsidP="003558AD">
            <w:pPr>
              <w:pStyle w:val="ListParagraph"/>
              <w:tabs>
                <w:tab w:val="left" w:pos="547"/>
              </w:tabs>
              <w:spacing w:before="1" w:line="259" w:lineRule="auto"/>
              <w:ind w:left="0" w:right="116" w:firstLine="0"/>
              <w:jc w:val="center"/>
            </w:pPr>
            <w:r>
              <w:t>(</w:t>
            </w:r>
            <w:r w:rsidR="00770B60">
              <w:t>5</w:t>
            </w:r>
            <w:r>
              <w:t>)(</w:t>
            </w:r>
            <w:r w:rsidR="00770B60">
              <w:t>2</w:t>
            </w:r>
            <w:r>
              <w:t>)(</w:t>
            </w:r>
            <w:r w:rsidR="00770B60">
              <w:t>1</w:t>
            </w:r>
            <w:r>
              <w:t>)(</w:t>
            </w:r>
            <w:r w:rsidR="00770B60">
              <w:t>1</w:t>
            </w:r>
            <w:r>
              <w:t>)</w:t>
            </w:r>
          </w:p>
        </w:tc>
        <w:tc>
          <w:tcPr>
            <w:tcW w:w="4792" w:type="dxa"/>
          </w:tcPr>
          <w:p w14:paraId="7158B4C1" w14:textId="71B1CB35" w:rsidR="00953A0C" w:rsidRDefault="00861396" w:rsidP="00A35E64">
            <w:pPr>
              <w:pStyle w:val="ListParagraph"/>
              <w:tabs>
                <w:tab w:val="left" w:pos="547"/>
              </w:tabs>
              <w:spacing w:before="1" w:line="259" w:lineRule="auto"/>
              <w:ind w:left="0" w:right="116" w:firstLine="0"/>
              <w:jc w:val="center"/>
            </w:pPr>
            <m:oMathPara>
              <m:oMath>
                <m:r>
                  <w:rPr>
                    <w:rFonts w:ascii="Cambria Math" w:hAnsi="Cambria Math"/>
                  </w:rPr>
                  <m:t>C(9,5)×C(4,2)×C(2,1)×C(1,1)=1512</m:t>
                </m:r>
              </m:oMath>
            </m:oMathPara>
          </w:p>
        </w:tc>
        <w:tc>
          <w:tcPr>
            <w:tcW w:w="1341" w:type="dxa"/>
          </w:tcPr>
          <w:p w14:paraId="731B4560" w14:textId="36EA79A9" w:rsidR="00953A0C" w:rsidRDefault="00BE1234" w:rsidP="00A35E64">
            <w:pPr>
              <w:pStyle w:val="ListParagraph"/>
              <w:tabs>
                <w:tab w:val="left" w:pos="547"/>
              </w:tabs>
              <w:spacing w:before="1" w:line="259" w:lineRule="auto"/>
              <w:ind w:left="0" w:right="116" w:firstLine="0"/>
              <w:jc w:val="center"/>
            </w:pPr>
            <m:oMathPara>
              <m:oMath>
                <m:f>
                  <m:fPr>
                    <m:ctrlPr>
                      <w:rPr>
                        <w:rFonts w:ascii="Cambria Math" w:hAnsi="Cambria Math"/>
                        <w:i/>
                      </w:rPr>
                    </m:ctrlPr>
                  </m:fPr>
                  <m:num>
                    <m:r>
                      <w:rPr>
                        <w:rFonts w:ascii="Cambria Math" w:hAnsi="Cambria Math"/>
                      </w:rPr>
                      <m:t>4!</m:t>
                    </m:r>
                  </m:num>
                  <m:den>
                    <m:r>
                      <w:rPr>
                        <w:rFonts w:ascii="Cambria Math" w:hAnsi="Cambria Math"/>
                      </w:rPr>
                      <m:t>2!</m:t>
                    </m:r>
                  </m:den>
                </m:f>
                <m:r>
                  <w:rPr>
                    <w:rFonts w:ascii="Cambria Math" w:hAnsi="Cambria Math"/>
                  </w:rPr>
                  <m:t>=12</m:t>
                </m:r>
              </m:oMath>
            </m:oMathPara>
          </w:p>
        </w:tc>
        <w:tc>
          <w:tcPr>
            <w:tcW w:w="2457" w:type="dxa"/>
          </w:tcPr>
          <w:p w14:paraId="7841580D" w14:textId="00D87F67" w:rsidR="00953A0C" w:rsidRDefault="00A95AD5" w:rsidP="00A35E64">
            <w:pPr>
              <w:pStyle w:val="ListParagraph"/>
              <w:tabs>
                <w:tab w:val="left" w:pos="547"/>
              </w:tabs>
              <w:spacing w:before="1" w:line="259" w:lineRule="auto"/>
              <w:ind w:left="0" w:right="116" w:firstLine="0"/>
              <w:jc w:val="center"/>
            </w:pPr>
            <m:oMathPara>
              <m:oMath>
                <m:r>
                  <w:rPr>
                    <w:rFonts w:ascii="Cambria Math" w:hAnsi="Cambria Math"/>
                  </w:rPr>
                  <m:t>1512×12=18144</m:t>
                </m:r>
              </m:oMath>
            </m:oMathPara>
          </w:p>
        </w:tc>
      </w:tr>
      <w:tr w:rsidR="00A95AD5" w14:paraId="4734B8CD" w14:textId="77777777" w:rsidTr="004503F5">
        <w:tc>
          <w:tcPr>
            <w:tcW w:w="1157" w:type="dxa"/>
          </w:tcPr>
          <w:p w14:paraId="77FBA169" w14:textId="73A30DEC" w:rsidR="00953A0C" w:rsidRDefault="00DE6632" w:rsidP="003558AD">
            <w:pPr>
              <w:pStyle w:val="ListParagraph"/>
              <w:tabs>
                <w:tab w:val="left" w:pos="547"/>
              </w:tabs>
              <w:spacing w:before="1" w:line="259" w:lineRule="auto"/>
              <w:ind w:left="0" w:right="116" w:firstLine="0"/>
              <w:jc w:val="center"/>
            </w:pPr>
            <w:r>
              <w:t>(</w:t>
            </w:r>
            <w:r w:rsidR="00770B60">
              <w:t>4</w:t>
            </w:r>
            <w:r>
              <w:t>)(</w:t>
            </w:r>
            <w:r w:rsidR="00770B60">
              <w:t>3</w:t>
            </w:r>
            <w:r>
              <w:t>)(</w:t>
            </w:r>
            <w:r w:rsidR="00770B60">
              <w:t>1</w:t>
            </w:r>
            <w:r>
              <w:t>)(</w:t>
            </w:r>
            <w:r w:rsidR="00770B60">
              <w:t>1</w:t>
            </w:r>
            <w:r>
              <w:t>)</w:t>
            </w:r>
          </w:p>
        </w:tc>
        <w:tc>
          <w:tcPr>
            <w:tcW w:w="4792" w:type="dxa"/>
          </w:tcPr>
          <w:p w14:paraId="0B6C3DFF" w14:textId="20E0AF38" w:rsidR="00953A0C" w:rsidRDefault="00861396" w:rsidP="00A35E64">
            <w:pPr>
              <w:pStyle w:val="ListParagraph"/>
              <w:tabs>
                <w:tab w:val="left" w:pos="547"/>
              </w:tabs>
              <w:spacing w:before="1" w:line="259" w:lineRule="auto"/>
              <w:ind w:left="0" w:right="116" w:firstLine="0"/>
              <w:jc w:val="center"/>
            </w:pPr>
            <m:oMathPara>
              <m:oMath>
                <m:r>
                  <w:rPr>
                    <w:rFonts w:ascii="Cambria Math" w:hAnsi="Cambria Math"/>
                  </w:rPr>
                  <m:t>C(9,4)×C(5,3)×C(2,1)×C(1,1)=2520</m:t>
                </m:r>
              </m:oMath>
            </m:oMathPara>
          </w:p>
        </w:tc>
        <w:tc>
          <w:tcPr>
            <w:tcW w:w="1341" w:type="dxa"/>
          </w:tcPr>
          <w:p w14:paraId="5293150F" w14:textId="2093742C" w:rsidR="00953A0C" w:rsidRDefault="00BE1234" w:rsidP="00A35E64">
            <w:pPr>
              <w:pStyle w:val="ListParagraph"/>
              <w:tabs>
                <w:tab w:val="left" w:pos="547"/>
              </w:tabs>
              <w:spacing w:before="1" w:line="259" w:lineRule="auto"/>
              <w:ind w:left="0" w:right="116" w:firstLine="0"/>
              <w:jc w:val="center"/>
            </w:pPr>
            <m:oMathPara>
              <m:oMath>
                <m:f>
                  <m:fPr>
                    <m:ctrlPr>
                      <w:rPr>
                        <w:rFonts w:ascii="Cambria Math" w:hAnsi="Cambria Math"/>
                        <w:i/>
                      </w:rPr>
                    </m:ctrlPr>
                  </m:fPr>
                  <m:num>
                    <m:r>
                      <w:rPr>
                        <w:rFonts w:ascii="Cambria Math" w:hAnsi="Cambria Math"/>
                      </w:rPr>
                      <m:t>4!</m:t>
                    </m:r>
                  </m:num>
                  <m:den>
                    <m:r>
                      <w:rPr>
                        <w:rFonts w:ascii="Cambria Math" w:hAnsi="Cambria Math"/>
                      </w:rPr>
                      <m:t>2!</m:t>
                    </m:r>
                  </m:den>
                </m:f>
                <m:r>
                  <w:rPr>
                    <w:rFonts w:ascii="Cambria Math" w:hAnsi="Cambria Math"/>
                  </w:rPr>
                  <m:t>=12</m:t>
                </m:r>
              </m:oMath>
            </m:oMathPara>
          </w:p>
        </w:tc>
        <w:tc>
          <w:tcPr>
            <w:tcW w:w="2457" w:type="dxa"/>
          </w:tcPr>
          <w:p w14:paraId="6F9BCDD8" w14:textId="6C0C0842" w:rsidR="00953A0C" w:rsidRDefault="00A95AD5" w:rsidP="00A35E64">
            <w:pPr>
              <w:pStyle w:val="ListParagraph"/>
              <w:tabs>
                <w:tab w:val="left" w:pos="547"/>
              </w:tabs>
              <w:spacing w:before="1" w:line="259" w:lineRule="auto"/>
              <w:ind w:left="0" w:right="116" w:firstLine="0"/>
              <w:jc w:val="center"/>
            </w:pPr>
            <m:oMathPara>
              <m:oMath>
                <m:r>
                  <w:rPr>
                    <w:rFonts w:ascii="Cambria Math" w:hAnsi="Cambria Math"/>
                  </w:rPr>
                  <m:t>2520×12=30240</m:t>
                </m:r>
              </m:oMath>
            </m:oMathPara>
          </w:p>
        </w:tc>
      </w:tr>
      <w:tr w:rsidR="00A95AD5" w14:paraId="5C9F1927" w14:textId="77777777" w:rsidTr="004503F5">
        <w:tc>
          <w:tcPr>
            <w:tcW w:w="1157" w:type="dxa"/>
          </w:tcPr>
          <w:p w14:paraId="4CA26883" w14:textId="697A7F21" w:rsidR="00953A0C" w:rsidRDefault="00DE6632" w:rsidP="003558AD">
            <w:pPr>
              <w:pStyle w:val="ListParagraph"/>
              <w:tabs>
                <w:tab w:val="left" w:pos="547"/>
              </w:tabs>
              <w:spacing w:before="1" w:line="259" w:lineRule="auto"/>
              <w:ind w:left="0" w:right="116" w:firstLine="0"/>
              <w:jc w:val="center"/>
            </w:pPr>
            <w:r>
              <w:t>(</w:t>
            </w:r>
            <w:r w:rsidR="002F6F0E">
              <w:t>4</w:t>
            </w:r>
            <w:r>
              <w:t>)(</w:t>
            </w:r>
            <w:r w:rsidR="002F6F0E">
              <w:t>2</w:t>
            </w:r>
            <w:r>
              <w:t>)(</w:t>
            </w:r>
            <w:r w:rsidR="002F6F0E">
              <w:t>2</w:t>
            </w:r>
            <w:r>
              <w:t>)(</w:t>
            </w:r>
            <w:r w:rsidR="002F6F0E">
              <w:t>1</w:t>
            </w:r>
            <w:r>
              <w:t>)</w:t>
            </w:r>
          </w:p>
        </w:tc>
        <w:tc>
          <w:tcPr>
            <w:tcW w:w="4792" w:type="dxa"/>
          </w:tcPr>
          <w:p w14:paraId="0D9053D7" w14:textId="1C40BAC0" w:rsidR="00953A0C" w:rsidRDefault="00861396" w:rsidP="00A35E64">
            <w:pPr>
              <w:pStyle w:val="ListParagraph"/>
              <w:tabs>
                <w:tab w:val="left" w:pos="547"/>
              </w:tabs>
              <w:spacing w:before="1" w:line="259" w:lineRule="auto"/>
              <w:ind w:left="0" w:right="116" w:firstLine="0"/>
              <w:jc w:val="center"/>
            </w:pPr>
            <m:oMath>
              <m:r>
                <w:rPr>
                  <w:rFonts w:ascii="Cambria Math" w:hAnsi="Cambria Math"/>
                </w:rPr>
                <m:t>C(9,4)×C(5,2)×C(3,2)×C(1,1)</m:t>
              </m:r>
              <m:r>
                <m:rPr>
                  <m:sty m:val="p"/>
                </m:rPr>
                <w:rPr>
                  <w:rFonts w:ascii="Cambria Math" w:hAnsi="Cambria Math"/>
                </w:rPr>
                <m:t>=3780</m:t>
              </m:r>
            </m:oMath>
            <w:r w:rsidR="005A7E59">
              <w:t xml:space="preserve"> </w:t>
            </w:r>
          </w:p>
        </w:tc>
        <w:tc>
          <w:tcPr>
            <w:tcW w:w="1341" w:type="dxa"/>
          </w:tcPr>
          <w:p w14:paraId="74ED284F" w14:textId="17EC7C6D" w:rsidR="00953A0C" w:rsidRDefault="00BE1234" w:rsidP="00A35E64">
            <w:pPr>
              <w:pStyle w:val="ListParagraph"/>
              <w:tabs>
                <w:tab w:val="left" w:pos="547"/>
              </w:tabs>
              <w:spacing w:before="1" w:line="259" w:lineRule="auto"/>
              <w:ind w:left="0" w:right="116" w:firstLine="0"/>
              <w:jc w:val="center"/>
            </w:pPr>
            <m:oMathPara>
              <m:oMath>
                <m:f>
                  <m:fPr>
                    <m:ctrlPr>
                      <w:rPr>
                        <w:rFonts w:ascii="Cambria Math" w:hAnsi="Cambria Math"/>
                        <w:i/>
                      </w:rPr>
                    </m:ctrlPr>
                  </m:fPr>
                  <m:num>
                    <m:r>
                      <w:rPr>
                        <w:rFonts w:ascii="Cambria Math" w:hAnsi="Cambria Math"/>
                      </w:rPr>
                      <m:t>4!</m:t>
                    </m:r>
                  </m:num>
                  <m:den>
                    <m:r>
                      <w:rPr>
                        <w:rFonts w:ascii="Cambria Math" w:hAnsi="Cambria Math"/>
                      </w:rPr>
                      <m:t>2!</m:t>
                    </m:r>
                  </m:den>
                </m:f>
                <m:r>
                  <w:rPr>
                    <w:rFonts w:ascii="Cambria Math" w:hAnsi="Cambria Math"/>
                  </w:rPr>
                  <m:t>=12</m:t>
                </m:r>
              </m:oMath>
            </m:oMathPara>
          </w:p>
        </w:tc>
        <w:tc>
          <w:tcPr>
            <w:tcW w:w="2457" w:type="dxa"/>
          </w:tcPr>
          <w:p w14:paraId="49304A4C" w14:textId="5161DDCA" w:rsidR="00953A0C" w:rsidRDefault="00A95AD5" w:rsidP="00A35E64">
            <w:pPr>
              <w:pStyle w:val="ListParagraph"/>
              <w:tabs>
                <w:tab w:val="left" w:pos="547"/>
              </w:tabs>
              <w:spacing w:before="1" w:line="259" w:lineRule="auto"/>
              <w:ind w:left="0" w:right="116" w:firstLine="0"/>
              <w:jc w:val="center"/>
            </w:pPr>
            <m:oMathPara>
              <m:oMath>
                <m:r>
                  <w:rPr>
                    <w:rFonts w:ascii="Cambria Math" w:hAnsi="Cambria Math"/>
                  </w:rPr>
                  <m:t>3780×12=45360</m:t>
                </m:r>
              </m:oMath>
            </m:oMathPara>
          </w:p>
        </w:tc>
      </w:tr>
      <w:tr w:rsidR="00A95AD5" w14:paraId="49609254" w14:textId="77777777" w:rsidTr="004503F5">
        <w:tc>
          <w:tcPr>
            <w:tcW w:w="1157" w:type="dxa"/>
          </w:tcPr>
          <w:p w14:paraId="5E94DB50" w14:textId="0B58B89B" w:rsidR="00953A0C" w:rsidRDefault="00DE6632" w:rsidP="003558AD">
            <w:pPr>
              <w:pStyle w:val="ListParagraph"/>
              <w:tabs>
                <w:tab w:val="left" w:pos="547"/>
              </w:tabs>
              <w:spacing w:before="1" w:line="259" w:lineRule="auto"/>
              <w:ind w:left="0" w:right="116" w:firstLine="0"/>
              <w:jc w:val="center"/>
            </w:pPr>
            <w:r>
              <w:t>(</w:t>
            </w:r>
            <w:r w:rsidR="002F6F0E">
              <w:t>3</w:t>
            </w:r>
            <w:r>
              <w:t>)(</w:t>
            </w:r>
            <w:r w:rsidR="002F6F0E">
              <w:t>3</w:t>
            </w:r>
            <w:r>
              <w:t>)(</w:t>
            </w:r>
            <w:r w:rsidR="002F6F0E">
              <w:t>2</w:t>
            </w:r>
            <w:r>
              <w:t>)(</w:t>
            </w:r>
            <w:r w:rsidR="002F6F0E">
              <w:t>1</w:t>
            </w:r>
            <w:r>
              <w:t>)</w:t>
            </w:r>
          </w:p>
        </w:tc>
        <w:tc>
          <w:tcPr>
            <w:tcW w:w="4792" w:type="dxa"/>
          </w:tcPr>
          <w:p w14:paraId="0FAE665B" w14:textId="27D87C1B" w:rsidR="00953A0C" w:rsidRDefault="00861396" w:rsidP="00A35E64">
            <w:pPr>
              <w:pStyle w:val="ListParagraph"/>
              <w:tabs>
                <w:tab w:val="left" w:pos="547"/>
              </w:tabs>
              <w:spacing w:before="1" w:line="259" w:lineRule="auto"/>
              <w:ind w:left="0" w:right="116" w:firstLine="0"/>
              <w:jc w:val="center"/>
            </w:pPr>
            <m:oMathPara>
              <m:oMath>
                <m:r>
                  <w:rPr>
                    <w:rFonts w:ascii="Cambria Math" w:hAnsi="Cambria Math"/>
                  </w:rPr>
                  <m:t>C(9,3)×C(6,3)×C(3,2)×C(1,1)=5040</m:t>
                </m:r>
              </m:oMath>
            </m:oMathPara>
          </w:p>
        </w:tc>
        <w:tc>
          <w:tcPr>
            <w:tcW w:w="1341" w:type="dxa"/>
          </w:tcPr>
          <w:p w14:paraId="30995FD1" w14:textId="5F1668B7" w:rsidR="00953A0C" w:rsidRDefault="00BE1234" w:rsidP="00A35E64">
            <w:pPr>
              <w:pStyle w:val="ListParagraph"/>
              <w:tabs>
                <w:tab w:val="left" w:pos="547"/>
              </w:tabs>
              <w:spacing w:before="1" w:line="259" w:lineRule="auto"/>
              <w:ind w:left="0" w:right="116" w:firstLine="0"/>
              <w:jc w:val="center"/>
            </w:pPr>
            <m:oMathPara>
              <m:oMath>
                <m:f>
                  <m:fPr>
                    <m:ctrlPr>
                      <w:rPr>
                        <w:rFonts w:ascii="Cambria Math" w:hAnsi="Cambria Math"/>
                        <w:i/>
                      </w:rPr>
                    </m:ctrlPr>
                  </m:fPr>
                  <m:num>
                    <m:r>
                      <w:rPr>
                        <w:rFonts w:ascii="Cambria Math" w:hAnsi="Cambria Math"/>
                      </w:rPr>
                      <m:t>4!</m:t>
                    </m:r>
                  </m:num>
                  <m:den>
                    <m:r>
                      <w:rPr>
                        <w:rFonts w:ascii="Cambria Math" w:hAnsi="Cambria Math"/>
                      </w:rPr>
                      <m:t>2!</m:t>
                    </m:r>
                  </m:den>
                </m:f>
                <m:r>
                  <w:rPr>
                    <w:rFonts w:ascii="Cambria Math" w:hAnsi="Cambria Math"/>
                  </w:rPr>
                  <m:t>=12</m:t>
                </m:r>
              </m:oMath>
            </m:oMathPara>
          </w:p>
        </w:tc>
        <w:tc>
          <w:tcPr>
            <w:tcW w:w="2457" w:type="dxa"/>
          </w:tcPr>
          <w:p w14:paraId="06FD9598" w14:textId="462131AC" w:rsidR="00953A0C" w:rsidRDefault="00A95AD5" w:rsidP="00A35E64">
            <w:pPr>
              <w:pStyle w:val="ListParagraph"/>
              <w:tabs>
                <w:tab w:val="left" w:pos="547"/>
              </w:tabs>
              <w:spacing w:before="1" w:line="259" w:lineRule="auto"/>
              <w:ind w:left="0" w:right="116" w:firstLine="0"/>
              <w:jc w:val="center"/>
            </w:pPr>
            <m:oMathPara>
              <m:oMath>
                <m:r>
                  <w:rPr>
                    <w:rFonts w:ascii="Cambria Math" w:hAnsi="Cambria Math"/>
                  </w:rPr>
                  <m:t>5040×12=60480</m:t>
                </m:r>
              </m:oMath>
            </m:oMathPara>
          </w:p>
        </w:tc>
      </w:tr>
      <w:tr w:rsidR="00A95AD5" w14:paraId="6930257D" w14:textId="77777777" w:rsidTr="004503F5">
        <w:tc>
          <w:tcPr>
            <w:tcW w:w="1157" w:type="dxa"/>
          </w:tcPr>
          <w:p w14:paraId="18DA7D81" w14:textId="18ADE2E0" w:rsidR="00953A0C" w:rsidRDefault="00DE6632" w:rsidP="003558AD">
            <w:pPr>
              <w:pStyle w:val="ListParagraph"/>
              <w:tabs>
                <w:tab w:val="left" w:pos="547"/>
              </w:tabs>
              <w:spacing w:before="1" w:line="259" w:lineRule="auto"/>
              <w:ind w:left="0" w:right="116" w:firstLine="0"/>
              <w:jc w:val="center"/>
            </w:pPr>
            <w:r>
              <w:t>(</w:t>
            </w:r>
            <w:r w:rsidR="002F6F0E">
              <w:t>3</w:t>
            </w:r>
            <w:r>
              <w:t>)(</w:t>
            </w:r>
            <w:r w:rsidR="002F6F0E">
              <w:t>2</w:t>
            </w:r>
            <w:r>
              <w:t>)(</w:t>
            </w:r>
            <w:r w:rsidR="002F6F0E">
              <w:t>2</w:t>
            </w:r>
            <w:r>
              <w:t>)(</w:t>
            </w:r>
            <w:r w:rsidR="002F6F0E">
              <w:t>2</w:t>
            </w:r>
            <w:r>
              <w:t>)</w:t>
            </w:r>
          </w:p>
        </w:tc>
        <w:tc>
          <w:tcPr>
            <w:tcW w:w="4792" w:type="dxa"/>
          </w:tcPr>
          <w:p w14:paraId="110D814D" w14:textId="674CE7F7" w:rsidR="00953A0C" w:rsidRDefault="00861396" w:rsidP="00A35E64">
            <w:pPr>
              <w:pStyle w:val="ListParagraph"/>
              <w:tabs>
                <w:tab w:val="left" w:pos="547"/>
              </w:tabs>
              <w:spacing w:before="1" w:line="259" w:lineRule="auto"/>
              <w:ind w:left="0" w:right="116" w:firstLine="0"/>
              <w:jc w:val="center"/>
            </w:pPr>
            <m:oMathPara>
              <m:oMath>
                <m:r>
                  <w:rPr>
                    <w:rFonts w:ascii="Cambria Math" w:hAnsi="Cambria Math"/>
                  </w:rPr>
                  <m:t>C(9,3)×C(6,2)×C(4,2)×C(2,2)=7560</m:t>
                </m:r>
              </m:oMath>
            </m:oMathPara>
          </w:p>
        </w:tc>
        <w:tc>
          <w:tcPr>
            <w:tcW w:w="1341" w:type="dxa"/>
          </w:tcPr>
          <w:p w14:paraId="4E262CBB" w14:textId="3FAEE3C1" w:rsidR="00953A0C" w:rsidRDefault="00BE1234" w:rsidP="00A35E64">
            <w:pPr>
              <w:pStyle w:val="ListParagraph"/>
              <w:tabs>
                <w:tab w:val="left" w:pos="547"/>
              </w:tabs>
              <w:spacing w:before="1" w:line="259" w:lineRule="auto"/>
              <w:ind w:left="0" w:right="116" w:firstLine="0"/>
              <w:jc w:val="center"/>
            </w:pPr>
            <m:oMathPara>
              <m:oMath>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4</m:t>
                </m:r>
              </m:oMath>
            </m:oMathPara>
          </w:p>
        </w:tc>
        <w:tc>
          <w:tcPr>
            <w:tcW w:w="2457" w:type="dxa"/>
          </w:tcPr>
          <w:p w14:paraId="298EDFE5" w14:textId="4CE03942" w:rsidR="00953A0C" w:rsidRDefault="00557891" w:rsidP="00A35E64">
            <w:pPr>
              <w:pStyle w:val="ListParagraph"/>
              <w:tabs>
                <w:tab w:val="left" w:pos="547"/>
              </w:tabs>
              <w:spacing w:before="1" w:line="259" w:lineRule="auto"/>
              <w:ind w:left="0" w:right="116" w:firstLine="0"/>
              <w:jc w:val="center"/>
            </w:pPr>
            <m:oMathPara>
              <m:oMath>
                <m:r>
                  <w:rPr>
                    <w:rFonts w:ascii="Cambria Math" w:hAnsi="Cambria Math"/>
                  </w:rPr>
                  <m:t>7560×4=30240</m:t>
                </m:r>
              </m:oMath>
            </m:oMathPara>
          </w:p>
        </w:tc>
      </w:tr>
    </w:tbl>
    <w:p w14:paraId="70A2B486" w14:textId="4E212823" w:rsidR="00560647" w:rsidRDefault="00560647" w:rsidP="000B3FF0">
      <w:pPr>
        <w:pStyle w:val="ListParagraph"/>
        <w:tabs>
          <w:tab w:val="left" w:pos="547"/>
        </w:tabs>
        <w:spacing w:before="1" w:line="259" w:lineRule="auto"/>
        <w:ind w:left="546" w:right="116" w:firstLine="0"/>
        <w:jc w:val="both"/>
      </w:pPr>
    </w:p>
    <w:p w14:paraId="690D9EAE" w14:textId="4A8D5C7E" w:rsidR="00557891" w:rsidRDefault="00557891" w:rsidP="000B3FF0">
      <w:pPr>
        <w:pStyle w:val="ListParagraph"/>
        <w:tabs>
          <w:tab w:val="left" w:pos="547"/>
        </w:tabs>
        <w:spacing w:before="1" w:line="259" w:lineRule="auto"/>
        <w:ind w:left="546" w:right="116" w:firstLine="0"/>
        <w:jc w:val="both"/>
      </w:pPr>
    </w:p>
    <w:p w14:paraId="2C221B1A" w14:textId="33A88602" w:rsidR="00557891" w:rsidRDefault="00557891" w:rsidP="000B3FF0">
      <w:pPr>
        <w:pStyle w:val="ListParagraph"/>
        <w:tabs>
          <w:tab w:val="left" w:pos="547"/>
        </w:tabs>
        <w:spacing w:before="1" w:line="259" w:lineRule="auto"/>
        <w:ind w:left="546" w:right="116" w:firstLine="0"/>
        <w:jc w:val="both"/>
      </w:pPr>
      <w:r>
        <w:t>Total ways</w:t>
      </w:r>
      <w:r w:rsidR="00766B57">
        <w:t xml:space="preserve"> </w:t>
      </w:r>
      <m:oMath>
        <m:r>
          <w:rPr>
            <w:rFonts w:ascii="Cambria Math" w:hAnsi="Cambria Math"/>
          </w:rPr>
          <m:t>=2016+18144+30240+45360+60480+30240</m:t>
        </m:r>
      </m:oMath>
    </w:p>
    <w:p w14:paraId="6329BAF0" w14:textId="7B07F42C" w:rsidR="0097323B" w:rsidRPr="007D7A94" w:rsidRDefault="007D7A94" w:rsidP="007D7A94">
      <w:pPr>
        <w:pStyle w:val="ListParagraph"/>
        <w:tabs>
          <w:tab w:val="left" w:pos="547"/>
        </w:tabs>
        <w:spacing w:before="1" w:line="259" w:lineRule="auto"/>
        <w:ind w:left="1440" w:right="116" w:firstLine="0"/>
        <w:jc w:val="both"/>
      </w:pPr>
      <m:oMath>
        <m:r>
          <w:rPr>
            <w:rFonts w:ascii="Cambria Math" w:hAnsi="Cambria Math"/>
          </w:rPr>
          <m:t xml:space="preserve">  =186480</m:t>
        </m:r>
      </m:oMath>
      <w:r w:rsidR="006B68DC">
        <w:t xml:space="preserve"> ways</w:t>
      </w:r>
    </w:p>
    <w:p w14:paraId="28B62BE1" w14:textId="77777777" w:rsidR="00957E9E" w:rsidRDefault="00957E9E" w:rsidP="00957E9E">
      <w:pPr>
        <w:tabs>
          <w:tab w:val="left" w:pos="3795"/>
        </w:tabs>
      </w:pPr>
    </w:p>
    <w:p w14:paraId="59AAC912" w14:textId="77777777" w:rsidR="000278E1" w:rsidRDefault="000278E1" w:rsidP="00957E9E">
      <w:pPr>
        <w:tabs>
          <w:tab w:val="left" w:pos="3795"/>
        </w:tabs>
      </w:pPr>
    </w:p>
    <w:p w14:paraId="01BF9B0D" w14:textId="7107E88E" w:rsidR="00957E9E" w:rsidRDefault="00957E9E" w:rsidP="000B3FF0">
      <w:pPr>
        <w:pStyle w:val="ListParagraph"/>
        <w:tabs>
          <w:tab w:val="left" w:pos="547"/>
        </w:tabs>
        <w:spacing w:before="1" w:line="259" w:lineRule="auto"/>
        <w:ind w:left="546" w:right="116" w:firstLine="0"/>
        <w:jc w:val="both"/>
      </w:pPr>
    </w:p>
    <w:p w14:paraId="06A82D80" w14:textId="77777777" w:rsidR="00957E9E" w:rsidRPr="00337B60" w:rsidRDefault="00957E9E" w:rsidP="000B3FF0">
      <w:pPr>
        <w:pStyle w:val="ListParagraph"/>
        <w:tabs>
          <w:tab w:val="left" w:pos="547"/>
        </w:tabs>
        <w:spacing w:before="1" w:line="259" w:lineRule="auto"/>
        <w:ind w:left="546" w:right="116" w:firstLine="0"/>
        <w:jc w:val="both"/>
      </w:pPr>
    </w:p>
    <w:p w14:paraId="0AFCBC6E" w14:textId="1CD57FDC" w:rsidR="00667F73" w:rsidRPr="00667F73" w:rsidRDefault="00667F73" w:rsidP="008C78BC">
      <w:pPr>
        <w:jc w:val="center"/>
      </w:pPr>
    </w:p>
    <w:p w14:paraId="4596E1BB" w14:textId="485E8F5C" w:rsidR="00667F73" w:rsidRPr="00667F73" w:rsidRDefault="00667F73" w:rsidP="00667F73"/>
    <w:p w14:paraId="3F7DE7FA" w14:textId="77777777" w:rsidR="00957E9E" w:rsidRPr="00667F73" w:rsidRDefault="00957E9E" w:rsidP="00667F73">
      <w:pPr>
        <w:tabs>
          <w:tab w:val="left" w:pos="3795"/>
        </w:tabs>
      </w:pPr>
    </w:p>
    <w:sectPr w:rsidR="00957E9E" w:rsidRPr="00667F73">
      <w:pgSz w:w="11910" w:h="16840"/>
      <w:pgMar w:top="1580" w:right="13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809BB"/>
    <w:multiLevelType w:val="hybridMultilevel"/>
    <w:tmpl w:val="03DEA258"/>
    <w:lvl w:ilvl="0" w:tplc="44090019">
      <w:start w:val="1"/>
      <w:numFmt w:val="lowerLetter"/>
      <w:lvlText w:val="%1."/>
      <w:lvlJc w:val="left"/>
      <w:pPr>
        <w:ind w:left="762" w:hanging="360"/>
      </w:pPr>
    </w:lvl>
    <w:lvl w:ilvl="1" w:tplc="44090019" w:tentative="1">
      <w:start w:val="1"/>
      <w:numFmt w:val="lowerLetter"/>
      <w:lvlText w:val="%2."/>
      <w:lvlJc w:val="left"/>
      <w:pPr>
        <w:ind w:left="1482" w:hanging="360"/>
      </w:pPr>
    </w:lvl>
    <w:lvl w:ilvl="2" w:tplc="4409001B" w:tentative="1">
      <w:start w:val="1"/>
      <w:numFmt w:val="lowerRoman"/>
      <w:lvlText w:val="%3."/>
      <w:lvlJc w:val="right"/>
      <w:pPr>
        <w:ind w:left="2202" w:hanging="180"/>
      </w:pPr>
    </w:lvl>
    <w:lvl w:ilvl="3" w:tplc="4409000F" w:tentative="1">
      <w:start w:val="1"/>
      <w:numFmt w:val="decimal"/>
      <w:lvlText w:val="%4."/>
      <w:lvlJc w:val="left"/>
      <w:pPr>
        <w:ind w:left="2922" w:hanging="360"/>
      </w:pPr>
    </w:lvl>
    <w:lvl w:ilvl="4" w:tplc="44090019" w:tentative="1">
      <w:start w:val="1"/>
      <w:numFmt w:val="lowerLetter"/>
      <w:lvlText w:val="%5."/>
      <w:lvlJc w:val="left"/>
      <w:pPr>
        <w:ind w:left="3642" w:hanging="360"/>
      </w:pPr>
    </w:lvl>
    <w:lvl w:ilvl="5" w:tplc="4409001B" w:tentative="1">
      <w:start w:val="1"/>
      <w:numFmt w:val="lowerRoman"/>
      <w:lvlText w:val="%6."/>
      <w:lvlJc w:val="right"/>
      <w:pPr>
        <w:ind w:left="4362" w:hanging="180"/>
      </w:pPr>
    </w:lvl>
    <w:lvl w:ilvl="6" w:tplc="4409000F" w:tentative="1">
      <w:start w:val="1"/>
      <w:numFmt w:val="decimal"/>
      <w:lvlText w:val="%7."/>
      <w:lvlJc w:val="left"/>
      <w:pPr>
        <w:ind w:left="5082" w:hanging="360"/>
      </w:pPr>
    </w:lvl>
    <w:lvl w:ilvl="7" w:tplc="44090019" w:tentative="1">
      <w:start w:val="1"/>
      <w:numFmt w:val="lowerLetter"/>
      <w:lvlText w:val="%8."/>
      <w:lvlJc w:val="left"/>
      <w:pPr>
        <w:ind w:left="5802" w:hanging="360"/>
      </w:pPr>
    </w:lvl>
    <w:lvl w:ilvl="8" w:tplc="4409001B" w:tentative="1">
      <w:start w:val="1"/>
      <w:numFmt w:val="lowerRoman"/>
      <w:lvlText w:val="%9."/>
      <w:lvlJc w:val="right"/>
      <w:pPr>
        <w:ind w:left="6522" w:hanging="180"/>
      </w:pPr>
    </w:lvl>
  </w:abstractNum>
  <w:abstractNum w:abstractNumId="1" w15:restartNumberingAfterBreak="0">
    <w:nsid w:val="0B5141C7"/>
    <w:multiLevelType w:val="hybridMultilevel"/>
    <w:tmpl w:val="9F8C6FC2"/>
    <w:lvl w:ilvl="0" w:tplc="84F63C5A">
      <w:start w:val="1"/>
      <w:numFmt w:val="decimal"/>
      <w:lvlText w:val="%1."/>
      <w:lvlJc w:val="left"/>
      <w:pPr>
        <w:ind w:left="1045" w:hanging="360"/>
      </w:pPr>
      <w:rPr>
        <w:rFonts w:hint="default"/>
      </w:rPr>
    </w:lvl>
    <w:lvl w:ilvl="1" w:tplc="38090019" w:tentative="1">
      <w:start w:val="1"/>
      <w:numFmt w:val="lowerLetter"/>
      <w:lvlText w:val="%2."/>
      <w:lvlJc w:val="left"/>
      <w:pPr>
        <w:ind w:left="1765" w:hanging="360"/>
      </w:pPr>
    </w:lvl>
    <w:lvl w:ilvl="2" w:tplc="3809001B" w:tentative="1">
      <w:start w:val="1"/>
      <w:numFmt w:val="lowerRoman"/>
      <w:lvlText w:val="%3."/>
      <w:lvlJc w:val="right"/>
      <w:pPr>
        <w:ind w:left="2485" w:hanging="180"/>
      </w:pPr>
    </w:lvl>
    <w:lvl w:ilvl="3" w:tplc="3809000F" w:tentative="1">
      <w:start w:val="1"/>
      <w:numFmt w:val="decimal"/>
      <w:lvlText w:val="%4."/>
      <w:lvlJc w:val="left"/>
      <w:pPr>
        <w:ind w:left="3205" w:hanging="360"/>
      </w:pPr>
    </w:lvl>
    <w:lvl w:ilvl="4" w:tplc="38090019" w:tentative="1">
      <w:start w:val="1"/>
      <w:numFmt w:val="lowerLetter"/>
      <w:lvlText w:val="%5."/>
      <w:lvlJc w:val="left"/>
      <w:pPr>
        <w:ind w:left="3925" w:hanging="360"/>
      </w:pPr>
    </w:lvl>
    <w:lvl w:ilvl="5" w:tplc="3809001B" w:tentative="1">
      <w:start w:val="1"/>
      <w:numFmt w:val="lowerRoman"/>
      <w:lvlText w:val="%6."/>
      <w:lvlJc w:val="right"/>
      <w:pPr>
        <w:ind w:left="4645" w:hanging="180"/>
      </w:pPr>
    </w:lvl>
    <w:lvl w:ilvl="6" w:tplc="3809000F" w:tentative="1">
      <w:start w:val="1"/>
      <w:numFmt w:val="decimal"/>
      <w:lvlText w:val="%7."/>
      <w:lvlJc w:val="left"/>
      <w:pPr>
        <w:ind w:left="5365" w:hanging="360"/>
      </w:pPr>
    </w:lvl>
    <w:lvl w:ilvl="7" w:tplc="38090019" w:tentative="1">
      <w:start w:val="1"/>
      <w:numFmt w:val="lowerLetter"/>
      <w:lvlText w:val="%8."/>
      <w:lvlJc w:val="left"/>
      <w:pPr>
        <w:ind w:left="6085" w:hanging="360"/>
      </w:pPr>
    </w:lvl>
    <w:lvl w:ilvl="8" w:tplc="3809001B" w:tentative="1">
      <w:start w:val="1"/>
      <w:numFmt w:val="lowerRoman"/>
      <w:lvlText w:val="%9."/>
      <w:lvlJc w:val="right"/>
      <w:pPr>
        <w:ind w:left="6805" w:hanging="180"/>
      </w:pPr>
    </w:lvl>
  </w:abstractNum>
  <w:abstractNum w:abstractNumId="2" w15:restartNumberingAfterBreak="0">
    <w:nsid w:val="1E4C7DEC"/>
    <w:multiLevelType w:val="hybridMultilevel"/>
    <w:tmpl w:val="FFFFFFFF"/>
    <w:lvl w:ilvl="0" w:tplc="351CF996">
      <w:start w:val="1"/>
      <w:numFmt w:val="decimal"/>
      <w:lvlText w:val="%1."/>
      <w:lvlJc w:val="left"/>
      <w:pPr>
        <w:ind w:left="720" w:hanging="360"/>
      </w:pPr>
    </w:lvl>
    <w:lvl w:ilvl="1" w:tplc="9BDE275E">
      <w:start w:val="1"/>
      <w:numFmt w:val="lowerLetter"/>
      <w:lvlText w:val="%2."/>
      <w:lvlJc w:val="left"/>
      <w:pPr>
        <w:ind w:left="1440" w:hanging="360"/>
      </w:pPr>
    </w:lvl>
    <w:lvl w:ilvl="2" w:tplc="B3CC4DB4">
      <w:start w:val="1"/>
      <w:numFmt w:val="lowerRoman"/>
      <w:lvlText w:val="%3."/>
      <w:lvlJc w:val="right"/>
      <w:pPr>
        <w:ind w:left="2160" w:hanging="180"/>
      </w:pPr>
    </w:lvl>
    <w:lvl w:ilvl="3" w:tplc="6FBAC270">
      <w:start w:val="1"/>
      <w:numFmt w:val="decimal"/>
      <w:lvlText w:val="%4."/>
      <w:lvlJc w:val="left"/>
      <w:pPr>
        <w:ind w:left="2880" w:hanging="360"/>
      </w:pPr>
    </w:lvl>
    <w:lvl w:ilvl="4" w:tplc="DFD4532C">
      <w:start w:val="1"/>
      <w:numFmt w:val="lowerLetter"/>
      <w:lvlText w:val="%5."/>
      <w:lvlJc w:val="left"/>
      <w:pPr>
        <w:ind w:left="3600" w:hanging="360"/>
      </w:pPr>
    </w:lvl>
    <w:lvl w:ilvl="5" w:tplc="28A827E4">
      <w:start w:val="1"/>
      <w:numFmt w:val="lowerRoman"/>
      <w:lvlText w:val="%6."/>
      <w:lvlJc w:val="right"/>
      <w:pPr>
        <w:ind w:left="4320" w:hanging="180"/>
      </w:pPr>
    </w:lvl>
    <w:lvl w:ilvl="6" w:tplc="C1B28328">
      <w:start w:val="1"/>
      <w:numFmt w:val="decimal"/>
      <w:lvlText w:val="%7."/>
      <w:lvlJc w:val="left"/>
      <w:pPr>
        <w:ind w:left="5040" w:hanging="360"/>
      </w:pPr>
    </w:lvl>
    <w:lvl w:ilvl="7" w:tplc="0D68A8DC">
      <w:start w:val="1"/>
      <w:numFmt w:val="lowerLetter"/>
      <w:lvlText w:val="%8."/>
      <w:lvlJc w:val="left"/>
      <w:pPr>
        <w:ind w:left="5760" w:hanging="360"/>
      </w:pPr>
    </w:lvl>
    <w:lvl w:ilvl="8" w:tplc="7AFC8380">
      <w:start w:val="1"/>
      <w:numFmt w:val="lowerRoman"/>
      <w:lvlText w:val="%9."/>
      <w:lvlJc w:val="right"/>
      <w:pPr>
        <w:ind w:left="6480" w:hanging="180"/>
      </w:pPr>
    </w:lvl>
  </w:abstractNum>
  <w:abstractNum w:abstractNumId="3" w15:restartNumberingAfterBreak="0">
    <w:nsid w:val="2672200A"/>
    <w:multiLevelType w:val="hybridMultilevel"/>
    <w:tmpl w:val="B310FCAE"/>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4" w15:restartNumberingAfterBreak="0">
    <w:nsid w:val="2D2E0897"/>
    <w:multiLevelType w:val="hybridMultilevel"/>
    <w:tmpl w:val="07C2F8A4"/>
    <w:lvl w:ilvl="0" w:tplc="3D60E7C0">
      <w:start w:val="1"/>
      <w:numFmt w:val="decimal"/>
      <w:lvlText w:val="%1."/>
      <w:lvlJc w:val="left"/>
      <w:pPr>
        <w:ind w:left="402" w:hanging="284"/>
      </w:pPr>
      <w:rPr>
        <w:rFonts w:ascii="Calibri" w:eastAsia="Calibri" w:hAnsi="Calibri" w:cs="Calibri" w:hint="default"/>
        <w:w w:val="100"/>
        <w:sz w:val="22"/>
        <w:szCs w:val="22"/>
        <w:lang w:val="en-US" w:eastAsia="en-US" w:bidi="en-US"/>
      </w:rPr>
    </w:lvl>
    <w:lvl w:ilvl="1" w:tplc="69740900">
      <w:start w:val="1"/>
      <w:numFmt w:val="lowerLetter"/>
      <w:lvlText w:val="%2."/>
      <w:lvlJc w:val="left"/>
      <w:pPr>
        <w:ind w:left="685" w:hanging="284"/>
      </w:pPr>
      <w:rPr>
        <w:rFonts w:ascii="Calibri" w:eastAsia="Calibri" w:hAnsi="Calibri" w:cs="Calibri" w:hint="default"/>
        <w:spacing w:val="-1"/>
        <w:w w:val="100"/>
        <w:sz w:val="22"/>
        <w:szCs w:val="22"/>
        <w:lang w:val="en-US" w:eastAsia="en-US" w:bidi="en-US"/>
      </w:rPr>
    </w:lvl>
    <w:lvl w:ilvl="2" w:tplc="A6DCFABE">
      <w:numFmt w:val="bullet"/>
      <w:lvlText w:val="•"/>
      <w:lvlJc w:val="left"/>
      <w:pPr>
        <w:ind w:left="760" w:hanging="284"/>
      </w:pPr>
      <w:rPr>
        <w:rFonts w:hint="default"/>
        <w:lang w:val="en-US" w:eastAsia="en-US" w:bidi="en-US"/>
      </w:rPr>
    </w:lvl>
    <w:lvl w:ilvl="3" w:tplc="D48C7590">
      <w:numFmt w:val="bullet"/>
      <w:lvlText w:val="•"/>
      <w:lvlJc w:val="left"/>
      <w:pPr>
        <w:ind w:left="820" w:hanging="284"/>
      </w:pPr>
      <w:rPr>
        <w:rFonts w:hint="default"/>
        <w:lang w:val="en-US" w:eastAsia="en-US" w:bidi="en-US"/>
      </w:rPr>
    </w:lvl>
    <w:lvl w:ilvl="4" w:tplc="B37AF9C2">
      <w:numFmt w:val="bullet"/>
      <w:lvlText w:val="•"/>
      <w:lvlJc w:val="left"/>
      <w:pPr>
        <w:ind w:left="840" w:hanging="284"/>
      </w:pPr>
      <w:rPr>
        <w:rFonts w:hint="default"/>
        <w:lang w:val="en-US" w:eastAsia="en-US" w:bidi="en-US"/>
      </w:rPr>
    </w:lvl>
    <w:lvl w:ilvl="5" w:tplc="4C828EA2">
      <w:numFmt w:val="bullet"/>
      <w:lvlText w:val="•"/>
      <w:lvlJc w:val="left"/>
      <w:pPr>
        <w:ind w:left="2244" w:hanging="284"/>
      </w:pPr>
      <w:rPr>
        <w:rFonts w:hint="default"/>
        <w:lang w:val="en-US" w:eastAsia="en-US" w:bidi="en-US"/>
      </w:rPr>
    </w:lvl>
    <w:lvl w:ilvl="6" w:tplc="5AA49AC6">
      <w:numFmt w:val="bullet"/>
      <w:lvlText w:val="•"/>
      <w:lvlJc w:val="left"/>
      <w:pPr>
        <w:ind w:left="3648" w:hanging="284"/>
      </w:pPr>
      <w:rPr>
        <w:rFonts w:hint="default"/>
        <w:lang w:val="en-US" w:eastAsia="en-US" w:bidi="en-US"/>
      </w:rPr>
    </w:lvl>
    <w:lvl w:ilvl="7" w:tplc="11D0B5EA">
      <w:numFmt w:val="bullet"/>
      <w:lvlText w:val="•"/>
      <w:lvlJc w:val="left"/>
      <w:pPr>
        <w:ind w:left="5053" w:hanging="284"/>
      </w:pPr>
      <w:rPr>
        <w:rFonts w:hint="default"/>
        <w:lang w:val="en-US" w:eastAsia="en-US" w:bidi="en-US"/>
      </w:rPr>
    </w:lvl>
    <w:lvl w:ilvl="8" w:tplc="4FC0034C">
      <w:numFmt w:val="bullet"/>
      <w:lvlText w:val="•"/>
      <w:lvlJc w:val="left"/>
      <w:pPr>
        <w:ind w:left="6457" w:hanging="284"/>
      </w:pPr>
      <w:rPr>
        <w:rFonts w:hint="default"/>
        <w:lang w:val="en-US" w:eastAsia="en-US" w:bidi="en-US"/>
      </w:rPr>
    </w:lvl>
  </w:abstractNum>
  <w:abstractNum w:abstractNumId="5" w15:restartNumberingAfterBreak="0">
    <w:nsid w:val="2EDF684E"/>
    <w:multiLevelType w:val="hybridMultilevel"/>
    <w:tmpl w:val="1B2CE5C4"/>
    <w:lvl w:ilvl="0" w:tplc="E8F47612">
      <w:start w:val="1"/>
      <w:numFmt w:val="upperLetter"/>
      <w:lvlText w:val="%1-"/>
      <w:lvlJc w:val="left"/>
      <w:pPr>
        <w:ind w:left="906" w:hanging="360"/>
      </w:pPr>
      <w:rPr>
        <w:rFonts w:hint="default"/>
      </w:rPr>
    </w:lvl>
    <w:lvl w:ilvl="1" w:tplc="38090019" w:tentative="1">
      <w:start w:val="1"/>
      <w:numFmt w:val="lowerLetter"/>
      <w:lvlText w:val="%2."/>
      <w:lvlJc w:val="left"/>
      <w:pPr>
        <w:ind w:left="1626" w:hanging="360"/>
      </w:pPr>
    </w:lvl>
    <w:lvl w:ilvl="2" w:tplc="3809001B" w:tentative="1">
      <w:start w:val="1"/>
      <w:numFmt w:val="lowerRoman"/>
      <w:lvlText w:val="%3."/>
      <w:lvlJc w:val="right"/>
      <w:pPr>
        <w:ind w:left="2346" w:hanging="180"/>
      </w:pPr>
    </w:lvl>
    <w:lvl w:ilvl="3" w:tplc="3809000F" w:tentative="1">
      <w:start w:val="1"/>
      <w:numFmt w:val="decimal"/>
      <w:lvlText w:val="%4."/>
      <w:lvlJc w:val="left"/>
      <w:pPr>
        <w:ind w:left="3066" w:hanging="360"/>
      </w:pPr>
    </w:lvl>
    <w:lvl w:ilvl="4" w:tplc="38090019" w:tentative="1">
      <w:start w:val="1"/>
      <w:numFmt w:val="lowerLetter"/>
      <w:lvlText w:val="%5."/>
      <w:lvlJc w:val="left"/>
      <w:pPr>
        <w:ind w:left="3786" w:hanging="360"/>
      </w:pPr>
    </w:lvl>
    <w:lvl w:ilvl="5" w:tplc="3809001B" w:tentative="1">
      <w:start w:val="1"/>
      <w:numFmt w:val="lowerRoman"/>
      <w:lvlText w:val="%6."/>
      <w:lvlJc w:val="right"/>
      <w:pPr>
        <w:ind w:left="4506" w:hanging="180"/>
      </w:pPr>
    </w:lvl>
    <w:lvl w:ilvl="6" w:tplc="3809000F" w:tentative="1">
      <w:start w:val="1"/>
      <w:numFmt w:val="decimal"/>
      <w:lvlText w:val="%7."/>
      <w:lvlJc w:val="left"/>
      <w:pPr>
        <w:ind w:left="5226" w:hanging="360"/>
      </w:pPr>
    </w:lvl>
    <w:lvl w:ilvl="7" w:tplc="38090019" w:tentative="1">
      <w:start w:val="1"/>
      <w:numFmt w:val="lowerLetter"/>
      <w:lvlText w:val="%8."/>
      <w:lvlJc w:val="left"/>
      <w:pPr>
        <w:ind w:left="5946" w:hanging="360"/>
      </w:pPr>
    </w:lvl>
    <w:lvl w:ilvl="8" w:tplc="3809001B" w:tentative="1">
      <w:start w:val="1"/>
      <w:numFmt w:val="lowerRoman"/>
      <w:lvlText w:val="%9."/>
      <w:lvlJc w:val="right"/>
      <w:pPr>
        <w:ind w:left="6666" w:hanging="180"/>
      </w:pPr>
    </w:lvl>
  </w:abstractNum>
  <w:abstractNum w:abstractNumId="6" w15:restartNumberingAfterBreak="0">
    <w:nsid w:val="4EFF48D9"/>
    <w:multiLevelType w:val="hybridMultilevel"/>
    <w:tmpl w:val="DBD2C7AE"/>
    <w:lvl w:ilvl="0" w:tplc="44090019">
      <w:start w:val="1"/>
      <w:numFmt w:val="lowerLetter"/>
      <w:lvlText w:val="%1."/>
      <w:lvlJc w:val="left"/>
      <w:pPr>
        <w:ind w:left="762" w:hanging="360"/>
      </w:pPr>
    </w:lvl>
    <w:lvl w:ilvl="1" w:tplc="44090019" w:tentative="1">
      <w:start w:val="1"/>
      <w:numFmt w:val="lowerLetter"/>
      <w:lvlText w:val="%2."/>
      <w:lvlJc w:val="left"/>
      <w:pPr>
        <w:ind w:left="1482" w:hanging="360"/>
      </w:pPr>
    </w:lvl>
    <w:lvl w:ilvl="2" w:tplc="4409001B" w:tentative="1">
      <w:start w:val="1"/>
      <w:numFmt w:val="lowerRoman"/>
      <w:lvlText w:val="%3."/>
      <w:lvlJc w:val="right"/>
      <w:pPr>
        <w:ind w:left="2202" w:hanging="180"/>
      </w:pPr>
    </w:lvl>
    <w:lvl w:ilvl="3" w:tplc="4409000F" w:tentative="1">
      <w:start w:val="1"/>
      <w:numFmt w:val="decimal"/>
      <w:lvlText w:val="%4."/>
      <w:lvlJc w:val="left"/>
      <w:pPr>
        <w:ind w:left="2922" w:hanging="360"/>
      </w:pPr>
    </w:lvl>
    <w:lvl w:ilvl="4" w:tplc="44090019" w:tentative="1">
      <w:start w:val="1"/>
      <w:numFmt w:val="lowerLetter"/>
      <w:lvlText w:val="%5."/>
      <w:lvlJc w:val="left"/>
      <w:pPr>
        <w:ind w:left="3642" w:hanging="360"/>
      </w:pPr>
    </w:lvl>
    <w:lvl w:ilvl="5" w:tplc="4409001B" w:tentative="1">
      <w:start w:val="1"/>
      <w:numFmt w:val="lowerRoman"/>
      <w:lvlText w:val="%6."/>
      <w:lvlJc w:val="right"/>
      <w:pPr>
        <w:ind w:left="4362" w:hanging="180"/>
      </w:pPr>
    </w:lvl>
    <w:lvl w:ilvl="6" w:tplc="4409000F" w:tentative="1">
      <w:start w:val="1"/>
      <w:numFmt w:val="decimal"/>
      <w:lvlText w:val="%7."/>
      <w:lvlJc w:val="left"/>
      <w:pPr>
        <w:ind w:left="5082" w:hanging="360"/>
      </w:pPr>
    </w:lvl>
    <w:lvl w:ilvl="7" w:tplc="44090019" w:tentative="1">
      <w:start w:val="1"/>
      <w:numFmt w:val="lowerLetter"/>
      <w:lvlText w:val="%8."/>
      <w:lvlJc w:val="left"/>
      <w:pPr>
        <w:ind w:left="5802" w:hanging="360"/>
      </w:pPr>
    </w:lvl>
    <w:lvl w:ilvl="8" w:tplc="4409001B" w:tentative="1">
      <w:start w:val="1"/>
      <w:numFmt w:val="lowerRoman"/>
      <w:lvlText w:val="%9."/>
      <w:lvlJc w:val="right"/>
      <w:pPr>
        <w:ind w:left="6522" w:hanging="180"/>
      </w:pPr>
    </w:lvl>
  </w:abstractNum>
  <w:abstractNum w:abstractNumId="7" w15:restartNumberingAfterBreak="0">
    <w:nsid w:val="51A739F0"/>
    <w:multiLevelType w:val="hybridMultilevel"/>
    <w:tmpl w:val="BBC03B0E"/>
    <w:lvl w:ilvl="0" w:tplc="3D60E7C0">
      <w:start w:val="1"/>
      <w:numFmt w:val="decimal"/>
      <w:lvlText w:val="%1."/>
      <w:lvlJc w:val="left"/>
      <w:pPr>
        <w:ind w:left="402" w:hanging="284"/>
      </w:pPr>
      <w:rPr>
        <w:rFonts w:ascii="Calibri" w:eastAsia="Calibri" w:hAnsi="Calibri" w:cs="Calibri" w:hint="default"/>
        <w:w w:val="100"/>
        <w:sz w:val="22"/>
        <w:szCs w:val="22"/>
        <w:lang w:val="en-US" w:eastAsia="en-US" w:bidi="en-US"/>
      </w:rPr>
    </w:lvl>
    <w:lvl w:ilvl="1" w:tplc="69740900">
      <w:start w:val="1"/>
      <w:numFmt w:val="lowerLetter"/>
      <w:lvlText w:val="%2."/>
      <w:lvlJc w:val="left"/>
      <w:pPr>
        <w:ind w:left="685" w:hanging="284"/>
      </w:pPr>
      <w:rPr>
        <w:rFonts w:ascii="Calibri" w:eastAsia="Calibri" w:hAnsi="Calibri" w:cs="Calibri" w:hint="default"/>
        <w:spacing w:val="-1"/>
        <w:w w:val="100"/>
        <w:sz w:val="22"/>
        <w:szCs w:val="22"/>
        <w:lang w:val="en-US" w:eastAsia="en-US" w:bidi="en-US"/>
      </w:rPr>
    </w:lvl>
    <w:lvl w:ilvl="2" w:tplc="A6DCFABE">
      <w:numFmt w:val="bullet"/>
      <w:lvlText w:val="•"/>
      <w:lvlJc w:val="left"/>
      <w:pPr>
        <w:ind w:left="760" w:hanging="284"/>
      </w:pPr>
      <w:rPr>
        <w:rFonts w:hint="default"/>
        <w:lang w:val="en-US" w:eastAsia="en-US" w:bidi="en-US"/>
      </w:rPr>
    </w:lvl>
    <w:lvl w:ilvl="3" w:tplc="D48C7590">
      <w:numFmt w:val="bullet"/>
      <w:lvlText w:val="•"/>
      <w:lvlJc w:val="left"/>
      <w:pPr>
        <w:ind w:left="820" w:hanging="284"/>
      </w:pPr>
      <w:rPr>
        <w:rFonts w:hint="default"/>
        <w:lang w:val="en-US" w:eastAsia="en-US" w:bidi="en-US"/>
      </w:rPr>
    </w:lvl>
    <w:lvl w:ilvl="4" w:tplc="B37AF9C2">
      <w:numFmt w:val="bullet"/>
      <w:lvlText w:val="•"/>
      <w:lvlJc w:val="left"/>
      <w:pPr>
        <w:ind w:left="840" w:hanging="284"/>
      </w:pPr>
      <w:rPr>
        <w:rFonts w:hint="default"/>
        <w:lang w:val="en-US" w:eastAsia="en-US" w:bidi="en-US"/>
      </w:rPr>
    </w:lvl>
    <w:lvl w:ilvl="5" w:tplc="4C828EA2">
      <w:numFmt w:val="bullet"/>
      <w:lvlText w:val="•"/>
      <w:lvlJc w:val="left"/>
      <w:pPr>
        <w:ind w:left="2244" w:hanging="284"/>
      </w:pPr>
      <w:rPr>
        <w:rFonts w:hint="default"/>
        <w:lang w:val="en-US" w:eastAsia="en-US" w:bidi="en-US"/>
      </w:rPr>
    </w:lvl>
    <w:lvl w:ilvl="6" w:tplc="5AA49AC6">
      <w:numFmt w:val="bullet"/>
      <w:lvlText w:val="•"/>
      <w:lvlJc w:val="left"/>
      <w:pPr>
        <w:ind w:left="3648" w:hanging="284"/>
      </w:pPr>
      <w:rPr>
        <w:rFonts w:hint="default"/>
        <w:lang w:val="en-US" w:eastAsia="en-US" w:bidi="en-US"/>
      </w:rPr>
    </w:lvl>
    <w:lvl w:ilvl="7" w:tplc="11D0B5EA">
      <w:numFmt w:val="bullet"/>
      <w:lvlText w:val="•"/>
      <w:lvlJc w:val="left"/>
      <w:pPr>
        <w:ind w:left="5053" w:hanging="284"/>
      </w:pPr>
      <w:rPr>
        <w:rFonts w:hint="default"/>
        <w:lang w:val="en-US" w:eastAsia="en-US" w:bidi="en-US"/>
      </w:rPr>
    </w:lvl>
    <w:lvl w:ilvl="8" w:tplc="4FC0034C">
      <w:numFmt w:val="bullet"/>
      <w:lvlText w:val="•"/>
      <w:lvlJc w:val="left"/>
      <w:pPr>
        <w:ind w:left="6457" w:hanging="284"/>
      </w:pPr>
      <w:rPr>
        <w:rFonts w:hint="default"/>
        <w:lang w:val="en-US" w:eastAsia="en-US" w:bidi="en-US"/>
      </w:rPr>
    </w:lvl>
  </w:abstractNum>
  <w:abstractNum w:abstractNumId="8" w15:restartNumberingAfterBreak="0">
    <w:nsid w:val="65890977"/>
    <w:multiLevelType w:val="hybridMultilevel"/>
    <w:tmpl w:val="92D8F3F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 w15:restartNumberingAfterBreak="0">
    <w:nsid w:val="6A0506B8"/>
    <w:multiLevelType w:val="hybridMultilevel"/>
    <w:tmpl w:val="DE04BD98"/>
    <w:lvl w:ilvl="0" w:tplc="4409000F">
      <w:start w:val="1"/>
      <w:numFmt w:val="decimal"/>
      <w:lvlText w:val="%1."/>
      <w:lvlJc w:val="left"/>
      <w:pPr>
        <w:ind w:left="762" w:hanging="360"/>
      </w:pPr>
    </w:lvl>
    <w:lvl w:ilvl="1" w:tplc="44090019" w:tentative="1">
      <w:start w:val="1"/>
      <w:numFmt w:val="lowerLetter"/>
      <w:lvlText w:val="%2."/>
      <w:lvlJc w:val="left"/>
      <w:pPr>
        <w:ind w:left="1482" w:hanging="360"/>
      </w:pPr>
    </w:lvl>
    <w:lvl w:ilvl="2" w:tplc="4409001B" w:tentative="1">
      <w:start w:val="1"/>
      <w:numFmt w:val="lowerRoman"/>
      <w:lvlText w:val="%3."/>
      <w:lvlJc w:val="right"/>
      <w:pPr>
        <w:ind w:left="2202" w:hanging="180"/>
      </w:pPr>
    </w:lvl>
    <w:lvl w:ilvl="3" w:tplc="4409000F" w:tentative="1">
      <w:start w:val="1"/>
      <w:numFmt w:val="decimal"/>
      <w:lvlText w:val="%4."/>
      <w:lvlJc w:val="left"/>
      <w:pPr>
        <w:ind w:left="2922" w:hanging="360"/>
      </w:pPr>
    </w:lvl>
    <w:lvl w:ilvl="4" w:tplc="44090019" w:tentative="1">
      <w:start w:val="1"/>
      <w:numFmt w:val="lowerLetter"/>
      <w:lvlText w:val="%5."/>
      <w:lvlJc w:val="left"/>
      <w:pPr>
        <w:ind w:left="3642" w:hanging="360"/>
      </w:pPr>
    </w:lvl>
    <w:lvl w:ilvl="5" w:tplc="4409001B" w:tentative="1">
      <w:start w:val="1"/>
      <w:numFmt w:val="lowerRoman"/>
      <w:lvlText w:val="%6."/>
      <w:lvlJc w:val="right"/>
      <w:pPr>
        <w:ind w:left="4362" w:hanging="180"/>
      </w:pPr>
    </w:lvl>
    <w:lvl w:ilvl="6" w:tplc="4409000F" w:tentative="1">
      <w:start w:val="1"/>
      <w:numFmt w:val="decimal"/>
      <w:lvlText w:val="%7."/>
      <w:lvlJc w:val="left"/>
      <w:pPr>
        <w:ind w:left="5082" w:hanging="360"/>
      </w:pPr>
    </w:lvl>
    <w:lvl w:ilvl="7" w:tplc="44090019" w:tentative="1">
      <w:start w:val="1"/>
      <w:numFmt w:val="lowerLetter"/>
      <w:lvlText w:val="%8."/>
      <w:lvlJc w:val="left"/>
      <w:pPr>
        <w:ind w:left="5802" w:hanging="360"/>
      </w:pPr>
    </w:lvl>
    <w:lvl w:ilvl="8" w:tplc="4409001B" w:tentative="1">
      <w:start w:val="1"/>
      <w:numFmt w:val="lowerRoman"/>
      <w:lvlText w:val="%9."/>
      <w:lvlJc w:val="right"/>
      <w:pPr>
        <w:ind w:left="6522" w:hanging="180"/>
      </w:pPr>
    </w:lvl>
  </w:abstractNum>
  <w:abstractNum w:abstractNumId="10" w15:restartNumberingAfterBreak="0">
    <w:nsid w:val="78F1098E"/>
    <w:multiLevelType w:val="hybridMultilevel"/>
    <w:tmpl w:val="9AD8F21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1" w15:restartNumberingAfterBreak="0">
    <w:nsid w:val="794352BE"/>
    <w:multiLevelType w:val="hybridMultilevel"/>
    <w:tmpl w:val="319EE15A"/>
    <w:lvl w:ilvl="0" w:tplc="4409000F">
      <w:start w:val="1"/>
      <w:numFmt w:val="decimal"/>
      <w:lvlText w:val="%1."/>
      <w:lvlJc w:val="left"/>
      <w:pPr>
        <w:ind w:left="1266" w:hanging="360"/>
      </w:pPr>
    </w:lvl>
    <w:lvl w:ilvl="1" w:tplc="44090019" w:tentative="1">
      <w:start w:val="1"/>
      <w:numFmt w:val="lowerLetter"/>
      <w:lvlText w:val="%2."/>
      <w:lvlJc w:val="left"/>
      <w:pPr>
        <w:ind w:left="1986" w:hanging="360"/>
      </w:pPr>
    </w:lvl>
    <w:lvl w:ilvl="2" w:tplc="4409001B" w:tentative="1">
      <w:start w:val="1"/>
      <w:numFmt w:val="lowerRoman"/>
      <w:lvlText w:val="%3."/>
      <w:lvlJc w:val="right"/>
      <w:pPr>
        <w:ind w:left="2706" w:hanging="180"/>
      </w:pPr>
    </w:lvl>
    <w:lvl w:ilvl="3" w:tplc="4409000F" w:tentative="1">
      <w:start w:val="1"/>
      <w:numFmt w:val="decimal"/>
      <w:lvlText w:val="%4."/>
      <w:lvlJc w:val="left"/>
      <w:pPr>
        <w:ind w:left="3426" w:hanging="360"/>
      </w:pPr>
    </w:lvl>
    <w:lvl w:ilvl="4" w:tplc="44090019" w:tentative="1">
      <w:start w:val="1"/>
      <w:numFmt w:val="lowerLetter"/>
      <w:lvlText w:val="%5."/>
      <w:lvlJc w:val="left"/>
      <w:pPr>
        <w:ind w:left="4146" w:hanging="360"/>
      </w:pPr>
    </w:lvl>
    <w:lvl w:ilvl="5" w:tplc="4409001B" w:tentative="1">
      <w:start w:val="1"/>
      <w:numFmt w:val="lowerRoman"/>
      <w:lvlText w:val="%6."/>
      <w:lvlJc w:val="right"/>
      <w:pPr>
        <w:ind w:left="4866" w:hanging="180"/>
      </w:pPr>
    </w:lvl>
    <w:lvl w:ilvl="6" w:tplc="4409000F" w:tentative="1">
      <w:start w:val="1"/>
      <w:numFmt w:val="decimal"/>
      <w:lvlText w:val="%7."/>
      <w:lvlJc w:val="left"/>
      <w:pPr>
        <w:ind w:left="5586" w:hanging="360"/>
      </w:pPr>
    </w:lvl>
    <w:lvl w:ilvl="7" w:tplc="44090019" w:tentative="1">
      <w:start w:val="1"/>
      <w:numFmt w:val="lowerLetter"/>
      <w:lvlText w:val="%8."/>
      <w:lvlJc w:val="left"/>
      <w:pPr>
        <w:ind w:left="6306" w:hanging="360"/>
      </w:pPr>
    </w:lvl>
    <w:lvl w:ilvl="8" w:tplc="4409001B" w:tentative="1">
      <w:start w:val="1"/>
      <w:numFmt w:val="lowerRoman"/>
      <w:lvlText w:val="%9."/>
      <w:lvlJc w:val="right"/>
      <w:pPr>
        <w:ind w:left="7026" w:hanging="180"/>
      </w:pPr>
    </w:lvl>
  </w:abstractNum>
  <w:num w:numId="1">
    <w:abstractNumId w:val="4"/>
  </w:num>
  <w:num w:numId="2">
    <w:abstractNumId w:val="2"/>
  </w:num>
  <w:num w:numId="3">
    <w:abstractNumId w:val="1"/>
  </w:num>
  <w:num w:numId="4">
    <w:abstractNumId w:val="9"/>
  </w:num>
  <w:num w:numId="5">
    <w:abstractNumId w:val="0"/>
  </w:num>
  <w:num w:numId="6">
    <w:abstractNumId w:val="6"/>
  </w:num>
  <w:num w:numId="7">
    <w:abstractNumId w:val="5"/>
  </w:num>
  <w:num w:numId="8">
    <w:abstractNumId w:val="3"/>
  </w:num>
  <w:num w:numId="9">
    <w:abstractNumId w:val="10"/>
  </w:num>
  <w:num w:numId="10">
    <w:abstractNumId w:val="8"/>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tLAwt7QwMTG0sDRW0lEKTi0uzszPAymwqAUAYkXp3SwAAAA="/>
  </w:docVars>
  <w:rsids>
    <w:rsidRoot w:val="000A611B"/>
    <w:rsid w:val="00002B2B"/>
    <w:rsid w:val="0000359C"/>
    <w:rsid w:val="0000482F"/>
    <w:rsid w:val="00010927"/>
    <w:rsid w:val="00010C29"/>
    <w:rsid w:val="00011926"/>
    <w:rsid w:val="00011A69"/>
    <w:rsid w:val="0002285E"/>
    <w:rsid w:val="00022BF5"/>
    <w:rsid w:val="000260BD"/>
    <w:rsid w:val="000278E1"/>
    <w:rsid w:val="0003022D"/>
    <w:rsid w:val="00031E0A"/>
    <w:rsid w:val="000327E7"/>
    <w:rsid w:val="000336FB"/>
    <w:rsid w:val="00034B80"/>
    <w:rsid w:val="00040B8B"/>
    <w:rsid w:val="00040C55"/>
    <w:rsid w:val="00041871"/>
    <w:rsid w:val="0004197F"/>
    <w:rsid w:val="00042864"/>
    <w:rsid w:val="000428A6"/>
    <w:rsid w:val="000464AC"/>
    <w:rsid w:val="00050655"/>
    <w:rsid w:val="0005106A"/>
    <w:rsid w:val="000522DD"/>
    <w:rsid w:val="000557D1"/>
    <w:rsid w:val="00057118"/>
    <w:rsid w:val="000573B3"/>
    <w:rsid w:val="000602C7"/>
    <w:rsid w:val="0006681F"/>
    <w:rsid w:val="0007128C"/>
    <w:rsid w:val="000745BC"/>
    <w:rsid w:val="0007505D"/>
    <w:rsid w:val="00080383"/>
    <w:rsid w:val="00080559"/>
    <w:rsid w:val="000828B6"/>
    <w:rsid w:val="00082BE7"/>
    <w:rsid w:val="00084E10"/>
    <w:rsid w:val="000868C8"/>
    <w:rsid w:val="00086CC0"/>
    <w:rsid w:val="000876CB"/>
    <w:rsid w:val="00087BFA"/>
    <w:rsid w:val="000901F7"/>
    <w:rsid w:val="000927D6"/>
    <w:rsid w:val="0009391B"/>
    <w:rsid w:val="00093B55"/>
    <w:rsid w:val="00093E42"/>
    <w:rsid w:val="000949DB"/>
    <w:rsid w:val="00094B02"/>
    <w:rsid w:val="0009557E"/>
    <w:rsid w:val="000A2BFC"/>
    <w:rsid w:val="000A3E2A"/>
    <w:rsid w:val="000A4125"/>
    <w:rsid w:val="000A4F0F"/>
    <w:rsid w:val="000A5C5A"/>
    <w:rsid w:val="000A611B"/>
    <w:rsid w:val="000A695E"/>
    <w:rsid w:val="000A707A"/>
    <w:rsid w:val="000A7F7C"/>
    <w:rsid w:val="000B3FF0"/>
    <w:rsid w:val="000B5BC8"/>
    <w:rsid w:val="000B77AE"/>
    <w:rsid w:val="000B7C02"/>
    <w:rsid w:val="000C653E"/>
    <w:rsid w:val="000D1637"/>
    <w:rsid w:val="000D26A5"/>
    <w:rsid w:val="000D2CB7"/>
    <w:rsid w:val="000D319C"/>
    <w:rsid w:val="000D4B04"/>
    <w:rsid w:val="000D4C51"/>
    <w:rsid w:val="000D6885"/>
    <w:rsid w:val="000D75D3"/>
    <w:rsid w:val="000E0A14"/>
    <w:rsid w:val="000E1673"/>
    <w:rsid w:val="000E328E"/>
    <w:rsid w:val="000E575B"/>
    <w:rsid w:val="000F24B0"/>
    <w:rsid w:val="000F2C1A"/>
    <w:rsid w:val="000F381C"/>
    <w:rsid w:val="000F448B"/>
    <w:rsid w:val="000F580D"/>
    <w:rsid w:val="000F6DD3"/>
    <w:rsid w:val="000F7A25"/>
    <w:rsid w:val="000F7EB4"/>
    <w:rsid w:val="00101A79"/>
    <w:rsid w:val="0010324D"/>
    <w:rsid w:val="00104045"/>
    <w:rsid w:val="001050AB"/>
    <w:rsid w:val="00105716"/>
    <w:rsid w:val="001075D0"/>
    <w:rsid w:val="001114C4"/>
    <w:rsid w:val="001129AB"/>
    <w:rsid w:val="00113502"/>
    <w:rsid w:val="00120023"/>
    <w:rsid w:val="001245E2"/>
    <w:rsid w:val="0013045D"/>
    <w:rsid w:val="00134C81"/>
    <w:rsid w:val="00137C93"/>
    <w:rsid w:val="00137FF0"/>
    <w:rsid w:val="00142817"/>
    <w:rsid w:val="00143053"/>
    <w:rsid w:val="0014450D"/>
    <w:rsid w:val="00151E65"/>
    <w:rsid w:val="00155856"/>
    <w:rsid w:val="00155F86"/>
    <w:rsid w:val="00157774"/>
    <w:rsid w:val="00157A72"/>
    <w:rsid w:val="00160E9E"/>
    <w:rsid w:val="0016159E"/>
    <w:rsid w:val="00163AA6"/>
    <w:rsid w:val="00163F70"/>
    <w:rsid w:val="001703F6"/>
    <w:rsid w:val="00177043"/>
    <w:rsid w:val="0018020F"/>
    <w:rsid w:val="00181525"/>
    <w:rsid w:val="00183558"/>
    <w:rsid w:val="0018363C"/>
    <w:rsid w:val="00183873"/>
    <w:rsid w:val="00184872"/>
    <w:rsid w:val="001866BB"/>
    <w:rsid w:val="001911CF"/>
    <w:rsid w:val="00194AF0"/>
    <w:rsid w:val="00195A19"/>
    <w:rsid w:val="00196349"/>
    <w:rsid w:val="00197298"/>
    <w:rsid w:val="001A4524"/>
    <w:rsid w:val="001A70AF"/>
    <w:rsid w:val="001A7C78"/>
    <w:rsid w:val="001AA8BC"/>
    <w:rsid w:val="001B090C"/>
    <w:rsid w:val="001B1147"/>
    <w:rsid w:val="001B13B0"/>
    <w:rsid w:val="001B2E05"/>
    <w:rsid w:val="001B4885"/>
    <w:rsid w:val="001B51B4"/>
    <w:rsid w:val="001C202C"/>
    <w:rsid w:val="001C5511"/>
    <w:rsid w:val="001C5C45"/>
    <w:rsid w:val="001C661B"/>
    <w:rsid w:val="001D2106"/>
    <w:rsid w:val="001D31EB"/>
    <w:rsid w:val="001D3D2B"/>
    <w:rsid w:val="001D66A8"/>
    <w:rsid w:val="001D6C1C"/>
    <w:rsid w:val="001D6FAD"/>
    <w:rsid w:val="001E10AB"/>
    <w:rsid w:val="001E546E"/>
    <w:rsid w:val="001F01CC"/>
    <w:rsid w:val="001F423A"/>
    <w:rsid w:val="00203B64"/>
    <w:rsid w:val="00203BBB"/>
    <w:rsid w:val="0020459A"/>
    <w:rsid w:val="002049E7"/>
    <w:rsid w:val="0020558B"/>
    <w:rsid w:val="00206429"/>
    <w:rsid w:val="002123D3"/>
    <w:rsid w:val="0021396C"/>
    <w:rsid w:val="00215C4D"/>
    <w:rsid w:val="0021771C"/>
    <w:rsid w:val="002178B5"/>
    <w:rsid w:val="002211E1"/>
    <w:rsid w:val="00223500"/>
    <w:rsid w:val="00223E33"/>
    <w:rsid w:val="00224D4B"/>
    <w:rsid w:val="0022600B"/>
    <w:rsid w:val="0023506A"/>
    <w:rsid w:val="002375A3"/>
    <w:rsid w:val="002409E1"/>
    <w:rsid w:val="00240B49"/>
    <w:rsid w:val="00242F04"/>
    <w:rsid w:val="00244673"/>
    <w:rsid w:val="00244DC3"/>
    <w:rsid w:val="00247D33"/>
    <w:rsid w:val="00250C4A"/>
    <w:rsid w:val="00251892"/>
    <w:rsid w:val="00253F84"/>
    <w:rsid w:val="00255129"/>
    <w:rsid w:val="00264FAB"/>
    <w:rsid w:val="002700C2"/>
    <w:rsid w:val="00271335"/>
    <w:rsid w:val="00272BEC"/>
    <w:rsid w:val="0027658B"/>
    <w:rsid w:val="00277AD6"/>
    <w:rsid w:val="00286A5F"/>
    <w:rsid w:val="002874BC"/>
    <w:rsid w:val="0029332D"/>
    <w:rsid w:val="0029361D"/>
    <w:rsid w:val="00294B91"/>
    <w:rsid w:val="00295C09"/>
    <w:rsid w:val="002969E0"/>
    <w:rsid w:val="00297458"/>
    <w:rsid w:val="002A440E"/>
    <w:rsid w:val="002A4786"/>
    <w:rsid w:val="002A7B14"/>
    <w:rsid w:val="002B057B"/>
    <w:rsid w:val="002B6BA4"/>
    <w:rsid w:val="002B7098"/>
    <w:rsid w:val="002B7218"/>
    <w:rsid w:val="002B7676"/>
    <w:rsid w:val="002C2EDB"/>
    <w:rsid w:val="002C35A2"/>
    <w:rsid w:val="002C43EA"/>
    <w:rsid w:val="002C4EE6"/>
    <w:rsid w:val="002C70F6"/>
    <w:rsid w:val="002C7104"/>
    <w:rsid w:val="002C7C16"/>
    <w:rsid w:val="002D28B3"/>
    <w:rsid w:val="002D2CB4"/>
    <w:rsid w:val="002D4FD2"/>
    <w:rsid w:val="002D5C46"/>
    <w:rsid w:val="002D69FA"/>
    <w:rsid w:val="002D77DA"/>
    <w:rsid w:val="002E18BE"/>
    <w:rsid w:val="002E7240"/>
    <w:rsid w:val="002F2256"/>
    <w:rsid w:val="002F354C"/>
    <w:rsid w:val="002F3C5D"/>
    <w:rsid w:val="002F484D"/>
    <w:rsid w:val="002F6901"/>
    <w:rsid w:val="002F6EA6"/>
    <w:rsid w:val="002F6F0E"/>
    <w:rsid w:val="002F74AD"/>
    <w:rsid w:val="00302DF7"/>
    <w:rsid w:val="00305017"/>
    <w:rsid w:val="00305DBD"/>
    <w:rsid w:val="00306EE3"/>
    <w:rsid w:val="00307DFD"/>
    <w:rsid w:val="00310262"/>
    <w:rsid w:val="0031092C"/>
    <w:rsid w:val="00312484"/>
    <w:rsid w:val="0031282F"/>
    <w:rsid w:val="00315DF9"/>
    <w:rsid w:val="003179EC"/>
    <w:rsid w:val="00321539"/>
    <w:rsid w:val="00322171"/>
    <w:rsid w:val="003231A6"/>
    <w:rsid w:val="00324675"/>
    <w:rsid w:val="0032522B"/>
    <w:rsid w:val="00330C35"/>
    <w:rsid w:val="00333BCE"/>
    <w:rsid w:val="003370E9"/>
    <w:rsid w:val="00337B60"/>
    <w:rsid w:val="003403D3"/>
    <w:rsid w:val="00340979"/>
    <w:rsid w:val="003462C1"/>
    <w:rsid w:val="00347DCE"/>
    <w:rsid w:val="003524FF"/>
    <w:rsid w:val="003558AD"/>
    <w:rsid w:val="00356DE3"/>
    <w:rsid w:val="00357309"/>
    <w:rsid w:val="003617E0"/>
    <w:rsid w:val="003639AE"/>
    <w:rsid w:val="003729E2"/>
    <w:rsid w:val="00377F30"/>
    <w:rsid w:val="00383DAA"/>
    <w:rsid w:val="00384559"/>
    <w:rsid w:val="00384FFF"/>
    <w:rsid w:val="0038648B"/>
    <w:rsid w:val="00386F78"/>
    <w:rsid w:val="00387873"/>
    <w:rsid w:val="0039143A"/>
    <w:rsid w:val="00395658"/>
    <w:rsid w:val="0039634F"/>
    <w:rsid w:val="00397C3E"/>
    <w:rsid w:val="003A03FF"/>
    <w:rsid w:val="003A6FB3"/>
    <w:rsid w:val="003B1073"/>
    <w:rsid w:val="003B6480"/>
    <w:rsid w:val="003B6672"/>
    <w:rsid w:val="003C0E19"/>
    <w:rsid w:val="003C2510"/>
    <w:rsid w:val="003C3262"/>
    <w:rsid w:val="003C39D0"/>
    <w:rsid w:val="003C7599"/>
    <w:rsid w:val="003D2030"/>
    <w:rsid w:val="003D2EE6"/>
    <w:rsid w:val="003D32AA"/>
    <w:rsid w:val="003D6969"/>
    <w:rsid w:val="003D72B5"/>
    <w:rsid w:val="003E3857"/>
    <w:rsid w:val="003E39B6"/>
    <w:rsid w:val="003E3E0E"/>
    <w:rsid w:val="003E4C57"/>
    <w:rsid w:val="00400E67"/>
    <w:rsid w:val="00401BA7"/>
    <w:rsid w:val="004036D5"/>
    <w:rsid w:val="004046A0"/>
    <w:rsid w:val="00406DB4"/>
    <w:rsid w:val="004076F0"/>
    <w:rsid w:val="00407908"/>
    <w:rsid w:val="00410225"/>
    <w:rsid w:val="0041155B"/>
    <w:rsid w:val="00411E76"/>
    <w:rsid w:val="00414CCF"/>
    <w:rsid w:val="004158ED"/>
    <w:rsid w:val="00417423"/>
    <w:rsid w:val="00417BD2"/>
    <w:rsid w:val="00421007"/>
    <w:rsid w:val="00423E7E"/>
    <w:rsid w:val="00424420"/>
    <w:rsid w:val="00426F0F"/>
    <w:rsid w:val="00432A91"/>
    <w:rsid w:val="004336C4"/>
    <w:rsid w:val="00435BB2"/>
    <w:rsid w:val="004369DE"/>
    <w:rsid w:val="004372CD"/>
    <w:rsid w:val="0043799E"/>
    <w:rsid w:val="004414C9"/>
    <w:rsid w:val="00441BBC"/>
    <w:rsid w:val="00441C5B"/>
    <w:rsid w:val="004426C6"/>
    <w:rsid w:val="00445F09"/>
    <w:rsid w:val="00450376"/>
    <w:rsid w:val="004503F5"/>
    <w:rsid w:val="00452438"/>
    <w:rsid w:val="0045285D"/>
    <w:rsid w:val="004572B9"/>
    <w:rsid w:val="0046065D"/>
    <w:rsid w:val="00461590"/>
    <w:rsid w:val="00461A9B"/>
    <w:rsid w:val="00463005"/>
    <w:rsid w:val="00464EFD"/>
    <w:rsid w:val="0046506F"/>
    <w:rsid w:val="004732AB"/>
    <w:rsid w:val="004739C5"/>
    <w:rsid w:val="00473FFE"/>
    <w:rsid w:val="004772E9"/>
    <w:rsid w:val="004777FF"/>
    <w:rsid w:val="00480D84"/>
    <w:rsid w:val="00481B3D"/>
    <w:rsid w:val="00482B5A"/>
    <w:rsid w:val="00482D0C"/>
    <w:rsid w:val="00483349"/>
    <w:rsid w:val="004852CF"/>
    <w:rsid w:val="004902CC"/>
    <w:rsid w:val="00490B3F"/>
    <w:rsid w:val="00497F9C"/>
    <w:rsid w:val="004A0052"/>
    <w:rsid w:val="004A0CC8"/>
    <w:rsid w:val="004A126F"/>
    <w:rsid w:val="004A5007"/>
    <w:rsid w:val="004B2E96"/>
    <w:rsid w:val="004B47A3"/>
    <w:rsid w:val="004B4DA5"/>
    <w:rsid w:val="004B55B7"/>
    <w:rsid w:val="004B5CAF"/>
    <w:rsid w:val="004B7804"/>
    <w:rsid w:val="004C577F"/>
    <w:rsid w:val="004C6A57"/>
    <w:rsid w:val="004D0753"/>
    <w:rsid w:val="004D10F8"/>
    <w:rsid w:val="004D33DC"/>
    <w:rsid w:val="004D4108"/>
    <w:rsid w:val="004D6921"/>
    <w:rsid w:val="004D7072"/>
    <w:rsid w:val="004E0472"/>
    <w:rsid w:val="004E39CA"/>
    <w:rsid w:val="004E5697"/>
    <w:rsid w:val="004F42EE"/>
    <w:rsid w:val="004F4DE8"/>
    <w:rsid w:val="004F566C"/>
    <w:rsid w:val="004F693E"/>
    <w:rsid w:val="004F75B7"/>
    <w:rsid w:val="00500B86"/>
    <w:rsid w:val="00502953"/>
    <w:rsid w:val="00503F6A"/>
    <w:rsid w:val="00504916"/>
    <w:rsid w:val="005054E9"/>
    <w:rsid w:val="005113D4"/>
    <w:rsid w:val="005132BA"/>
    <w:rsid w:val="00513593"/>
    <w:rsid w:val="00516C18"/>
    <w:rsid w:val="0052595C"/>
    <w:rsid w:val="00530116"/>
    <w:rsid w:val="00532C2B"/>
    <w:rsid w:val="00533827"/>
    <w:rsid w:val="00535281"/>
    <w:rsid w:val="00537FC3"/>
    <w:rsid w:val="00543462"/>
    <w:rsid w:val="00544B60"/>
    <w:rsid w:val="005456A2"/>
    <w:rsid w:val="00546C3A"/>
    <w:rsid w:val="00552763"/>
    <w:rsid w:val="005546D4"/>
    <w:rsid w:val="00555F4F"/>
    <w:rsid w:val="00557468"/>
    <w:rsid w:val="00557891"/>
    <w:rsid w:val="00557D6A"/>
    <w:rsid w:val="00560647"/>
    <w:rsid w:val="0056125A"/>
    <w:rsid w:val="00567B3C"/>
    <w:rsid w:val="0057093B"/>
    <w:rsid w:val="00572D6C"/>
    <w:rsid w:val="005738B3"/>
    <w:rsid w:val="00574384"/>
    <w:rsid w:val="00575DE1"/>
    <w:rsid w:val="00577A56"/>
    <w:rsid w:val="00580146"/>
    <w:rsid w:val="00582EB9"/>
    <w:rsid w:val="00584B38"/>
    <w:rsid w:val="00585035"/>
    <w:rsid w:val="0059117D"/>
    <w:rsid w:val="00593308"/>
    <w:rsid w:val="005935FE"/>
    <w:rsid w:val="00593C57"/>
    <w:rsid w:val="005A0684"/>
    <w:rsid w:val="005A1E8A"/>
    <w:rsid w:val="005A1F4F"/>
    <w:rsid w:val="005A69AE"/>
    <w:rsid w:val="005A70D6"/>
    <w:rsid w:val="005A7E59"/>
    <w:rsid w:val="005B2989"/>
    <w:rsid w:val="005B50D7"/>
    <w:rsid w:val="005C2791"/>
    <w:rsid w:val="005C32EF"/>
    <w:rsid w:val="005C7100"/>
    <w:rsid w:val="005D275F"/>
    <w:rsid w:val="005D4215"/>
    <w:rsid w:val="005D6491"/>
    <w:rsid w:val="005D6AED"/>
    <w:rsid w:val="005E072E"/>
    <w:rsid w:val="005E133E"/>
    <w:rsid w:val="005E1CCF"/>
    <w:rsid w:val="005E234A"/>
    <w:rsid w:val="005E3B4B"/>
    <w:rsid w:val="005E40E1"/>
    <w:rsid w:val="005E51C7"/>
    <w:rsid w:val="005E5EA8"/>
    <w:rsid w:val="005E772D"/>
    <w:rsid w:val="005F4EC7"/>
    <w:rsid w:val="005F668A"/>
    <w:rsid w:val="0060137F"/>
    <w:rsid w:val="00604FE6"/>
    <w:rsid w:val="006074AB"/>
    <w:rsid w:val="00607711"/>
    <w:rsid w:val="00610285"/>
    <w:rsid w:val="006116C2"/>
    <w:rsid w:val="0061446A"/>
    <w:rsid w:val="00615CCA"/>
    <w:rsid w:val="00620483"/>
    <w:rsid w:val="006219C2"/>
    <w:rsid w:val="00621D83"/>
    <w:rsid w:val="00622657"/>
    <w:rsid w:val="0063032F"/>
    <w:rsid w:val="00630A59"/>
    <w:rsid w:val="006317E4"/>
    <w:rsid w:val="00632550"/>
    <w:rsid w:val="006356BD"/>
    <w:rsid w:val="006377AE"/>
    <w:rsid w:val="00641774"/>
    <w:rsid w:val="00641907"/>
    <w:rsid w:val="00641D01"/>
    <w:rsid w:val="00644B13"/>
    <w:rsid w:val="00644D10"/>
    <w:rsid w:val="00644F6C"/>
    <w:rsid w:val="00645A01"/>
    <w:rsid w:val="00647791"/>
    <w:rsid w:val="006513DF"/>
    <w:rsid w:val="006537C4"/>
    <w:rsid w:val="00657753"/>
    <w:rsid w:val="006600BA"/>
    <w:rsid w:val="00661033"/>
    <w:rsid w:val="00662FF7"/>
    <w:rsid w:val="006634A4"/>
    <w:rsid w:val="0066416F"/>
    <w:rsid w:val="00666349"/>
    <w:rsid w:val="00667F18"/>
    <w:rsid w:val="00667F73"/>
    <w:rsid w:val="00671673"/>
    <w:rsid w:val="0067334A"/>
    <w:rsid w:val="00675E79"/>
    <w:rsid w:val="00676165"/>
    <w:rsid w:val="006769C1"/>
    <w:rsid w:val="0068084F"/>
    <w:rsid w:val="00681B36"/>
    <w:rsid w:val="00681D29"/>
    <w:rsid w:val="0068335A"/>
    <w:rsid w:val="00683557"/>
    <w:rsid w:val="00683E11"/>
    <w:rsid w:val="00687CB0"/>
    <w:rsid w:val="00691CC8"/>
    <w:rsid w:val="00692538"/>
    <w:rsid w:val="00694647"/>
    <w:rsid w:val="00695FB7"/>
    <w:rsid w:val="006972D5"/>
    <w:rsid w:val="00697768"/>
    <w:rsid w:val="006A05B2"/>
    <w:rsid w:val="006A2917"/>
    <w:rsid w:val="006A3936"/>
    <w:rsid w:val="006A4086"/>
    <w:rsid w:val="006A4A36"/>
    <w:rsid w:val="006A5868"/>
    <w:rsid w:val="006A6290"/>
    <w:rsid w:val="006A79AA"/>
    <w:rsid w:val="006B0FD3"/>
    <w:rsid w:val="006B2778"/>
    <w:rsid w:val="006B2D9E"/>
    <w:rsid w:val="006B34F4"/>
    <w:rsid w:val="006B4351"/>
    <w:rsid w:val="006B68DC"/>
    <w:rsid w:val="006B7331"/>
    <w:rsid w:val="006C01EF"/>
    <w:rsid w:val="006C25C4"/>
    <w:rsid w:val="006C3520"/>
    <w:rsid w:val="006C423A"/>
    <w:rsid w:val="006C4E04"/>
    <w:rsid w:val="006C7F3A"/>
    <w:rsid w:val="006D31AA"/>
    <w:rsid w:val="006D6B9C"/>
    <w:rsid w:val="006D6F28"/>
    <w:rsid w:val="006E052D"/>
    <w:rsid w:val="006E12BB"/>
    <w:rsid w:val="006E38F7"/>
    <w:rsid w:val="006F00E9"/>
    <w:rsid w:val="006F046B"/>
    <w:rsid w:val="006F2808"/>
    <w:rsid w:val="006F5B0A"/>
    <w:rsid w:val="006F7C1B"/>
    <w:rsid w:val="007002B0"/>
    <w:rsid w:val="00702FA1"/>
    <w:rsid w:val="007040EB"/>
    <w:rsid w:val="007042C3"/>
    <w:rsid w:val="00704C5F"/>
    <w:rsid w:val="007061C2"/>
    <w:rsid w:val="007104FC"/>
    <w:rsid w:val="007120F6"/>
    <w:rsid w:val="007121DD"/>
    <w:rsid w:val="0071252A"/>
    <w:rsid w:val="00714657"/>
    <w:rsid w:val="00714794"/>
    <w:rsid w:val="00715802"/>
    <w:rsid w:val="007169EF"/>
    <w:rsid w:val="00720CA1"/>
    <w:rsid w:val="0072331A"/>
    <w:rsid w:val="00724617"/>
    <w:rsid w:val="00727391"/>
    <w:rsid w:val="00733486"/>
    <w:rsid w:val="00734B5D"/>
    <w:rsid w:val="00735006"/>
    <w:rsid w:val="00736BA6"/>
    <w:rsid w:val="00744694"/>
    <w:rsid w:val="00744805"/>
    <w:rsid w:val="007559B4"/>
    <w:rsid w:val="00757258"/>
    <w:rsid w:val="00761A9F"/>
    <w:rsid w:val="0076275B"/>
    <w:rsid w:val="00765ACB"/>
    <w:rsid w:val="00766B57"/>
    <w:rsid w:val="00767903"/>
    <w:rsid w:val="007707E1"/>
    <w:rsid w:val="00770B60"/>
    <w:rsid w:val="007724E9"/>
    <w:rsid w:val="00774158"/>
    <w:rsid w:val="00775C29"/>
    <w:rsid w:val="00781A43"/>
    <w:rsid w:val="00781ACE"/>
    <w:rsid w:val="00782D36"/>
    <w:rsid w:val="00783404"/>
    <w:rsid w:val="00783565"/>
    <w:rsid w:val="00786123"/>
    <w:rsid w:val="00786D98"/>
    <w:rsid w:val="0079374C"/>
    <w:rsid w:val="00795F60"/>
    <w:rsid w:val="007968E7"/>
    <w:rsid w:val="00797826"/>
    <w:rsid w:val="00797F41"/>
    <w:rsid w:val="007A2C62"/>
    <w:rsid w:val="007A3495"/>
    <w:rsid w:val="007A5B9C"/>
    <w:rsid w:val="007A6914"/>
    <w:rsid w:val="007B2D5C"/>
    <w:rsid w:val="007B3F92"/>
    <w:rsid w:val="007B58FB"/>
    <w:rsid w:val="007C2A15"/>
    <w:rsid w:val="007C56D1"/>
    <w:rsid w:val="007C65A9"/>
    <w:rsid w:val="007D2AC9"/>
    <w:rsid w:val="007D3FD3"/>
    <w:rsid w:val="007D533B"/>
    <w:rsid w:val="007D631F"/>
    <w:rsid w:val="007D7A94"/>
    <w:rsid w:val="007E1E28"/>
    <w:rsid w:val="007E3822"/>
    <w:rsid w:val="007E39C9"/>
    <w:rsid w:val="007E3B7B"/>
    <w:rsid w:val="007E55D4"/>
    <w:rsid w:val="007E7D6C"/>
    <w:rsid w:val="007F0DEE"/>
    <w:rsid w:val="007F1805"/>
    <w:rsid w:val="007F189B"/>
    <w:rsid w:val="007F2F24"/>
    <w:rsid w:val="007F4556"/>
    <w:rsid w:val="00801460"/>
    <w:rsid w:val="00802311"/>
    <w:rsid w:val="0080275D"/>
    <w:rsid w:val="00807A14"/>
    <w:rsid w:val="008102AB"/>
    <w:rsid w:val="00810B0F"/>
    <w:rsid w:val="00810EB3"/>
    <w:rsid w:val="0081238B"/>
    <w:rsid w:val="00813EF3"/>
    <w:rsid w:val="0081407A"/>
    <w:rsid w:val="008152AC"/>
    <w:rsid w:val="00821676"/>
    <w:rsid w:val="00822DBC"/>
    <w:rsid w:val="00825BF5"/>
    <w:rsid w:val="00826520"/>
    <w:rsid w:val="008330A3"/>
    <w:rsid w:val="008333B1"/>
    <w:rsid w:val="00833B9A"/>
    <w:rsid w:val="00833E02"/>
    <w:rsid w:val="008358B9"/>
    <w:rsid w:val="00835FEA"/>
    <w:rsid w:val="008402D4"/>
    <w:rsid w:val="00840586"/>
    <w:rsid w:val="008405E3"/>
    <w:rsid w:val="00842E6A"/>
    <w:rsid w:val="00844E66"/>
    <w:rsid w:val="00846187"/>
    <w:rsid w:val="008517C2"/>
    <w:rsid w:val="00852598"/>
    <w:rsid w:val="00853E01"/>
    <w:rsid w:val="00857894"/>
    <w:rsid w:val="00857FE6"/>
    <w:rsid w:val="00861396"/>
    <w:rsid w:val="008624D0"/>
    <w:rsid w:val="0086288A"/>
    <w:rsid w:val="00864791"/>
    <w:rsid w:val="00870CB9"/>
    <w:rsid w:val="00874BB4"/>
    <w:rsid w:val="00877DE5"/>
    <w:rsid w:val="008818E7"/>
    <w:rsid w:val="008822C9"/>
    <w:rsid w:val="00882C78"/>
    <w:rsid w:val="00883FA2"/>
    <w:rsid w:val="00886963"/>
    <w:rsid w:val="00892809"/>
    <w:rsid w:val="00892B1F"/>
    <w:rsid w:val="00894E6C"/>
    <w:rsid w:val="008970A0"/>
    <w:rsid w:val="00897D56"/>
    <w:rsid w:val="00897F06"/>
    <w:rsid w:val="008A0065"/>
    <w:rsid w:val="008A14DD"/>
    <w:rsid w:val="008A3BA3"/>
    <w:rsid w:val="008B0F11"/>
    <w:rsid w:val="008B4FCB"/>
    <w:rsid w:val="008B6F64"/>
    <w:rsid w:val="008B73D9"/>
    <w:rsid w:val="008C1E99"/>
    <w:rsid w:val="008C244B"/>
    <w:rsid w:val="008C28EA"/>
    <w:rsid w:val="008C325A"/>
    <w:rsid w:val="008C5504"/>
    <w:rsid w:val="008C6ABA"/>
    <w:rsid w:val="008C78BC"/>
    <w:rsid w:val="008D375B"/>
    <w:rsid w:val="008D3A96"/>
    <w:rsid w:val="008D62BB"/>
    <w:rsid w:val="008E0AB6"/>
    <w:rsid w:val="008E0F77"/>
    <w:rsid w:val="008E1224"/>
    <w:rsid w:val="008F280E"/>
    <w:rsid w:val="008F452A"/>
    <w:rsid w:val="008F45B0"/>
    <w:rsid w:val="008F5011"/>
    <w:rsid w:val="008F566D"/>
    <w:rsid w:val="008F56B0"/>
    <w:rsid w:val="008F672F"/>
    <w:rsid w:val="0090110B"/>
    <w:rsid w:val="009018A1"/>
    <w:rsid w:val="009060C9"/>
    <w:rsid w:val="009128BE"/>
    <w:rsid w:val="00916DDE"/>
    <w:rsid w:val="0093095F"/>
    <w:rsid w:val="00934B2C"/>
    <w:rsid w:val="00935303"/>
    <w:rsid w:val="0094031C"/>
    <w:rsid w:val="00941CDA"/>
    <w:rsid w:val="0094409E"/>
    <w:rsid w:val="00944581"/>
    <w:rsid w:val="00944F67"/>
    <w:rsid w:val="00945072"/>
    <w:rsid w:val="00946448"/>
    <w:rsid w:val="00947B69"/>
    <w:rsid w:val="00950746"/>
    <w:rsid w:val="00952CE5"/>
    <w:rsid w:val="009539DB"/>
    <w:rsid w:val="00953A0C"/>
    <w:rsid w:val="009541E8"/>
    <w:rsid w:val="00957E9E"/>
    <w:rsid w:val="00972714"/>
    <w:rsid w:val="00972D3B"/>
    <w:rsid w:val="0097323B"/>
    <w:rsid w:val="00976203"/>
    <w:rsid w:val="0098135F"/>
    <w:rsid w:val="00982A2C"/>
    <w:rsid w:val="00985AF7"/>
    <w:rsid w:val="00985B36"/>
    <w:rsid w:val="00985D95"/>
    <w:rsid w:val="0098680E"/>
    <w:rsid w:val="009879D8"/>
    <w:rsid w:val="00987D47"/>
    <w:rsid w:val="00990964"/>
    <w:rsid w:val="00990AA5"/>
    <w:rsid w:val="00990CA5"/>
    <w:rsid w:val="0099272A"/>
    <w:rsid w:val="009971C0"/>
    <w:rsid w:val="009A1AA2"/>
    <w:rsid w:val="009A44A7"/>
    <w:rsid w:val="009A7878"/>
    <w:rsid w:val="009B0458"/>
    <w:rsid w:val="009B3A93"/>
    <w:rsid w:val="009B43C2"/>
    <w:rsid w:val="009B5159"/>
    <w:rsid w:val="009C045F"/>
    <w:rsid w:val="009C5E91"/>
    <w:rsid w:val="009D1E43"/>
    <w:rsid w:val="009D1FE4"/>
    <w:rsid w:val="009D4AA5"/>
    <w:rsid w:val="009D72E1"/>
    <w:rsid w:val="009E00DF"/>
    <w:rsid w:val="009E0E4C"/>
    <w:rsid w:val="009E39ED"/>
    <w:rsid w:val="009E4292"/>
    <w:rsid w:val="00A022D4"/>
    <w:rsid w:val="00A0325D"/>
    <w:rsid w:val="00A033A1"/>
    <w:rsid w:val="00A036BD"/>
    <w:rsid w:val="00A07153"/>
    <w:rsid w:val="00A073D6"/>
    <w:rsid w:val="00A07FE0"/>
    <w:rsid w:val="00A124A0"/>
    <w:rsid w:val="00A157BD"/>
    <w:rsid w:val="00A21401"/>
    <w:rsid w:val="00A21759"/>
    <w:rsid w:val="00A22528"/>
    <w:rsid w:val="00A22902"/>
    <w:rsid w:val="00A2320B"/>
    <w:rsid w:val="00A23AF1"/>
    <w:rsid w:val="00A24427"/>
    <w:rsid w:val="00A27E15"/>
    <w:rsid w:val="00A30DEE"/>
    <w:rsid w:val="00A32E1D"/>
    <w:rsid w:val="00A33952"/>
    <w:rsid w:val="00A35636"/>
    <w:rsid w:val="00A35D8E"/>
    <w:rsid w:val="00A35E64"/>
    <w:rsid w:val="00A3681C"/>
    <w:rsid w:val="00A36BA6"/>
    <w:rsid w:val="00A37A7B"/>
    <w:rsid w:val="00A4029F"/>
    <w:rsid w:val="00A4145B"/>
    <w:rsid w:val="00A527BF"/>
    <w:rsid w:val="00A57227"/>
    <w:rsid w:val="00A641CF"/>
    <w:rsid w:val="00A66324"/>
    <w:rsid w:val="00A70935"/>
    <w:rsid w:val="00A70ACA"/>
    <w:rsid w:val="00A719C1"/>
    <w:rsid w:val="00A727EC"/>
    <w:rsid w:val="00A73FF4"/>
    <w:rsid w:val="00A74A99"/>
    <w:rsid w:val="00A7560A"/>
    <w:rsid w:val="00A75730"/>
    <w:rsid w:val="00A81A26"/>
    <w:rsid w:val="00A866F2"/>
    <w:rsid w:val="00A8720C"/>
    <w:rsid w:val="00A92D59"/>
    <w:rsid w:val="00A92FC7"/>
    <w:rsid w:val="00A940FA"/>
    <w:rsid w:val="00A94340"/>
    <w:rsid w:val="00A95AD5"/>
    <w:rsid w:val="00A95B94"/>
    <w:rsid w:val="00A97B3C"/>
    <w:rsid w:val="00AA37D5"/>
    <w:rsid w:val="00AA6E98"/>
    <w:rsid w:val="00AA7B9A"/>
    <w:rsid w:val="00AA7EF6"/>
    <w:rsid w:val="00AB36DC"/>
    <w:rsid w:val="00AB5729"/>
    <w:rsid w:val="00AB70CC"/>
    <w:rsid w:val="00AB7932"/>
    <w:rsid w:val="00AC1C88"/>
    <w:rsid w:val="00AC2FCC"/>
    <w:rsid w:val="00AC6D92"/>
    <w:rsid w:val="00AC793E"/>
    <w:rsid w:val="00AD076F"/>
    <w:rsid w:val="00AD0973"/>
    <w:rsid w:val="00AD6B79"/>
    <w:rsid w:val="00AD6CBC"/>
    <w:rsid w:val="00AD7E60"/>
    <w:rsid w:val="00AE366B"/>
    <w:rsid w:val="00AE4570"/>
    <w:rsid w:val="00AE4E60"/>
    <w:rsid w:val="00AF0998"/>
    <w:rsid w:val="00AF28B5"/>
    <w:rsid w:val="00AF5DC3"/>
    <w:rsid w:val="00AF7B0B"/>
    <w:rsid w:val="00B01A69"/>
    <w:rsid w:val="00B03D70"/>
    <w:rsid w:val="00B07411"/>
    <w:rsid w:val="00B0794F"/>
    <w:rsid w:val="00B10566"/>
    <w:rsid w:val="00B11D06"/>
    <w:rsid w:val="00B166EC"/>
    <w:rsid w:val="00B16B85"/>
    <w:rsid w:val="00B2161C"/>
    <w:rsid w:val="00B2424F"/>
    <w:rsid w:val="00B25760"/>
    <w:rsid w:val="00B2757D"/>
    <w:rsid w:val="00B30849"/>
    <w:rsid w:val="00B30F1F"/>
    <w:rsid w:val="00B319D8"/>
    <w:rsid w:val="00B32F74"/>
    <w:rsid w:val="00B33F52"/>
    <w:rsid w:val="00B3757D"/>
    <w:rsid w:val="00B40527"/>
    <w:rsid w:val="00B41098"/>
    <w:rsid w:val="00B41F61"/>
    <w:rsid w:val="00B42E45"/>
    <w:rsid w:val="00B431CE"/>
    <w:rsid w:val="00B436C5"/>
    <w:rsid w:val="00B43814"/>
    <w:rsid w:val="00B43FB3"/>
    <w:rsid w:val="00B44971"/>
    <w:rsid w:val="00B45D60"/>
    <w:rsid w:val="00B45F9F"/>
    <w:rsid w:val="00B46E0D"/>
    <w:rsid w:val="00B47256"/>
    <w:rsid w:val="00B50A1F"/>
    <w:rsid w:val="00B510B5"/>
    <w:rsid w:val="00B53872"/>
    <w:rsid w:val="00B54440"/>
    <w:rsid w:val="00B55443"/>
    <w:rsid w:val="00B55C4D"/>
    <w:rsid w:val="00B61E6B"/>
    <w:rsid w:val="00B62D9B"/>
    <w:rsid w:val="00B63299"/>
    <w:rsid w:val="00B63DCB"/>
    <w:rsid w:val="00B64875"/>
    <w:rsid w:val="00B64A43"/>
    <w:rsid w:val="00B7320B"/>
    <w:rsid w:val="00B7522F"/>
    <w:rsid w:val="00B76247"/>
    <w:rsid w:val="00B7C727"/>
    <w:rsid w:val="00B822E4"/>
    <w:rsid w:val="00B832C6"/>
    <w:rsid w:val="00B8422D"/>
    <w:rsid w:val="00B85578"/>
    <w:rsid w:val="00B85C48"/>
    <w:rsid w:val="00B85C65"/>
    <w:rsid w:val="00B868EE"/>
    <w:rsid w:val="00B879E7"/>
    <w:rsid w:val="00B92502"/>
    <w:rsid w:val="00B92951"/>
    <w:rsid w:val="00B96945"/>
    <w:rsid w:val="00BA0624"/>
    <w:rsid w:val="00BA1A34"/>
    <w:rsid w:val="00BA3C7C"/>
    <w:rsid w:val="00BA4C8D"/>
    <w:rsid w:val="00BA6E3D"/>
    <w:rsid w:val="00BA6F0A"/>
    <w:rsid w:val="00BB2080"/>
    <w:rsid w:val="00BB2FEC"/>
    <w:rsid w:val="00BB3E06"/>
    <w:rsid w:val="00BB6A3F"/>
    <w:rsid w:val="00BB7DDF"/>
    <w:rsid w:val="00BC2A0B"/>
    <w:rsid w:val="00BD1BCC"/>
    <w:rsid w:val="00BE1234"/>
    <w:rsid w:val="00BE22BD"/>
    <w:rsid w:val="00BE28F0"/>
    <w:rsid w:val="00BE49CD"/>
    <w:rsid w:val="00BE6BBC"/>
    <w:rsid w:val="00BF1929"/>
    <w:rsid w:val="00BF1DE0"/>
    <w:rsid w:val="00BF291C"/>
    <w:rsid w:val="00BF4519"/>
    <w:rsid w:val="00BF568C"/>
    <w:rsid w:val="00C0254D"/>
    <w:rsid w:val="00C02652"/>
    <w:rsid w:val="00C02819"/>
    <w:rsid w:val="00C05297"/>
    <w:rsid w:val="00C06B31"/>
    <w:rsid w:val="00C10668"/>
    <w:rsid w:val="00C10F1A"/>
    <w:rsid w:val="00C1627C"/>
    <w:rsid w:val="00C167E6"/>
    <w:rsid w:val="00C30BB6"/>
    <w:rsid w:val="00C342EE"/>
    <w:rsid w:val="00C34786"/>
    <w:rsid w:val="00C357DA"/>
    <w:rsid w:val="00C37829"/>
    <w:rsid w:val="00C4064F"/>
    <w:rsid w:val="00C413F7"/>
    <w:rsid w:val="00C4154A"/>
    <w:rsid w:val="00C42416"/>
    <w:rsid w:val="00C42AB4"/>
    <w:rsid w:val="00C44241"/>
    <w:rsid w:val="00C51F34"/>
    <w:rsid w:val="00C528FF"/>
    <w:rsid w:val="00C5581F"/>
    <w:rsid w:val="00C57322"/>
    <w:rsid w:val="00C64F86"/>
    <w:rsid w:val="00C65158"/>
    <w:rsid w:val="00C65BB5"/>
    <w:rsid w:val="00C67C47"/>
    <w:rsid w:val="00C700B7"/>
    <w:rsid w:val="00C7074E"/>
    <w:rsid w:val="00C70C40"/>
    <w:rsid w:val="00C71872"/>
    <w:rsid w:val="00C754EC"/>
    <w:rsid w:val="00C77CFD"/>
    <w:rsid w:val="00C800A5"/>
    <w:rsid w:val="00C80968"/>
    <w:rsid w:val="00C80A49"/>
    <w:rsid w:val="00C83D91"/>
    <w:rsid w:val="00C84D3C"/>
    <w:rsid w:val="00C85F3B"/>
    <w:rsid w:val="00C914E4"/>
    <w:rsid w:val="00C935B9"/>
    <w:rsid w:val="00C9367E"/>
    <w:rsid w:val="00C95B38"/>
    <w:rsid w:val="00C9751A"/>
    <w:rsid w:val="00C97D78"/>
    <w:rsid w:val="00CA07FA"/>
    <w:rsid w:val="00CA2FCE"/>
    <w:rsid w:val="00CA72D6"/>
    <w:rsid w:val="00CA76EF"/>
    <w:rsid w:val="00CA79D6"/>
    <w:rsid w:val="00CB12EC"/>
    <w:rsid w:val="00CB2AB6"/>
    <w:rsid w:val="00CB53B6"/>
    <w:rsid w:val="00CB6A02"/>
    <w:rsid w:val="00CC0D08"/>
    <w:rsid w:val="00CC1052"/>
    <w:rsid w:val="00CC54DF"/>
    <w:rsid w:val="00CC765D"/>
    <w:rsid w:val="00CD00D3"/>
    <w:rsid w:val="00CD5794"/>
    <w:rsid w:val="00CD660F"/>
    <w:rsid w:val="00CF0C70"/>
    <w:rsid w:val="00CF367B"/>
    <w:rsid w:val="00CF49D3"/>
    <w:rsid w:val="00CF7FBB"/>
    <w:rsid w:val="00D00A17"/>
    <w:rsid w:val="00D0580A"/>
    <w:rsid w:val="00D11A89"/>
    <w:rsid w:val="00D1383D"/>
    <w:rsid w:val="00D13CDA"/>
    <w:rsid w:val="00D16A35"/>
    <w:rsid w:val="00D17C22"/>
    <w:rsid w:val="00D21937"/>
    <w:rsid w:val="00D22C05"/>
    <w:rsid w:val="00D22E77"/>
    <w:rsid w:val="00D26125"/>
    <w:rsid w:val="00D26D7F"/>
    <w:rsid w:val="00D27F7F"/>
    <w:rsid w:val="00D30A56"/>
    <w:rsid w:val="00D31128"/>
    <w:rsid w:val="00D31698"/>
    <w:rsid w:val="00D34E9C"/>
    <w:rsid w:val="00D34F3A"/>
    <w:rsid w:val="00D34F75"/>
    <w:rsid w:val="00D354B1"/>
    <w:rsid w:val="00D35B87"/>
    <w:rsid w:val="00D3631B"/>
    <w:rsid w:val="00D413EB"/>
    <w:rsid w:val="00D41D2E"/>
    <w:rsid w:val="00D4463B"/>
    <w:rsid w:val="00D45F59"/>
    <w:rsid w:val="00D468BD"/>
    <w:rsid w:val="00D47361"/>
    <w:rsid w:val="00D500E4"/>
    <w:rsid w:val="00D50200"/>
    <w:rsid w:val="00D5237C"/>
    <w:rsid w:val="00D55B3C"/>
    <w:rsid w:val="00D565BE"/>
    <w:rsid w:val="00D602B2"/>
    <w:rsid w:val="00D61647"/>
    <w:rsid w:val="00D70309"/>
    <w:rsid w:val="00D74E3E"/>
    <w:rsid w:val="00D75623"/>
    <w:rsid w:val="00D76768"/>
    <w:rsid w:val="00D76C87"/>
    <w:rsid w:val="00D77155"/>
    <w:rsid w:val="00D8213F"/>
    <w:rsid w:val="00D87314"/>
    <w:rsid w:val="00D87333"/>
    <w:rsid w:val="00D87F4B"/>
    <w:rsid w:val="00D93521"/>
    <w:rsid w:val="00DA0DAB"/>
    <w:rsid w:val="00DA12D6"/>
    <w:rsid w:val="00DA12F4"/>
    <w:rsid w:val="00DA45CB"/>
    <w:rsid w:val="00DA69BB"/>
    <w:rsid w:val="00DA755E"/>
    <w:rsid w:val="00DA77AA"/>
    <w:rsid w:val="00DB07E1"/>
    <w:rsid w:val="00DB37C3"/>
    <w:rsid w:val="00DB3ECD"/>
    <w:rsid w:val="00DB4485"/>
    <w:rsid w:val="00DB5411"/>
    <w:rsid w:val="00DB615C"/>
    <w:rsid w:val="00DB755D"/>
    <w:rsid w:val="00DC3B9E"/>
    <w:rsid w:val="00DC4000"/>
    <w:rsid w:val="00DC414E"/>
    <w:rsid w:val="00DC4840"/>
    <w:rsid w:val="00DD0CC9"/>
    <w:rsid w:val="00DD4A49"/>
    <w:rsid w:val="00DE0A0C"/>
    <w:rsid w:val="00DE0EB1"/>
    <w:rsid w:val="00DE195C"/>
    <w:rsid w:val="00DE2BA1"/>
    <w:rsid w:val="00DE4950"/>
    <w:rsid w:val="00DE6632"/>
    <w:rsid w:val="00DE69DE"/>
    <w:rsid w:val="00DF34D0"/>
    <w:rsid w:val="00DF460D"/>
    <w:rsid w:val="00DF6F37"/>
    <w:rsid w:val="00E06574"/>
    <w:rsid w:val="00E06A49"/>
    <w:rsid w:val="00E1018C"/>
    <w:rsid w:val="00E1496F"/>
    <w:rsid w:val="00E1528A"/>
    <w:rsid w:val="00E17D09"/>
    <w:rsid w:val="00E22EF6"/>
    <w:rsid w:val="00E2331B"/>
    <w:rsid w:val="00E234B4"/>
    <w:rsid w:val="00E248EC"/>
    <w:rsid w:val="00E2531D"/>
    <w:rsid w:val="00E308EF"/>
    <w:rsid w:val="00E33A1D"/>
    <w:rsid w:val="00E33D27"/>
    <w:rsid w:val="00E35023"/>
    <w:rsid w:val="00E36C96"/>
    <w:rsid w:val="00E407DC"/>
    <w:rsid w:val="00E430E6"/>
    <w:rsid w:val="00E47546"/>
    <w:rsid w:val="00E47761"/>
    <w:rsid w:val="00E517AC"/>
    <w:rsid w:val="00E524FB"/>
    <w:rsid w:val="00E607E8"/>
    <w:rsid w:val="00E6107D"/>
    <w:rsid w:val="00E6794A"/>
    <w:rsid w:val="00E67F27"/>
    <w:rsid w:val="00E70B58"/>
    <w:rsid w:val="00E71B0E"/>
    <w:rsid w:val="00E72166"/>
    <w:rsid w:val="00E73F4D"/>
    <w:rsid w:val="00E74357"/>
    <w:rsid w:val="00E74955"/>
    <w:rsid w:val="00E7499C"/>
    <w:rsid w:val="00E75274"/>
    <w:rsid w:val="00E775DB"/>
    <w:rsid w:val="00E81766"/>
    <w:rsid w:val="00E8236B"/>
    <w:rsid w:val="00E85612"/>
    <w:rsid w:val="00E91BB2"/>
    <w:rsid w:val="00E9332C"/>
    <w:rsid w:val="00E93571"/>
    <w:rsid w:val="00E9688B"/>
    <w:rsid w:val="00EA02C6"/>
    <w:rsid w:val="00EA18BF"/>
    <w:rsid w:val="00EA40BB"/>
    <w:rsid w:val="00EA4E43"/>
    <w:rsid w:val="00EA73BE"/>
    <w:rsid w:val="00EB2A13"/>
    <w:rsid w:val="00EB3095"/>
    <w:rsid w:val="00EB3EC4"/>
    <w:rsid w:val="00EB42DE"/>
    <w:rsid w:val="00EB75D7"/>
    <w:rsid w:val="00EC5D41"/>
    <w:rsid w:val="00ED025E"/>
    <w:rsid w:val="00ED5318"/>
    <w:rsid w:val="00ED7A7B"/>
    <w:rsid w:val="00ED7AD9"/>
    <w:rsid w:val="00EE138C"/>
    <w:rsid w:val="00EE264E"/>
    <w:rsid w:val="00EE32A9"/>
    <w:rsid w:val="00EE5281"/>
    <w:rsid w:val="00EE58BD"/>
    <w:rsid w:val="00EE5FE3"/>
    <w:rsid w:val="00EE659A"/>
    <w:rsid w:val="00EF3670"/>
    <w:rsid w:val="00EF52A3"/>
    <w:rsid w:val="00F00782"/>
    <w:rsid w:val="00F018E1"/>
    <w:rsid w:val="00F0745A"/>
    <w:rsid w:val="00F1052F"/>
    <w:rsid w:val="00F10AD2"/>
    <w:rsid w:val="00F10B8D"/>
    <w:rsid w:val="00F11225"/>
    <w:rsid w:val="00F12F16"/>
    <w:rsid w:val="00F15EC4"/>
    <w:rsid w:val="00F20974"/>
    <w:rsid w:val="00F210F1"/>
    <w:rsid w:val="00F3124E"/>
    <w:rsid w:val="00F33180"/>
    <w:rsid w:val="00F33704"/>
    <w:rsid w:val="00F34E17"/>
    <w:rsid w:val="00F35D23"/>
    <w:rsid w:val="00F42981"/>
    <w:rsid w:val="00F4558C"/>
    <w:rsid w:val="00F46180"/>
    <w:rsid w:val="00F516D2"/>
    <w:rsid w:val="00F51A47"/>
    <w:rsid w:val="00F537D9"/>
    <w:rsid w:val="00F55A7C"/>
    <w:rsid w:val="00F56ED5"/>
    <w:rsid w:val="00F5724A"/>
    <w:rsid w:val="00F60D31"/>
    <w:rsid w:val="00F61C08"/>
    <w:rsid w:val="00F63634"/>
    <w:rsid w:val="00F70651"/>
    <w:rsid w:val="00F7138B"/>
    <w:rsid w:val="00F71BED"/>
    <w:rsid w:val="00F81777"/>
    <w:rsid w:val="00F85206"/>
    <w:rsid w:val="00F85998"/>
    <w:rsid w:val="00F860B4"/>
    <w:rsid w:val="00F86CD0"/>
    <w:rsid w:val="00F87722"/>
    <w:rsid w:val="00F87A54"/>
    <w:rsid w:val="00FA12AB"/>
    <w:rsid w:val="00FA1E5F"/>
    <w:rsid w:val="00FA6E47"/>
    <w:rsid w:val="00FA7318"/>
    <w:rsid w:val="00FA7535"/>
    <w:rsid w:val="00FA7DB7"/>
    <w:rsid w:val="00FB34AD"/>
    <w:rsid w:val="00FB371A"/>
    <w:rsid w:val="00FC13F4"/>
    <w:rsid w:val="00FC448A"/>
    <w:rsid w:val="00FC48C2"/>
    <w:rsid w:val="00FC56C2"/>
    <w:rsid w:val="00FC6B13"/>
    <w:rsid w:val="00FC6F6B"/>
    <w:rsid w:val="00FC7810"/>
    <w:rsid w:val="00FD3115"/>
    <w:rsid w:val="00FD667B"/>
    <w:rsid w:val="00FD6724"/>
    <w:rsid w:val="00FE0BC1"/>
    <w:rsid w:val="00FE0EDB"/>
    <w:rsid w:val="00FE211F"/>
    <w:rsid w:val="00FE2838"/>
    <w:rsid w:val="00FE2BF8"/>
    <w:rsid w:val="00FE462B"/>
    <w:rsid w:val="00FE5420"/>
    <w:rsid w:val="00FE6D5A"/>
    <w:rsid w:val="00FF445A"/>
    <w:rsid w:val="00FF57E9"/>
    <w:rsid w:val="00FF5D0C"/>
    <w:rsid w:val="017D2AD7"/>
    <w:rsid w:val="03C8072D"/>
    <w:rsid w:val="04F17E76"/>
    <w:rsid w:val="063B333E"/>
    <w:rsid w:val="09F999B5"/>
    <w:rsid w:val="10B58CDD"/>
    <w:rsid w:val="111E0E4C"/>
    <w:rsid w:val="15470989"/>
    <w:rsid w:val="18E2BDE4"/>
    <w:rsid w:val="1AEA6630"/>
    <w:rsid w:val="1BDBC0AB"/>
    <w:rsid w:val="20819CD4"/>
    <w:rsid w:val="24930EDE"/>
    <w:rsid w:val="24EE2AB7"/>
    <w:rsid w:val="26A22756"/>
    <w:rsid w:val="275F79C5"/>
    <w:rsid w:val="287AAA94"/>
    <w:rsid w:val="29FE4EB7"/>
    <w:rsid w:val="2B1DE03C"/>
    <w:rsid w:val="2BED29B0"/>
    <w:rsid w:val="2C39110B"/>
    <w:rsid w:val="30F71972"/>
    <w:rsid w:val="35ADFDA1"/>
    <w:rsid w:val="3792F3D1"/>
    <w:rsid w:val="38AE24A0"/>
    <w:rsid w:val="3A31C8C3"/>
    <w:rsid w:val="3A7DB01E"/>
    <w:rsid w:val="3B515A48"/>
    <w:rsid w:val="3CCFF91D"/>
    <w:rsid w:val="3F38F5FE"/>
    <w:rsid w:val="46F0012C"/>
    <w:rsid w:val="46F9E5F5"/>
    <w:rsid w:val="47B82763"/>
    <w:rsid w:val="481A6679"/>
    <w:rsid w:val="4B136940"/>
    <w:rsid w:val="4F9866D5"/>
    <w:rsid w:val="51801E91"/>
    <w:rsid w:val="56EB5E6A"/>
    <w:rsid w:val="57887CD5"/>
    <w:rsid w:val="5A1C7DFF"/>
    <w:rsid w:val="61DB9A6E"/>
    <w:rsid w:val="624FC809"/>
    <w:rsid w:val="65456734"/>
    <w:rsid w:val="66724219"/>
    <w:rsid w:val="66FCC76F"/>
    <w:rsid w:val="6868404F"/>
    <w:rsid w:val="69D3171F"/>
    <w:rsid w:val="6A59DDCF"/>
    <w:rsid w:val="6AF9E3E4"/>
    <w:rsid w:val="6DDD65EC"/>
    <w:rsid w:val="7033160A"/>
    <w:rsid w:val="73316886"/>
    <w:rsid w:val="73418288"/>
    <w:rsid w:val="77FF8AEF"/>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3F3E6"/>
  <w15:docId w15:val="{2ED54036-AC98-4E51-8755-8F150B061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3"/>
      <w:ind w:left="328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763" w:hanging="361"/>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B50D7"/>
    <w:rPr>
      <w:color w:val="808080"/>
    </w:rPr>
  </w:style>
  <w:style w:type="paragraph" w:styleId="Revision">
    <w:name w:val="Revision"/>
    <w:hidden/>
    <w:uiPriority w:val="99"/>
    <w:semiHidden/>
    <w:rsid w:val="00C97D78"/>
    <w:pPr>
      <w:widowControl/>
      <w:autoSpaceDE/>
      <w:autoSpaceDN/>
    </w:pPr>
    <w:rPr>
      <w:rFonts w:ascii="Calibri" w:eastAsia="Calibri" w:hAnsi="Calibri" w:cs="Calibri"/>
      <w:lang w:bidi="en-US"/>
    </w:rPr>
  </w:style>
  <w:style w:type="paragraph" w:styleId="BalloonText">
    <w:name w:val="Balloon Text"/>
    <w:basedOn w:val="Normal"/>
    <w:link w:val="BalloonTextChar"/>
    <w:uiPriority w:val="99"/>
    <w:semiHidden/>
    <w:unhideWhenUsed/>
    <w:rsid w:val="00C97D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D78"/>
    <w:rPr>
      <w:rFonts w:ascii="Segoe UI" w:eastAsia="Calibri" w:hAnsi="Segoe UI" w:cs="Segoe UI"/>
      <w:sz w:val="18"/>
      <w:szCs w:val="18"/>
      <w:lang w:bidi="en-US"/>
    </w:rPr>
  </w:style>
  <w:style w:type="character" w:styleId="CommentReference">
    <w:name w:val="annotation reference"/>
    <w:basedOn w:val="DefaultParagraphFont"/>
    <w:uiPriority w:val="99"/>
    <w:semiHidden/>
    <w:unhideWhenUsed/>
    <w:rsid w:val="0000482F"/>
    <w:rPr>
      <w:sz w:val="16"/>
      <w:szCs w:val="16"/>
    </w:rPr>
  </w:style>
  <w:style w:type="paragraph" w:styleId="CommentText">
    <w:name w:val="annotation text"/>
    <w:basedOn w:val="Normal"/>
    <w:link w:val="CommentTextChar"/>
    <w:uiPriority w:val="99"/>
    <w:semiHidden/>
    <w:unhideWhenUsed/>
    <w:rsid w:val="0000482F"/>
    <w:rPr>
      <w:sz w:val="20"/>
      <w:szCs w:val="20"/>
    </w:rPr>
  </w:style>
  <w:style w:type="character" w:customStyle="1" w:styleId="CommentTextChar">
    <w:name w:val="Comment Text Char"/>
    <w:basedOn w:val="DefaultParagraphFont"/>
    <w:link w:val="CommentText"/>
    <w:uiPriority w:val="99"/>
    <w:semiHidden/>
    <w:rsid w:val="0000482F"/>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00482F"/>
    <w:rPr>
      <w:b/>
      <w:bCs/>
    </w:rPr>
  </w:style>
  <w:style w:type="character" w:customStyle="1" w:styleId="CommentSubjectChar">
    <w:name w:val="Comment Subject Char"/>
    <w:basedOn w:val="CommentTextChar"/>
    <w:link w:val="CommentSubject"/>
    <w:uiPriority w:val="99"/>
    <w:semiHidden/>
    <w:rsid w:val="0000482F"/>
    <w:rPr>
      <w:rFonts w:ascii="Calibri" w:eastAsia="Calibri" w:hAnsi="Calibri" w:cs="Calibri"/>
      <w:b/>
      <w:bCs/>
      <w:sz w:val="20"/>
      <w:szCs w:val="20"/>
      <w:lang w:bidi="en-US"/>
    </w:rPr>
  </w:style>
  <w:style w:type="table" w:styleId="TableGrid">
    <w:name w:val="Table Grid"/>
    <w:basedOn w:val="TableNormal"/>
    <w:uiPriority w:val="39"/>
    <w:rsid w:val="00D34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35D23"/>
    <w:pPr>
      <w:widowControl/>
      <w:autoSpaceDE/>
      <w:autoSpaceDN/>
    </w:pPr>
    <w:rPr>
      <w:color w:val="1F497D" w:themeColor="text2"/>
      <w:sz w:val="20"/>
      <w:szCs w:val="20"/>
    </w:rPr>
  </w:style>
  <w:style w:type="character" w:customStyle="1" w:styleId="NoSpacingChar">
    <w:name w:val="No Spacing Char"/>
    <w:basedOn w:val="DefaultParagraphFont"/>
    <w:link w:val="NoSpacing"/>
    <w:uiPriority w:val="1"/>
    <w:rsid w:val="00F35D23"/>
    <w:rPr>
      <w:color w:val="1F497D"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E8D3C-5472-4ABE-8573-C027DABBE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1340</Words>
  <Characters>764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uhd Naim</cp:lastModifiedBy>
  <cp:revision>12</cp:revision>
  <dcterms:created xsi:type="dcterms:W3CDTF">2021-01-01T13:05:00Z</dcterms:created>
  <dcterms:modified xsi:type="dcterms:W3CDTF">2021-01-0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24T00:00:00Z</vt:filetime>
  </property>
  <property fmtid="{D5CDD505-2E9C-101B-9397-08002B2CF9AE}" pid="3" name="Creator">
    <vt:lpwstr>Acrobat PDFMaker 20 for Word</vt:lpwstr>
  </property>
  <property fmtid="{D5CDD505-2E9C-101B-9397-08002B2CF9AE}" pid="4" name="LastSaved">
    <vt:filetime>2020-12-27T00:00:00Z</vt:filetime>
  </property>
</Properties>
</file>